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7285" w14:textId="77777777" w:rsidR="00871294" w:rsidRPr="00FA54FF" w:rsidRDefault="00871294" w:rsidP="00871294">
      <w:pPr>
        <w:spacing w:after="0" w:line="240" w:lineRule="auto"/>
        <w:jc w:val="center"/>
        <w:rPr>
          <w:bCs/>
          <w:sz w:val="32"/>
          <w:szCs w:val="32"/>
        </w:rPr>
      </w:pPr>
    </w:p>
    <w:p w14:paraId="7FB257C4" w14:textId="77777777" w:rsidR="00871294" w:rsidRPr="00FA54FF" w:rsidRDefault="00871294" w:rsidP="00871294">
      <w:pPr>
        <w:spacing w:after="0" w:line="240" w:lineRule="auto"/>
        <w:jc w:val="center"/>
        <w:rPr>
          <w:bCs/>
          <w:sz w:val="32"/>
          <w:szCs w:val="32"/>
        </w:rPr>
      </w:pPr>
    </w:p>
    <w:p w14:paraId="77DDF95A" w14:textId="77777777" w:rsidR="00871294" w:rsidRPr="00FA54FF" w:rsidRDefault="00871294" w:rsidP="00871294">
      <w:pPr>
        <w:spacing w:after="0" w:line="240" w:lineRule="auto"/>
        <w:jc w:val="center"/>
        <w:rPr>
          <w:bCs/>
          <w:sz w:val="32"/>
          <w:szCs w:val="32"/>
        </w:rPr>
      </w:pPr>
    </w:p>
    <w:p w14:paraId="19B3FB57" w14:textId="77777777" w:rsidR="00871294" w:rsidRPr="00FA54FF" w:rsidRDefault="00871294" w:rsidP="00871294">
      <w:pPr>
        <w:spacing w:after="0" w:line="240" w:lineRule="auto"/>
        <w:jc w:val="center"/>
        <w:rPr>
          <w:bCs/>
          <w:sz w:val="32"/>
          <w:szCs w:val="32"/>
        </w:rPr>
      </w:pPr>
    </w:p>
    <w:p w14:paraId="28BE0602" w14:textId="77777777" w:rsidR="00871294" w:rsidRPr="00FA54FF" w:rsidRDefault="00871294" w:rsidP="00871294">
      <w:pPr>
        <w:spacing w:after="0" w:line="240" w:lineRule="auto"/>
        <w:jc w:val="center"/>
        <w:rPr>
          <w:bCs/>
          <w:sz w:val="32"/>
          <w:szCs w:val="32"/>
        </w:rPr>
      </w:pPr>
    </w:p>
    <w:p w14:paraId="1CF9468E" w14:textId="43B80897" w:rsidR="00871294" w:rsidRPr="00FA54FF" w:rsidRDefault="00871294" w:rsidP="00871294">
      <w:pPr>
        <w:spacing w:after="0" w:line="240" w:lineRule="auto"/>
        <w:jc w:val="center"/>
        <w:rPr>
          <w:bCs/>
          <w:sz w:val="32"/>
          <w:szCs w:val="32"/>
        </w:rPr>
      </w:pPr>
    </w:p>
    <w:p w14:paraId="22148889" w14:textId="77777777" w:rsidR="00871294" w:rsidRPr="00FA54FF" w:rsidRDefault="00871294" w:rsidP="00871294">
      <w:pPr>
        <w:spacing w:after="0" w:line="240" w:lineRule="auto"/>
        <w:jc w:val="center"/>
        <w:rPr>
          <w:bCs/>
          <w:sz w:val="32"/>
          <w:szCs w:val="32"/>
        </w:rPr>
      </w:pPr>
    </w:p>
    <w:p w14:paraId="59B6AF6C" w14:textId="77777777" w:rsidR="00F13407" w:rsidRPr="00235AF3" w:rsidRDefault="00F13407" w:rsidP="00F33D15">
      <w:pPr>
        <w:pStyle w:val="Title"/>
        <w:rPr>
          <w:sz w:val="48"/>
          <w:szCs w:val="48"/>
        </w:rPr>
      </w:pPr>
      <w:r w:rsidRPr="00235AF3">
        <w:rPr>
          <w:sz w:val="48"/>
          <w:szCs w:val="48"/>
        </w:rPr>
        <w:t>City of Hoboken</w:t>
      </w:r>
    </w:p>
    <w:p w14:paraId="5074ADC2" w14:textId="77777777" w:rsidR="00F13407" w:rsidRPr="00235AF3" w:rsidRDefault="00F13407" w:rsidP="00235AF3">
      <w:pPr>
        <w:pStyle w:val="Title"/>
        <w:rPr>
          <w:sz w:val="36"/>
          <w:szCs w:val="36"/>
        </w:rPr>
      </w:pPr>
      <w:r w:rsidRPr="00235AF3">
        <w:rPr>
          <w:sz w:val="36"/>
          <w:szCs w:val="36"/>
        </w:rPr>
        <w:t>Department of Community Development</w:t>
      </w:r>
    </w:p>
    <w:p w14:paraId="273AC671" w14:textId="77777777" w:rsidR="00F13407" w:rsidRDefault="00F13407" w:rsidP="00F13407">
      <w:pPr>
        <w:rPr>
          <w:color w:val="FFFFFF"/>
          <w:sz w:val="18"/>
          <w:szCs w:val="18"/>
        </w:rPr>
      </w:pPr>
    </w:p>
    <w:p w14:paraId="14DBA429" w14:textId="6EEFEBBF" w:rsidR="00F13407" w:rsidRDefault="00235AF3" w:rsidP="00235AF3">
      <w:pPr>
        <w:jc w:val="center"/>
        <w:rPr>
          <w:color w:val="FFFFFF"/>
          <w:sz w:val="18"/>
          <w:szCs w:val="18"/>
        </w:rPr>
      </w:pPr>
      <w:r>
        <w:rPr>
          <w:noProof/>
        </w:rPr>
        <w:drawing>
          <wp:inline distT="0" distB="0" distL="0" distR="0" wp14:anchorId="15043383" wp14:editId="2B721C38">
            <wp:extent cx="1143000" cy="1143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p w14:paraId="2FC06F6C" w14:textId="77777777" w:rsidR="00871294" w:rsidRPr="00FA54FF" w:rsidRDefault="00871294" w:rsidP="00871294">
      <w:pPr>
        <w:spacing w:after="0" w:line="240" w:lineRule="auto"/>
        <w:jc w:val="center"/>
        <w:rPr>
          <w:rFonts w:ascii="Times New Roman" w:hAnsi="Times New Roman"/>
          <w:bCs/>
          <w:sz w:val="32"/>
          <w:szCs w:val="32"/>
        </w:rPr>
      </w:pPr>
    </w:p>
    <w:p w14:paraId="047F5A94" w14:textId="3166F641" w:rsidR="00871294" w:rsidRPr="00FA54FF" w:rsidRDefault="00235AF3" w:rsidP="00235AF3">
      <w:pPr>
        <w:pStyle w:val="Heading2"/>
        <w:jc w:val="center"/>
      </w:pPr>
      <w:r>
        <w:t>202</w:t>
      </w:r>
      <w:r w:rsidR="00BC23D9">
        <w:t>3</w:t>
      </w:r>
      <w:r>
        <w:t xml:space="preserve"> </w:t>
      </w:r>
      <w:r w:rsidR="00871294">
        <w:t>Community Development Block Grant</w:t>
      </w:r>
    </w:p>
    <w:p w14:paraId="724B9BEA" w14:textId="48CD3382" w:rsidR="00871294" w:rsidRDefault="00871294" w:rsidP="00235AF3">
      <w:pPr>
        <w:pStyle w:val="Heading2"/>
        <w:jc w:val="center"/>
      </w:pPr>
      <w:r w:rsidRPr="00FA54FF">
        <w:t>REQUEST FOR FUNDING APPLICATION</w:t>
      </w:r>
    </w:p>
    <w:p w14:paraId="033DEDAE" w14:textId="79D3CB74" w:rsidR="00B21855" w:rsidRDefault="00B21855" w:rsidP="00B21855"/>
    <w:p w14:paraId="4D311787" w14:textId="34F2CAF9" w:rsidR="00B21855" w:rsidRDefault="00B21855" w:rsidP="00B21855">
      <w:pPr>
        <w:pStyle w:val="Heading2"/>
        <w:jc w:val="center"/>
      </w:pPr>
      <w:r>
        <w:t xml:space="preserve">Application Deadline: </w:t>
      </w:r>
      <w:r w:rsidR="00BC23D9">
        <w:t xml:space="preserve">Friday, February 24, </w:t>
      </w:r>
      <w:r>
        <w:t>4:00PM</w:t>
      </w:r>
    </w:p>
    <w:p w14:paraId="59A94BD4" w14:textId="77777777" w:rsidR="00871294" w:rsidRPr="00FA54FF" w:rsidRDefault="00871294" w:rsidP="00871294">
      <w:pPr>
        <w:rPr>
          <w:bCs/>
        </w:rPr>
      </w:pPr>
    </w:p>
    <w:p w14:paraId="4ECEEC8A" w14:textId="77777777" w:rsidR="00871294" w:rsidRPr="00FA54FF" w:rsidRDefault="00871294" w:rsidP="00871294">
      <w:pPr>
        <w:rPr>
          <w:bCs/>
        </w:rPr>
      </w:pPr>
    </w:p>
    <w:p w14:paraId="2683118B" w14:textId="7BFC8118" w:rsidR="00871294" w:rsidRPr="00FA54FF" w:rsidRDefault="00F13407" w:rsidP="00235AF3">
      <w:pPr>
        <w:tabs>
          <w:tab w:val="right" w:pos="1971"/>
        </w:tabs>
        <w:ind w:left="540"/>
        <w:rPr>
          <w:bCs/>
          <w:sz w:val="24"/>
          <w:szCs w:val="24"/>
        </w:rPr>
      </w:pPr>
      <w:r>
        <w:rPr>
          <w:bCs/>
          <w:sz w:val="24"/>
          <w:szCs w:val="24"/>
        </w:rPr>
        <w:tab/>
        <w:t>P</w:t>
      </w:r>
      <w:r w:rsidR="00871294" w:rsidRPr="00FA54FF">
        <w:rPr>
          <w:bCs/>
          <w:sz w:val="24"/>
          <w:szCs w:val="24"/>
        </w:rPr>
        <w:t xml:space="preserve">roject Name:  </w:t>
      </w:r>
      <w:r>
        <w:rPr>
          <w:bCs/>
          <w:sz w:val="24"/>
          <w:szCs w:val="24"/>
        </w:rPr>
        <w:tab/>
      </w:r>
      <w:sdt>
        <w:sdtPr>
          <w:rPr>
            <w:bCs/>
            <w:sz w:val="24"/>
            <w:szCs w:val="24"/>
          </w:rPr>
          <w:id w:val="502634519"/>
          <w:placeholder>
            <w:docPart w:val="A29C89B5191D41B3AA3CB4FA0934B086"/>
          </w:placeholder>
          <w:showingPlcHdr/>
        </w:sdtPr>
        <w:sdtEndPr/>
        <w:sdtContent>
          <w:r w:rsidRPr="00B921FE">
            <w:rPr>
              <w:rStyle w:val="PlaceholderText"/>
            </w:rPr>
            <w:t>Click or tap here to enter text.</w:t>
          </w:r>
        </w:sdtContent>
      </w:sdt>
    </w:p>
    <w:p w14:paraId="0D44BEB7" w14:textId="6F9374F9" w:rsidR="00871294" w:rsidRPr="00FA54FF" w:rsidRDefault="00F13407" w:rsidP="00235AF3">
      <w:pPr>
        <w:tabs>
          <w:tab w:val="right" w:pos="1971"/>
        </w:tabs>
        <w:ind w:left="540"/>
        <w:rPr>
          <w:bCs/>
          <w:sz w:val="24"/>
          <w:szCs w:val="24"/>
        </w:rPr>
      </w:pPr>
      <w:r>
        <w:rPr>
          <w:bCs/>
          <w:sz w:val="24"/>
          <w:szCs w:val="24"/>
        </w:rPr>
        <w:tab/>
      </w:r>
      <w:r w:rsidR="00871294" w:rsidRPr="00FA54FF">
        <w:rPr>
          <w:bCs/>
          <w:sz w:val="24"/>
          <w:szCs w:val="24"/>
        </w:rPr>
        <w:t xml:space="preserve">Applicant:   </w:t>
      </w:r>
      <w:r>
        <w:rPr>
          <w:bCs/>
          <w:sz w:val="24"/>
          <w:szCs w:val="24"/>
        </w:rPr>
        <w:tab/>
      </w:r>
      <w:sdt>
        <w:sdtPr>
          <w:rPr>
            <w:bCs/>
            <w:sz w:val="24"/>
            <w:szCs w:val="24"/>
          </w:rPr>
          <w:id w:val="-1847165609"/>
          <w:placeholder>
            <w:docPart w:val="5F3AB30EED674AA19008D6523367C653"/>
          </w:placeholder>
          <w:showingPlcHdr/>
        </w:sdtPr>
        <w:sdtEndPr/>
        <w:sdtContent>
          <w:r w:rsidRPr="00B921FE">
            <w:rPr>
              <w:rStyle w:val="PlaceholderText"/>
            </w:rPr>
            <w:t>Click or tap here to enter text.</w:t>
          </w:r>
        </w:sdtContent>
      </w:sdt>
    </w:p>
    <w:p w14:paraId="21553552" w14:textId="77777777" w:rsidR="00871294" w:rsidRPr="00FA54FF" w:rsidRDefault="00871294" w:rsidP="00871294">
      <w:pPr>
        <w:rPr>
          <w:bCs/>
        </w:rPr>
      </w:pPr>
    </w:p>
    <w:p w14:paraId="5CEB3F2A" w14:textId="77777777" w:rsidR="008B252C" w:rsidRPr="00FA54FF" w:rsidRDefault="008B252C" w:rsidP="00871294">
      <w:pPr>
        <w:rPr>
          <w:bCs/>
        </w:rPr>
      </w:pPr>
    </w:p>
    <w:p w14:paraId="47E306D3" w14:textId="77777777" w:rsidR="008B252C" w:rsidRPr="00FA54FF" w:rsidRDefault="008B252C" w:rsidP="00871294">
      <w:pPr>
        <w:rPr>
          <w:bCs/>
        </w:rPr>
      </w:pPr>
    </w:p>
    <w:p w14:paraId="6B899AF3" w14:textId="77777777" w:rsidR="008B252C" w:rsidRPr="00FA54FF" w:rsidRDefault="008B252C" w:rsidP="00871294">
      <w:pPr>
        <w:rPr>
          <w:bCs/>
        </w:rPr>
      </w:pPr>
    </w:p>
    <w:p w14:paraId="190A555D" w14:textId="77777777" w:rsidR="008B252C" w:rsidRPr="00FA54FF" w:rsidRDefault="008B252C" w:rsidP="00871294">
      <w:pPr>
        <w:rPr>
          <w:bCs/>
        </w:rPr>
      </w:pPr>
    </w:p>
    <w:p w14:paraId="67234774" w14:textId="77777777" w:rsidR="00F13407" w:rsidRDefault="00F13407">
      <w:pPr>
        <w:spacing w:after="0" w:line="240" w:lineRule="auto"/>
        <w:rPr>
          <w:bCs/>
        </w:rPr>
      </w:pPr>
      <w:r>
        <w:rPr>
          <w:bCs/>
        </w:rPr>
        <w:br w:type="page"/>
      </w:r>
    </w:p>
    <w:p w14:paraId="3C7998A4" w14:textId="403C5F5D" w:rsidR="00DE63BF" w:rsidRPr="00FA54FF" w:rsidRDefault="00DE63BF" w:rsidP="00F13407">
      <w:pPr>
        <w:pStyle w:val="IntenseQuote"/>
        <w:rPr>
          <w:rFonts w:ascii="Times New Roman" w:hAnsi="Times New Roman"/>
          <w:sz w:val="24"/>
        </w:rPr>
      </w:pPr>
      <w:r w:rsidRPr="00FA54FF">
        <w:lastRenderedPageBreak/>
        <w:t xml:space="preserve">The City of Hoboken Department of Community Development reserves the right to reject any application that is not complete in accordance with the following instructions. </w:t>
      </w:r>
    </w:p>
    <w:p w14:paraId="025B00BC" w14:textId="4A60BFF4" w:rsidR="00EC5597" w:rsidRDefault="00EC5597" w:rsidP="00E80B6A">
      <w:pPr>
        <w:pStyle w:val="Heading1"/>
      </w:pPr>
      <w:r>
        <w:t>Introduction</w:t>
      </w:r>
    </w:p>
    <w:p w14:paraId="0F2CDA2B" w14:textId="1CA32F1B" w:rsidR="005A551F" w:rsidRPr="00FA54FF" w:rsidRDefault="005A551F" w:rsidP="005A551F">
      <w:pPr>
        <w:rPr>
          <w:bCs/>
        </w:rPr>
      </w:pPr>
      <w:r w:rsidRPr="00FA54FF">
        <w:rPr>
          <w:bCs/>
        </w:rPr>
        <w:t xml:space="preserve">In 1974, the federal government enacted the Federal Housing and Community Development Act. Title I of the Act combined several funding programs into a single program called “Community Development Block Grant” (CDBG). Congress designed the CDBG program to enhance and maintain the viability of urban communities. The CDBG program accomplishes these goals by providing decent housing, suitable living environments and expanded economic opportunities principally for </w:t>
      </w:r>
      <w:r>
        <w:rPr>
          <w:bCs/>
        </w:rPr>
        <w:t>low and moderate income households</w:t>
      </w:r>
      <w:r w:rsidRPr="00FA54FF">
        <w:rPr>
          <w:bCs/>
        </w:rPr>
        <w:t>. The U.S. Department of Housing and Urban Development (HUD) administers the CDBG program through state and local governments</w:t>
      </w:r>
      <w:r>
        <w:rPr>
          <w:bCs/>
        </w:rPr>
        <w:t xml:space="preserve">, like the City of Hoboken. </w:t>
      </w:r>
    </w:p>
    <w:p w14:paraId="344803F2" w14:textId="07A68024" w:rsidR="00EC5597" w:rsidRDefault="005A551F" w:rsidP="005A551F">
      <w:r w:rsidRPr="00FA54FF">
        <w:rPr>
          <w:bCs/>
        </w:rPr>
        <w:t xml:space="preserve">Communities receiving CDBG block grants </w:t>
      </w:r>
      <w:r w:rsidR="00BC23D9">
        <w:rPr>
          <w:bCs/>
        </w:rPr>
        <w:t>develop</w:t>
      </w:r>
      <w:r w:rsidRPr="00FA54FF">
        <w:rPr>
          <w:bCs/>
        </w:rPr>
        <w:t xml:space="preserve"> their own programs and funding priorities based on local community development needs. </w:t>
      </w:r>
      <w:r w:rsidR="00EC5597">
        <w:t>The City of Hoboken is offering local organizations a chance to apply for a portion of its 202</w:t>
      </w:r>
      <w:r w:rsidR="00BC23D9">
        <w:t>3</w:t>
      </w:r>
      <w:r w:rsidR="00EC5597">
        <w:t xml:space="preserve"> Community Development Block Grant funds. There are two categories of funds available:</w:t>
      </w:r>
    </w:p>
    <w:p w14:paraId="66676C91" w14:textId="675D8E93" w:rsidR="00EC5597" w:rsidRDefault="00EC5597" w:rsidP="00EC5597">
      <w:pPr>
        <w:pStyle w:val="ListParagraph"/>
        <w:numPr>
          <w:ilvl w:val="0"/>
          <w:numId w:val="7"/>
        </w:numPr>
      </w:pPr>
      <w:r>
        <w:t xml:space="preserve">Public Services. This </w:t>
      </w:r>
      <w:r w:rsidR="00BC23D9">
        <w:t xml:space="preserve">funding </w:t>
      </w:r>
      <w:r>
        <w:t>category supports local programs that provide direct service to low and moderate</w:t>
      </w:r>
      <w:r w:rsidR="0068278A">
        <w:t>-</w:t>
      </w:r>
      <w:r>
        <w:t>income residents of Hoboken. The overall budget for this category is limited by federal regulation to just 15% of the CDBG annual budget (approximately $1</w:t>
      </w:r>
      <w:r w:rsidR="00BC23D9">
        <w:t>5</w:t>
      </w:r>
      <w:r>
        <w:t xml:space="preserve">0,000). </w:t>
      </w:r>
    </w:p>
    <w:p w14:paraId="7CB0CF59" w14:textId="1B19DA61" w:rsidR="00EC5597" w:rsidRDefault="00EC5597" w:rsidP="00BD7891">
      <w:pPr>
        <w:pStyle w:val="ListParagraph"/>
        <w:numPr>
          <w:ilvl w:val="0"/>
          <w:numId w:val="7"/>
        </w:numPr>
      </w:pPr>
      <w:r>
        <w:t>Capital Improvements</w:t>
      </w:r>
      <w:r w:rsidR="00DF5A59">
        <w:t>. This category provide</w:t>
      </w:r>
      <w:r w:rsidR="0068278A">
        <w:t>s</w:t>
      </w:r>
      <w:r w:rsidR="00DF5A59">
        <w:t xml:space="preserve"> local nonprofits with assistance in making capital improvements to facilities that directly serve low and moderate</w:t>
      </w:r>
      <w:r w:rsidR="0068278A">
        <w:t>-</w:t>
      </w:r>
      <w:r w:rsidR="00DF5A59">
        <w:t xml:space="preserve">income. Potential projects include ADA renovations, energy efficiency improvements, correcting code violations and more. Approximately $600,000 will be available for projects in this category. </w:t>
      </w:r>
    </w:p>
    <w:p w14:paraId="64CFE428" w14:textId="28D2F4A1" w:rsidR="00EC5597" w:rsidRPr="00EC5597" w:rsidRDefault="00EC5597" w:rsidP="00EC5597">
      <w:r>
        <w:t>If you are a first</w:t>
      </w:r>
      <w:r w:rsidR="00DF5A59">
        <w:t>-</w:t>
      </w:r>
      <w:r>
        <w:t>time applicant or applied previously and were unsuccessful, it is strongly recommended that you take advantage of technical support</w:t>
      </w:r>
      <w:r w:rsidR="005A551F">
        <w:t xml:space="preserve"> </w:t>
      </w:r>
      <w:r w:rsidR="00DF5A59">
        <w:t xml:space="preserve">from our </w:t>
      </w:r>
      <w:r w:rsidR="005A551F">
        <w:t xml:space="preserve">CDBG Consultant. Marc Leckington of Triad Associates can help make sure your </w:t>
      </w:r>
      <w:r w:rsidR="00DF5A59">
        <w:t xml:space="preserve">project is CDBG-eligible and answer any questions about the program and the application process. </w:t>
      </w:r>
      <w:r w:rsidR="0068278A">
        <w:t xml:space="preserve">He can be reached at </w:t>
      </w:r>
      <w:hyperlink r:id="rId12" w:history="1">
        <w:r w:rsidR="0068278A" w:rsidRPr="000C6206">
          <w:rPr>
            <w:rStyle w:val="Hyperlink"/>
          </w:rPr>
          <w:t>mleckington@triadincorporated.com</w:t>
        </w:r>
      </w:hyperlink>
      <w:r w:rsidR="0068278A">
        <w:t xml:space="preserve"> or 856-481-7040.</w:t>
      </w:r>
    </w:p>
    <w:p w14:paraId="1FE1ACD6" w14:textId="42D50CDB" w:rsidR="00DE63BF" w:rsidRPr="00FA54FF" w:rsidRDefault="00DE63BF" w:rsidP="00E80B6A">
      <w:pPr>
        <w:pStyle w:val="Heading1"/>
      </w:pPr>
      <w:r w:rsidRPr="00FA54FF">
        <w:t>Application Requirements</w:t>
      </w:r>
    </w:p>
    <w:p w14:paraId="2FB05EBE" w14:textId="38ACA611" w:rsidR="00DE63BF" w:rsidRPr="00FA54FF" w:rsidRDefault="00DE63BF" w:rsidP="00DE63BF">
      <w:pPr>
        <w:rPr>
          <w:bCs/>
        </w:rPr>
      </w:pPr>
      <w:r w:rsidRPr="00FA54FF">
        <w:rPr>
          <w:bCs/>
        </w:rPr>
        <w:t xml:space="preserve">The application must be filled out in its entirety with all attachments and exhibits completed and submitted by the due date. If the </w:t>
      </w:r>
      <w:r w:rsidR="00813469" w:rsidRPr="00FA54FF">
        <w:rPr>
          <w:bCs/>
        </w:rPr>
        <w:t>applicant</w:t>
      </w:r>
      <w:r w:rsidRPr="00FA54FF">
        <w:rPr>
          <w:bCs/>
        </w:rPr>
        <w:t xml:space="preserve"> fails to submit the app</w:t>
      </w:r>
      <w:r w:rsidR="008E36B3" w:rsidRPr="00FA54FF">
        <w:rPr>
          <w:bCs/>
        </w:rPr>
        <w:t>lication by the announced due date</w:t>
      </w:r>
      <w:r w:rsidRPr="00FA54FF">
        <w:rPr>
          <w:bCs/>
        </w:rPr>
        <w:t xml:space="preserve">, the application will not be accepted. Any application form that has been altered will be rejected and returned. Incomplete applications will also be returned and given a one (1) week period to </w:t>
      </w:r>
      <w:r w:rsidR="0068278A">
        <w:rPr>
          <w:bCs/>
        </w:rPr>
        <w:t>cure</w:t>
      </w:r>
      <w:r w:rsidRPr="00FA54FF">
        <w:rPr>
          <w:bCs/>
        </w:rPr>
        <w:t xml:space="preserve">. Any attachments that are not </w:t>
      </w:r>
      <w:r w:rsidR="00813469" w:rsidRPr="00FA54FF">
        <w:rPr>
          <w:bCs/>
        </w:rPr>
        <w:t>requested</w:t>
      </w:r>
      <w:r w:rsidRPr="00FA54FF">
        <w:rPr>
          <w:bCs/>
        </w:rPr>
        <w:t xml:space="preserve"> in the application will not be considered in the ranking of your application. The attachments must have a cover page stating the </w:t>
      </w:r>
      <w:r w:rsidR="00813469" w:rsidRPr="00FA54FF">
        <w:rPr>
          <w:bCs/>
        </w:rPr>
        <w:t>applicant’s</w:t>
      </w:r>
      <w:r w:rsidRPr="00FA54FF">
        <w:rPr>
          <w:bCs/>
        </w:rPr>
        <w:t xml:space="preserve"> name and attachment number stated on the application form.</w:t>
      </w:r>
    </w:p>
    <w:p w14:paraId="1C2F6010" w14:textId="77777777" w:rsidR="00DE63BF" w:rsidRPr="00FA54FF" w:rsidRDefault="00DE63BF" w:rsidP="00DE63BF">
      <w:pPr>
        <w:rPr>
          <w:bCs/>
        </w:rPr>
      </w:pPr>
      <w:r w:rsidRPr="00FA54FF">
        <w:rPr>
          <w:bCs/>
        </w:rPr>
        <w:lastRenderedPageBreak/>
        <w:t xml:space="preserve">A separate application is required for each project or activity. In addition, only typed applications will be accepted. </w:t>
      </w:r>
    </w:p>
    <w:p w14:paraId="6CE06F0F" w14:textId="77777777" w:rsidR="00DE63BF" w:rsidRPr="00FA54FF" w:rsidRDefault="00DE63BF" w:rsidP="00E80B6A">
      <w:pPr>
        <w:pStyle w:val="Heading1"/>
      </w:pPr>
      <w:r w:rsidRPr="00FA54FF">
        <w:t>Program Guidelines</w:t>
      </w:r>
    </w:p>
    <w:p w14:paraId="79118370" w14:textId="0597ACBE" w:rsidR="00DE63BF" w:rsidRPr="00FA54FF" w:rsidRDefault="00DE63BF" w:rsidP="00DE63BF">
      <w:pPr>
        <w:rPr>
          <w:bCs/>
        </w:rPr>
      </w:pPr>
      <w:r w:rsidRPr="00FA54FF">
        <w:rPr>
          <w:bCs/>
        </w:rPr>
        <w:t xml:space="preserve">Federal regulations define the parameters for using CDBG funds according to national objectives. They also specify eligible program activities. Copies of these regulations are available on HUD’s website at: </w:t>
      </w:r>
      <w:r w:rsidR="0068278A" w:rsidRPr="0068278A">
        <w:t>https://www.hudexchange.info/programs/cdbg-entitlement/</w:t>
      </w:r>
      <w:r w:rsidRPr="00FA54FF">
        <w:rPr>
          <w:bCs/>
        </w:rPr>
        <w:t>.</w:t>
      </w:r>
    </w:p>
    <w:p w14:paraId="2FEC5C98" w14:textId="53D17B1B" w:rsidR="00DE63BF" w:rsidRPr="00FA54FF" w:rsidRDefault="00DE63BF" w:rsidP="00DE63BF">
      <w:pPr>
        <w:rPr>
          <w:bCs/>
        </w:rPr>
      </w:pPr>
      <w:r w:rsidRPr="00FA54FF">
        <w:rPr>
          <w:bCs/>
        </w:rPr>
        <w:t>Eligible activities include acquisition of real property for an eligible use, construction and rehabilitation of public facilities, demolition and clearance of deteriorated buildings, community services for persons or households</w:t>
      </w:r>
      <w:r w:rsidR="0068278A">
        <w:rPr>
          <w:bCs/>
        </w:rPr>
        <w:t xml:space="preserve"> earning less than 80% of Area Median Income by Family Size</w:t>
      </w:r>
      <w:r w:rsidRPr="00FA54FF">
        <w:rPr>
          <w:bCs/>
        </w:rPr>
        <w:t xml:space="preserve">, removal of barriers that restrict the mobility of elderly and </w:t>
      </w:r>
      <w:r w:rsidR="0068278A">
        <w:rPr>
          <w:bCs/>
        </w:rPr>
        <w:t xml:space="preserve">the </w:t>
      </w:r>
      <w:proofErr w:type="spellStart"/>
      <w:r w:rsidR="0068278A">
        <w:rPr>
          <w:bCs/>
        </w:rPr>
        <w:t>mobililty</w:t>
      </w:r>
      <w:proofErr w:type="spellEnd"/>
      <w:r w:rsidR="0068278A">
        <w:rPr>
          <w:bCs/>
        </w:rPr>
        <w:t xml:space="preserve"> impaired</w:t>
      </w:r>
      <w:r w:rsidRPr="00FA54FF">
        <w:rPr>
          <w:bCs/>
        </w:rPr>
        <w:t>, and special economic development activities.</w:t>
      </w:r>
    </w:p>
    <w:p w14:paraId="043BD793" w14:textId="61F6AC9A" w:rsidR="00DE63BF" w:rsidRPr="00FA54FF" w:rsidRDefault="00DE63BF" w:rsidP="00DE63BF">
      <w:pPr>
        <w:rPr>
          <w:bCs/>
        </w:rPr>
      </w:pPr>
      <w:r w:rsidRPr="00FA54FF">
        <w:rPr>
          <w:bCs/>
        </w:rPr>
        <w:t xml:space="preserve">Ineligible activities include </w:t>
      </w:r>
      <w:r w:rsidR="0068278A">
        <w:rPr>
          <w:bCs/>
        </w:rPr>
        <w:t xml:space="preserve">the </w:t>
      </w:r>
      <w:r w:rsidRPr="00FA54FF">
        <w:rPr>
          <w:bCs/>
        </w:rPr>
        <w:t>construction of religious facilities or government buildings, new housing construction, equipment purchases,</w:t>
      </w:r>
      <w:r w:rsidR="00AE08E9" w:rsidRPr="00FA54FF">
        <w:rPr>
          <w:bCs/>
        </w:rPr>
        <w:t xml:space="preserve"> municipal</w:t>
      </w:r>
      <w:r w:rsidRPr="00FA54FF">
        <w:rPr>
          <w:bCs/>
        </w:rPr>
        <w:t xml:space="preserve"> </w:t>
      </w:r>
      <w:proofErr w:type="gramStart"/>
      <w:r w:rsidRPr="00FA54FF">
        <w:rPr>
          <w:bCs/>
        </w:rPr>
        <w:t>maintenance</w:t>
      </w:r>
      <w:proofErr w:type="gramEnd"/>
      <w:r w:rsidRPr="00FA54FF">
        <w:rPr>
          <w:bCs/>
        </w:rPr>
        <w:t xml:space="preserve"> and operation expenses, political or religious proselytizing, and fundraising.</w:t>
      </w:r>
    </w:p>
    <w:p w14:paraId="06C9DC07" w14:textId="543B294B" w:rsidR="00DE63BF" w:rsidRPr="00FA54FF" w:rsidRDefault="00DE63BF" w:rsidP="00DE63BF">
      <w:pPr>
        <w:rPr>
          <w:bCs/>
        </w:rPr>
      </w:pPr>
      <w:r w:rsidRPr="00FA54FF">
        <w:rPr>
          <w:bCs/>
        </w:rPr>
        <w:t>City of Hoboken staff will review all proposals for eligibility and rate the</w:t>
      </w:r>
      <w:r w:rsidR="0068278A">
        <w:rPr>
          <w:bCs/>
        </w:rPr>
        <w:t>m</w:t>
      </w:r>
      <w:r w:rsidRPr="00FA54FF">
        <w:rPr>
          <w:bCs/>
        </w:rPr>
        <w:t xml:space="preserve"> based on their consistency with the </w:t>
      </w:r>
      <w:r w:rsidR="00537D3C" w:rsidRPr="00FA54FF">
        <w:rPr>
          <w:bCs/>
        </w:rPr>
        <w:t xml:space="preserve">CDBG </w:t>
      </w:r>
      <w:r w:rsidR="00537D3C">
        <w:rPr>
          <w:bCs/>
        </w:rPr>
        <w:t>N</w:t>
      </w:r>
      <w:r w:rsidRPr="00FA54FF">
        <w:rPr>
          <w:bCs/>
        </w:rPr>
        <w:t xml:space="preserve">ational </w:t>
      </w:r>
      <w:r w:rsidR="00537D3C">
        <w:rPr>
          <w:bCs/>
        </w:rPr>
        <w:t>O</w:t>
      </w:r>
      <w:r w:rsidRPr="00FA54FF">
        <w:rPr>
          <w:bCs/>
        </w:rPr>
        <w:t xml:space="preserve">bjectives and the strategies and goals of the adopted </w:t>
      </w:r>
      <w:r w:rsidR="0068278A">
        <w:rPr>
          <w:bCs/>
        </w:rPr>
        <w:t>2020-2024</w:t>
      </w:r>
      <w:r w:rsidRPr="00FA54FF">
        <w:rPr>
          <w:bCs/>
        </w:rPr>
        <w:t xml:space="preserve"> Consolidated Plan.  Approved proposals and their evaluations will be forwarded to the City of Hoboken </w:t>
      </w:r>
      <w:r w:rsidR="005114EA" w:rsidRPr="00FA54FF">
        <w:rPr>
          <w:bCs/>
        </w:rPr>
        <w:t>CDBG Subc</w:t>
      </w:r>
      <w:r w:rsidRPr="00FA54FF">
        <w:rPr>
          <w:bCs/>
        </w:rPr>
        <w:t xml:space="preserve">ommittee for funding priority ranking/recommendations. </w:t>
      </w:r>
      <w:r w:rsidR="0068278A">
        <w:rPr>
          <w:bCs/>
        </w:rPr>
        <w:t xml:space="preserve">A copy of the 2020-2024  Consolidated Plan can be along with other documents on the City’s CDBG webpage: </w:t>
      </w:r>
      <w:hyperlink r:id="rId13" w:history="1">
        <w:r w:rsidR="0068278A" w:rsidRPr="000C6206">
          <w:rPr>
            <w:rStyle w:val="Hyperlink"/>
            <w:bCs/>
          </w:rPr>
          <w:t>https://www.hobokennj.gov/resources/community-development-block-grant-program</w:t>
        </w:r>
      </w:hyperlink>
      <w:r w:rsidR="0068278A">
        <w:rPr>
          <w:bCs/>
        </w:rPr>
        <w:t>.</w:t>
      </w:r>
    </w:p>
    <w:p w14:paraId="090A9FCF" w14:textId="77777777" w:rsidR="00DE63BF" w:rsidRPr="00FA54FF" w:rsidRDefault="00DE63BF" w:rsidP="00E80B6A">
      <w:pPr>
        <w:pStyle w:val="Heading1"/>
      </w:pPr>
      <w:r w:rsidRPr="00FA54FF">
        <w:t>Program Goals</w:t>
      </w:r>
    </w:p>
    <w:p w14:paraId="77A18291" w14:textId="3ED00C1D" w:rsidR="000C2DD8" w:rsidRPr="00FA54FF" w:rsidRDefault="00DE63BF" w:rsidP="00DE63BF">
      <w:pPr>
        <w:rPr>
          <w:bCs/>
        </w:rPr>
      </w:pPr>
      <w:r w:rsidRPr="00FA54FF">
        <w:rPr>
          <w:bCs/>
        </w:rPr>
        <w:t xml:space="preserve">The City of Hoboken will fund </w:t>
      </w:r>
      <w:r w:rsidR="00813469" w:rsidRPr="00FA54FF">
        <w:rPr>
          <w:bCs/>
        </w:rPr>
        <w:t>applicants</w:t>
      </w:r>
      <w:r w:rsidRPr="00FA54FF">
        <w:rPr>
          <w:bCs/>
        </w:rPr>
        <w:t xml:space="preserve"> who exemplify the capacity to promote</w:t>
      </w:r>
      <w:r w:rsidR="00EE00F6" w:rsidRPr="00FA54FF">
        <w:rPr>
          <w:bCs/>
        </w:rPr>
        <w:t xml:space="preserve"> quantifiable</w:t>
      </w:r>
      <w:r w:rsidRPr="00FA54FF">
        <w:rPr>
          <w:bCs/>
        </w:rPr>
        <w:t xml:space="preserve"> benefit</w:t>
      </w:r>
      <w:r w:rsidR="00EE00F6" w:rsidRPr="00FA54FF">
        <w:rPr>
          <w:bCs/>
        </w:rPr>
        <w:t>s</w:t>
      </w:r>
      <w:r w:rsidRPr="00FA54FF">
        <w:rPr>
          <w:bCs/>
        </w:rPr>
        <w:t xml:space="preserve"> to </w:t>
      </w:r>
      <w:r w:rsidR="00537D3C">
        <w:rPr>
          <w:bCs/>
        </w:rPr>
        <w:t>low and moderate</w:t>
      </w:r>
      <w:r w:rsidR="0068278A">
        <w:rPr>
          <w:bCs/>
        </w:rPr>
        <w:t>-</w:t>
      </w:r>
      <w:r w:rsidR="00537D3C">
        <w:rPr>
          <w:bCs/>
        </w:rPr>
        <w:t>income</w:t>
      </w:r>
      <w:r w:rsidR="00F33D15">
        <w:rPr>
          <w:bCs/>
        </w:rPr>
        <w:t xml:space="preserve"> households</w:t>
      </w:r>
      <w:r w:rsidR="00F33D15" w:rsidRPr="00FA54FF">
        <w:rPr>
          <w:bCs/>
        </w:rPr>
        <w:t xml:space="preserve"> </w:t>
      </w:r>
      <w:r w:rsidRPr="00FA54FF">
        <w:rPr>
          <w:bCs/>
        </w:rPr>
        <w:t>within the City of Hoboken, to eliminate and prevent slums and bli</w:t>
      </w:r>
      <w:r w:rsidR="005114EA" w:rsidRPr="00FA54FF">
        <w:rPr>
          <w:bCs/>
        </w:rPr>
        <w:t>ght, and in times of emergency, address the</w:t>
      </w:r>
      <w:r w:rsidRPr="00FA54FF">
        <w:rPr>
          <w:bCs/>
        </w:rPr>
        <w:t xml:space="preserve"> urgent need</w:t>
      </w:r>
      <w:r w:rsidR="005114EA" w:rsidRPr="00FA54FF">
        <w:rPr>
          <w:bCs/>
        </w:rPr>
        <w:t>s</w:t>
      </w:r>
      <w:r w:rsidRPr="00FA54FF">
        <w:rPr>
          <w:bCs/>
        </w:rPr>
        <w:t xml:space="preserve"> </w:t>
      </w:r>
      <w:r w:rsidR="005114EA" w:rsidRPr="00FA54FF">
        <w:rPr>
          <w:bCs/>
        </w:rPr>
        <w:t>of</w:t>
      </w:r>
      <w:r w:rsidRPr="00FA54FF">
        <w:rPr>
          <w:bCs/>
        </w:rPr>
        <w:t xml:space="preserve"> the City. </w:t>
      </w:r>
    </w:p>
    <w:p w14:paraId="0A1AE1A0" w14:textId="77777777" w:rsidR="00DE63BF" w:rsidRPr="00FA54FF" w:rsidRDefault="000C2DD8" w:rsidP="00DE63BF">
      <w:pPr>
        <w:rPr>
          <w:bCs/>
        </w:rPr>
      </w:pPr>
      <w:r w:rsidRPr="00FA54FF">
        <w:rPr>
          <w:bCs/>
        </w:rPr>
        <w:br w:type="page"/>
      </w:r>
    </w:p>
    <w:p w14:paraId="14D84B84" w14:textId="77777777" w:rsidR="00FA54FF" w:rsidRPr="00FA54FF" w:rsidRDefault="00FA54FF" w:rsidP="00FA54FF">
      <w:pPr>
        <w:pStyle w:val="Heading1"/>
      </w:pPr>
      <w:r w:rsidRPr="00FA54FF">
        <w:lastRenderedPageBreak/>
        <w:t>Section 1: Applicant and Project Information</w:t>
      </w:r>
    </w:p>
    <w:p w14:paraId="2C1DB07C" w14:textId="77777777" w:rsidR="00FA54FF" w:rsidRDefault="00FA54FF" w:rsidP="00FA54FF">
      <w:pPr>
        <w:rPr>
          <w:rFonts w:ascii="Times New Roman" w:hAnsi="Times New Roman"/>
          <w:bCs/>
          <w:sz w:val="24"/>
        </w:rPr>
      </w:pPr>
    </w:p>
    <w:tbl>
      <w:tblPr>
        <w:tblStyle w:val="TableGrid"/>
        <w:tblW w:w="0" w:type="auto"/>
        <w:tblBorders>
          <w:bottom w:val="none" w:sz="0" w:space="0" w:color="auto"/>
        </w:tblBorders>
        <w:tblLook w:val="04A0" w:firstRow="1" w:lastRow="0" w:firstColumn="1" w:lastColumn="0" w:noHBand="0" w:noVBand="1"/>
      </w:tblPr>
      <w:tblGrid>
        <w:gridCol w:w="4675"/>
        <w:gridCol w:w="4675"/>
      </w:tblGrid>
      <w:tr w:rsidR="00AA5FDF" w:rsidRPr="00AA5FDF" w14:paraId="474698AB" w14:textId="77777777" w:rsidTr="001B74FF">
        <w:tc>
          <w:tcPr>
            <w:tcW w:w="9350" w:type="dxa"/>
            <w:gridSpan w:val="2"/>
            <w:vAlign w:val="center"/>
          </w:tcPr>
          <w:p w14:paraId="7734FFCF" w14:textId="39E054C5" w:rsidR="00AA5FDF" w:rsidRPr="001B74FF" w:rsidRDefault="00AA5FDF" w:rsidP="000D79E1">
            <w:pPr>
              <w:pStyle w:val="ListParagraph"/>
              <w:numPr>
                <w:ilvl w:val="0"/>
                <w:numId w:val="4"/>
              </w:numPr>
              <w:spacing w:after="0"/>
              <w:ind w:left="432" w:hanging="450"/>
              <w:rPr>
                <w:rFonts w:ascii="Times New Roman" w:hAnsi="Times New Roman"/>
                <w:bCs/>
                <w:sz w:val="24"/>
              </w:rPr>
            </w:pPr>
            <w:r w:rsidRPr="001B74FF">
              <w:rPr>
                <w:rFonts w:ascii="Times New Roman" w:hAnsi="Times New Roman"/>
                <w:bCs/>
                <w:sz w:val="24"/>
              </w:rPr>
              <w:t>Name of Applicant:</w:t>
            </w:r>
            <w:r w:rsidR="00504AD5" w:rsidRPr="001B74FF">
              <w:rPr>
                <w:rFonts w:ascii="Times New Roman" w:hAnsi="Times New Roman"/>
                <w:bCs/>
                <w:sz w:val="24"/>
              </w:rPr>
              <w:t xml:space="preserve"> </w:t>
            </w:r>
            <w:sdt>
              <w:sdtPr>
                <w:rPr>
                  <w:rFonts w:ascii="Times New Roman" w:hAnsi="Times New Roman"/>
                  <w:bCs/>
                  <w:sz w:val="24"/>
                </w:rPr>
                <w:id w:val="-957418010"/>
                <w:placeholder>
                  <w:docPart w:val="189433AA7DD748819C3DBCBFD33522C1"/>
                </w:placeholder>
                <w:showingPlcHdr/>
              </w:sdtPr>
              <w:sdtEndPr/>
              <w:sdtContent>
                <w:r w:rsidR="00504AD5" w:rsidRPr="00B921FE">
                  <w:rPr>
                    <w:rStyle w:val="PlaceholderText"/>
                  </w:rPr>
                  <w:t>Click or tap here to enter text.</w:t>
                </w:r>
              </w:sdtContent>
            </w:sdt>
          </w:p>
        </w:tc>
      </w:tr>
      <w:tr w:rsidR="00AA5FDF" w:rsidRPr="00AA5FDF" w14:paraId="28BBD394" w14:textId="77777777" w:rsidTr="001B74FF">
        <w:tc>
          <w:tcPr>
            <w:tcW w:w="9350" w:type="dxa"/>
            <w:gridSpan w:val="2"/>
            <w:vAlign w:val="center"/>
          </w:tcPr>
          <w:p w14:paraId="7A5BA452" w14:textId="037B4340" w:rsidR="00AA5FDF" w:rsidRPr="00AA5FDF" w:rsidRDefault="00AA5FDF" w:rsidP="001B74FF">
            <w:pPr>
              <w:spacing w:after="0"/>
              <w:ind w:left="432" w:hanging="450"/>
              <w:rPr>
                <w:rFonts w:ascii="Times New Roman" w:hAnsi="Times New Roman"/>
                <w:bCs/>
                <w:sz w:val="24"/>
              </w:rPr>
            </w:pPr>
            <w:r w:rsidRPr="00AA5FDF">
              <w:rPr>
                <w:rFonts w:ascii="Times New Roman" w:hAnsi="Times New Roman"/>
                <w:bCs/>
                <w:sz w:val="24"/>
              </w:rPr>
              <w:t>(2)</w:t>
            </w:r>
            <w:r w:rsidR="001B74FF">
              <w:rPr>
                <w:rFonts w:ascii="Times New Roman" w:hAnsi="Times New Roman"/>
                <w:bCs/>
                <w:sz w:val="24"/>
              </w:rPr>
              <w:t xml:space="preserve"> </w:t>
            </w:r>
            <w:r w:rsidR="001B74FF">
              <w:rPr>
                <w:rFonts w:ascii="Times New Roman" w:hAnsi="Times New Roman"/>
                <w:bCs/>
                <w:sz w:val="24"/>
              </w:rPr>
              <w:tab/>
            </w:r>
            <w:r w:rsidRPr="00AA5FDF">
              <w:rPr>
                <w:rFonts w:ascii="Times New Roman" w:hAnsi="Times New Roman"/>
                <w:bCs/>
                <w:sz w:val="24"/>
              </w:rPr>
              <w:t>Address:</w:t>
            </w:r>
            <w:r w:rsidR="00504AD5">
              <w:rPr>
                <w:rFonts w:ascii="Times New Roman" w:hAnsi="Times New Roman"/>
                <w:bCs/>
                <w:sz w:val="24"/>
              </w:rPr>
              <w:t xml:space="preserve"> </w:t>
            </w:r>
            <w:sdt>
              <w:sdtPr>
                <w:rPr>
                  <w:rFonts w:ascii="Times New Roman" w:hAnsi="Times New Roman"/>
                  <w:bCs/>
                  <w:sz w:val="24"/>
                </w:rPr>
                <w:id w:val="1275139967"/>
                <w:placeholder>
                  <w:docPart w:val="99BA2E9BA0BE4A2B95CCC8D7FCE9FD2A"/>
                </w:placeholder>
                <w:showingPlcHdr/>
              </w:sdtPr>
              <w:sdtEndPr/>
              <w:sdtContent>
                <w:r w:rsidR="00504AD5" w:rsidRPr="00B921FE">
                  <w:rPr>
                    <w:rStyle w:val="PlaceholderText"/>
                  </w:rPr>
                  <w:t>Click or tap here to enter text.</w:t>
                </w:r>
              </w:sdtContent>
            </w:sdt>
            <w:r w:rsidRPr="00AA5FDF">
              <w:rPr>
                <w:rFonts w:ascii="Times New Roman" w:hAnsi="Times New Roman"/>
                <w:bCs/>
                <w:sz w:val="24"/>
              </w:rPr>
              <w:tab/>
            </w:r>
          </w:p>
        </w:tc>
      </w:tr>
      <w:tr w:rsidR="00AA5FDF" w:rsidRPr="00AA5FDF" w14:paraId="3A80E081" w14:textId="77777777" w:rsidTr="001B74FF">
        <w:tc>
          <w:tcPr>
            <w:tcW w:w="9350" w:type="dxa"/>
            <w:gridSpan w:val="2"/>
            <w:vAlign w:val="center"/>
          </w:tcPr>
          <w:p w14:paraId="7A6673F0" w14:textId="2ACF9C1C" w:rsidR="00AA5FDF" w:rsidRDefault="00AA5FDF" w:rsidP="001B74FF">
            <w:pPr>
              <w:spacing w:after="0"/>
              <w:ind w:left="432" w:hanging="450"/>
              <w:rPr>
                <w:rFonts w:ascii="Times New Roman" w:hAnsi="Times New Roman"/>
                <w:bCs/>
                <w:sz w:val="24"/>
              </w:rPr>
            </w:pPr>
            <w:r w:rsidRPr="00AA5FDF">
              <w:rPr>
                <w:rFonts w:ascii="Times New Roman" w:hAnsi="Times New Roman"/>
                <w:bCs/>
                <w:sz w:val="24"/>
              </w:rPr>
              <w:t>(3)</w:t>
            </w:r>
            <w:r w:rsidR="001B74FF">
              <w:rPr>
                <w:rFonts w:ascii="Times New Roman" w:hAnsi="Times New Roman"/>
                <w:bCs/>
                <w:sz w:val="24"/>
              </w:rPr>
              <w:t xml:space="preserve"> </w:t>
            </w:r>
            <w:r w:rsidR="001B74FF">
              <w:rPr>
                <w:rFonts w:ascii="Times New Roman" w:hAnsi="Times New Roman"/>
                <w:bCs/>
                <w:sz w:val="24"/>
              </w:rPr>
              <w:tab/>
            </w:r>
            <w:r w:rsidRPr="00AA5FDF">
              <w:rPr>
                <w:rFonts w:ascii="Times New Roman" w:hAnsi="Times New Roman"/>
                <w:bCs/>
                <w:sz w:val="24"/>
              </w:rPr>
              <w:t>Contact Person:</w:t>
            </w:r>
            <w:r w:rsidR="00504AD5">
              <w:rPr>
                <w:rFonts w:ascii="Times New Roman" w:hAnsi="Times New Roman"/>
                <w:bCs/>
                <w:sz w:val="24"/>
              </w:rPr>
              <w:t xml:space="preserve"> </w:t>
            </w:r>
            <w:sdt>
              <w:sdtPr>
                <w:rPr>
                  <w:rFonts w:ascii="Times New Roman" w:hAnsi="Times New Roman"/>
                  <w:bCs/>
                  <w:sz w:val="24"/>
                </w:rPr>
                <w:id w:val="-897133186"/>
                <w:placeholder>
                  <w:docPart w:val="10ED4C02EA384AD29D587BC40AF5578C"/>
                </w:placeholder>
                <w:showingPlcHdr/>
              </w:sdtPr>
              <w:sdtEndPr/>
              <w:sdtContent>
                <w:r w:rsidR="00504AD5" w:rsidRPr="00B921FE">
                  <w:rPr>
                    <w:rStyle w:val="PlaceholderText"/>
                  </w:rPr>
                  <w:t>Click or tap here to enter text.</w:t>
                </w:r>
              </w:sdtContent>
            </w:sdt>
          </w:p>
          <w:p w14:paraId="1A2917AD" w14:textId="79A497F0" w:rsidR="001B74FF" w:rsidRDefault="001B74FF" w:rsidP="001B74FF">
            <w:pPr>
              <w:spacing w:after="0"/>
              <w:ind w:left="432" w:hanging="450"/>
              <w:rPr>
                <w:rFonts w:ascii="Times New Roman" w:hAnsi="Times New Roman"/>
                <w:bCs/>
                <w:sz w:val="24"/>
              </w:rPr>
            </w:pPr>
            <w:r>
              <w:rPr>
                <w:rFonts w:ascii="Times New Roman" w:hAnsi="Times New Roman"/>
                <w:bCs/>
                <w:sz w:val="24"/>
              </w:rPr>
              <w:tab/>
            </w:r>
            <w:r w:rsidRPr="00AA5FDF">
              <w:rPr>
                <w:rFonts w:ascii="Times New Roman" w:hAnsi="Times New Roman"/>
                <w:bCs/>
                <w:sz w:val="24"/>
              </w:rPr>
              <w:t xml:space="preserve">Title: </w:t>
            </w:r>
            <w:sdt>
              <w:sdtPr>
                <w:rPr>
                  <w:rFonts w:ascii="Times New Roman" w:hAnsi="Times New Roman"/>
                  <w:bCs/>
                  <w:sz w:val="24"/>
                </w:rPr>
                <w:id w:val="-1625151103"/>
                <w:placeholder>
                  <w:docPart w:val="172D29F00A8A4085924993F77B334306"/>
                </w:placeholder>
                <w:showingPlcHdr/>
              </w:sdtPr>
              <w:sdtEndPr/>
              <w:sdtContent>
                <w:r w:rsidRPr="00B921FE">
                  <w:rPr>
                    <w:rStyle w:val="PlaceholderText"/>
                  </w:rPr>
                  <w:t>Click or tap here to enter text.</w:t>
                </w:r>
              </w:sdtContent>
            </w:sdt>
          </w:p>
          <w:p w14:paraId="3EE59C64" w14:textId="4777059C" w:rsidR="001B74FF" w:rsidRDefault="001B74FF" w:rsidP="001B74FF">
            <w:pPr>
              <w:spacing w:after="0"/>
              <w:ind w:left="432" w:hanging="450"/>
              <w:rPr>
                <w:rFonts w:ascii="Times New Roman" w:hAnsi="Times New Roman"/>
                <w:bCs/>
                <w:sz w:val="24"/>
              </w:rPr>
            </w:pPr>
            <w:r>
              <w:rPr>
                <w:rFonts w:ascii="Times New Roman" w:hAnsi="Times New Roman"/>
                <w:bCs/>
                <w:sz w:val="24"/>
              </w:rPr>
              <w:tab/>
            </w:r>
            <w:r w:rsidRPr="00AA5FDF">
              <w:rPr>
                <w:rFonts w:ascii="Times New Roman" w:hAnsi="Times New Roman"/>
                <w:bCs/>
                <w:sz w:val="24"/>
              </w:rPr>
              <w:t xml:space="preserve">Phone: </w:t>
            </w:r>
            <w:sdt>
              <w:sdtPr>
                <w:rPr>
                  <w:rFonts w:ascii="Times New Roman" w:hAnsi="Times New Roman"/>
                  <w:bCs/>
                  <w:sz w:val="24"/>
                </w:rPr>
                <w:id w:val="1527604626"/>
                <w:placeholder>
                  <w:docPart w:val="E98D8D434FD24F7094FF9A9D91859E10"/>
                </w:placeholder>
                <w:showingPlcHdr/>
              </w:sdtPr>
              <w:sdtEndPr/>
              <w:sdtContent>
                <w:r w:rsidRPr="00B921FE">
                  <w:rPr>
                    <w:rStyle w:val="PlaceholderText"/>
                  </w:rPr>
                  <w:t>Click or tap here to enter text.</w:t>
                </w:r>
              </w:sdtContent>
            </w:sdt>
          </w:p>
          <w:p w14:paraId="48B09CEC" w14:textId="4218D0E7" w:rsidR="001B74FF" w:rsidRPr="00AA5FDF" w:rsidRDefault="001B74FF" w:rsidP="001B74FF">
            <w:pPr>
              <w:spacing w:after="0"/>
              <w:ind w:left="432" w:hanging="450"/>
              <w:rPr>
                <w:rFonts w:ascii="Times New Roman" w:hAnsi="Times New Roman"/>
                <w:bCs/>
                <w:sz w:val="24"/>
              </w:rPr>
            </w:pPr>
            <w:r>
              <w:rPr>
                <w:rFonts w:ascii="Times New Roman" w:hAnsi="Times New Roman"/>
                <w:bCs/>
                <w:sz w:val="24"/>
              </w:rPr>
              <w:tab/>
            </w:r>
            <w:r w:rsidRPr="00AA5FDF">
              <w:rPr>
                <w:rFonts w:ascii="Times New Roman" w:hAnsi="Times New Roman"/>
                <w:bCs/>
                <w:sz w:val="24"/>
              </w:rPr>
              <w:t xml:space="preserve">Email: </w:t>
            </w:r>
            <w:sdt>
              <w:sdtPr>
                <w:rPr>
                  <w:rFonts w:ascii="Times New Roman" w:hAnsi="Times New Roman"/>
                  <w:bCs/>
                  <w:sz w:val="24"/>
                </w:rPr>
                <w:id w:val="-811796614"/>
                <w:placeholder>
                  <w:docPart w:val="70BADC169DEC4D5A93D871D3D4CE6124"/>
                </w:placeholder>
                <w:showingPlcHdr/>
              </w:sdtPr>
              <w:sdtEndPr/>
              <w:sdtContent>
                <w:r w:rsidRPr="00B921FE">
                  <w:rPr>
                    <w:rStyle w:val="PlaceholderText"/>
                  </w:rPr>
                  <w:t>Click or tap here to enter text.</w:t>
                </w:r>
              </w:sdtContent>
            </w:sdt>
          </w:p>
        </w:tc>
      </w:tr>
      <w:tr w:rsidR="00AA5FDF" w:rsidRPr="00AA5FDF" w14:paraId="03F8F589" w14:textId="77777777" w:rsidTr="001B74FF">
        <w:tc>
          <w:tcPr>
            <w:tcW w:w="9350" w:type="dxa"/>
            <w:gridSpan w:val="2"/>
            <w:vAlign w:val="center"/>
          </w:tcPr>
          <w:p w14:paraId="3F06D3D2" w14:textId="4D0D8458" w:rsidR="00AA5FDF" w:rsidRPr="00AA5FDF" w:rsidRDefault="00AA5FDF" w:rsidP="0022419E">
            <w:pPr>
              <w:spacing w:after="0"/>
              <w:ind w:left="432" w:hanging="450"/>
              <w:rPr>
                <w:rFonts w:ascii="Times New Roman" w:hAnsi="Times New Roman"/>
                <w:bCs/>
                <w:sz w:val="24"/>
              </w:rPr>
            </w:pPr>
            <w:r w:rsidRPr="00AA5FDF">
              <w:rPr>
                <w:rFonts w:ascii="Times New Roman" w:hAnsi="Times New Roman"/>
                <w:bCs/>
                <w:sz w:val="24"/>
              </w:rPr>
              <w:t>(4)</w:t>
            </w:r>
            <w:r w:rsidR="001B74FF">
              <w:rPr>
                <w:rFonts w:ascii="Times New Roman" w:hAnsi="Times New Roman"/>
                <w:bCs/>
                <w:sz w:val="24"/>
              </w:rPr>
              <w:t xml:space="preserve"> </w:t>
            </w:r>
            <w:r w:rsidR="0022419E">
              <w:rPr>
                <w:rFonts w:ascii="Times New Roman" w:hAnsi="Times New Roman"/>
                <w:bCs/>
                <w:sz w:val="24"/>
              </w:rPr>
              <w:tab/>
            </w:r>
            <w:r w:rsidRPr="00AA5FDF">
              <w:rPr>
                <w:rFonts w:ascii="Times New Roman" w:hAnsi="Times New Roman"/>
                <w:bCs/>
                <w:sz w:val="24"/>
              </w:rPr>
              <w:t xml:space="preserve">Type of Organization: </w:t>
            </w:r>
            <w:r w:rsidR="00504AD5">
              <w:rPr>
                <w:rFonts w:ascii="Times New Roman" w:hAnsi="Times New Roman"/>
                <w:bCs/>
                <w:sz w:val="24"/>
              </w:rPr>
              <w:br/>
            </w:r>
            <w:sdt>
              <w:sdtPr>
                <w:rPr>
                  <w:rFonts w:ascii="Times New Roman" w:hAnsi="Times New Roman"/>
                  <w:bCs/>
                  <w:sz w:val="20"/>
                  <w:szCs w:val="20"/>
                </w:rPr>
                <w:id w:val="-297231008"/>
                <w14:checkbox>
                  <w14:checked w14:val="0"/>
                  <w14:checkedState w14:val="2612" w14:font="MS Gothic"/>
                  <w14:uncheckedState w14:val="2610" w14:font="MS Gothic"/>
                </w14:checkbox>
              </w:sdtPr>
              <w:sdtEndPr/>
              <w:sdtContent>
                <w:r w:rsidR="001B74FF" w:rsidRPr="001B74FF">
                  <w:rPr>
                    <w:rFonts w:ascii="MS Gothic" w:eastAsia="MS Gothic" w:hAnsi="MS Gothic" w:hint="eastAsia"/>
                    <w:bCs/>
                    <w:sz w:val="20"/>
                    <w:szCs w:val="20"/>
                  </w:rPr>
                  <w:t>☐</w:t>
                </w:r>
              </w:sdtContent>
            </w:sdt>
            <w:r w:rsidRPr="001B74FF">
              <w:rPr>
                <w:rFonts w:ascii="Times New Roman" w:hAnsi="Times New Roman"/>
                <w:bCs/>
                <w:sz w:val="20"/>
                <w:szCs w:val="20"/>
              </w:rPr>
              <w:t xml:space="preserve"> Not-for-Profit</w:t>
            </w:r>
            <w:r w:rsidR="00504AD5" w:rsidRPr="001B74FF">
              <w:rPr>
                <w:rFonts w:ascii="Times New Roman" w:hAnsi="Times New Roman"/>
                <w:bCs/>
                <w:sz w:val="20"/>
                <w:szCs w:val="20"/>
              </w:rPr>
              <w:t xml:space="preserve">   </w:t>
            </w:r>
            <w:sdt>
              <w:sdtPr>
                <w:rPr>
                  <w:rFonts w:ascii="Times New Roman" w:hAnsi="Times New Roman"/>
                  <w:bCs/>
                  <w:sz w:val="20"/>
                  <w:szCs w:val="20"/>
                </w:rPr>
                <w:id w:val="-1350552444"/>
                <w14:checkbox>
                  <w14:checked w14:val="0"/>
                  <w14:checkedState w14:val="2612" w14:font="MS Gothic"/>
                  <w14:uncheckedState w14:val="2610" w14:font="MS Gothic"/>
                </w14:checkbox>
              </w:sdtPr>
              <w:sdtEndPr/>
              <w:sdtContent>
                <w:r w:rsidR="000A3C62">
                  <w:rPr>
                    <w:rFonts w:ascii="MS Gothic" w:eastAsia="MS Gothic" w:hAnsi="MS Gothic" w:hint="eastAsia"/>
                    <w:bCs/>
                    <w:sz w:val="20"/>
                    <w:szCs w:val="20"/>
                  </w:rPr>
                  <w:t>☐</w:t>
                </w:r>
              </w:sdtContent>
            </w:sdt>
            <w:r w:rsidRPr="001B74FF">
              <w:rPr>
                <w:rFonts w:ascii="Times New Roman" w:hAnsi="Times New Roman"/>
                <w:bCs/>
                <w:sz w:val="20"/>
                <w:szCs w:val="20"/>
              </w:rPr>
              <w:t xml:space="preserve">  Public Agency</w:t>
            </w:r>
            <w:r w:rsidR="00504AD5" w:rsidRPr="001B74FF">
              <w:rPr>
                <w:rFonts w:ascii="Times New Roman" w:hAnsi="Times New Roman"/>
                <w:bCs/>
                <w:sz w:val="20"/>
                <w:szCs w:val="20"/>
              </w:rPr>
              <w:t xml:space="preserve">   </w:t>
            </w:r>
            <w:sdt>
              <w:sdtPr>
                <w:rPr>
                  <w:rFonts w:ascii="Times New Roman" w:hAnsi="Times New Roman"/>
                  <w:bCs/>
                  <w:sz w:val="20"/>
                  <w:szCs w:val="20"/>
                </w:rPr>
                <w:id w:val="1791163684"/>
                <w14:checkbox>
                  <w14:checked w14:val="0"/>
                  <w14:checkedState w14:val="2612" w14:font="MS Gothic"/>
                  <w14:uncheckedState w14:val="2610" w14:font="MS Gothic"/>
                </w14:checkbox>
              </w:sdtPr>
              <w:sdtEndPr/>
              <w:sdtContent>
                <w:r w:rsidR="00504AD5" w:rsidRPr="001B74FF">
                  <w:rPr>
                    <w:rFonts w:ascii="MS Gothic" w:eastAsia="MS Gothic" w:hAnsi="MS Gothic" w:hint="eastAsia"/>
                    <w:bCs/>
                    <w:sz w:val="20"/>
                    <w:szCs w:val="20"/>
                  </w:rPr>
                  <w:t>☐</w:t>
                </w:r>
              </w:sdtContent>
            </w:sdt>
            <w:r w:rsidRPr="001B74FF">
              <w:rPr>
                <w:rFonts w:ascii="Times New Roman" w:hAnsi="Times New Roman"/>
                <w:bCs/>
                <w:sz w:val="20"/>
                <w:szCs w:val="20"/>
              </w:rPr>
              <w:t xml:space="preserve">  Other  (Please Specify) </w:t>
            </w:r>
            <w:sdt>
              <w:sdtPr>
                <w:rPr>
                  <w:rFonts w:ascii="Times New Roman" w:hAnsi="Times New Roman"/>
                  <w:bCs/>
                  <w:sz w:val="20"/>
                  <w:szCs w:val="20"/>
                </w:rPr>
                <w:id w:val="1356155078"/>
                <w:placeholder>
                  <w:docPart w:val="884F7C472AFA434DB5ED9EF0C382E702"/>
                </w:placeholder>
                <w:showingPlcHdr/>
              </w:sdtPr>
              <w:sdtEndPr>
                <w:rPr>
                  <w:sz w:val="24"/>
                  <w:szCs w:val="22"/>
                </w:rPr>
              </w:sdtEndPr>
              <w:sdtContent>
                <w:r w:rsidR="00504AD5" w:rsidRPr="001B74FF">
                  <w:rPr>
                    <w:rStyle w:val="PlaceholderText"/>
                    <w:sz w:val="20"/>
                    <w:szCs w:val="20"/>
                  </w:rPr>
                  <w:t>Click or tap here to enter text.</w:t>
                </w:r>
              </w:sdtContent>
            </w:sdt>
          </w:p>
        </w:tc>
      </w:tr>
      <w:tr w:rsidR="00AA5FDF" w:rsidRPr="00AA5FDF" w14:paraId="1BA8AA09" w14:textId="77777777" w:rsidTr="001B74FF">
        <w:tc>
          <w:tcPr>
            <w:tcW w:w="9350" w:type="dxa"/>
            <w:gridSpan w:val="2"/>
            <w:vAlign w:val="center"/>
          </w:tcPr>
          <w:p w14:paraId="00F03EDF" w14:textId="05F1E65B" w:rsidR="00AA5FDF" w:rsidRPr="00AA5FDF" w:rsidRDefault="00AA5FDF" w:rsidP="0022419E">
            <w:pPr>
              <w:spacing w:after="0"/>
              <w:ind w:left="432" w:hanging="432"/>
              <w:rPr>
                <w:rFonts w:ascii="Times New Roman" w:hAnsi="Times New Roman"/>
                <w:bCs/>
                <w:sz w:val="24"/>
              </w:rPr>
            </w:pPr>
            <w:r w:rsidRPr="00AA5FDF">
              <w:rPr>
                <w:rFonts w:ascii="Times New Roman" w:hAnsi="Times New Roman"/>
                <w:bCs/>
                <w:sz w:val="24"/>
              </w:rPr>
              <w:t xml:space="preserve">(5) </w:t>
            </w:r>
            <w:r w:rsidR="001B74FF">
              <w:rPr>
                <w:rFonts w:ascii="Times New Roman" w:hAnsi="Times New Roman"/>
                <w:bCs/>
                <w:sz w:val="24"/>
              </w:rPr>
              <w:t xml:space="preserve"> </w:t>
            </w:r>
            <w:r w:rsidR="0022419E">
              <w:rPr>
                <w:rFonts w:ascii="Times New Roman" w:hAnsi="Times New Roman"/>
                <w:bCs/>
                <w:sz w:val="24"/>
              </w:rPr>
              <w:tab/>
            </w:r>
            <w:r w:rsidR="0068278A">
              <w:rPr>
                <w:rFonts w:ascii="Times New Roman" w:hAnsi="Times New Roman"/>
                <w:bCs/>
                <w:sz w:val="24"/>
              </w:rPr>
              <w:t>UEI</w:t>
            </w:r>
            <w:r w:rsidRPr="00AA5FDF">
              <w:rPr>
                <w:rFonts w:ascii="Times New Roman" w:hAnsi="Times New Roman"/>
                <w:bCs/>
                <w:sz w:val="24"/>
              </w:rPr>
              <w:t xml:space="preserve"> Number (required):</w:t>
            </w:r>
            <w:r w:rsidR="00504AD5">
              <w:rPr>
                <w:rFonts w:ascii="Times New Roman" w:hAnsi="Times New Roman"/>
                <w:bCs/>
                <w:sz w:val="24"/>
              </w:rPr>
              <w:t xml:space="preserve"> </w:t>
            </w:r>
            <w:sdt>
              <w:sdtPr>
                <w:rPr>
                  <w:rFonts w:ascii="Times New Roman" w:hAnsi="Times New Roman"/>
                  <w:bCs/>
                  <w:sz w:val="24"/>
                </w:rPr>
                <w:id w:val="451755836"/>
                <w:placeholder>
                  <w:docPart w:val="40C6C7D142C44847B75303CB09517195"/>
                </w:placeholder>
                <w:showingPlcHdr/>
              </w:sdtPr>
              <w:sdtEndPr/>
              <w:sdtContent>
                <w:r w:rsidR="00504AD5" w:rsidRPr="00B921FE">
                  <w:rPr>
                    <w:rStyle w:val="PlaceholderText"/>
                  </w:rPr>
                  <w:t>Click or tap here to enter text.</w:t>
                </w:r>
              </w:sdtContent>
            </w:sdt>
          </w:p>
        </w:tc>
      </w:tr>
      <w:tr w:rsidR="00504AD5" w:rsidRPr="00AA5FDF" w14:paraId="01D470F8" w14:textId="77777777" w:rsidTr="001B74FF">
        <w:tc>
          <w:tcPr>
            <w:tcW w:w="9350" w:type="dxa"/>
            <w:gridSpan w:val="2"/>
            <w:tcBorders>
              <w:bottom w:val="nil"/>
            </w:tcBorders>
            <w:vAlign w:val="center"/>
          </w:tcPr>
          <w:p w14:paraId="787DA024" w14:textId="765AC5DD" w:rsidR="00504AD5" w:rsidRDefault="00504AD5" w:rsidP="000A3C62">
            <w:pPr>
              <w:spacing w:after="0"/>
              <w:ind w:left="431" w:hanging="431"/>
              <w:rPr>
                <w:rFonts w:ascii="Times New Roman" w:hAnsi="Times New Roman"/>
                <w:bCs/>
                <w:sz w:val="24"/>
              </w:rPr>
            </w:pPr>
            <w:r w:rsidRPr="00FA54FF">
              <w:rPr>
                <w:rFonts w:ascii="Times New Roman" w:hAnsi="Times New Roman"/>
                <w:bCs/>
                <w:sz w:val="24"/>
              </w:rPr>
              <w:t>(6)</w:t>
            </w:r>
            <w:r w:rsidR="001B74FF">
              <w:rPr>
                <w:rFonts w:ascii="Times New Roman" w:hAnsi="Times New Roman"/>
                <w:bCs/>
                <w:sz w:val="24"/>
              </w:rPr>
              <w:t xml:space="preserve"> </w:t>
            </w:r>
            <w:r w:rsidR="000A3C62">
              <w:rPr>
                <w:rFonts w:ascii="Times New Roman" w:hAnsi="Times New Roman"/>
                <w:bCs/>
                <w:sz w:val="24"/>
              </w:rPr>
              <w:tab/>
            </w:r>
            <w:r w:rsidRPr="00FA54FF">
              <w:rPr>
                <w:rFonts w:ascii="Times New Roman" w:hAnsi="Times New Roman"/>
                <w:bCs/>
                <w:sz w:val="24"/>
              </w:rPr>
              <w:t>Proposed Activity</w:t>
            </w:r>
            <w:r w:rsidR="000A3C62">
              <w:rPr>
                <w:rFonts w:ascii="Times New Roman" w:hAnsi="Times New Roman"/>
                <w:bCs/>
                <w:sz w:val="24"/>
              </w:rPr>
              <w:t xml:space="preserve"> -- Select the activity that most accurately describes your project:</w:t>
            </w:r>
          </w:p>
          <w:p w14:paraId="44621535" w14:textId="505AFDDD" w:rsidR="00F13407" w:rsidRPr="00AA5FDF" w:rsidRDefault="000A3C62" w:rsidP="000A3C62">
            <w:pPr>
              <w:spacing w:after="0"/>
              <w:ind w:left="431" w:hanging="431"/>
              <w:rPr>
                <w:rFonts w:ascii="Times New Roman" w:hAnsi="Times New Roman"/>
                <w:bCs/>
                <w:sz w:val="24"/>
              </w:rPr>
            </w:pPr>
            <w:r>
              <w:rPr>
                <w:rFonts w:ascii="Times New Roman" w:hAnsi="Times New Roman"/>
                <w:bCs/>
                <w:sz w:val="24"/>
              </w:rPr>
              <w:tab/>
            </w:r>
            <w:sdt>
              <w:sdtPr>
                <w:rPr>
                  <w:rFonts w:ascii="Times New Roman" w:hAnsi="Times New Roman"/>
                  <w:bCs/>
                  <w:sz w:val="24"/>
                </w:rPr>
                <w:id w:val="-875685845"/>
                <w:lock w:val="sdtLocked"/>
                <w:placeholder>
                  <w:docPart w:val="216EA707050B4017A3C6337CF31B686D"/>
                </w:placeholder>
                <w:showingPlcHdr/>
                <w:dropDownList>
                  <w:listItem w:displayText="Child Care Services" w:value="Child Care Services"/>
                  <w:listItem w:displayText="Education Programs" w:value="Education Programs"/>
                  <w:listItem w:displayText="Job Training" w:value="Job Training"/>
                  <w:listItem w:displayText="Mental Health Services" w:value="Mental Health Services"/>
                  <w:listItem w:displayText="Services of Senior Citizens" w:value="Services of Senior Citizens"/>
                  <w:listItem w:displayText="Services for Veterans" w:value="Services for Veterans"/>
                  <w:listItem w:displayText="Drug Abuse Counseling &amp; Treatment" w:value="Drug Abuse Counseling &amp; Treatment"/>
                  <w:listItem w:displayText="Health Services" w:value="Health Services"/>
                  <w:listItem w:displayText="Legal Services" w:value="Legal Services"/>
                  <w:listItem w:displayText="Recreation Programs" w:value="Recreation Programs"/>
                  <w:listItem w:displayText="Public Safety Services" w:value="Public Safety Services"/>
                  <w:listItem w:displayText="Youth Services" w:value="Youth Services"/>
                  <w:listItem w:displayText="Housing" w:value="Housing"/>
                  <w:listItem w:displayText="Literacy Program" w:value="Literacy Program"/>
                  <w:listItem w:displayText="Public Facility Improvements" w:value="Public Facility Improvements"/>
                  <w:listItem w:displayText="Public Housing Modernization" w:value="Public Housing Modernization"/>
                  <w:listItem w:displayText="Services for the Homeless" w:value="Services for the Homeless"/>
                  <w:listItem w:displayText="Other" w:value="Other"/>
                </w:dropDownList>
              </w:sdtPr>
              <w:sdtEndPr/>
              <w:sdtContent>
                <w:r w:rsidRPr="00B921FE">
                  <w:rPr>
                    <w:rStyle w:val="PlaceholderText"/>
                  </w:rPr>
                  <w:t>Choose an item.</w:t>
                </w:r>
              </w:sdtContent>
            </w:sdt>
          </w:p>
        </w:tc>
      </w:tr>
      <w:tr w:rsidR="000A3C62" w:rsidRPr="00AA5FDF" w14:paraId="61EE8C40" w14:textId="77777777" w:rsidTr="00790A5D">
        <w:tc>
          <w:tcPr>
            <w:tcW w:w="9350" w:type="dxa"/>
            <w:gridSpan w:val="2"/>
            <w:tcBorders>
              <w:top w:val="nil"/>
              <w:bottom w:val="single" w:sz="4" w:space="0" w:color="auto"/>
            </w:tcBorders>
          </w:tcPr>
          <w:p w14:paraId="3734069D" w14:textId="68F767EC" w:rsidR="000A3C62" w:rsidRPr="000A3C62" w:rsidRDefault="000A3C62" w:rsidP="000A3C62">
            <w:pPr>
              <w:spacing w:after="0"/>
              <w:ind w:left="431" w:hanging="431"/>
              <w:rPr>
                <w:rFonts w:ascii="Times New Roman" w:hAnsi="Times New Roman"/>
                <w:bCs/>
                <w:sz w:val="24"/>
                <w:szCs w:val="24"/>
              </w:rPr>
            </w:pPr>
            <w:r w:rsidRPr="000A3C62">
              <w:rPr>
                <w:rFonts w:ascii="Times New Roman" w:hAnsi="Times New Roman"/>
                <w:bCs/>
                <w:sz w:val="24"/>
                <w:szCs w:val="24"/>
              </w:rPr>
              <w:tab/>
              <w:t xml:space="preserve">If Other, please describe your proposed Activity: </w:t>
            </w:r>
            <w:sdt>
              <w:sdtPr>
                <w:rPr>
                  <w:rFonts w:ascii="Times New Roman" w:hAnsi="Times New Roman"/>
                  <w:bCs/>
                  <w:sz w:val="24"/>
                  <w:szCs w:val="24"/>
                </w:rPr>
                <w:id w:val="382146302"/>
                <w:placeholder>
                  <w:docPart w:val="1119ABF58AE346F78C5653A552FAF27B"/>
                </w:placeholder>
                <w:showingPlcHdr/>
              </w:sdtPr>
              <w:sdtEndPr/>
              <w:sdtContent>
                <w:r w:rsidRPr="000A3C62">
                  <w:rPr>
                    <w:rStyle w:val="PlaceholderText"/>
                    <w:sz w:val="24"/>
                    <w:szCs w:val="24"/>
                  </w:rPr>
                  <w:t>Click or tap here to enter text.</w:t>
                </w:r>
              </w:sdtContent>
            </w:sdt>
          </w:p>
        </w:tc>
      </w:tr>
      <w:tr w:rsidR="001B74FF" w:rsidRPr="00AA5FDF" w14:paraId="6EA60EE0" w14:textId="77777777" w:rsidTr="001B74FF">
        <w:tc>
          <w:tcPr>
            <w:tcW w:w="4675" w:type="dxa"/>
            <w:tcBorders>
              <w:top w:val="single" w:sz="4" w:space="0" w:color="auto"/>
            </w:tcBorders>
            <w:vAlign w:val="center"/>
          </w:tcPr>
          <w:p w14:paraId="0DD891F6" w14:textId="20CBB158" w:rsidR="001B74FF" w:rsidRPr="00AA5FDF" w:rsidRDefault="001B74FF" w:rsidP="0022419E">
            <w:pPr>
              <w:spacing w:after="0"/>
              <w:ind w:left="432" w:hanging="432"/>
              <w:rPr>
                <w:rFonts w:ascii="Times New Roman" w:hAnsi="Times New Roman"/>
                <w:bCs/>
                <w:sz w:val="24"/>
              </w:rPr>
            </w:pPr>
            <w:r w:rsidRPr="00FA54FF">
              <w:rPr>
                <w:rFonts w:ascii="Times New Roman" w:hAnsi="Times New Roman"/>
                <w:bCs/>
                <w:sz w:val="24"/>
              </w:rPr>
              <w:t>(7)</w:t>
            </w:r>
            <w:r>
              <w:rPr>
                <w:rFonts w:ascii="Times New Roman" w:hAnsi="Times New Roman"/>
                <w:bCs/>
                <w:sz w:val="24"/>
              </w:rPr>
              <w:t xml:space="preserve"> </w:t>
            </w:r>
            <w:r w:rsidR="0022419E">
              <w:rPr>
                <w:rFonts w:ascii="Times New Roman" w:hAnsi="Times New Roman"/>
                <w:bCs/>
                <w:sz w:val="24"/>
              </w:rPr>
              <w:tab/>
            </w:r>
            <w:r w:rsidRPr="00FA54FF">
              <w:rPr>
                <w:rFonts w:ascii="Times New Roman" w:hAnsi="Times New Roman"/>
                <w:bCs/>
                <w:sz w:val="24"/>
              </w:rPr>
              <w:t>Requested CDBG Funds: $</w:t>
            </w:r>
            <w:sdt>
              <w:sdtPr>
                <w:rPr>
                  <w:rFonts w:ascii="Times New Roman" w:hAnsi="Times New Roman"/>
                  <w:bCs/>
                  <w:sz w:val="24"/>
                </w:rPr>
                <w:id w:val="-1520852632"/>
                <w:placeholder>
                  <w:docPart w:val="2CB63DA2B11E44128A3E8BFE835B0902"/>
                </w:placeholder>
                <w:showingPlcHdr/>
              </w:sdtPr>
              <w:sdtEndPr/>
              <w:sdtContent>
                <w:r w:rsidRPr="00B921FE">
                  <w:rPr>
                    <w:rStyle w:val="PlaceholderText"/>
                  </w:rPr>
                  <w:t>Click or tap here to enter text.</w:t>
                </w:r>
              </w:sdtContent>
            </w:sdt>
          </w:p>
        </w:tc>
        <w:tc>
          <w:tcPr>
            <w:tcW w:w="4675" w:type="dxa"/>
            <w:tcBorders>
              <w:top w:val="single" w:sz="4" w:space="0" w:color="auto"/>
            </w:tcBorders>
            <w:vAlign w:val="center"/>
          </w:tcPr>
          <w:p w14:paraId="3F1DA093" w14:textId="75BF628C" w:rsidR="001B74FF" w:rsidRPr="00AA5FDF" w:rsidRDefault="001B74FF" w:rsidP="00AA5FDF">
            <w:pPr>
              <w:spacing w:after="0"/>
              <w:rPr>
                <w:rFonts w:ascii="Times New Roman" w:hAnsi="Times New Roman"/>
                <w:bCs/>
                <w:sz w:val="24"/>
              </w:rPr>
            </w:pPr>
            <w:r w:rsidRPr="00FA54FF">
              <w:rPr>
                <w:rFonts w:ascii="Times New Roman" w:hAnsi="Times New Roman"/>
                <w:bCs/>
                <w:sz w:val="24"/>
              </w:rPr>
              <w:t>Total Project Cost: $</w:t>
            </w:r>
            <w:sdt>
              <w:sdtPr>
                <w:rPr>
                  <w:rFonts w:ascii="Times New Roman" w:hAnsi="Times New Roman"/>
                  <w:bCs/>
                  <w:sz w:val="24"/>
                </w:rPr>
                <w:id w:val="-1705935695"/>
                <w:placeholder>
                  <w:docPart w:val="83597383D4F247258A7D38EDADA77895"/>
                </w:placeholder>
                <w:showingPlcHdr/>
              </w:sdtPr>
              <w:sdtEndPr/>
              <w:sdtContent>
                <w:r w:rsidRPr="00B921FE">
                  <w:rPr>
                    <w:rStyle w:val="PlaceholderText"/>
                  </w:rPr>
                  <w:t>Click or tap here to enter text.</w:t>
                </w:r>
              </w:sdtContent>
            </w:sdt>
          </w:p>
        </w:tc>
      </w:tr>
      <w:tr w:rsidR="001B74FF" w:rsidRPr="00AA5FDF" w14:paraId="693C73C8" w14:textId="77777777" w:rsidTr="0022419E">
        <w:tc>
          <w:tcPr>
            <w:tcW w:w="9350" w:type="dxa"/>
            <w:gridSpan w:val="2"/>
            <w:tcBorders>
              <w:bottom w:val="single" w:sz="4" w:space="0" w:color="auto"/>
            </w:tcBorders>
            <w:vAlign w:val="center"/>
          </w:tcPr>
          <w:p w14:paraId="627619B1" w14:textId="77777777" w:rsidR="001B74FF" w:rsidRDefault="001B74FF" w:rsidP="0022419E">
            <w:pPr>
              <w:spacing w:after="0"/>
              <w:ind w:left="432" w:hanging="432"/>
              <w:rPr>
                <w:rFonts w:ascii="Times New Roman" w:hAnsi="Times New Roman"/>
                <w:bCs/>
                <w:sz w:val="24"/>
              </w:rPr>
            </w:pPr>
            <w:r w:rsidRPr="00FA54FF">
              <w:rPr>
                <w:rFonts w:ascii="Times New Roman" w:hAnsi="Times New Roman"/>
                <w:bCs/>
                <w:sz w:val="24"/>
              </w:rPr>
              <w:t>(8)</w:t>
            </w:r>
            <w:r w:rsidRPr="00FA54FF">
              <w:rPr>
                <w:rFonts w:ascii="Times New Roman" w:hAnsi="Times New Roman"/>
                <w:bCs/>
                <w:sz w:val="24"/>
              </w:rPr>
              <w:tab/>
              <w:t>Name of Proposal:</w:t>
            </w:r>
            <w:sdt>
              <w:sdtPr>
                <w:rPr>
                  <w:rFonts w:ascii="Times New Roman" w:hAnsi="Times New Roman"/>
                  <w:bCs/>
                  <w:sz w:val="24"/>
                </w:rPr>
                <w:id w:val="-1389106966"/>
                <w:placeholder>
                  <w:docPart w:val="FB65C6EBF7834FC189BF5F26F5EFCF4C"/>
                </w:placeholder>
                <w:showingPlcHdr/>
              </w:sdtPr>
              <w:sdtEndPr/>
              <w:sdtContent>
                <w:r w:rsidR="0022419E" w:rsidRPr="00B921FE">
                  <w:rPr>
                    <w:rStyle w:val="PlaceholderText"/>
                  </w:rPr>
                  <w:t>Click or tap here to enter text.</w:t>
                </w:r>
              </w:sdtContent>
            </w:sdt>
          </w:p>
          <w:p w14:paraId="346E9A20" w14:textId="77777777" w:rsidR="0022419E" w:rsidRDefault="0022419E" w:rsidP="0022419E">
            <w:pPr>
              <w:spacing w:after="0"/>
              <w:ind w:left="432" w:hanging="432"/>
              <w:rPr>
                <w:rFonts w:ascii="Times New Roman" w:hAnsi="Times New Roman"/>
                <w:bCs/>
                <w:sz w:val="24"/>
              </w:rPr>
            </w:pPr>
            <w:r>
              <w:rPr>
                <w:rFonts w:ascii="Times New Roman" w:hAnsi="Times New Roman"/>
                <w:bCs/>
                <w:sz w:val="24"/>
              </w:rPr>
              <w:tab/>
            </w:r>
            <w:r w:rsidRPr="00FA54FF">
              <w:rPr>
                <w:rFonts w:ascii="Times New Roman" w:hAnsi="Times New Roman"/>
                <w:bCs/>
                <w:sz w:val="24"/>
              </w:rPr>
              <w:t>Primary address of proposed activity:</w:t>
            </w:r>
            <w:sdt>
              <w:sdtPr>
                <w:rPr>
                  <w:rFonts w:ascii="Times New Roman" w:hAnsi="Times New Roman"/>
                  <w:bCs/>
                  <w:sz w:val="24"/>
                </w:rPr>
                <w:id w:val="-1913541593"/>
                <w:placeholder>
                  <w:docPart w:val="3C5E4F97282E493DA2D43F998AD3B3E8"/>
                </w:placeholder>
                <w:showingPlcHdr/>
              </w:sdtPr>
              <w:sdtEndPr/>
              <w:sdtContent>
                <w:r w:rsidRPr="00B921FE">
                  <w:rPr>
                    <w:rStyle w:val="PlaceholderText"/>
                  </w:rPr>
                  <w:t>Click or tap here to enter text.</w:t>
                </w:r>
              </w:sdtContent>
            </w:sdt>
          </w:p>
          <w:p w14:paraId="4574FA16" w14:textId="7F65E11A" w:rsidR="0022419E" w:rsidRDefault="0022419E" w:rsidP="0022419E">
            <w:pPr>
              <w:spacing w:after="0"/>
              <w:ind w:left="432" w:hanging="432"/>
              <w:rPr>
                <w:rFonts w:ascii="Times New Roman" w:hAnsi="Times New Roman"/>
                <w:bCs/>
                <w:sz w:val="24"/>
              </w:rPr>
            </w:pPr>
            <w:r>
              <w:rPr>
                <w:rFonts w:ascii="Times New Roman" w:hAnsi="Times New Roman"/>
                <w:bCs/>
                <w:sz w:val="24"/>
              </w:rPr>
              <w:tab/>
            </w:r>
            <w:r w:rsidRPr="00FA54FF">
              <w:rPr>
                <w:rFonts w:ascii="Times New Roman" w:hAnsi="Times New Roman"/>
                <w:bCs/>
                <w:sz w:val="24"/>
              </w:rPr>
              <w:t>Census Tract:</w:t>
            </w:r>
            <w:r>
              <w:rPr>
                <w:rFonts w:ascii="Times New Roman" w:hAnsi="Times New Roman"/>
                <w:bCs/>
                <w:sz w:val="24"/>
              </w:rPr>
              <w:t xml:space="preserve"> </w:t>
            </w:r>
            <w:sdt>
              <w:sdtPr>
                <w:rPr>
                  <w:rFonts w:ascii="Times New Roman" w:hAnsi="Times New Roman"/>
                  <w:bCs/>
                  <w:sz w:val="24"/>
                </w:rPr>
                <w:id w:val="1209692360"/>
                <w:placeholder>
                  <w:docPart w:val="924A47C6E372490B8DF90C712A6FD7F1"/>
                </w:placeholder>
                <w:showingPlcHdr/>
              </w:sdtPr>
              <w:sdtEndPr/>
              <w:sdtContent>
                <w:r w:rsidRPr="00B921FE">
                  <w:rPr>
                    <w:rStyle w:val="PlaceholderText"/>
                  </w:rPr>
                  <w:t>Click or tap here to enter text.</w:t>
                </w:r>
              </w:sdtContent>
            </w:sdt>
          </w:p>
          <w:p w14:paraId="2F0EE38D" w14:textId="68E6ED2D" w:rsidR="0022419E" w:rsidRPr="00FA54FF" w:rsidRDefault="0022419E" w:rsidP="0022419E">
            <w:pPr>
              <w:spacing w:after="0"/>
              <w:ind w:left="432" w:hanging="432"/>
              <w:rPr>
                <w:rFonts w:ascii="Times New Roman" w:hAnsi="Times New Roman"/>
                <w:bCs/>
                <w:sz w:val="24"/>
              </w:rPr>
            </w:pPr>
            <w:r>
              <w:rPr>
                <w:rFonts w:ascii="Times New Roman" w:hAnsi="Times New Roman"/>
                <w:bCs/>
                <w:sz w:val="24"/>
              </w:rPr>
              <w:tab/>
            </w:r>
            <w:r w:rsidRPr="00FA54FF">
              <w:rPr>
                <w:rFonts w:ascii="Times New Roman" w:hAnsi="Times New Roman"/>
                <w:bCs/>
                <w:sz w:val="24"/>
              </w:rPr>
              <w:t xml:space="preserve">Block Group: </w:t>
            </w:r>
            <w:sdt>
              <w:sdtPr>
                <w:rPr>
                  <w:rFonts w:ascii="Times New Roman" w:hAnsi="Times New Roman"/>
                  <w:bCs/>
                  <w:sz w:val="24"/>
                </w:rPr>
                <w:id w:val="-1178115398"/>
                <w:placeholder>
                  <w:docPart w:val="629FEBC46AFD4EDBABF97AFD8CE80D6A"/>
                </w:placeholder>
                <w:showingPlcHdr/>
              </w:sdtPr>
              <w:sdtEndPr/>
              <w:sdtContent>
                <w:r w:rsidRPr="00B921FE">
                  <w:rPr>
                    <w:rStyle w:val="PlaceholderText"/>
                  </w:rPr>
                  <w:t>Click or tap here to enter text.</w:t>
                </w:r>
              </w:sdtContent>
            </w:sdt>
          </w:p>
        </w:tc>
      </w:tr>
      <w:tr w:rsidR="001B74FF" w:rsidRPr="00AA5FDF" w14:paraId="2C832A94" w14:textId="77777777" w:rsidTr="0022419E">
        <w:tc>
          <w:tcPr>
            <w:tcW w:w="9350" w:type="dxa"/>
            <w:gridSpan w:val="2"/>
            <w:tcBorders>
              <w:bottom w:val="single" w:sz="4" w:space="0" w:color="auto"/>
            </w:tcBorders>
            <w:vAlign w:val="center"/>
          </w:tcPr>
          <w:p w14:paraId="68C36EEB" w14:textId="118486F0" w:rsidR="001B74FF" w:rsidRPr="00FA54FF" w:rsidRDefault="0022419E" w:rsidP="0022419E">
            <w:pPr>
              <w:rPr>
                <w:rFonts w:ascii="Times New Roman" w:hAnsi="Times New Roman"/>
                <w:bCs/>
                <w:sz w:val="24"/>
              </w:rPr>
            </w:pPr>
            <w:r w:rsidRPr="00FA54FF">
              <w:rPr>
                <w:rFonts w:ascii="Times New Roman" w:hAnsi="Times New Roman"/>
                <w:bCs/>
                <w:sz w:val="24"/>
              </w:rPr>
              <w:t xml:space="preserve">(9) </w:t>
            </w:r>
            <w:r>
              <w:rPr>
                <w:rFonts w:ascii="Times New Roman" w:hAnsi="Times New Roman"/>
                <w:bCs/>
                <w:sz w:val="24"/>
              </w:rPr>
              <w:t xml:space="preserve">Brief </w:t>
            </w:r>
            <w:r w:rsidRPr="00FA54FF">
              <w:rPr>
                <w:rFonts w:ascii="Times New Roman" w:hAnsi="Times New Roman"/>
                <w:bCs/>
                <w:sz w:val="24"/>
              </w:rPr>
              <w:t>Proposal Description</w:t>
            </w:r>
            <w:r>
              <w:rPr>
                <w:rFonts w:ascii="Times New Roman" w:hAnsi="Times New Roman"/>
                <w:bCs/>
                <w:sz w:val="24"/>
              </w:rPr>
              <w:t xml:space="preserve">: </w:t>
            </w:r>
            <w:sdt>
              <w:sdtPr>
                <w:rPr>
                  <w:rFonts w:ascii="Times New Roman" w:hAnsi="Times New Roman"/>
                  <w:bCs/>
                  <w:sz w:val="24"/>
                </w:rPr>
                <w:id w:val="-79373421"/>
                <w:placeholder>
                  <w:docPart w:val="32E6438ADED442F4BAAB03CFBAF3A9C2"/>
                </w:placeholder>
                <w:showingPlcHdr/>
              </w:sdtPr>
              <w:sdtEndPr/>
              <w:sdtContent>
                <w:r w:rsidRPr="00B921FE">
                  <w:rPr>
                    <w:rStyle w:val="PlaceholderText"/>
                  </w:rPr>
                  <w:t>Click or tap here to enter text.</w:t>
                </w:r>
              </w:sdtContent>
            </w:sdt>
          </w:p>
        </w:tc>
      </w:tr>
    </w:tbl>
    <w:p w14:paraId="10D5066C" w14:textId="2DEC06D7" w:rsidR="00FA54FF" w:rsidRPr="00FA54FF" w:rsidRDefault="00FA54FF" w:rsidP="00FA54FF">
      <w:pPr>
        <w:rPr>
          <w:rFonts w:ascii="Times New Roman" w:hAnsi="Times New Roman"/>
          <w:bCs/>
          <w:sz w:val="24"/>
        </w:rPr>
      </w:pPr>
    </w:p>
    <w:p w14:paraId="02B8DFEE" w14:textId="77777777" w:rsidR="00E80B6A" w:rsidRDefault="00E80B6A">
      <w:pPr>
        <w:spacing w:after="0" w:line="240" w:lineRule="auto"/>
        <w:rPr>
          <w:rFonts w:ascii="Times New Roman" w:eastAsia="Times New Roman" w:hAnsi="Times New Roman"/>
          <w:b/>
          <w:snapToGrid w:val="0"/>
          <w:sz w:val="24"/>
          <w:szCs w:val="20"/>
          <w:u w:val="single"/>
        </w:rPr>
      </w:pPr>
      <w:r>
        <w:br w:type="page"/>
      </w:r>
    </w:p>
    <w:p w14:paraId="685CA9BF" w14:textId="09BBBFC7" w:rsidR="0022419E" w:rsidRPr="0022419E" w:rsidRDefault="0022419E" w:rsidP="0022419E">
      <w:pPr>
        <w:pStyle w:val="Heading1"/>
      </w:pPr>
      <w:r w:rsidRPr="0022419E">
        <w:lastRenderedPageBreak/>
        <w:t>Section 2: Proposal Details</w:t>
      </w:r>
    </w:p>
    <w:tbl>
      <w:tblPr>
        <w:tblStyle w:val="TableGrid"/>
        <w:tblW w:w="0" w:type="auto"/>
        <w:tblLook w:val="04A0" w:firstRow="1" w:lastRow="0" w:firstColumn="1" w:lastColumn="0" w:noHBand="0" w:noVBand="1"/>
      </w:tblPr>
      <w:tblGrid>
        <w:gridCol w:w="9350"/>
      </w:tblGrid>
      <w:tr w:rsidR="0022419E" w14:paraId="04D285A4" w14:textId="77777777" w:rsidTr="0022419E">
        <w:tc>
          <w:tcPr>
            <w:tcW w:w="9350" w:type="dxa"/>
          </w:tcPr>
          <w:p w14:paraId="1DE567F9" w14:textId="7A57EC42" w:rsidR="0022419E" w:rsidRDefault="0022419E" w:rsidP="00FA54FF">
            <w:pPr>
              <w:rPr>
                <w:rFonts w:ascii="Times New Roman" w:hAnsi="Times New Roman"/>
                <w:bCs/>
                <w:sz w:val="24"/>
              </w:rPr>
            </w:pPr>
            <w:r>
              <w:rPr>
                <w:rFonts w:ascii="Times New Roman" w:hAnsi="Times New Roman"/>
                <w:bCs/>
                <w:sz w:val="24"/>
              </w:rPr>
              <w:t>(</w:t>
            </w:r>
            <w:r w:rsidRPr="00FA54FF">
              <w:rPr>
                <w:rFonts w:ascii="Times New Roman" w:hAnsi="Times New Roman"/>
                <w:bCs/>
                <w:sz w:val="24"/>
              </w:rPr>
              <w:t>1</w:t>
            </w:r>
            <w:r>
              <w:rPr>
                <w:rFonts w:ascii="Times New Roman" w:hAnsi="Times New Roman"/>
                <w:bCs/>
                <w:sz w:val="24"/>
              </w:rPr>
              <w:t>)</w:t>
            </w:r>
            <w:r w:rsidRPr="00FA54FF">
              <w:rPr>
                <w:rFonts w:ascii="Times New Roman" w:hAnsi="Times New Roman"/>
                <w:bCs/>
                <w:sz w:val="24"/>
              </w:rPr>
              <w:t xml:space="preserve"> Identify location of Project/Program:</w:t>
            </w:r>
            <w:r>
              <w:rPr>
                <w:rFonts w:ascii="Times New Roman" w:hAnsi="Times New Roman"/>
                <w:bCs/>
                <w:sz w:val="24"/>
              </w:rPr>
              <w:t xml:space="preserve"> </w:t>
            </w:r>
            <w:sdt>
              <w:sdtPr>
                <w:rPr>
                  <w:rFonts w:ascii="Times New Roman" w:hAnsi="Times New Roman"/>
                  <w:bCs/>
                  <w:sz w:val="24"/>
                </w:rPr>
                <w:id w:val="1247147677"/>
                <w:placeholder>
                  <w:docPart w:val="564465C1220144D19333F33A11D59A4C"/>
                </w:placeholder>
                <w:showingPlcHdr/>
              </w:sdtPr>
              <w:sdtEndPr/>
              <w:sdtContent>
                <w:r w:rsidRPr="00B921FE">
                  <w:rPr>
                    <w:rStyle w:val="PlaceholderText"/>
                  </w:rPr>
                  <w:t>Click or tap here to enter text.</w:t>
                </w:r>
              </w:sdtContent>
            </w:sdt>
          </w:p>
        </w:tc>
      </w:tr>
      <w:tr w:rsidR="0022419E" w14:paraId="7CA07797" w14:textId="77777777" w:rsidTr="0022419E">
        <w:tc>
          <w:tcPr>
            <w:tcW w:w="9350" w:type="dxa"/>
          </w:tcPr>
          <w:p w14:paraId="6507F074" w14:textId="3761AE1D" w:rsidR="0022419E" w:rsidRDefault="0022419E" w:rsidP="00FA54FF">
            <w:pPr>
              <w:rPr>
                <w:rFonts w:ascii="Times New Roman" w:hAnsi="Times New Roman"/>
                <w:bCs/>
                <w:sz w:val="24"/>
              </w:rPr>
            </w:pPr>
            <w:r>
              <w:rPr>
                <w:rFonts w:ascii="Times New Roman" w:hAnsi="Times New Roman"/>
                <w:bCs/>
                <w:sz w:val="24"/>
              </w:rPr>
              <w:t>(2)</w:t>
            </w:r>
            <w:r w:rsidRPr="00FA54FF">
              <w:rPr>
                <w:rFonts w:ascii="Times New Roman" w:hAnsi="Times New Roman"/>
                <w:bCs/>
                <w:sz w:val="24"/>
              </w:rPr>
              <w:t xml:space="preserve"> Project Objective:      </w:t>
            </w:r>
            <w:sdt>
              <w:sdtPr>
                <w:rPr>
                  <w:rFonts w:ascii="Times New Roman" w:hAnsi="Times New Roman"/>
                  <w:bCs/>
                  <w:sz w:val="24"/>
                </w:rPr>
                <w:id w:val="-1392959798"/>
                <w:lock w:val="sdtLocked"/>
                <w:placeholder>
                  <w:docPart w:val="69730040F16A4E73A8ED0E5B1585C1BE"/>
                </w:placeholder>
                <w:showingPlcHdr/>
                <w:dropDownList>
                  <w:listItem w:value="Choose an item."/>
                  <w:listItem w:displayText="To Assist At Least 51% Low and Moderate Income Persons" w:value="51% Low-Mod"/>
                  <w:listItem w:displayText="Aid in the Prevention of Slums/Blight" w:value="Aid in the Prevention of Slums/Blight"/>
                  <w:listItem w:displayText="Urgen Need" w:value="Urgen Need"/>
                </w:dropDownList>
              </w:sdtPr>
              <w:sdtEndPr/>
              <w:sdtContent>
                <w:r w:rsidRPr="00B921FE">
                  <w:rPr>
                    <w:rStyle w:val="PlaceholderText"/>
                  </w:rPr>
                  <w:t>Choose an item.</w:t>
                </w:r>
              </w:sdtContent>
            </w:sdt>
          </w:p>
        </w:tc>
      </w:tr>
      <w:tr w:rsidR="0022419E" w14:paraId="1F21127E" w14:textId="77777777" w:rsidTr="0022419E">
        <w:tc>
          <w:tcPr>
            <w:tcW w:w="9350" w:type="dxa"/>
          </w:tcPr>
          <w:p w14:paraId="57B39327" w14:textId="72E025B4" w:rsidR="0022419E" w:rsidRDefault="0022419E" w:rsidP="00FA54FF">
            <w:pPr>
              <w:rPr>
                <w:rFonts w:ascii="Times New Roman" w:hAnsi="Times New Roman"/>
                <w:bCs/>
                <w:sz w:val="24"/>
              </w:rPr>
            </w:pPr>
            <w:r>
              <w:rPr>
                <w:rFonts w:ascii="Times New Roman" w:hAnsi="Times New Roman"/>
                <w:bCs/>
                <w:sz w:val="24"/>
              </w:rPr>
              <w:t>(</w:t>
            </w:r>
            <w:r w:rsidRPr="00FA54FF">
              <w:rPr>
                <w:rFonts w:ascii="Times New Roman" w:hAnsi="Times New Roman"/>
                <w:bCs/>
                <w:sz w:val="24"/>
              </w:rPr>
              <w:t>3</w:t>
            </w:r>
            <w:r>
              <w:rPr>
                <w:rFonts w:ascii="Times New Roman" w:hAnsi="Times New Roman"/>
                <w:bCs/>
                <w:sz w:val="24"/>
              </w:rPr>
              <w:t xml:space="preserve">) </w:t>
            </w:r>
            <w:r w:rsidRPr="00FA54FF">
              <w:rPr>
                <w:rFonts w:ascii="Times New Roman" w:hAnsi="Times New Roman"/>
                <w:bCs/>
                <w:sz w:val="24"/>
              </w:rPr>
              <w:t xml:space="preserve">Project Outcome:    </w:t>
            </w:r>
            <w:sdt>
              <w:sdtPr>
                <w:rPr>
                  <w:rFonts w:ascii="Times New Roman" w:hAnsi="Times New Roman"/>
                  <w:bCs/>
                  <w:sz w:val="24"/>
                </w:rPr>
                <w:id w:val="326479662"/>
                <w:lock w:val="sdtLocked"/>
                <w:placeholder>
                  <w:docPart w:val="56F0AB61E15B407F8A3E6818BDF1FA5A"/>
                </w:placeholder>
                <w:showingPlcHdr/>
                <w:dropDownList>
                  <w:listItem w:value="Choose an item."/>
                  <w:listItem w:displayText="Improve the Availability or Accessibility of Units or Services" w:value="Improve the Availability or Accessibility of Units or Services"/>
                  <w:listItem w:displayText="Improve the Affordability of Housing &amp; Other Services" w:value="Improve the Affordability of Housing &amp; Other Services"/>
                  <w:listItem w:displayText="Improve Sustainability by Promoting Viable Communities" w:value="Improve Sustainability by Promoting Viable Communities"/>
                </w:dropDownList>
              </w:sdtPr>
              <w:sdtEndPr/>
              <w:sdtContent>
                <w:r w:rsidRPr="00B921FE">
                  <w:rPr>
                    <w:rStyle w:val="PlaceholderText"/>
                  </w:rPr>
                  <w:t>Choose an item.</w:t>
                </w:r>
              </w:sdtContent>
            </w:sdt>
            <w:r w:rsidRPr="00FA54FF">
              <w:rPr>
                <w:rFonts w:ascii="Times New Roman" w:hAnsi="Times New Roman"/>
                <w:bCs/>
                <w:sz w:val="24"/>
              </w:rPr>
              <w:t xml:space="preserve">   </w:t>
            </w:r>
          </w:p>
        </w:tc>
      </w:tr>
      <w:tr w:rsidR="0022419E" w14:paraId="0373DC76" w14:textId="77777777" w:rsidTr="0022419E">
        <w:tc>
          <w:tcPr>
            <w:tcW w:w="9350" w:type="dxa"/>
          </w:tcPr>
          <w:p w14:paraId="5D2C3180" w14:textId="59599242" w:rsidR="0022419E" w:rsidRDefault="0022419E" w:rsidP="00FA54FF">
            <w:pPr>
              <w:rPr>
                <w:rFonts w:ascii="Times New Roman" w:hAnsi="Times New Roman"/>
                <w:bCs/>
                <w:sz w:val="24"/>
              </w:rPr>
            </w:pPr>
            <w:r>
              <w:rPr>
                <w:rFonts w:ascii="Times New Roman" w:hAnsi="Times New Roman"/>
                <w:bCs/>
                <w:sz w:val="24"/>
              </w:rPr>
              <w:t>(</w:t>
            </w:r>
            <w:r w:rsidRPr="00FA54FF">
              <w:rPr>
                <w:rFonts w:ascii="Times New Roman" w:hAnsi="Times New Roman"/>
                <w:bCs/>
                <w:sz w:val="24"/>
              </w:rPr>
              <w:t>4</w:t>
            </w:r>
            <w:r>
              <w:rPr>
                <w:rFonts w:ascii="Times New Roman" w:hAnsi="Times New Roman"/>
                <w:bCs/>
                <w:sz w:val="24"/>
              </w:rPr>
              <w:t xml:space="preserve">) </w:t>
            </w:r>
            <w:r w:rsidRPr="00FA54FF">
              <w:rPr>
                <w:rFonts w:ascii="Times New Roman" w:hAnsi="Times New Roman"/>
                <w:bCs/>
                <w:sz w:val="24"/>
              </w:rPr>
              <w:t xml:space="preserve">Is this activity new, or ongoing?    </w:t>
            </w:r>
            <w:sdt>
              <w:sdtPr>
                <w:rPr>
                  <w:rFonts w:ascii="Times New Roman" w:hAnsi="Times New Roman"/>
                  <w:bCs/>
                  <w:sz w:val="24"/>
                </w:rPr>
                <w:id w:val="1057204973"/>
                <w:lock w:val="sdtLocked"/>
                <w:placeholder>
                  <w:docPart w:val="E54E01EE318442ACBD025104F26D0925"/>
                </w:placeholder>
                <w:showingPlcHdr/>
                <w:dropDownList>
                  <w:listItem w:value="Choose an item."/>
                  <w:listItem w:displayText="New" w:value="New"/>
                  <w:listItem w:displayText="Ongoing" w:value="Ongoing"/>
                  <w:listItem w:displayText="Expansion of an Ongoing Activity" w:value="Expansion of an Ongoing Activity"/>
                </w:dropDownList>
              </w:sdtPr>
              <w:sdtEndPr/>
              <w:sdtContent>
                <w:r w:rsidR="00DE760A" w:rsidRPr="00B921FE">
                  <w:rPr>
                    <w:rStyle w:val="PlaceholderText"/>
                  </w:rPr>
                  <w:t>Choose an item.</w:t>
                </w:r>
              </w:sdtContent>
            </w:sdt>
          </w:p>
        </w:tc>
      </w:tr>
      <w:tr w:rsidR="00DE760A" w14:paraId="79FE4EFC" w14:textId="77777777" w:rsidTr="0022419E">
        <w:tc>
          <w:tcPr>
            <w:tcW w:w="9350" w:type="dxa"/>
          </w:tcPr>
          <w:p w14:paraId="6AC74711" w14:textId="4EA8E880" w:rsidR="00DE760A" w:rsidRDefault="00DE760A" w:rsidP="00FA54FF">
            <w:pPr>
              <w:rPr>
                <w:rFonts w:ascii="Times New Roman" w:hAnsi="Times New Roman"/>
                <w:bCs/>
                <w:sz w:val="24"/>
              </w:rPr>
            </w:pPr>
            <w:r>
              <w:rPr>
                <w:rFonts w:ascii="Times New Roman" w:hAnsi="Times New Roman"/>
                <w:bCs/>
                <w:sz w:val="24"/>
              </w:rPr>
              <w:t>(</w:t>
            </w:r>
            <w:r w:rsidRPr="00FA54FF">
              <w:rPr>
                <w:rFonts w:ascii="Times New Roman" w:hAnsi="Times New Roman"/>
                <w:bCs/>
                <w:sz w:val="24"/>
              </w:rPr>
              <w:t>5</w:t>
            </w:r>
            <w:r>
              <w:rPr>
                <w:rFonts w:ascii="Times New Roman" w:hAnsi="Times New Roman"/>
                <w:bCs/>
                <w:sz w:val="24"/>
              </w:rPr>
              <w:t>)</w:t>
            </w:r>
            <w:r w:rsidRPr="00FA54FF">
              <w:rPr>
                <w:rFonts w:ascii="Times New Roman" w:hAnsi="Times New Roman"/>
                <w:bCs/>
                <w:sz w:val="24"/>
              </w:rPr>
              <w:t xml:space="preserve"> Please provide a brief description of the proposed project or program </w:t>
            </w:r>
            <w:proofErr w:type="gramStart"/>
            <w:r w:rsidRPr="00FA54FF">
              <w:rPr>
                <w:rFonts w:ascii="Times New Roman" w:hAnsi="Times New Roman"/>
                <w:bCs/>
                <w:sz w:val="24"/>
              </w:rPr>
              <w:t>below, and</w:t>
            </w:r>
            <w:proofErr w:type="gramEnd"/>
            <w:r w:rsidRPr="00FA54FF">
              <w:rPr>
                <w:rFonts w:ascii="Times New Roman" w:hAnsi="Times New Roman"/>
                <w:bCs/>
                <w:sz w:val="24"/>
              </w:rPr>
              <w:t xml:space="preserve"> using only the space provided.</w:t>
            </w:r>
            <w:r>
              <w:rPr>
                <w:rFonts w:ascii="Times New Roman" w:hAnsi="Times New Roman"/>
                <w:bCs/>
                <w:sz w:val="24"/>
              </w:rPr>
              <w:t xml:space="preserve"> </w:t>
            </w:r>
            <w:sdt>
              <w:sdtPr>
                <w:rPr>
                  <w:rFonts w:ascii="Times New Roman" w:hAnsi="Times New Roman"/>
                  <w:bCs/>
                  <w:sz w:val="24"/>
                </w:rPr>
                <w:id w:val="1504397866"/>
                <w:placeholder>
                  <w:docPart w:val="B9AC23F1DA654745BC38CC64D7FCED51"/>
                </w:placeholder>
                <w:showingPlcHdr/>
              </w:sdtPr>
              <w:sdtEndPr/>
              <w:sdtContent>
                <w:r w:rsidRPr="00B921FE">
                  <w:rPr>
                    <w:rStyle w:val="PlaceholderText"/>
                  </w:rPr>
                  <w:t>Click or tap here to enter text.</w:t>
                </w:r>
              </w:sdtContent>
            </w:sdt>
          </w:p>
        </w:tc>
      </w:tr>
    </w:tbl>
    <w:p w14:paraId="1C743951" w14:textId="77777777" w:rsidR="00DE760A" w:rsidRDefault="00DE760A" w:rsidP="00DE760A">
      <w:pPr>
        <w:pStyle w:val="Heading1"/>
      </w:pPr>
    </w:p>
    <w:p w14:paraId="528229BB" w14:textId="77777777" w:rsidR="00DE760A" w:rsidRDefault="00DE760A">
      <w:pPr>
        <w:spacing w:after="0" w:line="240" w:lineRule="auto"/>
        <w:rPr>
          <w:rFonts w:ascii="Times New Roman" w:eastAsia="Times New Roman" w:hAnsi="Times New Roman"/>
          <w:b/>
          <w:snapToGrid w:val="0"/>
          <w:sz w:val="24"/>
          <w:szCs w:val="20"/>
          <w:u w:val="single"/>
        </w:rPr>
      </w:pPr>
      <w:r>
        <w:br w:type="page"/>
      </w:r>
    </w:p>
    <w:p w14:paraId="67A48A19" w14:textId="31C7A142" w:rsidR="00FA54FF" w:rsidRPr="00FA54FF" w:rsidRDefault="00FA54FF" w:rsidP="00DE760A">
      <w:pPr>
        <w:pStyle w:val="Heading1"/>
      </w:pPr>
      <w:r w:rsidRPr="00FA54FF">
        <w:lastRenderedPageBreak/>
        <w:t>Section 3: Documentation of Community Need</w:t>
      </w:r>
    </w:p>
    <w:p w14:paraId="2E52D526" w14:textId="1D1113BD" w:rsidR="00FA54FF" w:rsidRPr="00FA54FF" w:rsidRDefault="00FA54FF" w:rsidP="00FA54FF">
      <w:pPr>
        <w:rPr>
          <w:rFonts w:ascii="Times New Roman" w:hAnsi="Times New Roman"/>
          <w:bCs/>
          <w:sz w:val="24"/>
        </w:rPr>
      </w:pPr>
      <w:r w:rsidRPr="00FA54FF">
        <w:rPr>
          <w:rFonts w:ascii="Times New Roman" w:hAnsi="Times New Roman"/>
          <w:bCs/>
          <w:sz w:val="24"/>
        </w:rPr>
        <w:t xml:space="preserve">Please answer each of the questions in the space provided below. </w:t>
      </w:r>
      <w:r w:rsidR="00DE760A">
        <w:rPr>
          <w:rFonts w:ascii="Times New Roman" w:hAnsi="Times New Roman"/>
          <w:bCs/>
          <w:sz w:val="24"/>
        </w:rPr>
        <w:t>This section should not exceed two pages.</w:t>
      </w:r>
    </w:p>
    <w:tbl>
      <w:tblPr>
        <w:tblStyle w:val="TableGrid"/>
        <w:tblW w:w="0" w:type="auto"/>
        <w:tblLook w:val="04A0" w:firstRow="1" w:lastRow="0" w:firstColumn="1" w:lastColumn="0" w:noHBand="0" w:noVBand="1"/>
      </w:tblPr>
      <w:tblGrid>
        <w:gridCol w:w="9350"/>
      </w:tblGrid>
      <w:tr w:rsidR="00DE760A" w14:paraId="47986480" w14:textId="77777777" w:rsidTr="00DE760A">
        <w:tc>
          <w:tcPr>
            <w:tcW w:w="9350" w:type="dxa"/>
          </w:tcPr>
          <w:p w14:paraId="284C7DE0" w14:textId="7D72F64C" w:rsidR="00DE760A" w:rsidRPr="00FA54FF" w:rsidRDefault="00DE760A" w:rsidP="00DE760A">
            <w:pPr>
              <w:rPr>
                <w:rFonts w:ascii="Times New Roman" w:hAnsi="Times New Roman"/>
                <w:bCs/>
                <w:sz w:val="24"/>
              </w:rPr>
            </w:pPr>
            <w:r>
              <w:rPr>
                <w:rFonts w:ascii="Times New Roman" w:hAnsi="Times New Roman"/>
                <w:bCs/>
                <w:sz w:val="24"/>
              </w:rPr>
              <w:t>(</w:t>
            </w:r>
            <w:r w:rsidRPr="00FA54FF">
              <w:rPr>
                <w:rFonts w:ascii="Times New Roman" w:hAnsi="Times New Roman"/>
                <w:bCs/>
                <w:sz w:val="24"/>
              </w:rPr>
              <w:t>1</w:t>
            </w:r>
            <w:r>
              <w:rPr>
                <w:rFonts w:ascii="Times New Roman" w:hAnsi="Times New Roman"/>
                <w:bCs/>
                <w:sz w:val="24"/>
              </w:rPr>
              <w:t>)</w:t>
            </w:r>
            <w:r w:rsidRPr="00FA54FF">
              <w:rPr>
                <w:rFonts w:ascii="Times New Roman" w:hAnsi="Times New Roman"/>
                <w:bCs/>
                <w:sz w:val="24"/>
              </w:rPr>
              <w:t xml:space="preserve"> Provide evidence of the need for this program, serving </w:t>
            </w:r>
            <w:r w:rsidR="00F33D15" w:rsidRPr="00F33D15">
              <w:rPr>
                <w:rFonts w:ascii="Times New Roman" w:hAnsi="Times New Roman"/>
                <w:bCs/>
                <w:sz w:val="24"/>
              </w:rPr>
              <w:t xml:space="preserve">low, very low and extremely </w:t>
            </w:r>
            <w:proofErr w:type="gramStart"/>
            <w:r w:rsidR="00F33D15" w:rsidRPr="00F33D15">
              <w:rPr>
                <w:rFonts w:ascii="Times New Roman" w:hAnsi="Times New Roman"/>
                <w:bCs/>
                <w:sz w:val="24"/>
              </w:rPr>
              <w:t>low income</w:t>
            </w:r>
            <w:proofErr w:type="gramEnd"/>
            <w:r w:rsidR="00F33D15" w:rsidRPr="00F33D15">
              <w:rPr>
                <w:rFonts w:ascii="Times New Roman" w:hAnsi="Times New Roman"/>
                <w:bCs/>
                <w:sz w:val="24"/>
              </w:rPr>
              <w:t xml:space="preserve"> households</w:t>
            </w:r>
            <w:r w:rsidRPr="00FA54FF">
              <w:rPr>
                <w:rFonts w:ascii="Times New Roman" w:hAnsi="Times New Roman"/>
                <w:bCs/>
                <w:sz w:val="24"/>
              </w:rPr>
              <w:t xml:space="preserve">, individuals, or areas within the City of Hoboken. Specific information should be included related to the needs of the population, area being served, and connection to the proposed activity. </w:t>
            </w:r>
          </w:p>
          <w:sdt>
            <w:sdtPr>
              <w:rPr>
                <w:rFonts w:ascii="Times New Roman" w:hAnsi="Times New Roman"/>
                <w:bCs/>
                <w:sz w:val="24"/>
              </w:rPr>
              <w:id w:val="507643999"/>
              <w:placeholder>
                <w:docPart w:val="7FC1AA90780E48D5A27DB18B4448C06D"/>
              </w:placeholder>
              <w:showingPlcHdr/>
            </w:sdtPr>
            <w:sdtEndPr/>
            <w:sdtContent>
              <w:p w14:paraId="11DF8906" w14:textId="6C1CA094" w:rsidR="00DE760A" w:rsidRDefault="00DE760A" w:rsidP="00FA54FF">
                <w:pPr>
                  <w:rPr>
                    <w:rFonts w:ascii="Times New Roman" w:hAnsi="Times New Roman"/>
                    <w:bCs/>
                    <w:sz w:val="24"/>
                  </w:rPr>
                </w:pPr>
                <w:r w:rsidRPr="00B921FE">
                  <w:rPr>
                    <w:rStyle w:val="PlaceholderText"/>
                  </w:rPr>
                  <w:t>Click or tap here to enter text.</w:t>
                </w:r>
              </w:p>
            </w:sdtContent>
          </w:sdt>
        </w:tc>
      </w:tr>
      <w:tr w:rsidR="00DE760A" w14:paraId="0B252A41" w14:textId="77777777" w:rsidTr="00DE760A">
        <w:tc>
          <w:tcPr>
            <w:tcW w:w="9350" w:type="dxa"/>
          </w:tcPr>
          <w:p w14:paraId="7E02F586" w14:textId="77777777" w:rsidR="00DE760A" w:rsidRDefault="00DE760A" w:rsidP="00DE760A">
            <w:pPr>
              <w:rPr>
                <w:rFonts w:ascii="Times New Roman" w:hAnsi="Times New Roman"/>
                <w:bCs/>
                <w:sz w:val="24"/>
              </w:rPr>
            </w:pPr>
            <w:r>
              <w:rPr>
                <w:rFonts w:ascii="Times New Roman" w:hAnsi="Times New Roman"/>
                <w:bCs/>
                <w:sz w:val="24"/>
              </w:rPr>
              <w:t>(</w:t>
            </w:r>
            <w:r w:rsidRPr="00FA54FF">
              <w:rPr>
                <w:rFonts w:ascii="Times New Roman" w:hAnsi="Times New Roman"/>
                <w:bCs/>
                <w:sz w:val="24"/>
              </w:rPr>
              <w:t>2</w:t>
            </w:r>
            <w:r>
              <w:rPr>
                <w:rFonts w:ascii="Times New Roman" w:hAnsi="Times New Roman"/>
                <w:bCs/>
                <w:sz w:val="24"/>
              </w:rPr>
              <w:t>)</w:t>
            </w:r>
            <w:r w:rsidRPr="00FA54FF">
              <w:rPr>
                <w:rFonts w:ascii="Times New Roman" w:hAnsi="Times New Roman"/>
                <w:bCs/>
                <w:sz w:val="24"/>
              </w:rPr>
              <w:t xml:space="preserve">  Identify the populations that will benefit from the proposed activity, and provide clear data demonstrating that the proposed activity will serve an identified need in the community.</w:t>
            </w:r>
          </w:p>
          <w:p w14:paraId="3C545A9E" w14:textId="2149450E" w:rsidR="00DE760A" w:rsidRDefault="0068278A" w:rsidP="00FA54FF">
            <w:pPr>
              <w:rPr>
                <w:rFonts w:ascii="Times New Roman" w:hAnsi="Times New Roman"/>
                <w:bCs/>
                <w:sz w:val="24"/>
              </w:rPr>
            </w:pPr>
            <w:sdt>
              <w:sdtPr>
                <w:rPr>
                  <w:rFonts w:ascii="Times New Roman" w:hAnsi="Times New Roman"/>
                  <w:bCs/>
                  <w:sz w:val="24"/>
                </w:rPr>
                <w:id w:val="-93015657"/>
                <w:placeholder>
                  <w:docPart w:val="BA13128B330F4FDB820183708B6E17B2"/>
                </w:placeholder>
                <w:showingPlcHdr/>
              </w:sdtPr>
              <w:sdtEndPr/>
              <w:sdtContent>
                <w:r w:rsidR="00DE760A" w:rsidRPr="00B921FE">
                  <w:rPr>
                    <w:rStyle w:val="PlaceholderText"/>
                  </w:rPr>
                  <w:t>Click or tap here to enter text.</w:t>
                </w:r>
              </w:sdtContent>
            </w:sdt>
          </w:p>
        </w:tc>
      </w:tr>
      <w:tr w:rsidR="00DE760A" w14:paraId="4FD0CCA3" w14:textId="77777777" w:rsidTr="00DE760A">
        <w:tc>
          <w:tcPr>
            <w:tcW w:w="9350" w:type="dxa"/>
          </w:tcPr>
          <w:p w14:paraId="5A1F1C7F" w14:textId="252426C8" w:rsidR="00DE760A" w:rsidRDefault="00DE760A" w:rsidP="00DE760A">
            <w:pPr>
              <w:rPr>
                <w:rFonts w:ascii="Times New Roman" w:hAnsi="Times New Roman"/>
                <w:bCs/>
                <w:sz w:val="24"/>
              </w:rPr>
            </w:pPr>
            <w:r>
              <w:rPr>
                <w:rFonts w:ascii="Times New Roman" w:hAnsi="Times New Roman"/>
                <w:bCs/>
                <w:sz w:val="24"/>
              </w:rPr>
              <w:t>(3)</w:t>
            </w:r>
            <w:r w:rsidRPr="00FA54FF">
              <w:rPr>
                <w:rFonts w:ascii="Times New Roman" w:hAnsi="Times New Roman"/>
                <w:bCs/>
                <w:sz w:val="24"/>
              </w:rPr>
              <w:t xml:space="preserve"> Provide an explanation of how this activity is not a duplication of other projects/programs in the area, how this activity will fill current gaps in the system, and also where efforts have been made to coordinate and develop partnerships with programs providing similar services in the area.</w:t>
            </w:r>
          </w:p>
          <w:sdt>
            <w:sdtPr>
              <w:rPr>
                <w:rFonts w:ascii="Times New Roman" w:hAnsi="Times New Roman"/>
                <w:bCs/>
                <w:sz w:val="24"/>
              </w:rPr>
              <w:id w:val="-1712880539"/>
              <w:placeholder>
                <w:docPart w:val="588CED13084D4BAEAB03ADE9005A4763"/>
              </w:placeholder>
              <w:showingPlcHdr/>
            </w:sdtPr>
            <w:sdtEndPr/>
            <w:sdtContent>
              <w:p w14:paraId="2BD2C4B3" w14:textId="12EAE429" w:rsidR="00DE760A" w:rsidRDefault="00DE760A" w:rsidP="00FA54FF">
                <w:pPr>
                  <w:rPr>
                    <w:rFonts w:ascii="Times New Roman" w:hAnsi="Times New Roman"/>
                    <w:bCs/>
                    <w:sz w:val="24"/>
                  </w:rPr>
                </w:pPr>
                <w:r w:rsidRPr="00B921FE">
                  <w:rPr>
                    <w:rStyle w:val="PlaceholderText"/>
                  </w:rPr>
                  <w:t>Click or tap here to enter text.</w:t>
                </w:r>
              </w:p>
            </w:sdtContent>
          </w:sdt>
        </w:tc>
      </w:tr>
    </w:tbl>
    <w:p w14:paraId="756FCABE" w14:textId="77777777" w:rsidR="00FA54FF" w:rsidRPr="00FA54FF" w:rsidRDefault="00FA54FF" w:rsidP="00FA54FF">
      <w:pPr>
        <w:rPr>
          <w:rFonts w:ascii="Times New Roman" w:hAnsi="Times New Roman"/>
          <w:bCs/>
          <w:sz w:val="24"/>
        </w:rPr>
      </w:pPr>
    </w:p>
    <w:p w14:paraId="5CC1D65B" w14:textId="77777777" w:rsidR="00FA54FF" w:rsidRPr="00FA54FF" w:rsidRDefault="00FA54FF" w:rsidP="00FA54FF">
      <w:pPr>
        <w:rPr>
          <w:rFonts w:ascii="Times New Roman" w:hAnsi="Times New Roman"/>
          <w:bCs/>
          <w:sz w:val="24"/>
        </w:rPr>
      </w:pPr>
    </w:p>
    <w:p w14:paraId="13493A4D" w14:textId="77777777" w:rsidR="00FA54FF" w:rsidRPr="00FA54FF" w:rsidRDefault="00FA54FF" w:rsidP="00FA54FF">
      <w:pPr>
        <w:rPr>
          <w:rFonts w:ascii="Times New Roman" w:hAnsi="Times New Roman"/>
          <w:bCs/>
          <w:sz w:val="24"/>
        </w:rPr>
      </w:pPr>
    </w:p>
    <w:p w14:paraId="7B4E5C42" w14:textId="77777777" w:rsidR="00FA54FF" w:rsidRPr="00FA54FF" w:rsidRDefault="00FA54FF" w:rsidP="00FA54FF">
      <w:pPr>
        <w:rPr>
          <w:rFonts w:ascii="Times New Roman" w:hAnsi="Times New Roman"/>
          <w:bCs/>
          <w:sz w:val="24"/>
        </w:rPr>
      </w:pPr>
    </w:p>
    <w:p w14:paraId="08364A57" w14:textId="77777777" w:rsidR="00FA54FF" w:rsidRPr="00FA54FF" w:rsidRDefault="00FA54FF" w:rsidP="00FA54FF">
      <w:pPr>
        <w:rPr>
          <w:rFonts w:ascii="Times New Roman" w:hAnsi="Times New Roman"/>
          <w:bCs/>
          <w:sz w:val="24"/>
        </w:rPr>
      </w:pPr>
    </w:p>
    <w:p w14:paraId="25CE908C" w14:textId="77777777" w:rsidR="00FA54FF" w:rsidRPr="00FA54FF" w:rsidRDefault="00FA54FF" w:rsidP="00FA54FF">
      <w:pPr>
        <w:rPr>
          <w:rFonts w:ascii="Times New Roman" w:hAnsi="Times New Roman"/>
          <w:bCs/>
          <w:sz w:val="24"/>
        </w:rPr>
      </w:pPr>
    </w:p>
    <w:p w14:paraId="008C1365" w14:textId="77777777" w:rsidR="00FA54FF" w:rsidRPr="00FA54FF" w:rsidRDefault="00FA54FF" w:rsidP="00FA54FF">
      <w:pPr>
        <w:rPr>
          <w:rFonts w:ascii="Times New Roman" w:hAnsi="Times New Roman"/>
          <w:bCs/>
          <w:sz w:val="24"/>
        </w:rPr>
      </w:pPr>
    </w:p>
    <w:p w14:paraId="18D0B694" w14:textId="77777777" w:rsidR="00FA54FF" w:rsidRPr="00FA54FF" w:rsidRDefault="00FA54FF" w:rsidP="00FA54FF">
      <w:pPr>
        <w:rPr>
          <w:rFonts w:ascii="Times New Roman" w:hAnsi="Times New Roman"/>
          <w:bCs/>
          <w:sz w:val="24"/>
        </w:rPr>
      </w:pPr>
    </w:p>
    <w:p w14:paraId="19F8F7AD" w14:textId="77777777" w:rsidR="00FA54FF" w:rsidRPr="00FA54FF" w:rsidRDefault="00FA54FF" w:rsidP="00FA54FF">
      <w:pPr>
        <w:rPr>
          <w:rFonts w:ascii="Times New Roman" w:hAnsi="Times New Roman"/>
          <w:bCs/>
          <w:sz w:val="24"/>
        </w:rPr>
      </w:pPr>
    </w:p>
    <w:p w14:paraId="7F4277C1" w14:textId="77777777" w:rsidR="00FA54FF" w:rsidRPr="00FA54FF" w:rsidRDefault="00FA54FF" w:rsidP="00FA54FF">
      <w:pPr>
        <w:rPr>
          <w:rFonts w:ascii="Times New Roman" w:hAnsi="Times New Roman"/>
          <w:bCs/>
          <w:sz w:val="24"/>
        </w:rPr>
      </w:pPr>
    </w:p>
    <w:p w14:paraId="33F92FBF" w14:textId="77777777" w:rsidR="00FA54FF" w:rsidRPr="00FA54FF" w:rsidRDefault="00FA54FF" w:rsidP="00FA54FF">
      <w:pPr>
        <w:rPr>
          <w:rFonts w:ascii="Times New Roman" w:hAnsi="Times New Roman"/>
          <w:bCs/>
          <w:sz w:val="24"/>
        </w:rPr>
      </w:pPr>
    </w:p>
    <w:p w14:paraId="79A98195" w14:textId="77777777" w:rsidR="00FA54FF" w:rsidRPr="00FA54FF" w:rsidRDefault="00FA54FF" w:rsidP="00FA54FF">
      <w:pPr>
        <w:rPr>
          <w:rFonts w:ascii="Times New Roman" w:hAnsi="Times New Roman"/>
          <w:bCs/>
          <w:sz w:val="24"/>
        </w:rPr>
      </w:pPr>
    </w:p>
    <w:p w14:paraId="76DD311A" w14:textId="77777777" w:rsidR="00FA54FF" w:rsidRPr="00FA54FF" w:rsidRDefault="00FA54FF" w:rsidP="00FA54FF">
      <w:pPr>
        <w:rPr>
          <w:rFonts w:ascii="Times New Roman" w:hAnsi="Times New Roman"/>
          <w:bCs/>
          <w:sz w:val="24"/>
        </w:rPr>
      </w:pPr>
    </w:p>
    <w:p w14:paraId="2D9B0859" w14:textId="77777777" w:rsidR="00FA54FF" w:rsidRPr="00FA54FF" w:rsidRDefault="00FA54FF" w:rsidP="00DE760A">
      <w:pPr>
        <w:pStyle w:val="Heading1"/>
      </w:pPr>
      <w:r w:rsidRPr="00FA54FF">
        <w:lastRenderedPageBreak/>
        <w:t>Section 4: Proposed Performance Goals</w:t>
      </w:r>
    </w:p>
    <w:p w14:paraId="0F55C452" w14:textId="36BF26FC" w:rsidR="00FA54FF" w:rsidRPr="00FA54FF" w:rsidRDefault="00FA54FF" w:rsidP="00FA54FF">
      <w:pPr>
        <w:rPr>
          <w:rFonts w:ascii="Times New Roman" w:hAnsi="Times New Roman"/>
          <w:bCs/>
          <w:sz w:val="24"/>
        </w:rPr>
      </w:pPr>
      <w:r w:rsidRPr="00FA54FF">
        <w:rPr>
          <w:rFonts w:ascii="Times New Roman" w:hAnsi="Times New Roman"/>
          <w:bCs/>
          <w:sz w:val="24"/>
        </w:rPr>
        <w:t xml:space="preserve">Please answer each of the questions in the space provided below. </w:t>
      </w:r>
      <w:r w:rsidR="00DE760A">
        <w:rPr>
          <w:rFonts w:ascii="Times New Roman" w:hAnsi="Times New Roman"/>
          <w:bCs/>
          <w:sz w:val="24"/>
        </w:rPr>
        <w:t>This section should not exceed two pages.</w:t>
      </w:r>
    </w:p>
    <w:tbl>
      <w:tblPr>
        <w:tblStyle w:val="TableGrid"/>
        <w:tblW w:w="0" w:type="auto"/>
        <w:tblLook w:val="04A0" w:firstRow="1" w:lastRow="0" w:firstColumn="1" w:lastColumn="0" w:noHBand="0" w:noVBand="1"/>
      </w:tblPr>
      <w:tblGrid>
        <w:gridCol w:w="9350"/>
      </w:tblGrid>
      <w:tr w:rsidR="00DE760A" w14:paraId="2E677CC2" w14:textId="77777777" w:rsidTr="009B5A1E">
        <w:tc>
          <w:tcPr>
            <w:tcW w:w="9350" w:type="dxa"/>
            <w:tcBorders>
              <w:bottom w:val="nil"/>
            </w:tcBorders>
          </w:tcPr>
          <w:p w14:paraId="341F4359" w14:textId="3F5300D3" w:rsidR="00DE760A" w:rsidRDefault="00DE760A" w:rsidP="00B72BAC">
            <w:pPr>
              <w:ind w:left="342" w:hanging="342"/>
              <w:rPr>
                <w:rFonts w:ascii="Times New Roman" w:hAnsi="Times New Roman"/>
                <w:bCs/>
                <w:sz w:val="24"/>
              </w:rPr>
            </w:pPr>
            <w:r>
              <w:rPr>
                <w:rFonts w:ascii="Times New Roman" w:hAnsi="Times New Roman"/>
                <w:bCs/>
                <w:sz w:val="24"/>
              </w:rPr>
              <w:t>(</w:t>
            </w:r>
            <w:r w:rsidRPr="00FA54FF">
              <w:rPr>
                <w:rFonts w:ascii="Times New Roman" w:hAnsi="Times New Roman"/>
                <w:bCs/>
                <w:sz w:val="24"/>
              </w:rPr>
              <w:t>1</w:t>
            </w:r>
            <w:r>
              <w:rPr>
                <w:rFonts w:ascii="Times New Roman" w:hAnsi="Times New Roman"/>
                <w:bCs/>
                <w:sz w:val="24"/>
              </w:rPr>
              <w:t>)</w:t>
            </w:r>
            <w:r w:rsidRPr="00FA54FF">
              <w:rPr>
                <w:rFonts w:ascii="Times New Roman" w:hAnsi="Times New Roman"/>
                <w:bCs/>
                <w:sz w:val="24"/>
              </w:rPr>
              <w:t xml:space="preserve"> Following the guidelines below, establish quantitative and qualitative goals that can be used to judge the effectiveness of the proposed activity.</w:t>
            </w:r>
          </w:p>
        </w:tc>
      </w:tr>
      <w:tr w:rsidR="00DE760A" w14:paraId="0981AB9F" w14:textId="77777777" w:rsidTr="009B5A1E">
        <w:tc>
          <w:tcPr>
            <w:tcW w:w="9350" w:type="dxa"/>
            <w:tcBorders>
              <w:top w:val="nil"/>
              <w:bottom w:val="nil"/>
            </w:tcBorders>
          </w:tcPr>
          <w:p w14:paraId="26B15981" w14:textId="77777777" w:rsidR="00DE760A" w:rsidRDefault="00DE760A" w:rsidP="000D79E1">
            <w:pPr>
              <w:pStyle w:val="ListParagraph"/>
              <w:numPr>
                <w:ilvl w:val="0"/>
                <w:numId w:val="5"/>
              </w:numPr>
              <w:ind w:left="702"/>
              <w:rPr>
                <w:rFonts w:ascii="Times New Roman" w:hAnsi="Times New Roman"/>
                <w:bCs/>
                <w:sz w:val="24"/>
              </w:rPr>
            </w:pPr>
            <w:r w:rsidRPr="00DE760A">
              <w:rPr>
                <w:rFonts w:ascii="Times New Roman" w:hAnsi="Times New Roman"/>
                <w:bCs/>
                <w:sz w:val="24"/>
              </w:rPr>
              <w:t>Set numerical performance goals (</w:t>
            </w:r>
            <w:proofErr w:type="gramStart"/>
            <w:r w:rsidRPr="00DE760A">
              <w:rPr>
                <w:rFonts w:ascii="Times New Roman" w:hAnsi="Times New Roman"/>
                <w:bCs/>
                <w:sz w:val="24"/>
              </w:rPr>
              <w:t>i.e.</w:t>
            </w:r>
            <w:proofErr w:type="gramEnd"/>
            <w:r w:rsidRPr="00DE760A">
              <w:rPr>
                <w:rFonts w:ascii="Times New Roman" w:hAnsi="Times New Roman"/>
                <w:bCs/>
                <w:sz w:val="24"/>
              </w:rPr>
              <w:t xml:space="preserve"> how many persons served, time frames, etc.).</w:t>
            </w:r>
          </w:p>
          <w:sdt>
            <w:sdtPr>
              <w:rPr>
                <w:rFonts w:ascii="Times New Roman" w:hAnsi="Times New Roman"/>
                <w:bCs/>
                <w:sz w:val="24"/>
              </w:rPr>
              <w:id w:val="-696779199"/>
              <w:placeholder>
                <w:docPart w:val="3D2F2925B2C64D0EA46C87364903CD7E"/>
              </w:placeholder>
              <w:showingPlcHdr/>
            </w:sdtPr>
            <w:sdtEndPr/>
            <w:sdtContent>
              <w:p w14:paraId="5329E6A2" w14:textId="38357D89" w:rsidR="00DE760A" w:rsidRPr="00DE760A" w:rsidRDefault="00DE760A" w:rsidP="00B72BAC">
                <w:pPr>
                  <w:pStyle w:val="ListParagraph"/>
                  <w:ind w:left="702" w:hanging="360"/>
                  <w:rPr>
                    <w:rFonts w:ascii="Times New Roman" w:hAnsi="Times New Roman"/>
                    <w:bCs/>
                    <w:sz w:val="24"/>
                  </w:rPr>
                </w:pPr>
                <w:r w:rsidRPr="00B921FE">
                  <w:rPr>
                    <w:rStyle w:val="PlaceholderText"/>
                  </w:rPr>
                  <w:t>Click or tap here to enter text.</w:t>
                </w:r>
              </w:p>
            </w:sdtContent>
          </w:sdt>
        </w:tc>
      </w:tr>
      <w:tr w:rsidR="00DE760A" w14:paraId="2C676D55" w14:textId="77777777" w:rsidTr="009B5A1E">
        <w:tc>
          <w:tcPr>
            <w:tcW w:w="9350" w:type="dxa"/>
            <w:tcBorders>
              <w:top w:val="nil"/>
              <w:bottom w:val="nil"/>
            </w:tcBorders>
          </w:tcPr>
          <w:p w14:paraId="3A2C39F8" w14:textId="77777777" w:rsidR="00DE760A" w:rsidRDefault="00DE760A" w:rsidP="000D79E1">
            <w:pPr>
              <w:pStyle w:val="ListParagraph"/>
              <w:numPr>
                <w:ilvl w:val="0"/>
                <w:numId w:val="5"/>
              </w:numPr>
              <w:ind w:left="702"/>
              <w:rPr>
                <w:rFonts w:ascii="Times New Roman" w:hAnsi="Times New Roman"/>
                <w:bCs/>
                <w:sz w:val="24"/>
              </w:rPr>
            </w:pPr>
            <w:r w:rsidRPr="00DE760A">
              <w:rPr>
                <w:rFonts w:ascii="Times New Roman" w:hAnsi="Times New Roman"/>
                <w:bCs/>
                <w:sz w:val="24"/>
              </w:rPr>
              <w:t xml:space="preserve">Explain why specific measurements were chosen to measure performance. </w:t>
            </w:r>
          </w:p>
          <w:sdt>
            <w:sdtPr>
              <w:rPr>
                <w:rFonts w:ascii="Times New Roman" w:hAnsi="Times New Roman"/>
                <w:bCs/>
                <w:sz w:val="24"/>
              </w:rPr>
              <w:id w:val="-1287809623"/>
              <w:placeholder>
                <w:docPart w:val="355A7353E4C1497D8BC7C4502070DD66"/>
              </w:placeholder>
              <w:showingPlcHdr/>
            </w:sdtPr>
            <w:sdtEndPr/>
            <w:sdtContent>
              <w:p w14:paraId="4EA1B346" w14:textId="64CD099F" w:rsidR="00DE760A" w:rsidRPr="00DE760A" w:rsidRDefault="00DE760A" w:rsidP="00B72BAC">
                <w:pPr>
                  <w:pStyle w:val="ListParagraph"/>
                  <w:ind w:left="702" w:hanging="360"/>
                  <w:rPr>
                    <w:rFonts w:ascii="Times New Roman" w:hAnsi="Times New Roman"/>
                    <w:bCs/>
                    <w:sz w:val="24"/>
                  </w:rPr>
                </w:pPr>
                <w:r w:rsidRPr="00B921FE">
                  <w:rPr>
                    <w:rStyle w:val="PlaceholderText"/>
                  </w:rPr>
                  <w:t>Click or tap here to enter text.</w:t>
                </w:r>
              </w:p>
            </w:sdtContent>
          </w:sdt>
        </w:tc>
      </w:tr>
      <w:tr w:rsidR="00DE760A" w14:paraId="475AA613" w14:textId="77777777" w:rsidTr="009B5A1E">
        <w:tc>
          <w:tcPr>
            <w:tcW w:w="9350" w:type="dxa"/>
            <w:tcBorders>
              <w:top w:val="nil"/>
            </w:tcBorders>
          </w:tcPr>
          <w:p w14:paraId="1693D815" w14:textId="305F586D" w:rsidR="00DE760A" w:rsidRDefault="00DE760A" w:rsidP="000D79E1">
            <w:pPr>
              <w:pStyle w:val="ListParagraph"/>
              <w:numPr>
                <w:ilvl w:val="0"/>
                <w:numId w:val="5"/>
              </w:numPr>
              <w:ind w:left="702"/>
              <w:rPr>
                <w:rFonts w:ascii="Times New Roman" w:hAnsi="Times New Roman"/>
                <w:bCs/>
                <w:sz w:val="24"/>
              </w:rPr>
            </w:pPr>
            <w:r w:rsidRPr="00DE760A">
              <w:rPr>
                <w:rFonts w:ascii="Times New Roman" w:hAnsi="Times New Roman"/>
                <w:bCs/>
                <w:sz w:val="24"/>
              </w:rPr>
              <w:t xml:space="preserve">Provide a schedule showing how your agency will measure its progress in achieving these goals on a </w:t>
            </w:r>
            <w:r>
              <w:rPr>
                <w:rFonts w:ascii="Times New Roman" w:hAnsi="Times New Roman"/>
                <w:bCs/>
                <w:sz w:val="24"/>
              </w:rPr>
              <w:t>q</w:t>
            </w:r>
            <w:r w:rsidRPr="00DE760A">
              <w:rPr>
                <w:rFonts w:ascii="Times New Roman" w:hAnsi="Times New Roman"/>
                <w:bCs/>
                <w:sz w:val="24"/>
              </w:rPr>
              <w:t>uarterly basis.</w:t>
            </w:r>
          </w:p>
          <w:sdt>
            <w:sdtPr>
              <w:rPr>
                <w:rFonts w:ascii="Times New Roman" w:hAnsi="Times New Roman"/>
                <w:bCs/>
                <w:sz w:val="24"/>
              </w:rPr>
              <w:id w:val="-1151898324"/>
              <w:placeholder>
                <w:docPart w:val="504B49CE4CBE446D9FEC3091E30D4753"/>
              </w:placeholder>
              <w:showingPlcHdr/>
            </w:sdtPr>
            <w:sdtEndPr/>
            <w:sdtContent>
              <w:p w14:paraId="16DA14BF" w14:textId="4ED5B082" w:rsidR="00DE760A" w:rsidRPr="00DE760A" w:rsidRDefault="00DE760A" w:rsidP="00B72BAC">
                <w:pPr>
                  <w:pStyle w:val="ListParagraph"/>
                  <w:ind w:left="702" w:hanging="360"/>
                  <w:rPr>
                    <w:rFonts w:ascii="Times New Roman" w:hAnsi="Times New Roman"/>
                    <w:bCs/>
                    <w:sz w:val="24"/>
                  </w:rPr>
                </w:pPr>
                <w:r w:rsidRPr="00B921FE">
                  <w:rPr>
                    <w:rStyle w:val="PlaceholderText"/>
                  </w:rPr>
                  <w:t>Click or tap here to enter text.</w:t>
                </w:r>
              </w:p>
            </w:sdtContent>
          </w:sdt>
        </w:tc>
      </w:tr>
    </w:tbl>
    <w:p w14:paraId="49D9380A" w14:textId="77777777" w:rsidR="00DE760A" w:rsidRDefault="00DE760A" w:rsidP="00DE760A">
      <w:pPr>
        <w:pStyle w:val="Heading1"/>
      </w:pPr>
    </w:p>
    <w:p w14:paraId="4F1B95A7" w14:textId="77777777" w:rsidR="00DE760A" w:rsidRDefault="00DE760A">
      <w:pPr>
        <w:spacing w:after="0" w:line="240" w:lineRule="auto"/>
        <w:rPr>
          <w:rFonts w:ascii="Times New Roman" w:eastAsia="Times New Roman" w:hAnsi="Times New Roman"/>
          <w:b/>
          <w:snapToGrid w:val="0"/>
          <w:sz w:val="24"/>
          <w:szCs w:val="20"/>
          <w:u w:val="single"/>
        </w:rPr>
      </w:pPr>
      <w:r>
        <w:br w:type="page"/>
      </w:r>
    </w:p>
    <w:p w14:paraId="47E65248" w14:textId="54D01DFF" w:rsidR="00FA54FF" w:rsidRPr="00FA54FF" w:rsidRDefault="00FA54FF" w:rsidP="00DE760A">
      <w:pPr>
        <w:pStyle w:val="Heading1"/>
      </w:pPr>
      <w:r w:rsidRPr="00FA54FF">
        <w:lastRenderedPageBreak/>
        <w:t>Section 5: Applicant Capacity</w:t>
      </w:r>
    </w:p>
    <w:p w14:paraId="5C835913" w14:textId="1664AA0F" w:rsidR="00B72BAC" w:rsidRDefault="00FA54FF" w:rsidP="00FA54FF">
      <w:pPr>
        <w:rPr>
          <w:rFonts w:ascii="Times New Roman" w:hAnsi="Times New Roman"/>
          <w:bCs/>
          <w:sz w:val="24"/>
        </w:rPr>
      </w:pPr>
      <w:r w:rsidRPr="00FA54FF">
        <w:rPr>
          <w:rFonts w:ascii="Times New Roman" w:hAnsi="Times New Roman"/>
          <w:bCs/>
          <w:sz w:val="24"/>
        </w:rPr>
        <w:t>Please answer each of the questions provided below</w:t>
      </w:r>
      <w:r w:rsidR="00DE760A">
        <w:rPr>
          <w:rFonts w:ascii="Times New Roman" w:hAnsi="Times New Roman"/>
          <w:bCs/>
          <w:sz w:val="24"/>
        </w:rPr>
        <w:t xml:space="preserve">. This section should not exceed </w:t>
      </w:r>
      <w:r w:rsidR="0068278A">
        <w:rPr>
          <w:rFonts w:ascii="Times New Roman" w:hAnsi="Times New Roman"/>
          <w:bCs/>
          <w:sz w:val="24"/>
        </w:rPr>
        <w:t>two</w:t>
      </w:r>
      <w:r w:rsidR="00DE760A">
        <w:rPr>
          <w:rFonts w:ascii="Times New Roman" w:hAnsi="Times New Roman"/>
          <w:bCs/>
          <w:sz w:val="24"/>
        </w:rPr>
        <w:t xml:space="preserve"> pages.</w:t>
      </w:r>
      <w:r w:rsidR="00B72BAC">
        <w:rPr>
          <w:rFonts w:ascii="Times New Roman" w:hAnsi="Times New Roman"/>
          <w:bCs/>
          <w:sz w:val="24"/>
        </w:rPr>
        <w:t xml:space="preserve"> </w:t>
      </w:r>
    </w:p>
    <w:tbl>
      <w:tblPr>
        <w:tblStyle w:val="TableGrid"/>
        <w:tblW w:w="0" w:type="auto"/>
        <w:tblLook w:val="04A0" w:firstRow="1" w:lastRow="0" w:firstColumn="1" w:lastColumn="0" w:noHBand="0" w:noVBand="1"/>
      </w:tblPr>
      <w:tblGrid>
        <w:gridCol w:w="9350"/>
      </w:tblGrid>
      <w:tr w:rsidR="00B72BAC" w:rsidRPr="00B72BAC" w14:paraId="04472DF4" w14:textId="77777777" w:rsidTr="009B5A1E">
        <w:tc>
          <w:tcPr>
            <w:tcW w:w="9350" w:type="dxa"/>
            <w:tcBorders>
              <w:bottom w:val="nil"/>
            </w:tcBorders>
          </w:tcPr>
          <w:p w14:paraId="5E808A51" w14:textId="77777777" w:rsidR="00B72BAC" w:rsidRPr="00B72BAC" w:rsidRDefault="00B72BAC" w:rsidP="00B72BAC">
            <w:pPr>
              <w:ind w:left="342" w:hanging="342"/>
              <w:rPr>
                <w:rFonts w:ascii="Times New Roman" w:hAnsi="Times New Roman"/>
                <w:bCs/>
                <w:sz w:val="24"/>
              </w:rPr>
            </w:pPr>
            <w:r w:rsidRPr="00B72BAC">
              <w:rPr>
                <w:rFonts w:ascii="Times New Roman" w:hAnsi="Times New Roman"/>
                <w:bCs/>
                <w:sz w:val="24"/>
              </w:rPr>
              <w:t>(1) Describe the applicant and/or administrator of the proposed project/program by answering the following:</w:t>
            </w:r>
          </w:p>
        </w:tc>
      </w:tr>
      <w:tr w:rsidR="00B72BAC" w:rsidRPr="00B72BAC" w14:paraId="49665FD6" w14:textId="77777777" w:rsidTr="009B5A1E">
        <w:tc>
          <w:tcPr>
            <w:tcW w:w="9350" w:type="dxa"/>
            <w:tcBorders>
              <w:top w:val="nil"/>
              <w:bottom w:val="nil"/>
            </w:tcBorders>
          </w:tcPr>
          <w:p w14:paraId="41AC39A4" w14:textId="374C37CA" w:rsidR="00B72BAC" w:rsidRDefault="00B72BAC" w:rsidP="00B72BAC">
            <w:pPr>
              <w:ind w:left="792" w:hanging="450"/>
              <w:rPr>
                <w:rFonts w:ascii="Times New Roman" w:hAnsi="Times New Roman"/>
                <w:bCs/>
                <w:sz w:val="24"/>
              </w:rPr>
            </w:pPr>
            <w:r w:rsidRPr="00B72BAC">
              <w:rPr>
                <w:rFonts w:ascii="Times New Roman" w:hAnsi="Times New Roman"/>
                <w:bCs/>
                <w:sz w:val="24"/>
              </w:rPr>
              <w:t>(a)</w:t>
            </w:r>
            <w:r w:rsidRPr="00B72BAC">
              <w:rPr>
                <w:rFonts w:ascii="Times New Roman" w:hAnsi="Times New Roman"/>
                <w:bCs/>
                <w:sz w:val="24"/>
              </w:rPr>
              <w:tab/>
              <w:t xml:space="preserve">Brief history of </w:t>
            </w:r>
            <w:r w:rsidR="0068278A">
              <w:rPr>
                <w:rFonts w:ascii="Times New Roman" w:hAnsi="Times New Roman"/>
                <w:bCs/>
                <w:sz w:val="24"/>
              </w:rPr>
              <w:t xml:space="preserve">the </w:t>
            </w:r>
            <w:r w:rsidRPr="00B72BAC">
              <w:rPr>
                <w:rFonts w:ascii="Times New Roman" w:hAnsi="Times New Roman"/>
                <w:bCs/>
                <w:sz w:val="24"/>
              </w:rPr>
              <w:t>applicant</w:t>
            </w:r>
            <w:r w:rsidR="0068278A">
              <w:rPr>
                <w:rFonts w:ascii="Times New Roman" w:hAnsi="Times New Roman"/>
                <w:bCs/>
                <w:sz w:val="24"/>
              </w:rPr>
              <w:t>,</w:t>
            </w:r>
            <w:r w:rsidRPr="00B72BAC">
              <w:rPr>
                <w:rFonts w:ascii="Times New Roman" w:hAnsi="Times New Roman"/>
                <w:bCs/>
                <w:sz w:val="24"/>
              </w:rPr>
              <w:t xml:space="preserve"> including length of existence.</w:t>
            </w:r>
          </w:p>
          <w:sdt>
            <w:sdtPr>
              <w:rPr>
                <w:rFonts w:ascii="Times New Roman" w:hAnsi="Times New Roman"/>
                <w:bCs/>
                <w:sz w:val="24"/>
              </w:rPr>
              <w:id w:val="-357273928"/>
              <w:placeholder>
                <w:docPart w:val="F70F0A49C1964EBABB232B678A1DF6B3"/>
              </w:placeholder>
              <w:showingPlcHdr/>
            </w:sdtPr>
            <w:sdtEndPr/>
            <w:sdtContent>
              <w:p w14:paraId="39BAAC07" w14:textId="708F381A" w:rsidR="00B72BAC" w:rsidRPr="00B72BAC" w:rsidRDefault="00B72BAC" w:rsidP="00B72BAC">
                <w:pPr>
                  <w:ind w:left="792" w:hanging="450"/>
                  <w:rPr>
                    <w:rFonts w:ascii="Times New Roman" w:hAnsi="Times New Roman"/>
                    <w:bCs/>
                    <w:sz w:val="24"/>
                  </w:rPr>
                </w:pPr>
                <w:r w:rsidRPr="00B921FE">
                  <w:rPr>
                    <w:rStyle w:val="PlaceholderText"/>
                  </w:rPr>
                  <w:t>Click or tap here to enter text.</w:t>
                </w:r>
              </w:p>
            </w:sdtContent>
          </w:sdt>
        </w:tc>
      </w:tr>
      <w:tr w:rsidR="00B72BAC" w:rsidRPr="00B72BAC" w14:paraId="399E158A" w14:textId="77777777" w:rsidTr="009B5A1E">
        <w:tc>
          <w:tcPr>
            <w:tcW w:w="9350" w:type="dxa"/>
            <w:tcBorders>
              <w:top w:val="nil"/>
              <w:bottom w:val="nil"/>
            </w:tcBorders>
          </w:tcPr>
          <w:p w14:paraId="56B2FF65" w14:textId="77777777" w:rsidR="00B72BAC" w:rsidRDefault="00B72BAC" w:rsidP="00B72BAC">
            <w:pPr>
              <w:ind w:left="792" w:hanging="450"/>
              <w:rPr>
                <w:rFonts w:ascii="Times New Roman" w:hAnsi="Times New Roman"/>
                <w:bCs/>
                <w:sz w:val="24"/>
              </w:rPr>
            </w:pPr>
            <w:r w:rsidRPr="00B72BAC">
              <w:rPr>
                <w:rFonts w:ascii="Times New Roman" w:hAnsi="Times New Roman"/>
                <w:bCs/>
                <w:sz w:val="24"/>
              </w:rPr>
              <w:t>(b)</w:t>
            </w:r>
            <w:r w:rsidRPr="00B72BAC">
              <w:rPr>
                <w:rFonts w:ascii="Times New Roman" w:hAnsi="Times New Roman"/>
                <w:bCs/>
                <w:sz w:val="24"/>
              </w:rPr>
              <w:tab/>
              <w:t>Identify current services offered and special accomplishments and skills that will demonstrate your organization’s ability to undertake the proposed activity.</w:t>
            </w:r>
          </w:p>
          <w:sdt>
            <w:sdtPr>
              <w:rPr>
                <w:rFonts w:ascii="Times New Roman" w:hAnsi="Times New Roman"/>
                <w:bCs/>
                <w:sz w:val="24"/>
              </w:rPr>
              <w:id w:val="1974630931"/>
              <w:placeholder>
                <w:docPart w:val="F6A1754253AC42E8BAEAC4E2D351A841"/>
              </w:placeholder>
              <w:showingPlcHdr/>
            </w:sdtPr>
            <w:sdtEndPr/>
            <w:sdtContent>
              <w:p w14:paraId="77775FAB" w14:textId="4375AE2C" w:rsidR="00B72BAC" w:rsidRPr="00B72BAC" w:rsidRDefault="00B72BAC" w:rsidP="00B72BAC">
                <w:pPr>
                  <w:ind w:left="792" w:hanging="450"/>
                  <w:rPr>
                    <w:rFonts w:ascii="Times New Roman" w:hAnsi="Times New Roman"/>
                    <w:bCs/>
                    <w:sz w:val="24"/>
                  </w:rPr>
                </w:pPr>
                <w:r w:rsidRPr="00B921FE">
                  <w:rPr>
                    <w:rStyle w:val="PlaceholderText"/>
                  </w:rPr>
                  <w:t>Click or tap here to enter text.</w:t>
                </w:r>
              </w:p>
            </w:sdtContent>
          </w:sdt>
        </w:tc>
      </w:tr>
      <w:tr w:rsidR="00B72BAC" w:rsidRPr="00B72BAC" w14:paraId="0A665409" w14:textId="77777777" w:rsidTr="009B5A1E">
        <w:tc>
          <w:tcPr>
            <w:tcW w:w="9350" w:type="dxa"/>
            <w:tcBorders>
              <w:top w:val="nil"/>
              <w:bottom w:val="nil"/>
            </w:tcBorders>
          </w:tcPr>
          <w:p w14:paraId="7F795456" w14:textId="77777777" w:rsidR="00B72BAC" w:rsidRDefault="00B72BAC" w:rsidP="00B72BAC">
            <w:pPr>
              <w:ind w:left="792" w:hanging="450"/>
              <w:rPr>
                <w:rFonts w:ascii="Times New Roman" w:hAnsi="Times New Roman"/>
                <w:bCs/>
                <w:sz w:val="24"/>
              </w:rPr>
            </w:pPr>
            <w:r w:rsidRPr="00B72BAC">
              <w:rPr>
                <w:rFonts w:ascii="Times New Roman" w:hAnsi="Times New Roman"/>
                <w:bCs/>
                <w:sz w:val="24"/>
              </w:rPr>
              <w:t xml:space="preserve">(c) </w:t>
            </w:r>
            <w:r w:rsidRPr="00B72BAC">
              <w:rPr>
                <w:rFonts w:ascii="Times New Roman" w:hAnsi="Times New Roman"/>
                <w:bCs/>
                <w:sz w:val="24"/>
              </w:rPr>
              <w:tab/>
              <w:t>List any previous experience the applicant has had that would be relevant to the proposal.</w:t>
            </w:r>
          </w:p>
          <w:sdt>
            <w:sdtPr>
              <w:rPr>
                <w:rFonts w:ascii="Times New Roman" w:hAnsi="Times New Roman"/>
                <w:bCs/>
                <w:sz w:val="24"/>
              </w:rPr>
              <w:id w:val="-544831425"/>
              <w:placeholder>
                <w:docPart w:val="D504A8581C0841FB80F80F44B991710C"/>
              </w:placeholder>
              <w:showingPlcHdr/>
            </w:sdtPr>
            <w:sdtEndPr/>
            <w:sdtContent>
              <w:p w14:paraId="00AD10B3" w14:textId="18CED92A" w:rsidR="00B72BAC" w:rsidRPr="00B72BAC" w:rsidRDefault="00B72BAC" w:rsidP="00B72BAC">
                <w:pPr>
                  <w:ind w:left="792" w:hanging="450"/>
                  <w:rPr>
                    <w:rFonts w:ascii="Times New Roman" w:hAnsi="Times New Roman"/>
                    <w:bCs/>
                    <w:sz w:val="24"/>
                  </w:rPr>
                </w:pPr>
                <w:r w:rsidRPr="00B921FE">
                  <w:rPr>
                    <w:rStyle w:val="PlaceholderText"/>
                  </w:rPr>
                  <w:t>Click or tap here to enter text.</w:t>
                </w:r>
              </w:p>
            </w:sdtContent>
          </w:sdt>
        </w:tc>
      </w:tr>
      <w:tr w:rsidR="00B72BAC" w:rsidRPr="00B72BAC" w14:paraId="66371A44" w14:textId="77777777" w:rsidTr="009B5A1E">
        <w:tc>
          <w:tcPr>
            <w:tcW w:w="9350" w:type="dxa"/>
            <w:tcBorders>
              <w:top w:val="nil"/>
              <w:bottom w:val="nil"/>
            </w:tcBorders>
          </w:tcPr>
          <w:p w14:paraId="5D322482" w14:textId="77777777" w:rsidR="00B72BAC" w:rsidRDefault="00B72BAC" w:rsidP="00B72BAC">
            <w:pPr>
              <w:ind w:left="792" w:hanging="450"/>
              <w:rPr>
                <w:rFonts w:ascii="Times New Roman" w:hAnsi="Times New Roman"/>
                <w:bCs/>
                <w:sz w:val="24"/>
              </w:rPr>
            </w:pPr>
            <w:r w:rsidRPr="00B72BAC">
              <w:rPr>
                <w:rFonts w:ascii="Times New Roman" w:hAnsi="Times New Roman"/>
                <w:bCs/>
                <w:sz w:val="24"/>
              </w:rPr>
              <w:t>(d)</w:t>
            </w:r>
            <w:r>
              <w:rPr>
                <w:rFonts w:ascii="Times New Roman" w:hAnsi="Times New Roman"/>
                <w:bCs/>
                <w:sz w:val="24"/>
              </w:rPr>
              <w:tab/>
            </w:r>
            <w:r w:rsidRPr="00B72BAC">
              <w:rPr>
                <w:rFonts w:ascii="Times New Roman" w:hAnsi="Times New Roman"/>
                <w:bCs/>
                <w:sz w:val="24"/>
              </w:rPr>
              <w:t xml:space="preserve">List any prior experience with Community Development Block Grant Funding. </w:t>
            </w:r>
          </w:p>
          <w:sdt>
            <w:sdtPr>
              <w:rPr>
                <w:rFonts w:ascii="Times New Roman" w:hAnsi="Times New Roman"/>
                <w:bCs/>
                <w:sz w:val="24"/>
              </w:rPr>
              <w:id w:val="1781990952"/>
              <w:placeholder>
                <w:docPart w:val="F450A5535DC348C191E01317A154B1D8"/>
              </w:placeholder>
              <w:showingPlcHdr/>
            </w:sdtPr>
            <w:sdtEndPr/>
            <w:sdtContent>
              <w:p w14:paraId="12B288CF" w14:textId="35C76D41" w:rsidR="00B72BAC" w:rsidRPr="00B72BAC" w:rsidRDefault="00B72BAC" w:rsidP="00B72BAC">
                <w:pPr>
                  <w:ind w:left="792" w:hanging="450"/>
                  <w:rPr>
                    <w:rFonts w:ascii="Times New Roman" w:hAnsi="Times New Roman"/>
                    <w:bCs/>
                    <w:sz w:val="24"/>
                  </w:rPr>
                </w:pPr>
                <w:r w:rsidRPr="00B921FE">
                  <w:rPr>
                    <w:rStyle w:val="PlaceholderText"/>
                  </w:rPr>
                  <w:t>Click or tap here to enter text.</w:t>
                </w:r>
              </w:p>
            </w:sdtContent>
          </w:sdt>
        </w:tc>
      </w:tr>
      <w:tr w:rsidR="00B72BAC" w:rsidRPr="00B72BAC" w14:paraId="37CB9018" w14:textId="77777777" w:rsidTr="009B5A1E">
        <w:tc>
          <w:tcPr>
            <w:tcW w:w="9350" w:type="dxa"/>
            <w:tcBorders>
              <w:top w:val="nil"/>
              <w:bottom w:val="single" w:sz="4" w:space="0" w:color="auto"/>
            </w:tcBorders>
          </w:tcPr>
          <w:p w14:paraId="13D945AF" w14:textId="08AA1592" w:rsidR="00B72BAC" w:rsidRDefault="00B72BAC" w:rsidP="00B72BAC">
            <w:pPr>
              <w:ind w:left="792" w:hanging="450"/>
              <w:rPr>
                <w:rFonts w:ascii="Times New Roman" w:hAnsi="Times New Roman"/>
                <w:bCs/>
                <w:sz w:val="24"/>
              </w:rPr>
            </w:pPr>
            <w:r w:rsidRPr="00B72BAC">
              <w:rPr>
                <w:rFonts w:ascii="Times New Roman" w:hAnsi="Times New Roman"/>
                <w:bCs/>
                <w:sz w:val="24"/>
              </w:rPr>
              <w:t>(e)</w:t>
            </w:r>
            <w:r>
              <w:rPr>
                <w:rFonts w:ascii="Times New Roman" w:hAnsi="Times New Roman"/>
                <w:bCs/>
                <w:sz w:val="24"/>
              </w:rPr>
              <w:tab/>
            </w:r>
            <w:r w:rsidRPr="00B72BAC">
              <w:rPr>
                <w:rFonts w:ascii="Times New Roman" w:hAnsi="Times New Roman"/>
                <w:bCs/>
                <w:sz w:val="24"/>
              </w:rPr>
              <w:t>Describe how your organization will handle the record</w:t>
            </w:r>
            <w:r w:rsidR="0068278A">
              <w:rPr>
                <w:rFonts w:ascii="Times New Roman" w:hAnsi="Times New Roman"/>
                <w:bCs/>
                <w:sz w:val="24"/>
              </w:rPr>
              <w:t>-</w:t>
            </w:r>
            <w:r w:rsidRPr="00B72BAC">
              <w:rPr>
                <w:rFonts w:ascii="Times New Roman" w:hAnsi="Times New Roman"/>
                <w:bCs/>
                <w:sz w:val="24"/>
              </w:rPr>
              <w:t>keeping required by this type of funding (i.e.</w:t>
            </w:r>
            <w:r w:rsidR="0068278A">
              <w:rPr>
                <w:rFonts w:ascii="Times New Roman" w:hAnsi="Times New Roman"/>
                <w:bCs/>
                <w:sz w:val="24"/>
              </w:rPr>
              <w:t>,</w:t>
            </w:r>
            <w:r w:rsidRPr="00B72BAC">
              <w:rPr>
                <w:rFonts w:ascii="Times New Roman" w:hAnsi="Times New Roman"/>
                <w:bCs/>
                <w:sz w:val="24"/>
              </w:rPr>
              <w:t xml:space="preserve"> proof of income eligibility). </w:t>
            </w:r>
          </w:p>
          <w:sdt>
            <w:sdtPr>
              <w:rPr>
                <w:rFonts w:ascii="Times New Roman" w:hAnsi="Times New Roman"/>
                <w:bCs/>
                <w:sz w:val="24"/>
              </w:rPr>
              <w:id w:val="1144009675"/>
              <w:placeholder>
                <w:docPart w:val="B6EA068C3E9245DAAA7001393B618BAD"/>
              </w:placeholder>
              <w:showingPlcHdr/>
            </w:sdtPr>
            <w:sdtEndPr/>
            <w:sdtContent>
              <w:p w14:paraId="6AF79993" w14:textId="1F8422EC" w:rsidR="00B72BAC" w:rsidRPr="00B72BAC" w:rsidRDefault="00B72BAC" w:rsidP="00B72BAC">
                <w:pPr>
                  <w:ind w:left="792" w:hanging="450"/>
                  <w:rPr>
                    <w:rFonts w:ascii="Times New Roman" w:hAnsi="Times New Roman"/>
                    <w:bCs/>
                    <w:sz w:val="24"/>
                  </w:rPr>
                </w:pPr>
                <w:r w:rsidRPr="00B921FE">
                  <w:rPr>
                    <w:rStyle w:val="PlaceholderText"/>
                  </w:rPr>
                  <w:t>Click or tap here to enter text.</w:t>
                </w:r>
              </w:p>
            </w:sdtContent>
          </w:sdt>
        </w:tc>
      </w:tr>
      <w:tr w:rsidR="009B5A1E" w:rsidRPr="00B72BAC" w14:paraId="57C2AABC" w14:textId="77777777" w:rsidTr="009B5A1E">
        <w:tc>
          <w:tcPr>
            <w:tcW w:w="9350" w:type="dxa"/>
            <w:tcBorders>
              <w:top w:val="single" w:sz="4" w:space="0" w:color="auto"/>
              <w:bottom w:val="nil"/>
            </w:tcBorders>
          </w:tcPr>
          <w:p w14:paraId="07B221AD" w14:textId="1F1C9082" w:rsidR="009B5A1E" w:rsidRPr="00B72BAC" w:rsidRDefault="009B5A1E" w:rsidP="00A85E53">
            <w:pPr>
              <w:ind w:left="342" w:hanging="342"/>
              <w:rPr>
                <w:rFonts w:ascii="Times New Roman" w:hAnsi="Times New Roman"/>
                <w:bCs/>
                <w:sz w:val="24"/>
              </w:rPr>
            </w:pPr>
            <w:r w:rsidRPr="00FA54FF">
              <w:rPr>
                <w:rFonts w:ascii="Times New Roman" w:hAnsi="Times New Roman"/>
                <w:bCs/>
                <w:sz w:val="24"/>
              </w:rPr>
              <w:t xml:space="preserve">2. </w:t>
            </w:r>
            <w:r w:rsidR="00A85E53">
              <w:rPr>
                <w:rFonts w:ascii="Times New Roman" w:hAnsi="Times New Roman"/>
                <w:bCs/>
                <w:sz w:val="24"/>
              </w:rPr>
              <w:tab/>
            </w:r>
            <w:r w:rsidRPr="00FA54FF">
              <w:rPr>
                <w:rFonts w:ascii="Times New Roman" w:hAnsi="Times New Roman"/>
                <w:bCs/>
                <w:sz w:val="24"/>
              </w:rPr>
              <w:t>Identify the staff that will be assigned to this project or program, and answer the items below:</w:t>
            </w:r>
          </w:p>
        </w:tc>
      </w:tr>
      <w:tr w:rsidR="009B5A1E" w:rsidRPr="00B72BAC" w14:paraId="4E9337E3" w14:textId="77777777" w:rsidTr="009B5A1E">
        <w:tc>
          <w:tcPr>
            <w:tcW w:w="9350" w:type="dxa"/>
            <w:tcBorders>
              <w:top w:val="nil"/>
              <w:bottom w:val="nil"/>
            </w:tcBorders>
          </w:tcPr>
          <w:p w14:paraId="3C73559C" w14:textId="46C2C2FA" w:rsidR="009B5A1E" w:rsidRPr="00A85E53" w:rsidRDefault="009B5A1E" w:rsidP="000D79E1">
            <w:pPr>
              <w:pStyle w:val="ListParagraph"/>
              <w:numPr>
                <w:ilvl w:val="0"/>
                <w:numId w:val="6"/>
              </w:numPr>
              <w:rPr>
                <w:rFonts w:ascii="Times New Roman" w:hAnsi="Times New Roman"/>
                <w:bCs/>
                <w:sz w:val="24"/>
              </w:rPr>
            </w:pPr>
            <w:r w:rsidRPr="00A85E53">
              <w:rPr>
                <w:rFonts w:ascii="Times New Roman" w:hAnsi="Times New Roman"/>
                <w:bCs/>
                <w:sz w:val="24"/>
              </w:rPr>
              <w:t xml:space="preserve">Are the identified positions currently staffed, will a new staff member be hired, or will    additional staffing considerations be obtained through </w:t>
            </w:r>
            <w:r w:rsidR="000A3C62" w:rsidRPr="00A85E53">
              <w:rPr>
                <w:rFonts w:ascii="Times New Roman" w:hAnsi="Times New Roman"/>
                <w:bCs/>
                <w:sz w:val="24"/>
              </w:rPr>
              <w:t>contracting?</w:t>
            </w:r>
          </w:p>
          <w:sdt>
            <w:sdtPr>
              <w:rPr>
                <w:rFonts w:ascii="Times New Roman" w:hAnsi="Times New Roman"/>
                <w:bCs/>
                <w:sz w:val="24"/>
              </w:rPr>
              <w:id w:val="-1036117372"/>
              <w:placeholder>
                <w:docPart w:val="363EA9214C224FABA185A7862B7B52BD"/>
              </w:placeholder>
              <w:showingPlcHdr/>
            </w:sdtPr>
            <w:sdtEndPr/>
            <w:sdtContent>
              <w:p w14:paraId="1330B4C2" w14:textId="45AB9C79" w:rsidR="009B5A1E" w:rsidRPr="00FA54FF" w:rsidRDefault="009B5A1E" w:rsidP="009B5A1E">
                <w:pPr>
                  <w:ind w:left="612" w:hanging="270"/>
                  <w:rPr>
                    <w:rFonts w:ascii="Times New Roman" w:hAnsi="Times New Roman"/>
                    <w:bCs/>
                    <w:sz w:val="24"/>
                  </w:rPr>
                </w:pPr>
                <w:r w:rsidRPr="00B921FE">
                  <w:rPr>
                    <w:rStyle w:val="PlaceholderText"/>
                  </w:rPr>
                  <w:t>Click or tap here to enter text.</w:t>
                </w:r>
              </w:p>
            </w:sdtContent>
          </w:sdt>
        </w:tc>
      </w:tr>
      <w:tr w:rsidR="009B5A1E" w:rsidRPr="00B72BAC" w14:paraId="4161F315" w14:textId="77777777" w:rsidTr="00A85E53">
        <w:tc>
          <w:tcPr>
            <w:tcW w:w="9350" w:type="dxa"/>
            <w:tcBorders>
              <w:top w:val="nil"/>
              <w:bottom w:val="nil"/>
            </w:tcBorders>
          </w:tcPr>
          <w:p w14:paraId="2CF807B4" w14:textId="3901415D" w:rsidR="009B5A1E" w:rsidRPr="00A85E53" w:rsidRDefault="009B5A1E" w:rsidP="000D79E1">
            <w:pPr>
              <w:pStyle w:val="ListParagraph"/>
              <w:numPr>
                <w:ilvl w:val="0"/>
                <w:numId w:val="6"/>
              </w:numPr>
              <w:rPr>
                <w:rFonts w:ascii="Times New Roman" w:hAnsi="Times New Roman"/>
                <w:bCs/>
                <w:sz w:val="24"/>
              </w:rPr>
            </w:pPr>
            <w:r w:rsidRPr="00A85E53">
              <w:rPr>
                <w:rFonts w:ascii="Times New Roman" w:hAnsi="Times New Roman"/>
                <w:bCs/>
                <w:sz w:val="24"/>
              </w:rPr>
              <w:t>Estimate the amount of time that the identified staff will spend on tasks related to this     activity on a weekly basis.</w:t>
            </w:r>
          </w:p>
          <w:sdt>
            <w:sdtPr>
              <w:rPr>
                <w:rFonts w:ascii="Times New Roman" w:hAnsi="Times New Roman"/>
                <w:bCs/>
                <w:sz w:val="24"/>
              </w:rPr>
              <w:id w:val="-1451153430"/>
              <w:placeholder>
                <w:docPart w:val="6CB13A4B3DED469EB2E64D578CC17913"/>
              </w:placeholder>
              <w:showingPlcHdr/>
            </w:sdtPr>
            <w:sdtEndPr/>
            <w:sdtContent>
              <w:p w14:paraId="5D8E911D" w14:textId="3E3BEA18" w:rsidR="009B5A1E" w:rsidRPr="00FA54FF" w:rsidRDefault="009B5A1E" w:rsidP="009B5A1E">
                <w:pPr>
                  <w:ind w:left="612" w:hanging="270"/>
                  <w:rPr>
                    <w:rFonts w:ascii="Times New Roman" w:hAnsi="Times New Roman"/>
                    <w:bCs/>
                    <w:sz w:val="24"/>
                  </w:rPr>
                </w:pPr>
                <w:r w:rsidRPr="00B921FE">
                  <w:rPr>
                    <w:rStyle w:val="PlaceholderText"/>
                  </w:rPr>
                  <w:t>Click or tap here to enter text.</w:t>
                </w:r>
              </w:p>
            </w:sdtContent>
          </w:sdt>
        </w:tc>
      </w:tr>
      <w:tr w:rsidR="009B5A1E" w:rsidRPr="00B72BAC" w14:paraId="7B354712" w14:textId="77777777" w:rsidTr="00A85E53">
        <w:tc>
          <w:tcPr>
            <w:tcW w:w="9350" w:type="dxa"/>
            <w:tcBorders>
              <w:top w:val="nil"/>
              <w:bottom w:val="single" w:sz="4" w:space="0" w:color="auto"/>
            </w:tcBorders>
          </w:tcPr>
          <w:p w14:paraId="082DB092" w14:textId="7A197D8E" w:rsidR="009B5A1E" w:rsidRPr="00A85E53" w:rsidRDefault="009B5A1E" w:rsidP="000D79E1">
            <w:pPr>
              <w:pStyle w:val="ListParagraph"/>
              <w:numPr>
                <w:ilvl w:val="0"/>
                <w:numId w:val="6"/>
              </w:numPr>
              <w:rPr>
                <w:rFonts w:ascii="Times New Roman" w:hAnsi="Times New Roman"/>
                <w:bCs/>
                <w:sz w:val="24"/>
              </w:rPr>
            </w:pPr>
            <w:r w:rsidRPr="00A85E53">
              <w:rPr>
                <w:rFonts w:ascii="Times New Roman" w:hAnsi="Times New Roman"/>
                <w:bCs/>
                <w:sz w:val="24"/>
              </w:rPr>
              <w:t xml:space="preserve">Identify the key staff roles related to this activity, and the expertise they will bring </w:t>
            </w:r>
            <w:proofErr w:type="gramStart"/>
            <w:r w:rsidRPr="00A85E53">
              <w:rPr>
                <w:rFonts w:ascii="Times New Roman" w:hAnsi="Times New Roman"/>
                <w:bCs/>
                <w:sz w:val="24"/>
              </w:rPr>
              <w:t>in order to</w:t>
            </w:r>
            <w:proofErr w:type="gramEnd"/>
            <w:r w:rsidRPr="00A85E53">
              <w:rPr>
                <w:rFonts w:ascii="Times New Roman" w:hAnsi="Times New Roman"/>
                <w:bCs/>
                <w:sz w:val="24"/>
              </w:rPr>
              <w:t xml:space="preserve"> implement this proposal. </w:t>
            </w:r>
          </w:p>
          <w:sdt>
            <w:sdtPr>
              <w:rPr>
                <w:rFonts w:ascii="Times New Roman" w:hAnsi="Times New Roman"/>
                <w:bCs/>
                <w:sz w:val="24"/>
              </w:rPr>
              <w:id w:val="-943001778"/>
              <w:placeholder>
                <w:docPart w:val="B86F9C6ABF424B5F8D6FF8899A1709AB"/>
              </w:placeholder>
              <w:showingPlcHdr/>
            </w:sdtPr>
            <w:sdtEndPr/>
            <w:sdtContent>
              <w:p w14:paraId="424564B5" w14:textId="702749BA" w:rsidR="009B5A1E" w:rsidRPr="00FA54FF" w:rsidRDefault="009B5A1E" w:rsidP="009B5A1E">
                <w:pPr>
                  <w:ind w:left="612" w:hanging="270"/>
                  <w:rPr>
                    <w:rFonts w:ascii="Times New Roman" w:hAnsi="Times New Roman"/>
                    <w:bCs/>
                    <w:sz w:val="24"/>
                  </w:rPr>
                </w:pPr>
                <w:r w:rsidRPr="00B921FE">
                  <w:rPr>
                    <w:rStyle w:val="PlaceholderText"/>
                  </w:rPr>
                  <w:t>Click or tap here to enter text.</w:t>
                </w:r>
              </w:p>
            </w:sdtContent>
          </w:sdt>
        </w:tc>
      </w:tr>
      <w:tr w:rsidR="009B5A1E" w:rsidRPr="00B72BAC" w14:paraId="58321DCC" w14:textId="77777777" w:rsidTr="00A85E53">
        <w:tc>
          <w:tcPr>
            <w:tcW w:w="9350" w:type="dxa"/>
            <w:tcBorders>
              <w:top w:val="single" w:sz="4" w:space="0" w:color="auto"/>
              <w:bottom w:val="single" w:sz="4" w:space="0" w:color="auto"/>
            </w:tcBorders>
          </w:tcPr>
          <w:p w14:paraId="0179A031" w14:textId="176AC7CA" w:rsidR="009B5A1E" w:rsidRPr="00FA54FF" w:rsidRDefault="009B5A1E" w:rsidP="00A85E53">
            <w:pPr>
              <w:ind w:left="432" w:hanging="432"/>
              <w:rPr>
                <w:rFonts w:ascii="Times New Roman" w:hAnsi="Times New Roman"/>
                <w:bCs/>
                <w:sz w:val="24"/>
              </w:rPr>
            </w:pPr>
            <w:r w:rsidRPr="00FA54FF">
              <w:rPr>
                <w:rFonts w:ascii="Times New Roman" w:hAnsi="Times New Roman"/>
                <w:bCs/>
                <w:sz w:val="24"/>
              </w:rPr>
              <w:t xml:space="preserve">3. </w:t>
            </w:r>
            <w:r w:rsidR="00A85E53">
              <w:rPr>
                <w:rFonts w:ascii="Times New Roman" w:hAnsi="Times New Roman"/>
                <w:bCs/>
                <w:sz w:val="24"/>
              </w:rPr>
              <w:tab/>
            </w:r>
            <w:r w:rsidRPr="00FA54FF">
              <w:rPr>
                <w:rFonts w:ascii="Times New Roman" w:hAnsi="Times New Roman"/>
                <w:bCs/>
                <w:sz w:val="24"/>
              </w:rPr>
              <w:t xml:space="preserve">How quickly will the project </w:t>
            </w:r>
            <w:proofErr w:type="gramStart"/>
            <w:r w:rsidRPr="00FA54FF">
              <w:rPr>
                <w:rFonts w:ascii="Times New Roman" w:hAnsi="Times New Roman"/>
                <w:bCs/>
                <w:sz w:val="24"/>
              </w:rPr>
              <w:t>begin, once</w:t>
            </w:r>
            <w:proofErr w:type="gramEnd"/>
            <w:r w:rsidRPr="00FA54FF">
              <w:rPr>
                <w:rFonts w:ascii="Times New Roman" w:hAnsi="Times New Roman"/>
                <w:bCs/>
                <w:sz w:val="24"/>
              </w:rPr>
              <w:t xml:space="preserve"> funds are awarded?</w:t>
            </w:r>
          </w:p>
          <w:sdt>
            <w:sdtPr>
              <w:rPr>
                <w:rFonts w:ascii="Times New Roman" w:hAnsi="Times New Roman"/>
                <w:bCs/>
                <w:sz w:val="24"/>
              </w:rPr>
              <w:id w:val="-1216432340"/>
              <w:placeholder>
                <w:docPart w:val="5C1510FFAC7A4FFC9DE63633229DBF81"/>
              </w:placeholder>
              <w:showingPlcHdr/>
            </w:sdtPr>
            <w:sdtEndPr/>
            <w:sdtContent>
              <w:p w14:paraId="4F71B4CE" w14:textId="42170F30" w:rsidR="009B5A1E" w:rsidRPr="00FA54FF" w:rsidRDefault="009B5A1E" w:rsidP="009B5A1E">
                <w:pPr>
                  <w:ind w:left="612" w:hanging="270"/>
                  <w:rPr>
                    <w:rFonts w:ascii="Times New Roman" w:hAnsi="Times New Roman"/>
                    <w:bCs/>
                    <w:sz w:val="24"/>
                  </w:rPr>
                </w:pPr>
                <w:r w:rsidRPr="00B921FE">
                  <w:rPr>
                    <w:rStyle w:val="PlaceholderText"/>
                  </w:rPr>
                  <w:t>Click or tap here to enter text.</w:t>
                </w:r>
              </w:p>
            </w:sdtContent>
          </w:sdt>
        </w:tc>
      </w:tr>
      <w:tr w:rsidR="009B5A1E" w:rsidRPr="00B72BAC" w14:paraId="259EA606" w14:textId="77777777" w:rsidTr="009B5A1E">
        <w:tc>
          <w:tcPr>
            <w:tcW w:w="9350" w:type="dxa"/>
            <w:tcBorders>
              <w:top w:val="single" w:sz="4" w:space="0" w:color="auto"/>
            </w:tcBorders>
          </w:tcPr>
          <w:p w14:paraId="60EBBCE3" w14:textId="08BAA3D3" w:rsidR="009B5A1E" w:rsidRDefault="009B5A1E" w:rsidP="00A85E53">
            <w:pPr>
              <w:ind w:left="432" w:hanging="432"/>
              <w:rPr>
                <w:rFonts w:ascii="Times New Roman" w:hAnsi="Times New Roman"/>
                <w:bCs/>
                <w:sz w:val="24"/>
              </w:rPr>
            </w:pPr>
            <w:r w:rsidRPr="00FA54FF">
              <w:rPr>
                <w:rFonts w:ascii="Times New Roman" w:hAnsi="Times New Roman"/>
                <w:bCs/>
                <w:sz w:val="24"/>
              </w:rPr>
              <w:lastRenderedPageBreak/>
              <w:t xml:space="preserve">4. </w:t>
            </w:r>
            <w:r w:rsidR="00A85E53">
              <w:rPr>
                <w:rFonts w:ascii="Times New Roman" w:hAnsi="Times New Roman"/>
                <w:bCs/>
                <w:sz w:val="24"/>
              </w:rPr>
              <w:tab/>
            </w:r>
            <w:r w:rsidRPr="00FA54FF">
              <w:rPr>
                <w:rFonts w:ascii="Times New Roman" w:hAnsi="Times New Roman"/>
                <w:bCs/>
                <w:sz w:val="24"/>
              </w:rPr>
              <w:t xml:space="preserve">Identify community demand for </w:t>
            </w:r>
            <w:r w:rsidR="0068278A">
              <w:rPr>
                <w:rFonts w:ascii="Times New Roman" w:hAnsi="Times New Roman"/>
                <w:bCs/>
                <w:sz w:val="24"/>
              </w:rPr>
              <w:t xml:space="preserve">the </w:t>
            </w:r>
            <w:r w:rsidRPr="00FA54FF">
              <w:rPr>
                <w:rFonts w:ascii="Times New Roman" w:hAnsi="Times New Roman"/>
                <w:bCs/>
                <w:sz w:val="24"/>
              </w:rPr>
              <w:t>proposed project (i.e.</w:t>
            </w:r>
            <w:r w:rsidR="0068278A">
              <w:rPr>
                <w:rFonts w:ascii="Times New Roman" w:hAnsi="Times New Roman"/>
                <w:bCs/>
                <w:sz w:val="24"/>
              </w:rPr>
              <w:t>,</w:t>
            </w:r>
            <w:r w:rsidRPr="00FA54FF">
              <w:rPr>
                <w:rFonts w:ascii="Times New Roman" w:hAnsi="Times New Roman"/>
                <w:bCs/>
                <w:sz w:val="24"/>
              </w:rPr>
              <w:t xml:space="preserve"> Letters of support from community members, community organizations, elected officials, etc.)</w:t>
            </w:r>
          </w:p>
          <w:sdt>
            <w:sdtPr>
              <w:rPr>
                <w:rFonts w:ascii="Times New Roman" w:hAnsi="Times New Roman"/>
                <w:bCs/>
                <w:sz w:val="24"/>
              </w:rPr>
              <w:id w:val="-1066639344"/>
              <w:placeholder>
                <w:docPart w:val="59E7AE8028E24DF4964EF21304617A29"/>
              </w:placeholder>
              <w:showingPlcHdr/>
            </w:sdtPr>
            <w:sdtEndPr/>
            <w:sdtContent>
              <w:p w14:paraId="508BFE11" w14:textId="46F026ED" w:rsidR="00A85E53" w:rsidRPr="00FA54FF" w:rsidRDefault="00A85E53" w:rsidP="00A85E53">
                <w:pPr>
                  <w:ind w:left="432"/>
                  <w:rPr>
                    <w:rFonts w:ascii="Times New Roman" w:hAnsi="Times New Roman"/>
                    <w:bCs/>
                    <w:sz w:val="24"/>
                  </w:rPr>
                </w:pPr>
                <w:r w:rsidRPr="00B921FE">
                  <w:rPr>
                    <w:rStyle w:val="PlaceholderText"/>
                  </w:rPr>
                  <w:t>Click or tap here to enter text.</w:t>
                </w:r>
              </w:p>
            </w:sdtContent>
          </w:sdt>
        </w:tc>
      </w:tr>
    </w:tbl>
    <w:p w14:paraId="4FF02724" w14:textId="77777777" w:rsidR="00B72BAC" w:rsidRDefault="00B72BAC" w:rsidP="00FA54FF">
      <w:pPr>
        <w:rPr>
          <w:rFonts w:ascii="Times New Roman" w:hAnsi="Times New Roman"/>
          <w:bCs/>
          <w:sz w:val="24"/>
        </w:rPr>
      </w:pPr>
    </w:p>
    <w:p w14:paraId="07F363C8" w14:textId="77777777" w:rsidR="000A3C62" w:rsidRDefault="000A3C62">
      <w:pPr>
        <w:spacing w:after="0" w:line="240" w:lineRule="auto"/>
        <w:rPr>
          <w:rFonts w:ascii="Times New Roman" w:eastAsia="Times New Roman" w:hAnsi="Times New Roman"/>
          <w:b/>
          <w:snapToGrid w:val="0"/>
          <w:sz w:val="24"/>
          <w:szCs w:val="20"/>
          <w:u w:val="single"/>
        </w:rPr>
      </w:pPr>
      <w:r>
        <w:br w:type="page"/>
      </w:r>
    </w:p>
    <w:p w14:paraId="1E4FE6CE" w14:textId="38BEBA07" w:rsidR="00FA54FF" w:rsidRPr="00FA54FF" w:rsidRDefault="00FA54FF" w:rsidP="00B72BAC">
      <w:pPr>
        <w:pStyle w:val="Heading1"/>
      </w:pPr>
      <w:r w:rsidRPr="00FA54FF">
        <w:lastRenderedPageBreak/>
        <w:t>Section 6: Budget</w:t>
      </w:r>
    </w:p>
    <w:tbl>
      <w:tblPr>
        <w:tblStyle w:val="TableGrid"/>
        <w:tblW w:w="0" w:type="auto"/>
        <w:tblLook w:val="04A0" w:firstRow="1" w:lastRow="0" w:firstColumn="1" w:lastColumn="0" w:noHBand="0" w:noVBand="1"/>
      </w:tblPr>
      <w:tblGrid>
        <w:gridCol w:w="9350"/>
      </w:tblGrid>
      <w:tr w:rsidR="00531280" w14:paraId="034D2559" w14:textId="77777777" w:rsidTr="7D84C97F">
        <w:tc>
          <w:tcPr>
            <w:tcW w:w="9350" w:type="dxa"/>
          </w:tcPr>
          <w:p w14:paraId="192A3558" w14:textId="686D5879" w:rsidR="00531280" w:rsidRDefault="00531280" w:rsidP="7D84C97F">
            <w:pPr>
              <w:spacing w:after="0"/>
              <w:ind w:left="521" w:hanging="521"/>
              <w:rPr>
                <w:rFonts w:ascii="Times New Roman" w:hAnsi="Times New Roman"/>
                <w:sz w:val="24"/>
                <w:szCs w:val="24"/>
              </w:rPr>
            </w:pPr>
            <w:r w:rsidRPr="7D84C97F">
              <w:rPr>
                <w:rFonts w:ascii="Times New Roman" w:hAnsi="Times New Roman"/>
                <w:sz w:val="24"/>
                <w:szCs w:val="24"/>
              </w:rPr>
              <w:t>(1)</w:t>
            </w:r>
            <w:r>
              <w:tab/>
            </w:r>
            <w:r w:rsidRPr="7D84C97F">
              <w:rPr>
                <w:rFonts w:ascii="Times New Roman" w:hAnsi="Times New Roman"/>
                <w:sz w:val="24"/>
                <w:szCs w:val="24"/>
              </w:rPr>
              <w:t>Please complete all applicable worksheets and submit the budget spreadsheet (“CDBG 202</w:t>
            </w:r>
            <w:r w:rsidR="52D79675" w:rsidRPr="7D84C97F">
              <w:rPr>
                <w:rFonts w:ascii="Times New Roman" w:hAnsi="Times New Roman"/>
                <w:sz w:val="24"/>
                <w:szCs w:val="24"/>
              </w:rPr>
              <w:t>1</w:t>
            </w:r>
            <w:r w:rsidRPr="7D84C97F">
              <w:rPr>
                <w:rFonts w:ascii="Times New Roman" w:hAnsi="Times New Roman"/>
                <w:sz w:val="24"/>
                <w:szCs w:val="24"/>
              </w:rPr>
              <w:t xml:space="preserve"> Application Budget.xls”) as an attachment to this application. </w:t>
            </w:r>
          </w:p>
        </w:tc>
      </w:tr>
      <w:tr w:rsidR="00531280" w14:paraId="77A94B12" w14:textId="77777777" w:rsidTr="7D84C97F">
        <w:tc>
          <w:tcPr>
            <w:tcW w:w="9350" w:type="dxa"/>
          </w:tcPr>
          <w:p w14:paraId="2C1A0D1F" w14:textId="77777777" w:rsidR="00531280" w:rsidRPr="00FA54FF" w:rsidRDefault="00531280" w:rsidP="00531280">
            <w:pPr>
              <w:ind w:left="521" w:hanging="521"/>
              <w:rPr>
                <w:rFonts w:ascii="Times New Roman" w:hAnsi="Times New Roman"/>
                <w:bCs/>
                <w:sz w:val="24"/>
              </w:rPr>
            </w:pPr>
            <w:r>
              <w:rPr>
                <w:rFonts w:ascii="Times New Roman" w:hAnsi="Times New Roman"/>
                <w:bCs/>
                <w:sz w:val="24"/>
              </w:rPr>
              <w:t>(</w:t>
            </w:r>
            <w:r w:rsidRPr="00FA54FF">
              <w:rPr>
                <w:rFonts w:ascii="Times New Roman" w:hAnsi="Times New Roman"/>
                <w:bCs/>
                <w:sz w:val="24"/>
              </w:rPr>
              <w:t>2</w:t>
            </w:r>
            <w:r>
              <w:rPr>
                <w:rFonts w:ascii="Times New Roman" w:hAnsi="Times New Roman"/>
                <w:bCs/>
                <w:sz w:val="24"/>
              </w:rPr>
              <w:t>)</w:t>
            </w:r>
            <w:r w:rsidRPr="00FA54FF">
              <w:rPr>
                <w:rFonts w:ascii="Times New Roman" w:hAnsi="Times New Roman"/>
                <w:bCs/>
                <w:sz w:val="24"/>
              </w:rPr>
              <w:tab/>
              <w:t>Cost Effectiveness</w:t>
            </w:r>
          </w:p>
          <w:p w14:paraId="4AFC7DA4" w14:textId="34E5ECFA" w:rsidR="00531280" w:rsidRDefault="00531280" w:rsidP="00531280">
            <w:pPr>
              <w:ind w:left="971" w:hanging="450"/>
              <w:rPr>
                <w:rFonts w:ascii="Times New Roman" w:hAnsi="Times New Roman"/>
                <w:bCs/>
                <w:sz w:val="24"/>
              </w:rPr>
            </w:pPr>
            <w:r>
              <w:rPr>
                <w:rFonts w:ascii="Times New Roman" w:hAnsi="Times New Roman"/>
                <w:bCs/>
                <w:sz w:val="24"/>
              </w:rPr>
              <w:t xml:space="preserve">(a) </w:t>
            </w:r>
            <w:r>
              <w:rPr>
                <w:rFonts w:ascii="Times New Roman" w:hAnsi="Times New Roman"/>
                <w:bCs/>
                <w:sz w:val="24"/>
              </w:rPr>
              <w:tab/>
            </w:r>
            <w:r w:rsidRPr="00FA54FF">
              <w:rPr>
                <w:rFonts w:ascii="Times New Roman" w:hAnsi="Times New Roman"/>
                <w:bCs/>
                <w:sz w:val="24"/>
              </w:rPr>
              <w:t xml:space="preserve">Can this program/project operate at past levels of effectiveness if Hoboken CDBG funds are not awarded for the full requested amount?         </w:t>
            </w:r>
            <w:r>
              <w:rPr>
                <w:rFonts w:ascii="Times New Roman" w:hAnsi="Times New Roman"/>
                <w:bCs/>
                <w:sz w:val="24"/>
              </w:rPr>
              <w:t xml:space="preserve"> </w:t>
            </w:r>
            <w:sdt>
              <w:sdtPr>
                <w:rPr>
                  <w:rFonts w:ascii="Times New Roman" w:hAnsi="Times New Roman"/>
                  <w:bCs/>
                  <w:sz w:val="24"/>
                </w:rPr>
                <w:id w:val="1790624035"/>
                <w14:checkbox>
                  <w14:checked w14:val="0"/>
                  <w14:checkedState w14:val="2612" w14:font="MS Gothic"/>
                  <w14:uncheckedState w14:val="2610" w14:font="MS Gothic"/>
                </w14:checkbox>
              </w:sdtPr>
              <w:sdtEndPr/>
              <w:sdtContent>
                <w:r>
                  <w:rPr>
                    <w:rFonts w:ascii="MS Gothic" w:eastAsia="MS Gothic" w:hAnsi="MS Gothic" w:hint="eastAsia"/>
                    <w:bCs/>
                    <w:sz w:val="24"/>
                  </w:rPr>
                  <w:t>☐</w:t>
                </w:r>
              </w:sdtContent>
            </w:sdt>
            <w:r w:rsidRPr="00FA54FF">
              <w:rPr>
                <w:rFonts w:ascii="Times New Roman" w:hAnsi="Times New Roman"/>
                <w:bCs/>
                <w:sz w:val="24"/>
              </w:rPr>
              <w:t>Yes</w:t>
            </w:r>
            <w:r w:rsidRPr="00FA54FF">
              <w:rPr>
                <w:rFonts w:ascii="Times New Roman" w:hAnsi="Times New Roman"/>
                <w:bCs/>
                <w:sz w:val="24"/>
              </w:rPr>
              <w:tab/>
            </w:r>
            <w:sdt>
              <w:sdtPr>
                <w:rPr>
                  <w:rFonts w:ascii="Times New Roman" w:hAnsi="Times New Roman"/>
                  <w:bCs/>
                  <w:sz w:val="24"/>
                </w:rPr>
                <w:id w:val="1546724303"/>
                <w14:checkbox>
                  <w14:checked w14:val="0"/>
                  <w14:checkedState w14:val="2612" w14:font="MS Gothic"/>
                  <w14:uncheckedState w14:val="2610" w14:font="MS Gothic"/>
                </w14:checkbox>
              </w:sdtPr>
              <w:sdtEndPr/>
              <w:sdtContent>
                <w:r>
                  <w:rPr>
                    <w:rFonts w:ascii="MS Gothic" w:eastAsia="MS Gothic" w:hAnsi="MS Gothic" w:hint="eastAsia"/>
                    <w:bCs/>
                    <w:sz w:val="24"/>
                  </w:rPr>
                  <w:t>☐</w:t>
                </w:r>
              </w:sdtContent>
            </w:sdt>
            <w:r w:rsidRPr="00FA54FF">
              <w:rPr>
                <w:rFonts w:ascii="Times New Roman" w:hAnsi="Times New Roman"/>
                <w:bCs/>
                <w:sz w:val="24"/>
              </w:rPr>
              <w:t xml:space="preserve">No </w:t>
            </w:r>
          </w:p>
          <w:p w14:paraId="0D71749B" w14:textId="7B2B8B73" w:rsidR="00531280" w:rsidRDefault="00531280" w:rsidP="00531280">
            <w:pPr>
              <w:ind w:left="971" w:hanging="450"/>
              <w:rPr>
                <w:rFonts w:ascii="Times New Roman" w:hAnsi="Times New Roman"/>
                <w:bCs/>
                <w:sz w:val="24"/>
              </w:rPr>
            </w:pPr>
            <w:r>
              <w:rPr>
                <w:rFonts w:ascii="Times New Roman" w:hAnsi="Times New Roman"/>
                <w:bCs/>
                <w:sz w:val="24"/>
              </w:rPr>
              <w:t xml:space="preserve">(b) </w:t>
            </w:r>
            <w:r>
              <w:rPr>
                <w:rFonts w:ascii="Times New Roman" w:hAnsi="Times New Roman"/>
                <w:bCs/>
                <w:sz w:val="24"/>
              </w:rPr>
              <w:tab/>
            </w:r>
            <w:r w:rsidRPr="00FA54FF">
              <w:rPr>
                <w:rFonts w:ascii="Times New Roman" w:hAnsi="Times New Roman"/>
                <w:bCs/>
                <w:sz w:val="24"/>
              </w:rPr>
              <w:t>Describe your plans to use other funds on this program/project. In this section, only describe funds that are secured. Provide the source of funds, amounts</w:t>
            </w:r>
            <w:r w:rsidR="0068278A">
              <w:rPr>
                <w:rFonts w:ascii="Times New Roman" w:hAnsi="Times New Roman"/>
                <w:bCs/>
                <w:sz w:val="24"/>
              </w:rPr>
              <w:t>,</w:t>
            </w:r>
            <w:r w:rsidRPr="00FA54FF">
              <w:rPr>
                <w:rFonts w:ascii="Times New Roman" w:hAnsi="Times New Roman"/>
                <w:bCs/>
                <w:sz w:val="24"/>
              </w:rPr>
              <w:t xml:space="preserve"> and how these funds will be used.</w:t>
            </w:r>
          </w:p>
          <w:sdt>
            <w:sdtPr>
              <w:rPr>
                <w:rFonts w:ascii="Times New Roman" w:hAnsi="Times New Roman"/>
                <w:bCs/>
                <w:sz w:val="24"/>
              </w:rPr>
              <w:id w:val="-217361878"/>
              <w:placeholder>
                <w:docPart w:val="EB227FFBA28149F280416D4395920F49"/>
              </w:placeholder>
              <w:showingPlcHdr/>
            </w:sdtPr>
            <w:sdtEndPr/>
            <w:sdtContent>
              <w:p w14:paraId="419E7989" w14:textId="319A5168" w:rsidR="00531280" w:rsidRDefault="00531280" w:rsidP="00531280">
                <w:pPr>
                  <w:ind w:left="971" w:hanging="450"/>
                  <w:rPr>
                    <w:rFonts w:ascii="Times New Roman" w:hAnsi="Times New Roman"/>
                    <w:bCs/>
                    <w:sz w:val="24"/>
                  </w:rPr>
                </w:pPr>
                <w:r w:rsidRPr="00B921FE">
                  <w:rPr>
                    <w:rStyle w:val="PlaceholderText"/>
                  </w:rPr>
                  <w:t>Click or tap here to enter text.</w:t>
                </w:r>
              </w:p>
            </w:sdtContent>
          </w:sdt>
        </w:tc>
      </w:tr>
      <w:tr w:rsidR="7D84C97F" w14:paraId="01C4FAA2" w14:textId="77777777" w:rsidTr="7D84C97F">
        <w:tc>
          <w:tcPr>
            <w:tcW w:w="9350" w:type="dxa"/>
          </w:tcPr>
          <w:p w14:paraId="5A17FEB4" w14:textId="6AB3A9CC" w:rsidR="7C0F84A1" w:rsidRDefault="7C0F84A1" w:rsidP="7D84C97F">
            <w:pPr>
              <w:rPr>
                <w:rFonts w:ascii="Times New Roman" w:eastAsia="Times New Roman" w:hAnsi="Times New Roman"/>
                <w:sz w:val="24"/>
                <w:szCs w:val="24"/>
              </w:rPr>
            </w:pPr>
            <w:r w:rsidRPr="7D84C97F">
              <w:rPr>
                <w:rFonts w:ascii="Times New Roman" w:eastAsia="Times New Roman" w:hAnsi="Times New Roman"/>
                <w:sz w:val="24"/>
                <w:szCs w:val="24"/>
              </w:rPr>
              <w:t>(3)</w:t>
            </w:r>
            <w:r>
              <w:tab/>
            </w:r>
            <w:r w:rsidRPr="7D84C97F">
              <w:rPr>
                <w:rFonts w:ascii="Times New Roman" w:eastAsia="Times New Roman" w:hAnsi="Times New Roman"/>
                <w:sz w:val="24"/>
                <w:szCs w:val="24"/>
              </w:rPr>
              <w:t xml:space="preserve">Budget Narrative. Provide a detailed description of each budget line item for which you are seeking funding. </w:t>
            </w:r>
          </w:p>
          <w:sdt>
            <w:sdtPr>
              <w:rPr>
                <w:rFonts w:ascii="Times New Roman" w:hAnsi="Times New Roman"/>
                <w:bCs/>
                <w:sz w:val="24"/>
              </w:rPr>
              <w:id w:val="50663349"/>
              <w:placeholder>
                <w:docPart w:val="6B9244C742C7466990CE83B0C92C5DF9"/>
              </w:placeholder>
              <w:showingPlcHdr/>
            </w:sdtPr>
            <w:sdtEndPr/>
            <w:sdtContent>
              <w:p w14:paraId="5CFCF1B2" w14:textId="50AF288E" w:rsidR="7C0F84A1" w:rsidRPr="00847574" w:rsidRDefault="00847574" w:rsidP="00847574">
                <w:pPr>
                  <w:ind w:left="971" w:hanging="450"/>
                  <w:rPr>
                    <w:rFonts w:ascii="Times New Roman" w:hAnsi="Times New Roman"/>
                    <w:bCs/>
                    <w:sz w:val="24"/>
                  </w:rPr>
                </w:pPr>
                <w:r w:rsidRPr="00B921FE">
                  <w:rPr>
                    <w:rStyle w:val="PlaceholderText"/>
                  </w:rPr>
                  <w:t>Click or tap here to enter text.</w:t>
                </w:r>
              </w:p>
            </w:sdtContent>
          </w:sdt>
        </w:tc>
      </w:tr>
    </w:tbl>
    <w:p w14:paraId="26D9C502" w14:textId="77777777" w:rsidR="00FA54FF" w:rsidRPr="00FA54FF" w:rsidRDefault="00FA54FF" w:rsidP="00FA54FF">
      <w:pPr>
        <w:rPr>
          <w:rFonts w:ascii="Times New Roman" w:hAnsi="Times New Roman"/>
          <w:bCs/>
          <w:sz w:val="24"/>
        </w:rPr>
      </w:pPr>
    </w:p>
    <w:p w14:paraId="0B8991DB" w14:textId="67A6E058" w:rsidR="00FA54FF" w:rsidRPr="00FA54FF" w:rsidRDefault="00531280" w:rsidP="00531280">
      <w:pPr>
        <w:pStyle w:val="Heading1"/>
      </w:pPr>
      <w:r>
        <w:t>Section 7: J</w:t>
      </w:r>
      <w:r w:rsidR="00FA54FF" w:rsidRPr="00FA54FF">
        <w:t>ob Description</w:t>
      </w:r>
      <w:r>
        <w:t>(s)</w:t>
      </w:r>
    </w:p>
    <w:p w14:paraId="37AD2D77" w14:textId="0C8BFE48" w:rsidR="00FA54FF" w:rsidRPr="00FA54FF" w:rsidRDefault="00FA54FF" w:rsidP="00790A5D">
      <w:pPr>
        <w:tabs>
          <w:tab w:val="right" w:pos="1890"/>
        </w:tabs>
        <w:rPr>
          <w:rFonts w:ascii="Times New Roman" w:hAnsi="Times New Roman"/>
          <w:bCs/>
          <w:sz w:val="24"/>
        </w:rPr>
      </w:pPr>
      <w:r w:rsidRPr="00FA54FF">
        <w:rPr>
          <w:rFonts w:ascii="Times New Roman" w:hAnsi="Times New Roman"/>
          <w:bCs/>
          <w:sz w:val="24"/>
        </w:rPr>
        <w:t xml:space="preserve">To be completed by all applicants proposing to use CDBG funds for </w:t>
      </w:r>
      <w:r w:rsidR="00531280">
        <w:rPr>
          <w:rFonts w:ascii="Times New Roman" w:hAnsi="Times New Roman"/>
          <w:bCs/>
          <w:sz w:val="24"/>
        </w:rPr>
        <w:t>wages.</w:t>
      </w:r>
    </w:p>
    <w:tbl>
      <w:tblPr>
        <w:tblStyle w:val="TableGrid"/>
        <w:tblW w:w="0" w:type="auto"/>
        <w:tblLook w:val="04A0" w:firstRow="1" w:lastRow="0" w:firstColumn="1" w:lastColumn="0" w:noHBand="0" w:noVBand="1"/>
      </w:tblPr>
      <w:tblGrid>
        <w:gridCol w:w="4675"/>
        <w:gridCol w:w="4675"/>
      </w:tblGrid>
      <w:tr w:rsidR="00790A5D" w:rsidRPr="00790A5D" w14:paraId="081EF515" w14:textId="77777777" w:rsidTr="00790A5D">
        <w:tc>
          <w:tcPr>
            <w:tcW w:w="9350" w:type="dxa"/>
            <w:gridSpan w:val="2"/>
          </w:tcPr>
          <w:p w14:paraId="49316C92" w14:textId="6E75515C"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ab/>
              <w:t>Individual’s Name:</w:t>
            </w:r>
            <w:r w:rsidRPr="00790A5D">
              <w:rPr>
                <w:rFonts w:ascii="Times New Roman" w:hAnsi="Times New Roman"/>
                <w:bCs/>
              </w:rPr>
              <w:tab/>
            </w:r>
            <w:sdt>
              <w:sdtPr>
                <w:rPr>
                  <w:rFonts w:ascii="Times New Roman" w:hAnsi="Times New Roman"/>
                  <w:bCs/>
                </w:rPr>
                <w:id w:val="1949506489"/>
                <w:placeholder>
                  <w:docPart w:val="B9E30ADED3614AC29FCF62EA0360C77B"/>
                </w:placeholder>
                <w:showingPlcHdr/>
              </w:sdtPr>
              <w:sdtEndPr/>
              <w:sdtContent>
                <w:r w:rsidRPr="00790A5D">
                  <w:rPr>
                    <w:rStyle w:val="PlaceholderText"/>
                  </w:rPr>
                  <w:t>Click or tap here to enter text.</w:t>
                </w:r>
              </w:sdtContent>
            </w:sdt>
          </w:p>
        </w:tc>
      </w:tr>
      <w:tr w:rsidR="00790A5D" w:rsidRPr="00790A5D" w14:paraId="52AD9328" w14:textId="77777777" w:rsidTr="00790A5D">
        <w:tc>
          <w:tcPr>
            <w:tcW w:w="9350" w:type="dxa"/>
            <w:gridSpan w:val="2"/>
          </w:tcPr>
          <w:p w14:paraId="26ACEA84" w14:textId="3E38960C"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ab/>
              <w:t>Title:</w:t>
            </w:r>
            <w:r w:rsidRPr="00790A5D">
              <w:rPr>
                <w:rFonts w:ascii="Times New Roman" w:hAnsi="Times New Roman"/>
                <w:bCs/>
              </w:rPr>
              <w:tab/>
            </w:r>
            <w:sdt>
              <w:sdtPr>
                <w:rPr>
                  <w:rFonts w:ascii="Times New Roman" w:hAnsi="Times New Roman"/>
                  <w:bCs/>
                </w:rPr>
                <w:id w:val="1667831324"/>
                <w:placeholder>
                  <w:docPart w:val="6E2A79F3E8464392A1E4F0F23775B6B1"/>
                </w:placeholder>
                <w:showingPlcHdr/>
              </w:sdtPr>
              <w:sdtEndPr/>
              <w:sdtContent>
                <w:r w:rsidRPr="00790A5D">
                  <w:rPr>
                    <w:rStyle w:val="PlaceholderText"/>
                  </w:rPr>
                  <w:t>Click or tap here to enter text.</w:t>
                </w:r>
              </w:sdtContent>
            </w:sdt>
          </w:p>
        </w:tc>
      </w:tr>
      <w:tr w:rsidR="00790A5D" w:rsidRPr="00790A5D" w14:paraId="7C7C3288" w14:textId="77777777" w:rsidTr="00790A5D">
        <w:tc>
          <w:tcPr>
            <w:tcW w:w="4675" w:type="dxa"/>
          </w:tcPr>
          <w:p w14:paraId="590214F7" w14:textId="040EDE57" w:rsidR="00790A5D" w:rsidRPr="00790A5D" w:rsidRDefault="00790A5D" w:rsidP="00790A5D">
            <w:pPr>
              <w:tabs>
                <w:tab w:val="right" w:pos="1781"/>
                <w:tab w:val="left" w:pos="1961"/>
                <w:tab w:val="left" w:pos="2083"/>
              </w:tabs>
              <w:spacing w:after="0"/>
              <w:rPr>
                <w:rFonts w:ascii="Times New Roman" w:hAnsi="Times New Roman"/>
                <w:bCs/>
              </w:rPr>
            </w:pPr>
            <w:r w:rsidRPr="00790A5D">
              <w:rPr>
                <w:rFonts w:ascii="Times New Roman" w:hAnsi="Times New Roman"/>
                <w:bCs/>
              </w:rPr>
              <w:tab/>
              <w:t>Hourly Wage:</w:t>
            </w:r>
            <w:r w:rsidRPr="00790A5D">
              <w:rPr>
                <w:rFonts w:ascii="Times New Roman" w:hAnsi="Times New Roman"/>
                <w:bCs/>
              </w:rPr>
              <w:tab/>
            </w:r>
            <w:sdt>
              <w:sdtPr>
                <w:rPr>
                  <w:rFonts w:ascii="Times New Roman" w:hAnsi="Times New Roman"/>
                  <w:bCs/>
                </w:rPr>
                <w:id w:val="349462990"/>
                <w:placeholder>
                  <w:docPart w:val="7534D5B6B4BF49E8A16DF4F658BEEB0C"/>
                </w:placeholder>
                <w:showingPlcHdr/>
              </w:sdtPr>
              <w:sdtEndPr/>
              <w:sdtContent>
                <w:r w:rsidRPr="00790A5D">
                  <w:rPr>
                    <w:rStyle w:val="PlaceholderText"/>
                  </w:rPr>
                  <w:t>Click or tap here to enter text.</w:t>
                </w:r>
              </w:sdtContent>
            </w:sdt>
          </w:p>
        </w:tc>
        <w:tc>
          <w:tcPr>
            <w:tcW w:w="4675" w:type="dxa"/>
          </w:tcPr>
          <w:p w14:paraId="67F35120" w14:textId="6F757524"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 xml:space="preserve">Hourly Benefits: </w:t>
            </w:r>
            <w:sdt>
              <w:sdtPr>
                <w:rPr>
                  <w:rFonts w:ascii="Times New Roman" w:hAnsi="Times New Roman"/>
                  <w:bCs/>
                </w:rPr>
                <w:id w:val="-510067286"/>
                <w:placeholder>
                  <w:docPart w:val="642E5ACA3ECD41DE8F81B2D12FF867F8"/>
                </w:placeholder>
                <w:showingPlcHdr/>
              </w:sdtPr>
              <w:sdtEndPr/>
              <w:sdtContent>
                <w:r w:rsidRPr="00790A5D">
                  <w:rPr>
                    <w:rStyle w:val="PlaceholderText"/>
                  </w:rPr>
                  <w:t>Click or tap here to enter text.</w:t>
                </w:r>
              </w:sdtContent>
            </w:sdt>
          </w:p>
        </w:tc>
      </w:tr>
      <w:tr w:rsidR="00790A5D" w:rsidRPr="00790A5D" w14:paraId="2462F0AA" w14:textId="77777777" w:rsidTr="00790A5D">
        <w:tc>
          <w:tcPr>
            <w:tcW w:w="9350" w:type="dxa"/>
            <w:gridSpan w:val="2"/>
          </w:tcPr>
          <w:p w14:paraId="43AB798D" w14:textId="6DB3DBBE"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ab/>
              <w:t xml:space="preserve">Job Description: </w:t>
            </w:r>
            <w:r w:rsidRPr="00790A5D">
              <w:rPr>
                <w:rFonts w:ascii="Times New Roman" w:hAnsi="Times New Roman"/>
                <w:bCs/>
              </w:rPr>
              <w:tab/>
            </w:r>
            <w:sdt>
              <w:sdtPr>
                <w:rPr>
                  <w:rFonts w:ascii="Times New Roman" w:hAnsi="Times New Roman"/>
                  <w:bCs/>
                </w:rPr>
                <w:id w:val="166533499"/>
                <w:placeholder>
                  <w:docPart w:val="0B3A0621BCC14A59A44CC29E30379867"/>
                </w:placeholder>
                <w:showingPlcHdr/>
              </w:sdtPr>
              <w:sdtEndPr/>
              <w:sdtContent>
                <w:r w:rsidRPr="00790A5D">
                  <w:rPr>
                    <w:rStyle w:val="PlaceholderText"/>
                  </w:rPr>
                  <w:t>Click or tap here to enter text.</w:t>
                </w:r>
              </w:sdtContent>
            </w:sdt>
          </w:p>
        </w:tc>
      </w:tr>
    </w:tbl>
    <w:p w14:paraId="47811AFE" w14:textId="238ECF00" w:rsidR="00FA54FF" w:rsidRDefault="00FA54FF" w:rsidP="00FA54FF">
      <w:pPr>
        <w:rPr>
          <w:rFonts w:ascii="Times New Roman" w:hAnsi="Times New Roman"/>
          <w:bCs/>
          <w:sz w:val="24"/>
        </w:rPr>
      </w:pPr>
    </w:p>
    <w:tbl>
      <w:tblPr>
        <w:tblStyle w:val="TableGrid"/>
        <w:tblW w:w="0" w:type="auto"/>
        <w:tblLook w:val="04A0" w:firstRow="1" w:lastRow="0" w:firstColumn="1" w:lastColumn="0" w:noHBand="0" w:noVBand="1"/>
      </w:tblPr>
      <w:tblGrid>
        <w:gridCol w:w="4675"/>
        <w:gridCol w:w="4675"/>
      </w:tblGrid>
      <w:tr w:rsidR="00790A5D" w:rsidRPr="00790A5D" w14:paraId="6E8502D3" w14:textId="77777777" w:rsidTr="00790A5D">
        <w:tc>
          <w:tcPr>
            <w:tcW w:w="9350" w:type="dxa"/>
            <w:gridSpan w:val="2"/>
          </w:tcPr>
          <w:p w14:paraId="526E5A24" w14:textId="77777777"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ab/>
              <w:t>Individual’s Name:</w:t>
            </w:r>
            <w:r w:rsidRPr="00790A5D">
              <w:rPr>
                <w:rFonts w:ascii="Times New Roman" w:hAnsi="Times New Roman"/>
                <w:bCs/>
              </w:rPr>
              <w:tab/>
            </w:r>
            <w:sdt>
              <w:sdtPr>
                <w:rPr>
                  <w:rFonts w:ascii="Times New Roman" w:hAnsi="Times New Roman"/>
                  <w:bCs/>
                </w:rPr>
                <w:id w:val="1049492390"/>
                <w:placeholder>
                  <w:docPart w:val="30EFD74DAFC7404393F0EA6BB5E02AC5"/>
                </w:placeholder>
                <w:showingPlcHdr/>
              </w:sdtPr>
              <w:sdtEndPr/>
              <w:sdtContent>
                <w:r w:rsidRPr="00790A5D">
                  <w:rPr>
                    <w:rStyle w:val="PlaceholderText"/>
                  </w:rPr>
                  <w:t>Click or tap here to enter text.</w:t>
                </w:r>
              </w:sdtContent>
            </w:sdt>
          </w:p>
        </w:tc>
      </w:tr>
      <w:tr w:rsidR="00790A5D" w:rsidRPr="00790A5D" w14:paraId="0C251055" w14:textId="77777777" w:rsidTr="00790A5D">
        <w:tc>
          <w:tcPr>
            <w:tcW w:w="9350" w:type="dxa"/>
            <w:gridSpan w:val="2"/>
          </w:tcPr>
          <w:p w14:paraId="7FCA3A21" w14:textId="16A37DFA"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ab/>
              <w:t>Title:</w:t>
            </w:r>
            <w:r w:rsidRPr="00790A5D">
              <w:rPr>
                <w:rFonts w:ascii="Times New Roman" w:hAnsi="Times New Roman"/>
                <w:bCs/>
              </w:rPr>
              <w:tab/>
            </w:r>
            <w:sdt>
              <w:sdtPr>
                <w:rPr>
                  <w:rFonts w:ascii="Times New Roman" w:hAnsi="Times New Roman"/>
                  <w:bCs/>
                </w:rPr>
                <w:id w:val="-2038119224"/>
                <w:placeholder>
                  <w:docPart w:val="30EFD74DAFC7404393F0EA6BB5E02AC5"/>
                </w:placeholder>
                <w:showingPlcHdr/>
              </w:sdtPr>
              <w:sdtEndPr/>
              <w:sdtContent>
                <w:r w:rsidR="00431B13" w:rsidRPr="00790A5D">
                  <w:rPr>
                    <w:rStyle w:val="PlaceholderText"/>
                  </w:rPr>
                  <w:t>Click or tap here to enter text.</w:t>
                </w:r>
              </w:sdtContent>
            </w:sdt>
          </w:p>
        </w:tc>
      </w:tr>
      <w:tr w:rsidR="00790A5D" w:rsidRPr="00790A5D" w14:paraId="4320C34C" w14:textId="77777777" w:rsidTr="00790A5D">
        <w:tc>
          <w:tcPr>
            <w:tcW w:w="4675" w:type="dxa"/>
          </w:tcPr>
          <w:p w14:paraId="04F0489A" w14:textId="21A6F74B" w:rsidR="00790A5D" w:rsidRPr="00790A5D" w:rsidRDefault="00790A5D" w:rsidP="00790A5D">
            <w:pPr>
              <w:tabs>
                <w:tab w:val="right" w:pos="1781"/>
                <w:tab w:val="left" w:pos="1961"/>
                <w:tab w:val="left" w:pos="2083"/>
              </w:tabs>
              <w:spacing w:after="0"/>
              <w:rPr>
                <w:rFonts w:ascii="Times New Roman" w:hAnsi="Times New Roman"/>
                <w:bCs/>
              </w:rPr>
            </w:pPr>
            <w:r w:rsidRPr="00790A5D">
              <w:rPr>
                <w:rFonts w:ascii="Times New Roman" w:hAnsi="Times New Roman"/>
                <w:bCs/>
              </w:rPr>
              <w:tab/>
              <w:t>Hourly Wage:</w:t>
            </w:r>
            <w:r w:rsidRPr="00790A5D">
              <w:rPr>
                <w:rFonts w:ascii="Times New Roman" w:hAnsi="Times New Roman"/>
                <w:bCs/>
              </w:rPr>
              <w:tab/>
            </w:r>
            <w:sdt>
              <w:sdtPr>
                <w:rPr>
                  <w:rFonts w:ascii="Times New Roman" w:hAnsi="Times New Roman"/>
                  <w:bCs/>
                </w:rPr>
                <w:id w:val="-1528713245"/>
                <w:placeholder>
                  <w:docPart w:val="30EFD74DAFC7404393F0EA6BB5E02AC5"/>
                </w:placeholder>
                <w:showingPlcHdr/>
              </w:sdtPr>
              <w:sdtEndPr/>
              <w:sdtContent>
                <w:r w:rsidR="00431B13" w:rsidRPr="00790A5D">
                  <w:rPr>
                    <w:rStyle w:val="PlaceholderText"/>
                  </w:rPr>
                  <w:t>Click or tap here to enter text.</w:t>
                </w:r>
              </w:sdtContent>
            </w:sdt>
          </w:p>
        </w:tc>
        <w:tc>
          <w:tcPr>
            <w:tcW w:w="4675" w:type="dxa"/>
          </w:tcPr>
          <w:p w14:paraId="111DE682" w14:textId="7EB0730B"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 xml:space="preserve">Hourly Benefits: </w:t>
            </w:r>
            <w:sdt>
              <w:sdtPr>
                <w:rPr>
                  <w:rFonts w:ascii="Times New Roman" w:hAnsi="Times New Roman"/>
                  <w:bCs/>
                </w:rPr>
                <w:id w:val="-214662781"/>
                <w:placeholder>
                  <w:docPart w:val="30EFD74DAFC7404393F0EA6BB5E02AC5"/>
                </w:placeholder>
                <w:showingPlcHdr/>
              </w:sdtPr>
              <w:sdtEndPr/>
              <w:sdtContent>
                <w:r w:rsidR="00431B13" w:rsidRPr="00790A5D">
                  <w:rPr>
                    <w:rStyle w:val="PlaceholderText"/>
                  </w:rPr>
                  <w:t>Click or tap here to enter text.</w:t>
                </w:r>
              </w:sdtContent>
            </w:sdt>
          </w:p>
        </w:tc>
      </w:tr>
      <w:tr w:rsidR="00790A5D" w:rsidRPr="00790A5D" w14:paraId="6C5A0094" w14:textId="77777777" w:rsidTr="00790A5D">
        <w:tc>
          <w:tcPr>
            <w:tcW w:w="9350" w:type="dxa"/>
            <w:gridSpan w:val="2"/>
          </w:tcPr>
          <w:p w14:paraId="5AF10BAE" w14:textId="2345F443"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ab/>
              <w:t xml:space="preserve">Job Description: </w:t>
            </w:r>
            <w:r w:rsidRPr="00790A5D">
              <w:rPr>
                <w:rFonts w:ascii="Times New Roman" w:hAnsi="Times New Roman"/>
                <w:bCs/>
              </w:rPr>
              <w:tab/>
            </w:r>
            <w:sdt>
              <w:sdtPr>
                <w:rPr>
                  <w:rFonts w:ascii="Times New Roman" w:hAnsi="Times New Roman"/>
                  <w:bCs/>
                </w:rPr>
                <w:id w:val="-669489275"/>
                <w:placeholder>
                  <w:docPart w:val="30EFD74DAFC7404393F0EA6BB5E02AC5"/>
                </w:placeholder>
                <w:showingPlcHdr/>
              </w:sdtPr>
              <w:sdtEndPr/>
              <w:sdtContent>
                <w:r w:rsidR="00431B13" w:rsidRPr="00790A5D">
                  <w:rPr>
                    <w:rStyle w:val="PlaceholderText"/>
                  </w:rPr>
                  <w:t>Click or tap here to enter text.</w:t>
                </w:r>
              </w:sdtContent>
            </w:sdt>
          </w:p>
        </w:tc>
      </w:tr>
    </w:tbl>
    <w:p w14:paraId="38A7FAA2" w14:textId="0B5C4FD7" w:rsidR="00790A5D" w:rsidRDefault="00790A5D" w:rsidP="00FA54FF">
      <w:pPr>
        <w:rPr>
          <w:rFonts w:ascii="Times New Roman" w:hAnsi="Times New Roman"/>
          <w:bCs/>
          <w:sz w:val="24"/>
        </w:rPr>
      </w:pPr>
    </w:p>
    <w:tbl>
      <w:tblPr>
        <w:tblStyle w:val="TableGrid"/>
        <w:tblW w:w="0" w:type="auto"/>
        <w:tblLook w:val="04A0" w:firstRow="1" w:lastRow="0" w:firstColumn="1" w:lastColumn="0" w:noHBand="0" w:noVBand="1"/>
      </w:tblPr>
      <w:tblGrid>
        <w:gridCol w:w="4675"/>
        <w:gridCol w:w="4675"/>
      </w:tblGrid>
      <w:tr w:rsidR="00790A5D" w:rsidRPr="00790A5D" w14:paraId="3E54ADC8" w14:textId="77777777" w:rsidTr="00790A5D">
        <w:tc>
          <w:tcPr>
            <w:tcW w:w="9350" w:type="dxa"/>
            <w:gridSpan w:val="2"/>
          </w:tcPr>
          <w:p w14:paraId="36643BBE" w14:textId="77777777"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ab/>
              <w:t>Individual’s Name:</w:t>
            </w:r>
            <w:r w:rsidRPr="00790A5D">
              <w:rPr>
                <w:rFonts w:ascii="Times New Roman" w:hAnsi="Times New Roman"/>
                <w:bCs/>
              </w:rPr>
              <w:tab/>
            </w:r>
            <w:sdt>
              <w:sdtPr>
                <w:rPr>
                  <w:rFonts w:ascii="Times New Roman" w:hAnsi="Times New Roman"/>
                  <w:bCs/>
                </w:rPr>
                <w:id w:val="1366407688"/>
                <w:placeholder>
                  <w:docPart w:val="0C1D30D63EC64FE0A9FF44E3DAF787D0"/>
                </w:placeholder>
                <w:showingPlcHdr/>
              </w:sdtPr>
              <w:sdtEndPr/>
              <w:sdtContent>
                <w:r w:rsidRPr="00790A5D">
                  <w:rPr>
                    <w:rStyle w:val="PlaceholderText"/>
                  </w:rPr>
                  <w:t>Click or tap here to enter text.</w:t>
                </w:r>
              </w:sdtContent>
            </w:sdt>
          </w:p>
        </w:tc>
      </w:tr>
      <w:tr w:rsidR="00790A5D" w:rsidRPr="00790A5D" w14:paraId="5CAD11B2" w14:textId="77777777" w:rsidTr="00790A5D">
        <w:tc>
          <w:tcPr>
            <w:tcW w:w="9350" w:type="dxa"/>
            <w:gridSpan w:val="2"/>
          </w:tcPr>
          <w:p w14:paraId="519BAF9E" w14:textId="3AAF057F"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ab/>
              <w:t>Title:</w:t>
            </w:r>
            <w:r w:rsidRPr="00790A5D">
              <w:rPr>
                <w:rFonts w:ascii="Times New Roman" w:hAnsi="Times New Roman"/>
                <w:bCs/>
              </w:rPr>
              <w:tab/>
            </w:r>
            <w:sdt>
              <w:sdtPr>
                <w:rPr>
                  <w:rFonts w:ascii="Times New Roman" w:hAnsi="Times New Roman"/>
                  <w:bCs/>
                </w:rPr>
                <w:id w:val="657038133"/>
                <w:placeholder>
                  <w:docPart w:val="0C1D30D63EC64FE0A9FF44E3DAF787D0"/>
                </w:placeholder>
                <w:showingPlcHdr/>
              </w:sdtPr>
              <w:sdtEndPr/>
              <w:sdtContent>
                <w:r w:rsidR="00431B13" w:rsidRPr="00790A5D">
                  <w:rPr>
                    <w:rStyle w:val="PlaceholderText"/>
                  </w:rPr>
                  <w:t>Click or tap here to enter text.</w:t>
                </w:r>
              </w:sdtContent>
            </w:sdt>
          </w:p>
        </w:tc>
      </w:tr>
      <w:tr w:rsidR="00790A5D" w:rsidRPr="00790A5D" w14:paraId="6659AFC0" w14:textId="77777777" w:rsidTr="00790A5D">
        <w:tc>
          <w:tcPr>
            <w:tcW w:w="4675" w:type="dxa"/>
          </w:tcPr>
          <w:p w14:paraId="768CB692" w14:textId="35B09959" w:rsidR="00790A5D" w:rsidRPr="00790A5D" w:rsidRDefault="00790A5D" w:rsidP="00790A5D">
            <w:pPr>
              <w:tabs>
                <w:tab w:val="right" w:pos="1781"/>
                <w:tab w:val="left" w:pos="1961"/>
                <w:tab w:val="left" w:pos="2083"/>
              </w:tabs>
              <w:spacing w:after="0"/>
              <w:rPr>
                <w:rFonts w:ascii="Times New Roman" w:hAnsi="Times New Roman"/>
                <w:bCs/>
              </w:rPr>
            </w:pPr>
            <w:r w:rsidRPr="00790A5D">
              <w:rPr>
                <w:rFonts w:ascii="Times New Roman" w:hAnsi="Times New Roman"/>
                <w:bCs/>
              </w:rPr>
              <w:tab/>
              <w:t>Hourly Wage:</w:t>
            </w:r>
            <w:r w:rsidRPr="00790A5D">
              <w:rPr>
                <w:rFonts w:ascii="Times New Roman" w:hAnsi="Times New Roman"/>
                <w:bCs/>
              </w:rPr>
              <w:tab/>
            </w:r>
            <w:sdt>
              <w:sdtPr>
                <w:rPr>
                  <w:rFonts w:ascii="Times New Roman" w:hAnsi="Times New Roman"/>
                  <w:bCs/>
                </w:rPr>
                <w:id w:val="-1281960217"/>
                <w:placeholder>
                  <w:docPart w:val="0C1D30D63EC64FE0A9FF44E3DAF787D0"/>
                </w:placeholder>
                <w:showingPlcHdr/>
              </w:sdtPr>
              <w:sdtEndPr/>
              <w:sdtContent>
                <w:r w:rsidR="00431B13" w:rsidRPr="00790A5D">
                  <w:rPr>
                    <w:rStyle w:val="PlaceholderText"/>
                  </w:rPr>
                  <w:t>Click or tap here to enter text.</w:t>
                </w:r>
              </w:sdtContent>
            </w:sdt>
          </w:p>
        </w:tc>
        <w:tc>
          <w:tcPr>
            <w:tcW w:w="4675" w:type="dxa"/>
          </w:tcPr>
          <w:p w14:paraId="0F45083C" w14:textId="047F6FBE"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 xml:space="preserve">Hourly Benefits: </w:t>
            </w:r>
            <w:sdt>
              <w:sdtPr>
                <w:rPr>
                  <w:rFonts w:ascii="Times New Roman" w:hAnsi="Times New Roman"/>
                  <w:bCs/>
                </w:rPr>
                <w:id w:val="-821654080"/>
                <w:placeholder>
                  <w:docPart w:val="0C1D30D63EC64FE0A9FF44E3DAF787D0"/>
                </w:placeholder>
                <w:showingPlcHdr/>
              </w:sdtPr>
              <w:sdtEndPr/>
              <w:sdtContent>
                <w:r w:rsidR="00431B13" w:rsidRPr="00790A5D">
                  <w:rPr>
                    <w:rStyle w:val="PlaceholderText"/>
                  </w:rPr>
                  <w:t>Click or tap here to enter text.</w:t>
                </w:r>
              </w:sdtContent>
            </w:sdt>
          </w:p>
        </w:tc>
      </w:tr>
      <w:tr w:rsidR="00790A5D" w:rsidRPr="00790A5D" w14:paraId="4C14AA09" w14:textId="77777777" w:rsidTr="00790A5D">
        <w:tc>
          <w:tcPr>
            <w:tcW w:w="9350" w:type="dxa"/>
            <w:gridSpan w:val="2"/>
          </w:tcPr>
          <w:p w14:paraId="19B83D4E" w14:textId="00BB646A"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ab/>
              <w:t xml:space="preserve">Job Description: </w:t>
            </w:r>
            <w:r w:rsidRPr="00790A5D">
              <w:rPr>
                <w:rFonts w:ascii="Times New Roman" w:hAnsi="Times New Roman"/>
                <w:bCs/>
              </w:rPr>
              <w:tab/>
            </w:r>
            <w:sdt>
              <w:sdtPr>
                <w:rPr>
                  <w:rFonts w:ascii="Times New Roman" w:hAnsi="Times New Roman"/>
                  <w:bCs/>
                </w:rPr>
                <w:id w:val="1399941182"/>
                <w:placeholder>
                  <w:docPart w:val="0C1D30D63EC64FE0A9FF44E3DAF787D0"/>
                </w:placeholder>
                <w:showingPlcHdr/>
              </w:sdtPr>
              <w:sdtEndPr/>
              <w:sdtContent>
                <w:r w:rsidR="00431B13" w:rsidRPr="00790A5D">
                  <w:rPr>
                    <w:rStyle w:val="PlaceholderText"/>
                  </w:rPr>
                  <w:t>Click or tap here to enter text.</w:t>
                </w:r>
              </w:sdtContent>
            </w:sdt>
          </w:p>
        </w:tc>
      </w:tr>
    </w:tbl>
    <w:p w14:paraId="6F6FA27A" w14:textId="35EA84CC" w:rsidR="00790A5D" w:rsidRDefault="00790A5D" w:rsidP="00FA54FF">
      <w:pPr>
        <w:rPr>
          <w:rFonts w:ascii="Times New Roman" w:hAnsi="Times New Roman"/>
          <w:bCs/>
          <w:sz w:val="24"/>
        </w:rPr>
      </w:pPr>
    </w:p>
    <w:tbl>
      <w:tblPr>
        <w:tblStyle w:val="TableGrid"/>
        <w:tblW w:w="0" w:type="auto"/>
        <w:tblLook w:val="04A0" w:firstRow="1" w:lastRow="0" w:firstColumn="1" w:lastColumn="0" w:noHBand="0" w:noVBand="1"/>
      </w:tblPr>
      <w:tblGrid>
        <w:gridCol w:w="4675"/>
        <w:gridCol w:w="4675"/>
      </w:tblGrid>
      <w:tr w:rsidR="00790A5D" w:rsidRPr="00790A5D" w14:paraId="4EDE040C" w14:textId="77777777" w:rsidTr="00790A5D">
        <w:tc>
          <w:tcPr>
            <w:tcW w:w="9350" w:type="dxa"/>
            <w:gridSpan w:val="2"/>
          </w:tcPr>
          <w:p w14:paraId="6E9114F6" w14:textId="77777777"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lastRenderedPageBreak/>
              <w:tab/>
              <w:t>Individual’s Name:</w:t>
            </w:r>
            <w:r w:rsidRPr="00790A5D">
              <w:rPr>
                <w:rFonts w:ascii="Times New Roman" w:hAnsi="Times New Roman"/>
                <w:bCs/>
              </w:rPr>
              <w:tab/>
            </w:r>
            <w:sdt>
              <w:sdtPr>
                <w:rPr>
                  <w:rFonts w:ascii="Times New Roman" w:hAnsi="Times New Roman"/>
                  <w:bCs/>
                </w:rPr>
                <w:id w:val="1436176444"/>
                <w:placeholder>
                  <w:docPart w:val="E6679478737B47BFA8F94AFF002575E9"/>
                </w:placeholder>
                <w:showingPlcHdr/>
              </w:sdtPr>
              <w:sdtEndPr/>
              <w:sdtContent>
                <w:r w:rsidRPr="00790A5D">
                  <w:rPr>
                    <w:rStyle w:val="PlaceholderText"/>
                  </w:rPr>
                  <w:t>Click or tap here to enter text.</w:t>
                </w:r>
              </w:sdtContent>
            </w:sdt>
          </w:p>
        </w:tc>
      </w:tr>
      <w:tr w:rsidR="00790A5D" w:rsidRPr="00790A5D" w14:paraId="6E979974" w14:textId="77777777" w:rsidTr="00790A5D">
        <w:tc>
          <w:tcPr>
            <w:tcW w:w="9350" w:type="dxa"/>
            <w:gridSpan w:val="2"/>
          </w:tcPr>
          <w:p w14:paraId="364E22BE" w14:textId="385534FE"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ab/>
              <w:t>Title:</w:t>
            </w:r>
            <w:r w:rsidRPr="00790A5D">
              <w:rPr>
                <w:rFonts w:ascii="Times New Roman" w:hAnsi="Times New Roman"/>
                <w:bCs/>
              </w:rPr>
              <w:tab/>
            </w:r>
            <w:sdt>
              <w:sdtPr>
                <w:rPr>
                  <w:rFonts w:ascii="Times New Roman" w:hAnsi="Times New Roman"/>
                  <w:bCs/>
                </w:rPr>
                <w:id w:val="1668829726"/>
                <w:placeholder>
                  <w:docPart w:val="E6679478737B47BFA8F94AFF002575E9"/>
                </w:placeholder>
                <w:showingPlcHdr/>
              </w:sdtPr>
              <w:sdtEndPr/>
              <w:sdtContent>
                <w:r w:rsidR="00431B13" w:rsidRPr="00790A5D">
                  <w:rPr>
                    <w:rStyle w:val="PlaceholderText"/>
                  </w:rPr>
                  <w:t>Click or tap here to enter text.</w:t>
                </w:r>
              </w:sdtContent>
            </w:sdt>
          </w:p>
        </w:tc>
      </w:tr>
      <w:tr w:rsidR="00790A5D" w:rsidRPr="00790A5D" w14:paraId="7E24FF44" w14:textId="77777777" w:rsidTr="00790A5D">
        <w:tc>
          <w:tcPr>
            <w:tcW w:w="4675" w:type="dxa"/>
          </w:tcPr>
          <w:p w14:paraId="48E6ED74" w14:textId="76DA0FA8" w:rsidR="00790A5D" w:rsidRPr="00790A5D" w:rsidRDefault="00790A5D" w:rsidP="00790A5D">
            <w:pPr>
              <w:tabs>
                <w:tab w:val="right" w:pos="1781"/>
                <w:tab w:val="left" w:pos="1961"/>
                <w:tab w:val="left" w:pos="2083"/>
              </w:tabs>
              <w:spacing w:after="0"/>
              <w:rPr>
                <w:rFonts w:ascii="Times New Roman" w:hAnsi="Times New Roman"/>
                <w:bCs/>
              </w:rPr>
            </w:pPr>
            <w:r w:rsidRPr="00790A5D">
              <w:rPr>
                <w:rFonts w:ascii="Times New Roman" w:hAnsi="Times New Roman"/>
                <w:bCs/>
              </w:rPr>
              <w:tab/>
              <w:t>Hourly Wage:</w:t>
            </w:r>
            <w:r w:rsidRPr="00790A5D">
              <w:rPr>
                <w:rFonts w:ascii="Times New Roman" w:hAnsi="Times New Roman"/>
                <w:bCs/>
              </w:rPr>
              <w:tab/>
            </w:r>
            <w:sdt>
              <w:sdtPr>
                <w:rPr>
                  <w:rFonts w:ascii="Times New Roman" w:hAnsi="Times New Roman"/>
                  <w:bCs/>
                </w:rPr>
                <w:id w:val="-1605720211"/>
                <w:placeholder>
                  <w:docPart w:val="E6679478737B47BFA8F94AFF002575E9"/>
                </w:placeholder>
                <w:showingPlcHdr/>
              </w:sdtPr>
              <w:sdtEndPr/>
              <w:sdtContent>
                <w:r w:rsidR="00431B13" w:rsidRPr="00790A5D">
                  <w:rPr>
                    <w:rStyle w:val="PlaceholderText"/>
                  </w:rPr>
                  <w:t>Click or tap here to enter text.</w:t>
                </w:r>
              </w:sdtContent>
            </w:sdt>
          </w:p>
        </w:tc>
        <w:tc>
          <w:tcPr>
            <w:tcW w:w="4675" w:type="dxa"/>
          </w:tcPr>
          <w:p w14:paraId="5E304DC9" w14:textId="223B6BED"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 xml:space="preserve">Hourly Benefits: </w:t>
            </w:r>
            <w:sdt>
              <w:sdtPr>
                <w:rPr>
                  <w:rFonts w:ascii="Times New Roman" w:hAnsi="Times New Roman"/>
                  <w:bCs/>
                </w:rPr>
                <w:id w:val="1666909176"/>
                <w:placeholder>
                  <w:docPart w:val="E6679478737B47BFA8F94AFF002575E9"/>
                </w:placeholder>
                <w:showingPlcHdr/>
              </w:sdtPr>
              <w:sdtEndPr/>
              <w:sdtContent>
                <w:r w:rsidR="00431B13" w:rsidRPr="00790A5D">
                  <w:rPr>
                    <w:rStyle w:val="PlaceholderText"/>
                  </w:rPr>
                  <w:t>Click or tap here to enter text.</w:t>
                </w:r>
              </w:sdtContent>
            </w:sdt>
          </w:p>
        </w:tc>
      </w:tr>
      <w:tr w:rsidR="00790A5D" w:rsidRPr="00790A5D" w14:paraId="01C5E91E" w14:textId="77777777" w:rsidTr="00790A5D">
        <w:tc>
          <w:tcPr>
            <w:tcW w:w="9350" w:type="dxa"/>
            <w:gridSpan w:val="2"/>
          </w:tcPr>
          <w:p w14:paraId="6C61DF71" w14:textId="38656C57"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ab/>
              <w:t xml:space="preserve">Job Description: </w:t>
            </w:r>
            <w:r w:rsidRPr="00790A5D">
              <w:rPr>
                <w:rFonts w:ascii="Times New Roman" w:hAnsi="Times New Roman"/>
                <w:bCs/>
              </w:rPr>
              <w:tab/>
            </w:r>
            <w:sdt>
              <w:sdtPr>
                <w:rPr>
                  <w:rFonts w:ascii="Times New Roman" w:hAnsi="Times New Roman"/>
                  <w:bCs/>
                </w:rPr>
                <w:id w:val="-2091611125"/>
                <w:placeholder>
                  <w:docPart w:val="E6679478737B47BFA8F94AFF002575E9"/>
                </w:placeholder>
                <w:showingPlcHdr/>
              </w:sdtPr>
              <w:sdtEndPr/>
              <w:sdtContent>
                <w:r w:rsidR="00431B13" w:rsidRPr="00790A5D">
                  <w:rPr>
                    <w:rStyle w:val="PlaceholderText"/>
                  </w:rPr>
                  <w:t>Click or tap here to enter text.</w:t>
                </w:r>
              </w:sdtContent>
            </w:sdt>
          </w:p>
        </w:tc>
      </w:tr>
    </w:tbl>
    <w:p w14:paraId="00F55A7C" w14:textId="69C85EE7" w:rsidR="00790A5D" w:rsidRDefault="00790A5D" w:rsidP="00FA54FF">
      <w:pPr>
        <w:rPr>
          <w:rFonts w:ascii="Times New Roman" w:hAnsi="Times New Roman"/>
          <w:bCs/>
          <w:sz w:val="24"/>
        </w:rPr>
      </w:pPr>
    </w:p>
    <w:tbl>
      <w:tblPr>
        <w:tblStyle w:val="TableGrid"/>
        <w:tblW w:w="0" w:type="auto"/>
        <w:tblLook w:val="04A0" w:firstRow="1" w:lastRow="0" w:firstColumn="1" w:lastColumn="0" w:noHBand="0" w:noVBand="1"/>
      </w:tblPr>
      <w:tblGrid>
        <w:gridCol w:w="4675"/>
        <w:gridCol w:w="4675"/>
      </w:tblGrid>
      <w:tr w:rsidR="00790A5D" w:rsidRPr="00790A5D" w14:paraId="737DAEA8" w14:textId="77777777" w:rsidTr="00790A5D">
        <w:tc>
          <w:tcPr>
            <w:tcW w:w="9350" w:type="dxa"/>
            <w:gridSpan w:val="2"/>
          </w:tcPr>
          <w:p w14:paraId="1AA97F19" w14:textId="77777777"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ab/>
              <w:t>Individual’s Name:</w:t>
            </w:r>
            <w:r w:rsidRPr="00790A5D">
              <w:rPr>
                <w:rFonts w:ascii="Times New Roman" w:hAnsi="Times New Roman"/>
                <w:bCs/>
              </w:rPr>
              <w:tab/>
            </w:r>
            <w:sdt>
              <w:sdtPr>
                <w:rPr>
                  <w:rFonts w:ascii="Times New Roman" w:hAnsi="Times New Roman"/>
                  <w:bCs/>
                </w:rPr>
                <w:id w:val="1374192461"/>
                <w:placeholder>
                  <w:docPart w:val="00EFA38774B64AC195D2D487B8861E79"/>
                </w:placeholder>
                <w:showingPlcHdr/>
              </w:sdtPr>
              <w:sdtEndPr/>
              <w:sdtContent>
                <w:r w:rsidRPr="00790A5D">
                  <w:rPr>
                    <w:rStyle w:val="PlaceholderText"/>
                  </w:rPr>
                  <w:t>Click or tap here to enter text.</w:t>
                </w:r>
              </w:sdtContent>
            </w:sdt>
          </w:p>
        </w:tc>
      </w:tr>
      <w:tr w:rsidR="00790A5D" w:rsidRPr="00790A5D" w14:paraId="69AF1E99" w14:textId="77777777" w:rsidTr="00790A5D">
        <w:tc>
          <w:tcPr>
            <w:tcW w:w="9350" w:type="dxa"/>
            <w:gridSpan w:val="2"/>
          </w:tcPr>
          <w:p w14:paraId="37A2554C" w14:textId="07FF854E"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ab/>
              <w:t>Title:</w:t>
            </w:r>
            <w:r w:rsidRPr="00790A5D">
              <w:rPr>
                <w:rFonts w:ascii="Times New Roman" w:hAnsi="Times New Roman"/>
                <w:bCs/>
              </w:rPr>
              <w:tab/>
            </w:r>
            <w:sdt>
              <w:sdtPr>
                <w:rPr>
                  <w:rFonts w:ascii="Times New Roman" w:hAnsi="Times New Roman"/>
                  <w:bCs/>
                </w:rPr>
                <w:id w:val="-2061693370"/>
                <w:placeholder>
                  <w:docPart w:val="00EFA38774B64AC195D2D487B8861E79"/>
                </w:placeholder>
                <w:showingPlcHdr/>
              </w:sdtPr>
              <w:sdtEndPr/>
              <w:sdtContent>
                <w:r w:rsidR="00431B13" w:rsidRPr="00790A5D">
                  <w:rPr>
                    <w:rStyle w:val="PlaceholderText"/>
                  </w:rPr>
                  <w:t>Click or tap here to enter text.</w:t>
                </w:r>
              </w:sdtContent>
            </w:sdt>
          </w:p>
        </w:tc>
      </w:tr>
      <w:tr w:rsidR="00790A5D" w:rsidRPr="00790A5D" w14:paraId="39C44C54" w14:textId="77777777" w:rsidTr="00790A5D">
        <w:tc>
          <w:tcPr>
            <w:tcW w:w="4675" w:type="dxa"/>
          </w:tcPr>
          <w:p w14:paraId="7E35B330" w14:textId="399E8054" w:rsidR="00790A5D" w:rsidRPr="00790A5D" w:rsidRDefault="00790A5D" w:rsidP="00790A5D">
            <w:pPr>
              <w:tabs>
                <w:tab w:val="right" w:pos="1781"/>
                <w:tab w:val="left" w:pos="1961"/>
                <w:tab w:val="left" w:pos="2083"/>
              </w:tabs>
              <w:spacing w:after="0"/>
              <w:rPr>
                <w:rFonts w:ascii="Times New Roman" w:hAnsi="Times New Roman"/>
                <w:bCs/>
              </w:rPr>
            </w:pPr>
            <w:r w:rsidRPr="00790A5D">
              <w:rPr>
                <w:rFonts w:ascii="Times New Roman" w:hAnsi="Times New Roman"/>
                <w:bCs/>
              </w:rPr>
              <w:tab/>
              <w:t>Hourly Wage:</w:t>
            </w:r>
            <w:r w:rsidRPr="00790A5D">
              <w:rPr>
                <w:rFonts w:ascii="Times New Roman" w:hAnsi="Times New Roman"/>
                <w:bCs/>
              </w:rPr>
              <w:tab/>
            </w:r>
            <w:sdt>
              <w:sdtPr>
                <w:rPr>
                  <w:rFonts w:ascii="Times New Roman" w:hAnsi="Times New Roman"/>
                  <w:bCs/>
                </w:rPr>
                <w:id w:val="-562025438"/>
                <w:placeholder>
                  <w:docPart w:val="00EFA38774B64AC195D2D487B8861E79"/>
                </w:placeholder>
                <w:showingPlcHdr/>
              </w:sdtPr>
              <w:sdtEndPr/>
              <w:sdtContent>
                <w:r w:rsidR="00431B13" w:rsidRPr="00790A5D">
                  <w:rPr>
                    <w:rStyle w:val="PlaceholderText"/>
                  </w:rPr>
                  <w:t>Click or tap here to enter text.</w:t>
                </w:r>
              </w:sdtContent>
            </w:sdt>
          </w:p>
        </w:tc>
        <w:tc>
          <w:tcPr>
            <w:tcW w:w="4675" w:type="dxa"/>
          </w:tcPr>
          <w:p w14:paraId="6D282FF2" w14:textId="7D4954F3"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 xml:space="preserve">Hourly Benefits: </w:t>
            </w:r>
            <w:sdt>
              <w:sdtPr>
                <w:rPr>
                  <w:rFonts w:ascii="Times New Roman" w:hAnsi="Times New Roman"/>
                  <w:bCs/>
                </w:rPr>
                <w:id w:val="1940412243"/>
                <w:placeholder>
                  <w:docPart w:val="00EFA38774B64AC195D2D487B8861E79"/>
                </w:placeholder>
                <w:showingPlcHdr/>
              </w:sdtPr>
              <w:sdtEndPr/>
              <w:sdtContent>
                <w:r w:rsidR="00431B13" w:rsidRPr="00790A5D">
                  <w:rPr>
                    <w:rStyle w:val="PlaceholderText"/>
                  </w:rPr>
                  <w:t>Click or tap here to enter text.</w:t>
                </w:r>
              </w:sdtContent>
            </w:sdt>
          </w:p>
        </w:tc>
      </w:tr>
      <w:tr w:rsidR="00790A5D" w:rsidRPr="00790A5D" w14:paraId="3317690B" w14:textId="77777777" w:rsidTr="00790A5D">
        <w:tc>
          <w:tcPr>
            <w:tcW w:w="9350" w:type="dxa"/>
            <w:gridSpan w:val="2"/>
          </w:tcPr>
          <w:p w14:paraId="3AB0FE45" w14:textId="7EB93E30" w:rsidR="00790A5D" w:rsidRPr="00790A5D" w:rsidRDefault="00790A5D" w:rsidP="00790A5D">
            <w:pPr>
              <w:tabs>
                <w:tab w:val="right" w:pos="1781"/>
                <w:tab w:val="left" w:pos="1961"/>
              </w:tabs>
              <w:spacing w:after="0"/>
              <w:rPr>
                <w:rFonts w:ascii="Times New Roman" w:hAnsi="Times New Roman"/>
                <w:bCs/>
              </w:rPr>
            </w:pPr>
            <w:r w:rsidRPr="00790A5D">
              <w:rPr>
                <w:rFonts w:ascii="Times New Roman" w:hAnsi="Times New Roman"/>
                <w:bCs/>
              </w:rPr>
              <w:tab/>
              <w:t xml:space="preserve">Job Description: </w:t>
            </w:r>
            <w:r w:rsidRPr="00790A5D">
              <w:rPr>
                <w:rFonts w:ascii="Times New Roman" w:hAnsi="Times New Roman"/>
                <w:bCs/>
              </w:rPr>
              <w:tab/>
            </w:r>
            <w:sdt>
              <w:sdtPr>
                <w:rPr>
                  <w:rFonts w:ascii="Times New Roman" w:hAnsi="Times New Roman"/>
                  <w:bCs/>
                </w:rPr>
                <w:id w:val="1348293347"/>
                <w:placeholder>
                  <w:docPart w:val="00EFA38774B64AC195D2D487B8861E79"/>
                </w:placeholder>
                <w:showingPlcHdr/>
              </w:sdtPr>
              <w:sdtEndPr/>
              <w:sdtContent>
                <w:r w:rsidR="00431B13" w:rsidRPr="00790A5D">
                  <w:rPr>
                    <w:rStyle w:val="PlaceholderText"/>
                  </w:rPr>
                  <w:t>Click or tap here to enter text.</w:t>
                </w:r>
              </w:sdtContent>
            </w:sdt>
          </w:p>
        </w:tc>
      </w:tr>
    </w:tbl>
    <w:p w14:paraId="06D774D4" w14:textId="77777777" w:rsidR="00FA54FF" w:rsidRPr="00FA54FF" w:rsidRDefault="00FA54FF" w:rsidP="00FA54FF">
      <w:pPr>
        <w:rPr>
          <w:rFonts w:ascii="Times New Roman" w:hAnsi="Times New Roman"/>
          <w:bCs/>
          <w:sz w:val="24"/>
        </w:rPr>
      </w:pPr>
      <w:r w:rsidRPr="00FA54FF">
        <w:rPr>
          <w:rFonts w:ascii="Times New Roman" w:hAnsi="Times New Roman"/>
          <w:bCs/>
          <w:sz w:val="24"/>
        </w:rPr>
        <w:tab/>
        <w:t xml:space="preserve">      </w:t>
      </w:r>
    </w:p>
    <w:p w14:paraId="647AAA90" w14:textId="77777777" w:rsidR="00E80B6A" w:rsidRDefault="00E80B6A">
      <w:pPr>
        <w:spacing w:after="0" w:line="240" w:lineRule="auto"/>
        <w:rPr>
          <w:rFonts w:ascii="Times New Roman" w:eastAsia="Times New Roman" w:hAnsi="Times New Roman"/>
          <w:b/>
          <w:snapToGrid w:val="0"/>
          <w:sz w:val="24"/>
          <w:szCs w:val="20"/>
          <w:u w:val="single"/>
        </w:rPr>
      </w:pPr>
      <w:r>
        <w:br w:type="page"/>
      </w:r>
    </w:p>
    <w:p w14:paraId="12A9984C" w14:textId="5EE3CEA0" w:rsidR="00FA54FF" w:rsidRPr="00FA54FF" w:rsidRDefault="00E80B6A" w:rsidP="00790A5D">
      <w:pPr>
        <w:pStyle w:val="Heading1"/>
      </w:pPr>
      <w:r>
        <w:lastRenderedPageBreak/>
        <w:t xml:space="preserve">Section 8: </w:t>
      </w:r>
      <w:r w:rsidR="00FA54FF" w:rsidRPr="00FA54FF">
        <w:t>Application Certification</w:t>
      </w:r>
    </w:p>
    <w:p w14:paraId="4E2447ED" w14:textId="77777777" w:rsidR="00FA54FF" w:rsidRPr="00FA54FF" w:rsidRDefault="00FA54FF" w:rsidP="00FA54FF">
      <w:pPr>
        <w:rPr>
          <w:rFonts w:ascii="Times New Roman" w:hAnsi="Times New Roman"/>
          <w:bCs/>
          <w:sz w:val="24"/>
        </w:rPr>
      </w:pPr>
      <w:r w:rsidRPr="00FA54FF">
        <w:rPr>
          <w:rFonts w:ascii="Times New Roman" w:hAnsi="Times New Roman"/>
          <w:bCs/>
          <w:sz w:val="24"/>
        </w:rPr>
        <w:t xml:space="preserve">I hereby certify that </w:t>
      </w:r>
      <w:proofErr w:type="gramStart"/>
      <w:r w:rsidRPr="00FA54FF">
        <w:rPr>
          <w:rFonts w:ascii="Times New Roman" w:hAnsi="Times New Roman"/>
          <w:bCs/>
          <w:sz w:val="24"/>
        </w:rPr>
        <w:t>all of</w:t>
      </w:r>
      <w:proofErr w:type="gramEnd"/>
      <w:r w:rsidRPr="00FA54FF">
        <w:rPr>
          <w:rFonts w:ascii="Times New Roman" w:hAnsi="Times New Roman"/>
          <w:bCs/>
          <w:sz w:val="24"/>
        </w:rPr>
        <w:t xml:space="preserve"> the above and attached information is accurate to the best of my knowledge and approve the submission of this application for the City of Hoboken Community Development Block Grant Funds.</w:t>
      </w:r>
    </w:p>
    <w:p w14:paraId="17513FE1" w14:textId="5470EA05" w:rsidR="00790A5D" w:rsidRDefault="00E80B6A" w:rsidP="00FA54FF">
      <w:pPr>
        <w:rPr>
          <w:rFonts w:ascii="Times New Roman" w:hAnsi="Times New Roman"/>
          <w:bCs/>
          <w:sz w:val="24"/>
        </w:rPr>
      </w:pPr>
      <w:r w:rsidRPr="00FA54FF">
        <w:rPr>
          <w:rFonts w:ascii="Times New Roman" w:hAnsi="Times New Roman"/>
          <w:bCs/>
          <w:sz w:val="24"/>
        </w:rPr>
        <w:t>Typed Name</w:t>
      </w:r>
      <w:r>
        <w:rPr>
          <w:rFonts w:ascii="Times New Roman" w:hAnsi="Times New Roman"/>
          <w:bCs/>
          <w:sz w:val="24"/>
        </w:rPr>
        <w:t xml:space="preserve">: </w:t>
      </w:r>
      <w:sdt>
        <w:sdtPr>
          <w:rPr>
            <w:rFonts w:ascii="Times New Roman" w:hAnsi="Times New Roman"/>
            <w:bCs/>
            <w:sz w:val="24"/>
          </w:rPr>
          <w:id w:val="-861588348"/>
          <w:placeholder>
            <w:docPart w:val="9C144A36E7D649289FA51866F01BD4E1"/>
          </w:placeholder>
          <w:showingPlcHdr/>
        </w:sdtPr>
        <w:sdtEndPr/>
        <w:sdtContent>
          <w:r w:rsidRPr="00B921FE">
            <w:rPr>
              <w:rStyle w:val="PlaceholderText"/>
            </w:rPr>
            <w:t>Click or tap here to enter text.</w:t>
          </w:r>
        </w:sdtContent>
      </w:sdt>
    </w:p>
    <w:p w14:paraId="02F65DE0" w14:textId="14469E73" w:rsidR="00FA54FF" w:rsidRPr="00FA54FF" w:rsidRDefault="00E80B6A" w:rsidP="00FA54FF">
      <w:pPr>
        <w:rPr>
          <w:rFonts w:ascii="Times New Roman" w:hAnsi="Times New Roman"/>
          <w:bCs/>
          <w:sz w:val="24"/>
        </w:rPr>
      </w:pPr>
      <w:r w:rsidRPr="00FA54FF">
        <w:rPr>
          <w:rFonts w:ascii="Times New Roman" w:hAnsi="Times New Roman"/>
          <w:bCs/>
          <w:sz w:val="24"/>
        </w:rPr>
        <w:t>Title</w:t>
      </w:r>
      <w:r>
        <w:rPr>
          <w:rFonts w:ascii="Times New Roman" w:hAnsi="Times New Roman"/>
          <w:bCs/>
          <w:sz w:val="24"/>
        </w:rPr>
        <w:t xml:space="preserve">: </w:t>
      </w:r>
      <w:sdt>
        <w:sdtPr>
          <w:rPr>
            <w:rFonts w:ascii="Times New Roman" w:hAnsi="Times New Roman"/>
            <w:bCs/>
            <w:sz w:val="24"/>
          </w:rPr>
          <w:id w:val="-632097238"/>
          <w:placeholder>
            <w:docPart w:val="673B233F824C4C4D824AA0D707154553"/>
          </w:placeholder>
          <w:showingPlcHdr/>
        </w:sdtPr>
        <w:sdtEndPr/>
        <w:sdtContent>
          <w:r w:rsidRPr="00B921FE">
            <w:rPr>
              <w:rStyle w:val="PlaceholderText"/>
            </w:rPr>
            <w:t>Click or tap here to enter text.</w:t>
          </w:r>
        </w:sdtContent>
      </w:sdt>
      <w:r w:rsidR="00FA54FF" w:rsidRPr="00FA54FF">
        <w:rPr>
          <w:rFonts w:ascii="Times New Roman" w:hAnsi="Times New Roman"/>
          <w:bCs/>
          <w:sz w:val="24"/>
        </w:rPr>
        <w:tab/>
        <w:t xml:space="preserve"> </w:t>
      </w:r>
    </w:p>
    <w:p w14:paraId="407BF965" w14:textId="736F3428" w:rsidR="00FA54FF" w:rsidRPr="00FA54FF" w:rsidRDefault="00FA54FF" w:rsidP="00FA54FF">
      <w:pPr>
        <w:rPr>
          <w:rFonts w:ascii="Times New Roman" w:hAnsi="Times New Roman"/>
          <w:bCs/>
          <w:sz w:val="24"/>
        </w:rPr>
      </w:pPr>
      <w:proofErr w:type="gramStart"/>
      <w:r w:rsidRPr="00FA54FF">
        <w:rPr>
          <w:rFonts w:ascii="Times New Roman" w:hAnsi="Times New Roman"/>
          <w:bCs/>
          <w:sz w:val="24"/>
        </w:rPr>
        <w:t>Signature</w:t>
      </w:r>
      <w:r w:rsidR="00E80B6A">
        <w:rPr>
          <w:rFonts w:ascii="Times New Roman" w:hAnsi="Times New Roman"/>
          <w:bCs/>
          <w:sz w:val="24"/>
        </w:rPr>
        <w:t>:_</w:t>
      </w:r>
      <w:proofErr w:type="gramEnd"/>
      <w:r w:rsidR="00E80B6A">
        <w:rPr>
          <w:rFonts w:ascii="Times New Roman" w:hAnsi="Times New Roman"/>
          <w:bCs/>
          <w:sz w:val="24"/>
        </w:rPr>
        <w:t>_____________________________________</w:t>
      </w:r>
      <w:r w:rsidRPr="00FA54FF">
        <w:rPr>
          <w:rFonts w:ascii="Times New Roman" w:hAnsi="Times New Roman"/>
          <w:bCs/>
          <w:sz w:val="24"/>
        </w:rPr>
        <w:tab/>
        <w:t>Date</w:t>
      </w:r>
      <w:r w:rsidR="00E80B6A">
        <w:rPr>
          <w:rFonts w:ascii="Times New Roman" w:hAnsi="Times New Roman"/>
          <w:bCs/>
          <w:sz w:val="24"/>
        </w:rPr>
        <w:t xml:space="preserve">: </w:t>
      </w:r>
      <w:sdt>
        <w:sdtPr>
          <w:rPr>
            <w:rFonts w:ascii="Times New Roman" w:hAnsi="Times New Roman"/>
            <w:bCs/>
            <w:sz w:val="24"/>
          </w:rPr>
          <w:id w:val="1439021072"/>
          <w:placeholder>
            <w:docPart w:val="00E7E5B69755478CB62D60A6876AFF5E"/>
          </w:placeholder>
          <w:showingPlcHdr/>
          <w:date>
            <w:dateFormat w:val="M/d/yyyy"/>
            <w:lid w:val="en-US"/>
            <w:storeMappedDataAs w:val="dateTime"/>
            <w:calendar w:val="gregorian"/>
          </w:date>
        </w:sdtPr>
        <w:sdtEndPr/>
        <w:sdtContent>
          <w:r w:rsidR="00E80B6A" w:rsidRPr="00FE74B4">
            <w:rPr>
              <w:rStyle w:val="PlaceholderText"/>
            </w:rPr>
            <w:t>Click or tap to enter a date.</w:t>
          </w:r>
        </w:sdtContent>
      </w:sdt>
    </w:p>
    <w:p w14:paraId="1B8C5F63" w14:textId="5091A4A6" w:rsidR="00FA54FF" w:rsidRPr="00FA54FF" w:rsidRDefault="00DC0774" w:rsidP="00FA54FF">
      <w:pPr>
        <w:rPr>
          <w:rFonts w:ascii="Times New Roman" w:hAnsi="Times New Roman"/>
          <w:bCs/>
          <w:sz w:val="24"/>
        </w:rPr>
      </w:pPr>
      <w:r>
        <w:rPr>
          <w:rFonts w:ascii="Times New Roman" w:hAnsi="Times New Roman"/>
          <w:bCs/>
          <w:sz w:val="24"/>
        </w:rPr>
        <w:t xml:space="preserve">Do not mail any application materials to the City of Hoboken </w:t>
      </w:r>
      <w:proofErr w:type="gramStart"/>
      <w:r>
        <w:rPr>
          <w:rFonts w:ascii="Times New Roman" w:hAnsi="Times New Roman"/>
          <w:bCs/>
          <w:sz w:val="24"/>
        </w:rPr>
        <w:t>at this time</w:t>
      </w:r>
      <w:proofErr w:type="gramEnd"/>
      <w:r>
        <w:rPr>
          <w:rFonts w:ascii="Times New Roman" w:hAnsi="Times New Roman"/>
          <w:bCs/>
          <w:sz w:val="24"/>
        </w:rPr>
        <w:t xml:space="preserve">. Instead, email one copy of the signed application (including </w:t>
      </w:r>
      <w:r w:rsidR="0068278A">
        <w:rPr>
          <w:rFonts w:ascii="Times New Roman" w:hAnsi="Times New Roman"/>
          <w:bCs/>
          <w:sz w:val="24"/>
        </w:rPr>
        <w:t xml:space="preserve">the </w:t>
      </w:r>
      <w:r>
        <w:rPr>
          <w:rFonts w:ascii="Times New Roman" w:hAnsi="Times New Roman"/>
          <w:bCs/>
          <w:sz w:val="24"/>
        </w:rPr>
        <w:t>budget) and email the Word file of the application along with one Excel file of the budget. As applications are received, Ms. Wolf will confirm receipt via email. However, feel free to use the return receipt or delivery confirmation options in your email software. Applications should be emailed to</w:t>
      </w:r>
      <w:r w:rsidR="00FA54FF" w:rsidRPr="00FA54FF">
        <w:rPr>
          <w:rFonts w:ascii="Times New Roman" w:hAnsi="Times New Roman"/>
          <w:bCs/>
          <w:sz w:val="24"/>
        </w:rPr>
        <w:t>:</w:t>
      </w:r>
    </w:p>
    <w:p w14:paraId="73342A09" w14:textId="7DBEF842" w:rsidR="00FA54FF" w:rsidRPr="00FA54FF" w:rsidRDefault="00F05D5C" w:rsidP="00F33D15">
      <w:pPr>
        <w:spacing w:after="0"/>
        <w:ind w:left="720"/>
        <w:rPr>
          <w:rFonts w:ascii="Times New Roman" w:hAnsi="Times New Roman"/>
          <w:bCs/>
          <w:sz w:val="24"/>
        </w:rPr>
      </w:pPr>
      <w:r>
        <w:rPr>
          <w:rFonts w:ascii="Times New Roman" w:hAnsi="Times New Roman"/>
          <w:bCs/>
          <w:sz w:val="24"/>
        </w:rPr>
        <w:t>Cathleen</w:t>
      </w:r>
      <w:r w:rsidR="00541FBA">
        <w:rPr>
          <w:rFonts w:ascii="Times New Roman" w:hAnsi="Times New Roman"/>
          <w:bCs/>
          <w:sz w:val="24"/>
        </w:rPr>
        <w:t xml:space="preserve"> Wolf</w:t>
      </w:r>
      <w:r w:rsidR="00FA54FF" w:rsidRPr="00FA54FF">
        <w:rPr>
          <w:rFonts w:ascii="Times New Roman" w:hAnsi="Times New Roman"/>
          <w:bCs/>
          <w:sz w:val="24"/>
        </w:rPr>
        <w:t xml:space="preserve"> </w:t>
      </w:r>
    </w:p>
    <w:p w14:paraId="333D89A4" w14:textId="77777777" w:rsidR="00FA54FF" w:rsidRPr="00FA54FF" w:rsidRDefault="00FA54FF" w:rsidP="00F33D15">
      <w:pPr>
        <w:spacing w:after="0"/>
        <w:ind w:left="720"/>
        <w:rPr>
          <w:rFonts w:ascii="Times New Roman" w:hAnsi="Times New Roman"/>
          <w:bCs/>
          <w:sz w:val="24"/>
        </w:rPr>
      </w:pPr>
      <w:r w:rsidRPr="00FA54FF">
        <w:rPr>
          <w:rFonts w:ascii="Times New Roman" w:hAnsi="Times New Roman"/>
          <w:bCs/>
          <w:sz w:val="24"/>
        </w:rPr>
        <w:t xml:space="preserve">City of Hoboken </w:t>
      </w:r>
    </w:p>
    <w:p w14:paraId="5AD6217B" w14:textId="77777777" w:rsidR="00FA54FF" w:rsidRPr="00FA54FF" w:rsidRDefault="00FA54FF" w:rsidP="00F33D15">
      <w:pPr>
        <w:spacing w:after="0"/>
        <w:ind w:left="720"/>
        <w:rPr>
          <w:rFonts w:ascii="Times New Roman" w:hAnsi="Times New Roman"/>
          <w:bCs/>
          <w:sz w:val="24"/>
        </w:rPr>
      </w:pPr>
      <w:r w:rsidRPr="00FA54FF">
        <w:rPr>
          <w:rFonts w:ascii="Times New Roman" w:hAnsi="Times New Roman"/>
          <w:bCs/>
          <w:sz w:val="24"/>
        </w:rPr>
        <w:t>Department of Community Development</w:t>
      </w:r>
    </w:p>
    <w:p w14:paraId="63CF61C5" w14:textId="77777777" w:rsidR="00FA54FF" w:rsidRPr="00FA54FF" w:rsidRDefault="00FA54FF" w:rsidP="00F33D15">
      <w:pPr>
        <w:spacing w:after="0"/>
        <w:ind w:left="720"/>
        <w:rPr>
          <w:rFonts w:ascii="Times New Roman" w:hAnsi="Times New Roman"/>
          <w:bCs/>
          <w:sz w:val="24"/>
        </w:rPr>
      </w:pPr>
      <w:r w:rsidRPr="00FA54FF">
        <w:rPr>
          <w:rFonts w:ascii="Times New Roman" w:hAnsi="Times New Roman"/>
          <w:bCs/>
          <w:sz w:val="24"/>
        </w:rPr>
        <w:t>94 Washington Street</w:t>
      </w:r>
    </w:p>
    <w:p w14:paraId="25E6A699" w14:textId="3AE37F81" w:rsidR="00FA54FF" w:rsidRDefault="00FA54FF" w:rsidP="00B21855">
      <w:pPr>
        <w:spacing w:after="0"/>
        <w:ind w:left="720"/>
        <w:rPr>
          <w:rFonts w:ascii="Times New Roman" w:hAnsi="Times New Roman"/>
          <w:bCs/>
          <w:sz w:val="24"/>
        </w:rPr>
      </w:pPr>
      <w:r w:rsidRPr="00FA54FF">
        <w:rPr>
          <w:rFonts w:ascii="Times New Roman" w:hAnsi="Times New Roman"/>
          <w:bCs/>
          <w:sz w:val="24"/>
        </w:rPr>
        <w:t>Hoboken, NJ, 07030</w:t>
      </w:r>
    </w:p>
    <w:p w14:paraId="449F5B98" w14:textId="719B934A" w:rsidR="00B21855" w:rsidRPr="00FA54FF" w:rsidRDefault="00B21855" w:rsidP="00F33D15">
      <w:pPr>
        <w:ind w:left="720"/>
        <w:rPr>
          <w:rFonts w:ascii="Times New Roman" w:hAnsi="Times New Roman"/>
          <w:bCs/>
          <w:sz w:val="24"/>
        </w:rPr>
      </w:pPr>
      <w:r>
        <w:rPr>
          <w:rFonts w:ascii="Times New Roman" w:hAnsi="Times New Roman"/>
          <w:bCs/>
          <w:sz w:val="24"/>
        </w:rPr>
        <w:t xml:space="preserve">Email: </w:t>
      </w:r>
      <w:hyperlink r:id="rId14" w:history="1">
        <w:r w:rsidR="00541FBA" w:rsidRPr="00A416B3">
          <w:rPr>
            <w:rStyle w:val="Hyperlink"/>
            <w:rFonts w:ascii="Times New Roman" w:hAnsi="Times New Roman"/>
            <w:bCs/>
            <w:sz w:val="24"/>
          </w:rPr>
          <w:t>cwolf@hobokennj.gov</w:t>
        </w:r>
      </w:hyperlink>
      <w:r>
        <w:rPr>
          <w:rFonts w:ascii="Times New Roman" w:hAnsi="Times New Roman"/>
          <w:bCs/>
          <w:sz w:val="24"/>
        </w:rPr>
        <w:t xml:space="preserve"> </w:t>
      </w:r>
    </w:p>
    <w:p w14:paraId="285E63A9" w14:textId="66D0711A" w:rsidR="00FA54FF" w:rsidRPr="00FA54FF" w:rsidRDefault="00FA54FF" w:rsidP="00FA54FF">
      <w:pPr>
        <w:rPr>
          <w:rFonts w:ascii="Times New Roman" w:hAnsi="Times New Roman"/>
          <w:bCs/>
          <w:sz w:val="24"/>
        </w:rPr>
      </w:pPr>
      <w:r w:rsidRPr="00FA54FF">
        <w:rPr>
          <w:rFonts w:ascii="Times New Roman" w:hAnsi="Times New Roman"/>
          <w:bCs/>
          <w:sz w:val="24"/>
        </w:rPr>
        <w:t xml:space="preserve">If you have any questions concerning the </w:t>
      </w:r>
      <w:r w:rsidR="00F33D15">
        <w:rPr>
          <w:rFonts w:ascii="Times New Roman" w:hAnsi="Times New Roman"/>
          <w:bCs/>
          <w:sz w:val="24"/>
        </w:rPr>
        <w:t>application</w:t>
      </w:r>
      <w:r w:rsidR="00DC0774">
        <w:rPr>
          <w:rFonts w:ascii="Times New Roman" w:hAnsi="Times New Roman"/>
          <w:bCs/>
          <w:sz w:val="24"/>
        </w:rPr>
        <w:t xml:space="preserve"> or the submission requirements</w:t>
      </w:r>
      <w:r w:rsidR="00F33D15">
        <w:rPr>
          <w:rFonts w:ascii="Times New Roman" w:hAnsi="Times New Roman"/>
          <w:bCs/>
          <w:sz w:val="24"/>
        </w:rPr>
        <w:t>, you are encouraged to contact the City’s CDBG Consultant</w:t>
      </w:r>
      <w:r w:rsidRPr="00FA54FF">
        <w:rPr>
          <w:rFonts w:ascii="Times New Roman" w:hAnsi="Times New Roman"/>
          <w:bCs/>
          <w:sz w:val="24"/>
        </w:rPr>
        <w:t>:</w:t>
      </w:r>
    </w:p>
    <w:p w14:paraId="594387D7" w14:textId="0E91082F" w:rsidR="00F33D15" w:rsidRPr="00FA54FF" w:rsidRDefault="00FE313F" w:rsidP="00F33D15">
      <w:pPr>
        <w:ind w:left="720"/>
        <w:rPr>
          <w:rFonts w:ascii="Times New Roman" w:hAnsi="Times New Roman"/>
          <w:bCs/>
          <w:sz w:val="24"/>
        </w:rPr>
      </w:pPr>
      <w:r>
        <w:rPr>
          <w:rFonts w:ascii="Times New Roman" w:hAnsi="Times New Roman"/>
          <w:bCs/>
          <w:sz w:val="24"/>
        </w:rPr>
        <w:t>Marc Leckington</w:t>
      </w:r>
      <w:r w:rsidR="00FA54FF" w:rsidRPr="00FA54FF">
        <w:rPr>
          <w:rFonts w:ascii="Times New Roman" w:hAnsi="Times New Roman"/>
          <w:bCs/>
          <w:sz w:val="24"/>
        </w:rPr>
        <w:t xml:space="preserve">, </w:t>
      </w:r>
      <w:r>
        <w:rPr>
          <w:rFonts w:ascii="Times New Roman" w:hAnsi="Times New Roman"/>
          <w:bCs/>
          <w:sz w:val="24"/>
        </w:rPr>
        <w:t xml:space="preserve">Senior Associate, Triad Associates </w:t>
      </w:r>
      <w:r>
        <w:rPr>
          <w:rFonts w:ascii="Times New Roman" w:hAnsi="Times New Roman"/>
          <w:bCs/>
          <w:sz w:val="24"/>
        </w:rPr>
        <w:br/>
      </w:r>
      <w:r w:rsidR="00FA54FF" w:rsidRPr="00FA54FF">
        <w:rPr>
          <w:rFonts w:ascii="Times New Roman" w:hAnsi="Times New Roman"/>
          <w:bCs/>
          <w:sz w:val="24"/>
        </w:rPr>
        <w:t>(</w:t>
      </w:r>
      <w:r>
        <w:rPr>
          <w:rFonts w:ascii="Times New Roman" w:hAnsi="Times New Roman"/>
          <w:bCs/>
          <w:sz w:val="24"/>
        </w:rPr>
        <w:t>856</w:t>
      </w:r>
      <w:r w:rsidR="00FA54FF" w:rsidRPr="00FA54FF">
        <w:rPr>
          <w:rFonts w:ascii="Times New Roman" w:hAnsi="Times New Roman"/>
          <w:bCs/>
          <w:sz w:val="24"/>
        </w:rPr>
        <w:t xml:space="preserve">) </w:t>
      </w:r>
      <w:r>
        <w:rPr>
          <w:rFonts w:ascii="Times New Roman" w:hAnsi="Times New Roman"/>
          <w:bCs/>
          <w:sz w:val="24"/>
        </w:rPr>
        <w:t>481-7040</w:t>
      </w:r>
      <w:r>
        <w:rPr>
          <w:rFonts w:ascii="Times New Roman" w:hAnsi="Times New Roman"/>
          <w:bCs/>
          <w:sz w:val="24"/>
        </w:rPr>
        <w:tab/>
      </w:r>
      <w:r w:rsidR="007A6E1D">
        <w:rPr>
          <w:rFonts w:ascii="Times New Roman" w:hAnsi="Times New Roman"/>
          <w:bCs/>
          <w:sz w:val="24"/>
        </w:rPr>
        <w:br/>
      </w:r>
      <w:r w:rsidR="00F33D15">
        <w:rPr>
          <w:rFonts w:ascii="Times New Roman" w:hAnsi="Times New Roman"/>
          <w:bCs/>
          <w:sz w:val="24"/>
        </w:rPr>
        <w:t xml:space="preserve">Email: </w:t>
      </w:r>
      <w:hyperlink r:id="rId15" w:history="1">
        <w:r w:rsidR="00F33D15" w:rsidRPr="00FE74B4">
          <w:rPr>
            <w:rStyle w:val="Hyperlink"/>
            <w:rFonts w:ascii="Times New Roman" w:hAnsi="Times New Roman"/>
            <w:bCs/>
            <w:sz w:val="24"/>
          </w:rPr>
          <w:t>mleckington@triadincorporated.com</w:t>
        </w:r>
      </w:hyperlink>
      <w:r w:rsidR="00F33D15">
        <w:rPr>
          <w:rFonts w:ascii="Times New Roman" w:hAnsi="Times New Roman"/>
          <w:bCs/>
          <w:sz w:val="24"/>
        </w:rPr>
        <w:br/>
      </w:r>
    </w:p>
    <w:p w14:paraId="6F1B792C" w14:textId="77777777" w:rsidR="000C2DD8" w:rsidRPr="00FA54FF" w:rsidRDefault="000C2DD8" w:rsidP="00DE63BF">
      <w:pPr>
        <w:rPr>
          <w:rFonts w:ascii="Times New Roman" w:hAnsi="Times New Roman"/>
          <w:bCs/>
          <w:sz w:val="24"/>
        </w:rPr>
      </w:pPr>
    </w:p>
    <w:p w14:paraId="5AAA9CD6" w14:textId="77777777" w:rsidR="000C2DD8" w:rsidRPr="00FA54FF" w:rsidRDefault="000C2DD8" w:rsidP="00DE63BF">
      <w:pPr>
        <w:rPr>
          <w:bCs/>
          <w:sz w:val="32"/>
          <w:szCs w:val="32"/>
        </w:rPr>
      </w:pPr>
      <w:r w:rsidRPr="00FA54FF">
        <w:rPr>
          <w:rFonts w:ascii="Times New Roman" w:hAnsi="Times New Roman"/>
          <w:bCs/>
          <w:sz w:val="24"/>
        </w:rPr>
        <w:br w:type="page"/>
      </w:r>
    </w:p>
    <w:p w14:paraId="5E4F999A" w14:textId="67F3F2B6" w:rsidR="00DE63BF" w:rsidRPr="00FA54FF" w:rsidRDefault="00E80B6A" w:rsidP="00E80B6A">
      <w:pPr>
        <w:pStyle w:val="Heading1"/>
      </w:pPr>
      <w:r>
        <w:lastRenderedPageBreak/>
        <w:t xml:space="preserve">Exhibit 1: Scoring Criteria </w:t>
      </w:r>
    </w:p>
    <w:p w14:paraId="2EC49D4F" w14:textId="240F2CAA" w:rsidR="00DE63BF" w:rsidRPr="00FA54FF" w:rsidRDefault="00DE63BF" w:rsidP="00DE63BF">
      <w:pPr>
        <w:rPr>
          <w:rFonts w:ascii="Times New Roman" w:hAnsi="Times New Roman"/>
          <w:bCs/>
          <w:sz w:val="24"/>
          <w:szCs w:val="24"/>
        </w:rPr>
      </w:pPr>
      <w:r w:rsidRPr="00FA54FF">
        <w:rPr>
          <w:rFonts w:ascii="Times New Roman" w:hAnsi="Times New Roman"/>
          <w:bCs/>
          <w:sz w:val="24"/>
          <w:szCs w:val="24"/>
        </w:rPr>
        <w:t>The City of Hoboken will score applications based on a weighted scale of 100 po</w:t>
      </w:r>
      <w:r w:rsidR="00ED6895" w:rsidRPr="00FA54FF">
        <w:rPr>
          <w:rFonts w:ascii="Times New Roman" w:hAnsi="Times New Roman"/>
          <w:bCs/>
          <w:sz w:val="24"/>
          <w:szCs w:val="24"/>
        </w:rPr>
        <w:t xml:space="preserve">ints and the following criteria. </w:t>
      </w:r>
      <w:r w:rsidR="00541FBA">
        <w:rPr>
          <w:rFonts w:ascii="Times New Roman" w:hAnsi="Times New Roman"/>
          <w:bCs/>
          <w:sz w:val="24"/>
          <w:szCs w:val="24"/>
          <w:u w:val="single"/>
        </w:rPr>
        <w:t>Public service a</w:t>
      </w:r>
      <w:r w:rsidR="00ED6895" w:rsidRPr="00FA54FF">
        <w:rPr>
          <w:rFonts w:ascii="Times New Roman" w:hAnsi="Times New Roman"/>
          <w:bCs/>
          <w:sz w:val="24"/>
          <w:szCs w:val="24"/>
          <w:u w:val="single"/>
        </w:rPr>
        <w:t xml:space="preserve">pplications that do not benefit at least 51% </w:t>
      </w:r>
      <w:r w:rsidR="00F33D15">
        <w:rPr>
          <w:rFonts w:ascii="Times New Roman" w:hAnsi="Times New Roman"/>
          <w:bCs/>
          <w:sz w:val="24"/>
          <w:szCs w:val="24"/>
          <w:u w:val="single"/>
        </w:rPr>
        <w:t xml:space="preserve">low, </w:t>
      </w:r>
      <w:proofErr w:type="gramStart"/>
      <w:r w:rsidR="00F33D15">
        <w:rPr>
          <w:rFonts w:ascii="Times New Roman" w:hAnsi="Times New Roman"/>
          <w:bCs/>
          <w:sz w:val="24"/>
          <w:szCs w:val="24"/>
          <w:u w:val="single"/>
        </w:rPr>
        <w:t>very-low</w:t>
      </w:r>
      <w:proofErr w:type="gramEnd"/>
      <w:r w:rsidR="00F33D15">
        <w:rPr>
          <w:rFonts w:ascii="Times New Roman" w:hAnsi="Times New Roman"/>
          <w:bCs/>
          <w:sz w:val="24"/>
          <w:szCs w:val="24"/>
          <w:u w:val="single"/>
        </w:rPr>
        <w:t xml:space="preserve"> and/or extremely low income</w:t>
      </w:r>
      <w:r w:rsidR="00ED6895" w:rsidRPr="00FA54FF">
        <w:rPr>
          <w:rFonts w:ascii="Times New Roman" w:hAnsi="Times New Roman"/>
          <w:bCs/>
          <w:sz w:val="24"/>
          <w:szCs w:val="24"/>
          <w:u w:val="single"/>
        </w:rPr>
        <w:t xml:space="preserve"> persons will not be considered.</w:t>
      </w:r>
      <w:r w:rsidR="00541FBA">
        <w:rPr>
          <w:rFonts w:ascii="Times New Roman" w:hAnsi="Times New Roman"/>
          <w:bCs/>
          <w:sz w:val="24"/>
          <w:szCs w:val="24"/>
          <w:u w:val="single"/>
        </w:rPr>
        <w:t xml:space="preserve"> Public facility applications that do not benefit at least 38.78% will not be considered. </w:t>
      </w:r>
    </w:p>
    <w:p w14:paraId="47D3BCE9" w14:textId="77777777" w:rsidR="00B34E5F" w:rsidRPr="00FA54FF" w:rsidRDefault="00B34E5F" w:rsidP="00B34E5F">
      <w:pPr>
        <w:autoSpaceDE w:val="0"/>
        <w:autoSpaceDN w:val="0"/>
        <w:adjustRightInd w:val="0"/>
        <w:spacing w:after="0" w:line="240" w:lineRule="auto"/>
        <w:rPr>
          <w:rFonts w:ascii="Times New Roman" w:eastAsia="Times New Roman" w:hAnsi="Times New Roman"/>
          <w:bCs/>
          <w:color w:val="000000"/>
          <w:sz w:val="24"/>
          <w:szCs w:val="24"/>
        </w:rPr>
      </w:pPr>
    </w:p>
    <w:p w14:paraId="21030EFD" w14:textId="77777777" w:rsidR="00B34E5F" w:rsidRPr="00FA54FF" w:rsidRDefault="00B34E5F" w:rsidP="000D79E1">
      <w:pPr>
        <w:numPr>
          <w:ilvl w:val="0"/>
          <w:numId w:val="3"/>
        </w:numPr>
        <w:autoSpaceDE w:val="0"/>
        <w:autoSpaceDN w:val="0"/>
        <w:adjustRightInd w:val="0"/>
        <w:spacing w:after="0" w:line="240" w:lineRule="auto"/>
        <w:rPr>
          <w:rFonts w:ascii="Times New Roman" w:hAnsi="Times New Roman"/>
          <w:bCs/>
          <w:sz w:val="24"/>
          <w:szCs w:val="24"/>
        </w:rPr>
      </w:pPr>
      <w:r w:rsidRPr="00FA54FF">
        <w:rPr>
          <w:rFonts w:ascii="Times New Roman" w:hAnsi="Times New Roman"/>
          <w:bCs/>
          <w:sz w:val="24"/>
          <w:szCs w:val="24"/>
          <w:u w:val="single"/>
        </w:rPr>
        <w:t>Activity Need and Justification</w:t>
      </w:r>
      <w:r w:rsidR="00C957ED" w:rsidRPr="00FA54FF">
        <w:rPr>
          <w:rFonts w:ascii="Times New Roman" w:hAnsi="Times New Roman"/>
          <w:bCs/>
          <w:sz w:val="24"/>
          <w:szCs w:val="24"/>
        </w:rPr>
        <w:t>:</w:t>
      </w:r>
      <w:r w:rsidR="00977277" w:rsidRPr="00FA54FF">
        <w:rPr>
          <w:rFonts w:ascii="Times New Roman" w:hAnsi="Times New Roman"/>
          <w:bCs/>
          <w:sz w:val="24"/>
          <w:szCs w:val="24"/>
        </w:rPr>
        <w:tab/>
      </w:r>
      <w:r w:rsidRPr="00FA54FF">
        <w:rPr>
          <w:rFonts w:ascii="Times New Roman" w:hAnsi="Times New Roman"/>
          <w:bCs/>
          <w:sz w:val="24"/>
          <w:szCs w:val="24"/>
        </w:rPr>
        <w:t>Maximum of 20 Combined Points</w:t>
      </w:r>
    </w:p>
    <w:p w14:paraId="0D62B94F" w14:textId="77777777" w:rsidR="00B34E5F" w:rsidRPr="00FA54FF" w:rsidRDefault="00B34E5F" w:rsidP="00B34E5F">
      <w:pPr>
        <w:spacing w:after="0" w:line="240" w:lineRule="auto"/>
        <w:rPr>
          <w:rFonts w:ascii="Times New Roman" w:hAnsi="Times New Roman"/>
          <w:bCs/>
          <w:sz w:val="24"/>
          <w:szCs w:val="24"/>
        </w:rPr>
      </w:pPr>
    </w:p>
    <w:p w14:paraId="1F6BC46C" w14:textId="77777777" w:rsidR="00B34E5F" w:rsidRPr="00FA54FF" w:rsidRDefault="00B34E5F" w:rsidP="00CC1288">
      <w:pPr>
        <w:spacing w:after="0" w:line="240" w:lineRule="auto"/>
        <w:ind w:left="1080" w:hanging="360"/>
        <w:rPr>
          <w:rFonts w:ascii="Times New Roman" w:hAnsi="Times New Roman"/>
          <w:bCs/>
          <w:sz w:val="24"/>
          <w:szCs w:val="24"/>
        </w:rPr>
      </w:pPr>
      <w:r w:rsidRPr="00FA54FF">
        <w:rPr>
          <w:rFonts w:ascii="Times New Roman" w:hAnsi="Times New Roman"/>
          <w:bCs/>
          <w:sz w:val="24"/>
          <w:szCs w:val="24"/>
        </w:rPr>
        <w:t xml:space="preserve">a. </w:t>
      </w:r>
      <w:r w:rsidRPr="00FA54FF">
        <w:rPr>
          <w:rFonts w:ascii="Times New Roman" w:hAnsi="Times New Roman"/>
          <w:bCs/>
          <w:sz w:val="24"/>
          <w:szCs w:val="24"/>
        </w:rPr>
        <w:tab/>
      </w:r>
      <w:r w:rsidRPr="00FA54FF">
        <w:rPr>
          <w:rFonts w:ascii="Times New Roman" w:hAnsi="Times New Roman"/>
          <w:bCs/>
          <w:sz w:val="24"/>
          <w:szCs w:val="24"/>
          <w:u w:val="single"/>
        </w:rPr>
        <w:t>Need</w:t>
      </w:r>
      <w:r w:rsidR="00977277" w:rsidRPr="00FA54FF">
        <w:rPr>
          <w:rFonts w:ascii="Times New Roman" w:hAnsi="Times New Roman"/>
          <w:bCs/>
          <w:sz w:val="24"/>
          <w:szCs w:val="24"/>
        </w:rPr>
        <w:t>:</w:t>
      </w:r>
      <w:r w:rsidR="00977277" w:rsidRPr="00FA54FF">
        <w:rPr>
          <w:rFonts w:ascii="Times New Roman" w:hAnsi="Times New Roman"/>
          <w:bCs/>
          <w:sz w:val="24"/>
          <w:szCs w:val="24"/>
        </w:rPr>
        <w:tab/>
      </w:r>
      <w:r w:rsidRPr="00FA54FF">
        <w:rPr>
          <w:rFonts w:ascii="Times New Roman" w:hAnsi="Times New Roman"/>
          <w:bCs/>
          <w:sz w:val="24"/>
          <w:szCs w:val="24"/>
        </w:rPr>
        <w:t>Maximum of 15 Points</w:t>
      </w:r>
    </w:p>
    <w:p w14:paraId="3865D48E" w14:textId="77777777" w:rsidR="00B34E5F" w:rsidRPr="00FA54FF" w:rsidRDefault="00B34E5F" w:rsidP="00B34E5F">
      <w:pPr>
        <w:spacing w:after="0" w:line="240" w:lineRule="auto"/>
        <w:ind w:left="1080"/>
        <w:contextualSpacing/>
        <w:rPr>
          <w:rFonts w:ascii="Times New Roman" w:hAnsi="Times New Roman"/>
          <w:bCs/>
          <w:sz w:val="24"/>
          <w:szCs w:val="24"/>
        </w:rPr>
      </w:pPr>
      <w:r w:rsidRPr="00FA54FF">
        <w:rPr>
          <w:rFonts w:ascii="Times New Roman" w:hAnsi="Times New Roman"/>
          <w:bCs/>
          <w:sz w:val="24"/>
          <w:szCs w:val="24"/>
        </w:rPr>
        <w:t xml:space="preserve">The activity will be evaluated in terms of the documentation and justification of the need for the activity. Activities with </w:t>
      </w:r>
      <w:r w:rsidRPr="00FA54FF">
        <w:rPr>
          <w:rFonts w:ascii="Times New Roman" w:hAnsi="Times New Roman"/>
          <w:bCs/>
          <w:sz w:val="24"/>
          <w:szCs w:val="24"/>
          <w:u w:val="single"/>
        </w:rPr>
        <w:t>Excellent</w:t>
      </w:r>
      <w:r w:rsidRPr="00FA54FF">
        <w:rPr>
          <w:rFonts w:ascii="Times New Roman" w:hAnsi="Times New Roman"/>
          <w:bCs/>
          <w:sz w:val="24"/>
          <w:szCs w:val="24"/>
        </w:rPr>
        <w:t xml:space="preserve"> documentation and justification will be awarded the maximum of 15 points:  </w:t>
      </w:r>
      <w:r w:rsidRPr="00FA54FF">
        <w:rPr>
          <w:rFonts w:ascii="Times New Roman" w:hAnsi="Times New Roman"/>
          <w:bCs/>
          <w:sz w:val="24"/>
          <w:szCs w:val="24"/>
          <w:u w:val="single"/>
        </w:rPr>
        <w:t>Good</w:t>
      </w:r>
      <w:r w:rsidRPr="00FA54FF">
        <w:rPr>
          <w:rFonts w:ascii="Times New Roman" w:hAnsi="Times New Roman"/>
          <w:bCs/>
          <w:sz w:val="24"/>
          <w:szCs w:val="24"/>
        </w:rPr>
        <w:t xml:space="preserve">, 10 points; </w:t>
      </w:r>
      <w:r w:rsidRPr="00FA54FF">
        <w:rPr>
          <w:rFonts w:ascii="Times New Roman" w:hAnsi="Times New Roman"/>
          <w:bCs/>
          <w:sz w:val="24"/>
          <w:szCs w:val="24"/>
          <w:u w:val="single"/>
        </w:rPr>
        <w:t>Average</w:t>
      </w:r>
      <w:r w:rsidRPr="00FA54FF">
        <w:rPr>
          <w:rFonts w:ascii="Times New Roman" w:hAnsi="Times New Roman"/>
          <w:bCs/>
          <w:sz w:val="24"/>
          <w:szCs w:val="24"/>
        </w:rPr>
        <w:t xml:space="preserve">, 5 points; and </w:t>
      </w:r>
      <w:r w:rsidRPr="00FA54FF">
        <w:rPr>
          <w:rFonts w:ascii="Times New Roman" w:hAnsi="Times New Roman"/>
          <w:bCs/>
          <w:sz w:val="24"/>
          <w:szCs w:val="24"/>
          <w:u w:val="single"/>
        </w:rPr>
        <w:t>Poor</w:t>
      </w:r>
      <w:r w:rsidRPr="00FA54FF">
        <w:rPr>
          <w:rFonts w:ascii="Times New Roman" w:hAnsi="Times New Roman"/>
          <w:bCs/>
          <w:sz w:val="24"/>
          <w:szCs w:val="24"/>
        </w:rPr>
        <w:t>, 0 points.</w:t>
      </w:r>
    </w:p>
    <w:p w14:paraId="35980DAC" w14:textId="77777777" w:rsidR="00B34E5F" w:rsidRPr="00FA54FF" w:rsidRDefault="00B34E5F" w:rsidP="00B34E5F">
      <w:pPr>
        <w:spacing w:after="0" w:line="240" w:lineRule="auto"/>
        <w:contextualSpacing/>
        <w:rPr>
          <w:rFonts w:ascii="Times New Roman" w:hAnsi="Times New Roman"/>
          <w:bCs/>
          <w:sz w:val="24"/>
          <w:szCs w:val="24"/>
        </w:rPr>
      </w:pPr>
    </w:p>
    <w:p w14:paraId="25516145" w14:textId="77777777" w:rsidR="00B34E5F" w:rsidRPr="00FA54FF" w:rsidRDefault="00B34E5F" w:rsidP="0082107A">
      <w:pPr>
        <w:spacing w:after="0" w:line="240" w:lineRule="auto"/>
        <w:ind w:left="1080" w:hanging="360"/>
        <w:contextualSpacing/>
        <w:rPr>
          <w:rFonts w:ascii="Times New Roman" w:hAnsi="Times New Roman"/>
          <w:bCs/>
          <w:sz w:val="24"/>
          <w:szCs w:val="24"/>
        </w:rPr>
      </w:pPr>
      <w:r w:rsidRPr="00FA54FF">
        <w:rPr>
          <w:rFonts w:ascii="Times New Roman" w:hAnsi="Times New Roman"/>
          <w:bCs/>
          <w:sz w:val="24"/>
          <w:szCs w:val="24"/>
        </w:rPr>
        <w:t xml:space="preserve">b. </w:t>
      </w:r>
      <w:r w:rsidR="0082107A" w:rsidRPr="00FA54FF">
        <w:rPr>
          <w:rFonts w:ascii="Times New Roman" w:hAnsi="Times New Roman"/>
          <w:bCs/>
          <w:sz w:val="24"/>
          <w:szCs w:val="24"/>
        </w:rPr>
        <w:tab/>
      </w:r>
      <w:r w:rsidRPr="00FA54FF">
        <w:rPr>
          <w:rFonts w:ascii="Times New Roman" w:hAnsi="Times New Roman"/>
          <w:bCs/>
          <w:sz w:val="24"/>
          <w:szCs w:val="24"/>
          <w:u w:val="single"/>
        </w:rPr>
        <w:t>Consolidated Plan Priority</w:t>
      </w:r>
      <w:r w:rsidR="0082107A" w:rsidRPr="00FA54FF">
        <w:rPr>
          <w:rFonts w:ascii="Times New Roman" w:hAnsi="Times New Roman"/>
          <w:bCs/>
          <w:sz w:val="24"/>
          <w:szCs w:val="24"/>
        </w:rPr>
        <w:t>:</w:t>
      </w:r>
      <w:r w:rsidR="00C957ED" w:rsidRPr="00FA54FF">
        <w:rPr>
          <w:rFonts w:ascii="Times New Roman" w:hAnsi="Times New Roman"/>
          <w:bCs/>
          <w:sz w:val="24"/>
          <w:szCs w:val="24"/>
        </w:rPr>
        <w:tab/>
      </w:r>
      <w:r w:rsidRPr="00FA54FF">
        <w:rPr>
          <w:rFonts w:ascii="Times New Roman" w:hAnsi="Times New Roman"/>
          <w:bCs/>
          <w:sz w:val="24"/>
          <w:szCs w:val="24"/>
        </w:rPr>
        <w:t>Maximum of 5 Additional Points</w:t>
      </w:r>
    </w:p>
    <w:p w14:paraId="1EBACE74" w14:textId="77777777" w:rsidR="00BB4359" w:rsidRPr="00FA54FF" w:rsidRDefault="00B34E5F" w:rsidP="0082107A">
      <w:pPr>
        <w:spacing w:after="0" w:line="240" w:lineRule="auto"/>
        <w:ind w:left="1080"/>
        <w:contextualSpacing/>
        <w:rPr>
          <w:rFonts w:ascii="Times New Roman" w:hAnsi="Times New Roman"/>
          <w:bCs/>
          <w:sz w:val="24"/>
          <w:szCs w:val="24"/>
        </w:rPr>
      </w:pPr>
      <w:r w:rsidRPr="00FA54FF">
        <w:rPr>
          <w:rFonts w:ascii="Times New Roman" w:hAnsi="Times New Roman"/>
          <w:bCs/>
          <w:sz w:val="24"/>
          <w:szCs w:val="24"/>
        </w:rPr>
        <w:t>Activities addressing high priorities, as identified in the Consolidated Plan will be awarded 5 points.</w:t>
      </w:r>
    </w:p>
    <w:p w14:paraId="7F8F07B6" w14:textId="77777777" w:rsidR="00B34E5F" w:rsidRPr="00FA54FF" w:rsidRDefault="00B34E5F" w:rsidP="00B34E5F">
      <w:pPr>
        <w:spacing w:after="0" w:line="240" w:lineRule="auto"/>
        <w:ind w:left="720"/>
        <w:contextualSpacing/>
        <w:rPr>
          <w:rFonts w:ascii="Times New Roman" w:hAnsi="Times New Roman"/>
          <w:bCs/>
          <w:sz w:val="24"/>
          <w:szCs w:val="24"/>
        </w:rPr>
      </w:pPr>
    </w:p>
    <w:p w14:paraId="2D27CD93" w14:textId="77777777" w:rsidR="0082107A" w:rsidRPr="00FA54FF" w:rsidRDefault="0082107A" w:rsidP="000D79E1">
      <w:pPr>
        <w:numPr>
          <w:ilvl w:val="0"/>
          <w:numId w:val="3"/>
        </w:numPr>
        <w:autoSpaceDE w:val="0"/>
        <w:autoSpaceDN w:val="0"/>
        <w:adjustRightInd w:val="0"/>
        <w:spacing w:after="0" w:line="240" w:lineRule="auto"/>
        <w:rPr>
          <w:rFonts w:ascii="Times New Roman" w:hAnsi="Times New Roman"/>
          <w:bCs/>
          <w:sz w:val="24"/>
          <w:szCs w:val="24"/>
        </w:rPr>
      </w:pPr>
      <w:r w:rsidRPr="00FA54FF">
        <w:rPr>
          <w:rFonts w:ascii="Times New Roman" w:hAnsi="Times New Roman"/>
          <w:bCs/>
          <w:sz w:val="24"/>
          <w:szCs w:val="24"/>
          <w:u w:val="single"/>
        </w:rPr>
        <w:t>Cost Reasonableness and Effectiveness</w:t>
      </w:r>
      <w:r w:rsidR="00977277" w:rsidRPr="00FA54FF">
        <w:rPr>
          <w:rFonts w:ascii="Times New Roman" w:hAnsi="Times New Roman"/>
          <w:bCs/>
          <w:sz w:val="24"/>
          <w:szCs w:val="24"/>
        </w:rPr>
        <w:t>:</w:t>
      </w:r>
      <w:r w:rsidR="00977277" w:rsidRPr="00FA54FF">
        <w:rPr>
          <w:rFonts w:ascii="Times New Roman" w:hAnsi="Times New Roman"/>
          <w:bCs/>
          <w:sz w:val="24"/>
          <w:szCs w:val="24"/>
        </w:rPr>
        <w:tab/>
      </w:r>
      <w:r w:rsidRPr="00FA54FF">
        <w:rPr>
          <w:rFonts w:ascii="Times New Roman" w:hAnsi="Times New Roman"/>
          <w:bCs/>
          <w:sz w:val="24"/>
          <w:szCs w:val="24"/>
        </w:rPr>
        <w:t>Maximum of 10 Points</w:t>
      </w:r>
    </w:p>
    <w:p w14:paraId="6C11A197" w14:textId="07758ECF" w:rsidR="0082107A" w:rsidRPr="00FA54FF" w:rsidRDefault="0082107A" w:rsidP="0082107A">
      <w:pPr>
        <w:spacing w:after="0" w:line="240" w:lineRule="auto"/>
        <w:ind w:left="720"/>
        <w:contextualSpacing/>
        <w:rPr>
          <w:rFonts w:ascii="Times New Roman" w:hAnsi="Times New Roman"/>
          <w:bCs/>
          <w:sz w:val="24"/>
          <w:szCs w:val="24"/>
        </w:rPr>
      </w:pPr>
      <w:r w:rsidRPr="00FA54FF">
        <w:rPr>
          <w:rFonts w:ascii="Times New Roman" w:hAnsi="Times New Roman"/>
          <w:bCs/>
          <w:sz w:val="24"/>
          <w:szCs w:val="24"/>
        </w:rPr>
        <w:t xml:space="preserve">The activity will be evaluated in terms </w:t>
      </w:r>
      <w:proofErr w:type="gramStart"/>
      <w:r w:rsidRPr="00FA54FF">
        <w:rPr>
          <w:rFonts w:ascii="Times New Roman" w:hAnsi="Times New Roman"/>
          <w:bCs/>
          <w:sz w:val="24"/>
          <w:szCs w:val="24"/>
        </w:rPr>
        <w:t>of:</w:t>
      </w:r>
      <w:proofErr w:type="gramEnd"/>
      <w:r w:rsidRPr="00FA54FF">
        <w:rPr>
          <w:rFonts w:ascii="Times New Roman" w:hAnsi="Times New Roman"/>
          <w:bCs/>
          <w:sz w:val="24"/>
          <w:szCs w:val="24"/>
        </w:rPr>
        <w:t xml:space="preserve"> 1)</w:t>
      </w:r>
      <w:r w:rsidR="00537D3C">
        <w:rPr>
          <w:rFonts w:ascii="Times New Roman" w:hAnsi="Times New Roman"/>
          <w:bCs/>
          <w:sz w:val="24"/>
          <w:szCs w:val="24"/>
        </w:rPr>
        <w:t xml:space="preserve"> i</w:t>
      </w:r>
      <w:r w:rsidRPr="00FA54FF">
        <w:rPr>
          <w:rFonts w:ascii="Times New Roman" w:hAnsi="Times New Roman"/>
          <w:bCs/>
          <w:sz w:val="24"/>
          <w:szCs w:val="24"/>
        </w:rPr>
        <w:t>ts impact on the identified need; and 2) its implementation costs and funding request relative to its financial and human resources. Evaluation will include the cost incurred per person per unit and the justification for a particular level of funding.</w:t>
      </w:r>
      <w:r w:rsidR="00172572" w:rsidRPr="00FA54FF">
        <w:rPr>
          <w:rFonts w:ascii="Times New Roman" w:hAnsi="Times New Roman"/>
          <w:bCs/>
          <w:sz w:val="24"/>
          <w:szCs w:val="24"/>
        </w:rPr>
        <w:t xml:space="preserve"> Points will be awarded on a scale basis, with the most </w:t>
      </w:r>
      <w:proofErr w:type="gramStart"/>
      <w:r w:rsidR="00172572" w:rsidRPr="00FA54FF">
        <w:rPr>
          <w:rFonts w:ascii="Times New Roman" w:hAnsi="Times New Roman"/>
          <w:bCs/>
          <w:sz w:val="24"/>
          <w:szCs w:val="24"/>
        </w:rPr>
        <w:t>cost effective</w:t>
      </w:r>
      <w:proofErr w:type="gramEnd"/>
      <w:r w:rsidR="00172572" w:rsidRPr="00FA54FF">
        <w:rPr>
          <w:rFonts w:ascii="Times New Roman" w:hAnsi="Times New Roman"/>
          <w:bCs/>
          <w:sz w:val="24"/>
          <w:szCs w:val="24"/>
        </w:rPr>
        <w:t xml:space="preserve"> programs being awarded 10 points.</w:t>
      </w:r>
    </w:p>
    <w:p w14:paraId="7B7121F3" w14:textId="77777777" w:rsidR="0082107A" w:rsidRPr="00FA54FF" w:rsidRDefault="0082107A" w:rsidP="0082107A">
      <w:pPr>
        <w:spacing w:after="0" w:line="240" w:lineRule="auto"/>
        <w:ind w:left="720"/>
        <w:contextualSpacing/>
        <w:rPr>
          <w:rFonts w:ascii="Times New Roman" w:hAnsi="Times New Roman"/>
          <w:bCs/>
          <w:sz w:val="24"/>
          <w:szCs w:val="24"/>
        </w:rPr>
      </w:pPr>
    </w:p>
    <w:p w14:paraId="3E307079" w14:textId="77777777" w:rsidR="0082107A" w:rsidRPr="00FA54FF" w:rsidRDefault="0082107A" w:rsidP="000D79E1">
      <w:pPr>
        <w:numPr>
          <w:ilvl w:val="0"/>
          <w:numId w:val="3"/>
        </w:numPr>
        <w:autoSpaceDE w:val="0"/>
        <w:autoSpaceDN w:val="0"/>
        <w:adjustRightInd w:val="0"/>
        <w:spacing w:after="0" w:line="240" w:lineRule="auto"/>
        <w:rPr>
          <w:rFonts w:ascii="Times New Roman" w:hAnsi="Times New Roman"/>
          <w:bCs/>
          <w:sz w:val="24"/>
          <w:szCs w:val="24"/>
        </w:rPr>
      </w:pPr>
      <w:r w:rsidRPr="00FA54FF">
        <w:rPr>
          <w:rFonts w:ascii="Times New Roman" w:hAnsi="Times New Roman"/>
          <w:bCs/>
          <w:sz w:val="24"/>
          <w:szCs w:val="24"/>
          <w:u w:val="single"/>
        </w:rPr>
        <w:t>Activity Management and Implementation</w:t>
      </w:r>
      <w:r w:rsidR="00977277" w:rsidRPr="00FA54FF">
        <w:rPr>
          <w:rFonts w:ascii="Times New Roman" w:hAnsi="Times New Roman"/>
          <w:bCs/>
          <w:sz w:val="24"/>
          <w:szCs w:val="24"/>
        </w:rPr>
        <w:t>:</w:t>
      </w:r>
      <w:r w:rsidR="00977277" w:rsidRPr="00FA54FF">
        <w:rPr>
          <w:rFonts w:ascii="Times New Roman" w:hAnsi="Times New Roman"/>
          <w:bCs/>
          <w:sz w:val="24"/>
          <w:szCs w:val="24"/>
        </w:rPr>
        <w:tab/>
      </w:r>
      <w:r w:rsidR="00977277" w:rsidRPr="00FA54FF">
        <w:rPr>
          <w:rFonts w:ascii="Times New Roman" w:hAnsi="Times New Roman"/>
          <w:bCs/>
          <w:sz w:val="24"/>
          <w:szCs w:val="24"/>
        </w:rPr>
        <w:tab/>
      </w:r>
      <w:r w:rsidRPr="00FA54FF">
        <w:rPr>
          <w:rFonts w:ascii="Times New Roman" w:hAnsi="Times New Roman"/>
          <w:bCs/>
          <w:sz w:val="24"/>
          <w:szCs w:val="24"/>
        </w:rPr>
        <w:t xml:space="preserve">Maximum of </w:t>
      </w:r>
      <w:r w:rsidR="00977277" w:rsidRPr="00FA54FF">
        <w:rPr>
          <w:rFonts w:ascii="Times New Roman" w:hAnsi="Times New Roman"/>
          <w:bCs/>
          <w:sz w:val="24"/>
          <w:szCs w:val="24"/>
        </w:rPr>
        <w:t>30</w:t>
      </w:r>
      <w:r w:rsidRPr="00FA54FF">
        <w:rPr>
          <w:rFonts w:ascii="Times New Roman" w:hAnsi="Times New Roman"/>
          <w:bCs/>
          <w:sz w:val="24"/>
          <w:szCs w:val="24"/>
        </w:rPr>
        <w:t xml:space="preserve"> Points</w:t>
      </w:r>
    </w:p>
    <w:p w14:paraId="63579BE9" w14:textId="77777777" w:rsidR="00C957ED" w:rsidRPr="00FA54FF" w:rsidRDefault="00C957ED" w:rsidP="0082107A">
      <w:pPr>
        <w:spacing w:after="0" w:line="240" w:lineRule="auto"/>
        <w:ind w:left="720"/>
        <w:contextualSpacing/>
        <w:rPr>
          <w:rFonts w:ascii="Times New Roman" w:hAnsi="Times New Roman"/>
          <w:bCs/>
          <w:sz w:val="24"/>
          <w:szCs w:val="24"/>
        </w:rPr>
      </w:pPr>
    </w:p>
    <w:p w14:paraId="33051E33" w14:textId="77777777" w:rsidR="0082107A" w:rsidRPr="00FA54FF" w:rsidRDefault="0082107A" w:rsidP="00C957ED">
      <w:pPr>
        <w:spacing w:after="0" w:line="240" w:lineRule="auto"/>
        <w:ind w:left="1080" w:hanging="360"/>
        <w:contextualSpacing/>
        <w:rPr>
          <w:rFonts w:ascii="Times New Roman" w:hAnsi="Times New Roman"/>
          <w:bCs/>
          <w:sz w:val="24"/>
          <w:szCs w:val="24"/>
        </w:rPr>
      </w:pPr>
      <w:r w:rsidRPr="00FA54FF">
        <w:rPr>
          <w:rFonts w:ascii="Times New Roman" w:hAnsi="Times New Roman"/>
          <w:bCs/>
          <w:sz w:val="24"/>
          <w:szCs w:val="24"/>
        </w:rPr>
        <w:t xml:space="preserve">a. </w:t>
      </w:r>
      <w:r w:rsidR="00C957ED" w:rsidRPr="00FA54FF">
        <w:rPr>
          <w:rFonts w:ascii="Times New Roman" w:hAnsi="Times New Roman"/>
          <w:bCs/>
          <w:sz w:val="24"/>
          <w:szCs w:val="24"/>
        </w:rPr>
        <w:tab/>
      </w:r>
      <w:r w:rsidRPr="00FA54FF">
        <w:rPr>
          <w:rFonts w:ascii="Times New Roman" w:hAnsi="Times New Roman"/>
          <w:bCs/>
          <w:sz w:val="24"/>
          <w:szCs w:val="24"/>
          <w:u w:val="single"/>
        </w:rPr>
        <w:t>Management</w:t>
      </w:r>
      <w:r w:rsidR="00C957ED" w:rsidRPr="00FA54FF">
        <w:rPr>
          <w:rFonts w:ascii="Times New Roman" w:hAnsi="Times New Roman"/>
          <w:bCs/>
          <w:sz w:val="24"/>
          <w:szCs w:val="24"/>
        </w:rPr>
        <w:t>:</w:t>
      </w:r>
      <w:r w:rsidR="00C957ED" w:rsidRPr="00FA54FF">
        <w:rPr>
          <w:rFonts w:ascii="Times New Roman" w:hAnsi="Times New Roman"/>
          <w:bCs/>
          <w:sz w:val="24"/>
          <w:szCs w:val="24"/>
        </w:rPr>
        <w:tab/>
      </w:r>
      <w:r w:rsidRPr="00FA54FF">
        <w:rPr>
          <w:rFonts w:ascii="Times New Roman" w:hAnsi="Times New Roman"/>
          <w:bCs/>
          <w:sz w:val="24"/>
          <w:szCs w:val="24"/>
        </w:rPr>
        <w:t>Maximum of 15 Points</w:t>
      </w:r>
    </w:p>
    <w:p w14:paraId="330C8B99" w14:textId="77777777" w:rsidR="00172572" w:rsidRPr="00FA54FF" w:rsidRDefault="0082107A" w:rsidP="00172572">
      <w:pPr>
        <w:spacing w:after="0" w:line="240" w:lineRule="auto"/>
        <w:ind w:left="1080"/>
        <w:contextualSpacing/>
        <w:rPr>
          <w:rFonts w:ascii="Times New Roman" w:hAnsi="Times New Roman"/>
          <w:bCs/>
          <w:sz w:val="24"/>
          <w:szCs w:val="24"/>
        </w:rPr>
      </w:pPr>
      <w:r w:rsidRPr="00FA54FF">
        <w:rPr>
          <w:rFonts w:ascii="Times New Roman" w:hAnsi="Times New Roman"/>
          <w:bCs/>
          <w:sz w:val="24"/>
          <w:szCs w:val="24"/>
        </w:rPr>
        <w:t>Points will be awarded to applicants based on documentation and information provided, showing that the resources needed to manage the proposed activity are available and ready, and that the commitment for operation and maintenance, where applicable, has been certified. In addition, for applicants that have received CDBG funds in the past, their record of maintenance for the funded activity will be evaluated.</w:t>
      </w:r>
      <w:r w:rsidR="00172572" w:rsidRPr="00FA54FF">
        <w:rPr>
          <w:rFonts w:ascii="Times New Roman" w:hAnsi="Times New Roman"/>
          <w:bCs/>
          <w:sz w:val="24"/>
          <w:szCs w:val="24"/>
        </w:rPr>
        <w:t xml:space="preserve"> Activities with </w:t>
      </w:r>
      <w:r w:rsidR="00172572" w:rsidRPr="00FA54FF">
        <w:rPr>
          <w:rFonts w:ascii="Times New Roman" w:hAnsi="Times New Roman"/>
          <w:bCs/>
          <w:sz w:val="24"/>
          <w:szCs w:val="24"/>
          <w:u w:val="single"/>
        </w:rPr>
        <w:t>Excellent</w:t>
      </w:r>
      <w:r w:rsidR="00172572" w:rsidRPr="00FA54FF">
        <w:rPr>
          <w:rFonts w:ascii="Times New Roman" w:hAnsi="Times New Roman"/>
          <w:bCs/>
          <w:sz w:val="24"/>
          <w:szCs w:val="24"/>
        </w:rPr>
        <w:t xml:space="preserve"> documentation and information will be awarded the maximum of 15 points:  </w:t>
      </w:r>
      <w:r w:rsidR="00172572" w:rsidRPr="00FA54FF">
        <w:rPr>
          <w:rFonts w:ascii="Times New Roman" w:hAnsi="Times New Roman"/>
          <w:bCs/>
          <w:sz w:val="24"/>
          <w:szCs w:val="24"/>
          <w:u w:val="single"/>
        </w:rPr>
        <w:t>Good</w:t>
      </w:r>
      <w:r w:rsidR="00172572" w:rsidRPr="00FA54FF">
        <w:rPr>
          <w:rFonts w:ascii="Times New Roman" w:hAnsi="Times New Roman"/>
          <w:bCs/>
          <w:sz w:val="24"/>
          <w:szCs w:val="24"/>
        </w:rPr>
        <w:t xml:space="preserve">, 10 points; </w:t>
      </w:r>
      <w:r w:rsidR="00172572" w:rsidRPr="00FA54FF">
        <w:rPr>
          <w:rFonts w:ascii="Times New Roman" w:hAnsi="Times New Roman"/>
          <w:bCs/>
          <w:sz w:val="24"/>
          <w:szCs w:val="24"/>
          <w:u w:val="single"/>
        </w:rPr>
        <w:t>Average</w:t>
      </w:r>
      <w:r w:rsidR="00172572" w:rsidRPr="00FA54FF">
        <w:rPr>
          <w:rFonts w:ascii="Times New Roman" w:hAnsi="Times New Roman"/>
          <w:bCs/>
          <w:sz w:val="24"/>
          <w:szCs w:val="24"/>
        </w:rPr>
        <w:t xml:space="preserve">, 5 points; and </w:t>
      </w:r>
      <w:r w:rsidR="00172572" w:rsidRPr="00FA54FF">
        <w:rPr>
          <w:rFonts w:ascii="Times New Roman" w:hAnsi="Times New Roman"/>
          <w:bCs/>
          <w:sz w:val="24"/>
          <w:szCs w:val="24"/>
          <w:u w:val="single"/>
        </w:rPr>
        <w:t>Poor</w:t>
      </w:r>
      <w:r w:rsidR="00172572" w:rsidRPr="00FA54FF">
        <w:rPr>
          <w:rFonts w:ascii="Times New Roman" w:hAnsi="Times New Roman"/>
          <w:bCs/>
          <w:sz w:val="24"/>
          <w:szCs w:val="24"/>
        </w:rPr>
        <w:t>, 0 points.</w:t>
      </w:r>
    </w:p>
    <w:p w14:paraId="53A868B3" w14:textId="77777777" w:rsidR="00C957ED" w:rsidRPr="00FA54FF" w:rsidRDefault="00C957ED" w:rsidP="0082107A">
      <w:pPr>
        <w:spacing w:after="0" w:line="240" w:lineRule="auto"/>
        <w:ind w:left="720"/>
        <w:contextualSpacing/>
        <w:rPr>
          <w:rFonts w:ascii="Times New Roman" w:hAnsi="Times New Roman"/>
          <w:bCs/>
          <w:sz w:val="24"/>
          <w:szCs w:val="24"/>
        </w:rPr>
      </w:pPr>
    </w:p>
    <w:p w14:paraId="7EC56E6C" w14:textId="77777777" w:rsidR="0082107A" w:rsidRPr="00FA54FF" w:rsidRDefault="0082107A" w:rsidP="00C957ED">
      <w:pPr>
        <w:spacing w:after="0" w:line="240" w:lineRule="auto"/>
        <w:ind w:left="1080" w:hanging="360"/>
        <w:contextualSpacing/>
        <w:rPr>
          <w:rFonts w:ascii="Times New Roman" w:hAnsi="Times New Roman"/>
          <w:bCs/>
          <w:sz w:val="24"/>
          <w:szCs w:val="24"/>
        </w:rPr>
      </w:pPr>
      <w:r w:rsidRPr="00FA54FF">
        <w:rPr>
          <w:rFonts w:ascii="Times New Roman" w:hAnsi="Times New Roman"/>
          <w:bCs/>
          <w:sz w:val="24"/>
          <w:szCs w:val="24"/>
        </w:rPr>
        <w:t xml:space="preserve">b. </w:t>
      </w:r>
      <w:r w:rsidR="00C957ED" w:rsidRPr="00FA54FF">
        <w:rPr>
          <w:rFonts w:ascii="Times New Roman" w:hAnsi="Times New Roman"/>
          <w:bCs/>
          <w:sz w:val="24"/>
          <w:szCs w:val="24"/>
        </w:rPr>
        <w:tab/>
      </w:r>
      <w:r w:rsidRPr="00FA54FF">
        <w:rPr>
          <w:rFonts w:ascii="Times New Roman" w:hAnsi="Times New Roman"/>
          <w:bCs/>
          <w:sz w:val="24"/>
          <w:szCs w:val="24"/>
          <w:u w:val="single"/>
        </w:rPr>
        <w:t>Implementation</w:t>
      </w:r>
      <w:r w:rsidR="00C957ED" w:rsidRPr="00FA54FF">
        <w:rPr>
          <w:rFonts w:ascii="Times New Roman" w:hAnsi="Times New Roman"/>
          <w:bCs/>
          <w:sz w:val="24"/>
          <w:szCs w:val="24"/>
        </w:rPr>
        <w:t>:</w:t>
      </w:r>
      <w:r w:rsidR="00C957ED" w:rsidRPr="00FA54FF">
        <w:rPr>
          <w:rFonts w:ascii="Times New Roman" w:hAnsi="Times New Roman"/>
          <w:bCs/>
          <w:sz w:val="24"/>
          <w:szCs w:val="24"/>
        </w:rPr>
        <w:tab/>
      </w:r>
      <w:r w:rsidRPr="00FA54FF">
        <w:rPr>
          <w:rFonts w:ascii="Times New Roman" w:hAnsi="Times New Roman"/>
          <w:bCs/>
          <w:sz w:val="24"/>
          <w:szCs w:val="24"/>
        </w:rPr>
        <w:t>Maximum of 15 Points</w:t>
      </w:r>
    </w:p>
    <w:p w14:paraId="25921AF5" w14:textId="77777777" w:rsidR="00C957ED" w:rsidRPr="00FA54FF" w:rsidRDefault="00C957ED" w:rsidP="00E80B6A">
      <w:pPr>
        <w:autoSpaceDE w:val="0"/>
        <w:autoSpaceDN w:val="0"/>
        <w:adjustRightInd w:val="0"/>
        <w:spacing w:after="0" w:line="240" w:lineRule="auto"/>
        <w:ind w:left="1080"/>
        <w:rPr>
          <w:rFonts w:ascii="Times New Roman" w:hAnsi="Times New Roman"/>
          <w:bCs/>
          <w:sz w:val="24"/>
          <w:szCs w:val="24"/>
        </w:rPr>
      </w:pPr>
      <w:r w:rsidRPr="00FA54FF">
        <w:rPr>
          <w:rFonts w:ascii="Times New Roman" w:hAnsi="Times New Roman"/>
          <w:bCs/>
          <w:sz w:val="24"/>
          <w:szCs w:val="24"/>
        </w:rPr>
        <w:t>Points will be awarded to applicants based on documentation and information provided, showing that the resources, such as funding, site control, etc., needed to implement the proposed activity are available and ready. Maximum points will be given to activities that are ready to move forward quickly. This criteri</w:t>
      </w:r>
      <w:r w:rsidR="00B86DD7" w:rsidRPr="00FA54FF">
        <w:rPr>
          <w:rFonts w:ascii="Times New Roman" w:hAnsi="Times New Roman"/>
          <w:bCs/>
          <w:sz w:val="24"/>
          <w:szCs w:val="24"/>
        </w:rPr>
        <w:t>on</w:t>
      </w:r>
      <w:r w:rsidRPr="00FA54FF">
        <w:rPr>
          <w:rFonts w:ascii="Times New Roman" w:hAnsi="Times New Roman"/>
          <w:bCs/>
          <w:sz w:val="24"/>
          <w:szCs w:val="24"/>
        </w:rPr>
        <w:t xml:space="preserve"> takes into consideration factors that may accelerate or slow down the ability to implement the activity in a timely manner. </w:t>
      </w:r>
      <w:r w:rsidR="00275357" w:rsidRPr="00FA54FF">
        <w:rPr>
          <w:rFonts w:ascii="Times New Roman" w:hAnsi="Times New Roman"/>
          <w:bCs/>
          <w:sz w:val="24"/>
          <w:szCs w:val="24"/>
        </w:rPr>
        <w:t xml:space="preserve">Activities with </w:t>
      </w:r>
      <w:r w:rsidR="00275357" w:rsidRPr="00FA54FF">
        <w:rPr>
          <w:rFonts w:ascii="Times New Roman" w:hAnsi="Times New Roman"/>
          <w:bCs/>
          <w:sz w:val="24"/>
          <w:szCs w:val="24"/>
          <w:u w:val="single"/>
        </w:rPr>
        <w:t>Excellent</w:t>
      </w:r>
      <w:r w:rsidR="00275357" w:rsidRPr="00FA54FF">
        <w:rPr>
          <w:rFonts w:ascii="Times New Roman" w:hAnsi="Times New Roman"/>
          <w:bCs/>
          <w:sz w:val="24"/>
          <w:szCs w:val="24"/>
        </w:rPr>
        <w:t xml:space="preserve"> documentation and information will be awarded the maximum of 15 points:  </w:t>
      </w:r>
      <w:r w:rsidR="00275357" w:rsidRPr="00FA54FF">
        <w:rPr>
          <w:rFonts w:ascii="Times New Roman" w:hAnsi="Times New Roman"/>
          <w:bCs/>
          <w:sz w:val="24"/>
          <w:szCs w:val="24"/>
          <w:u w:val="single"/>
        </w:rPr>
        <w:t>Good</w:t>
      </w:r>
      <w:r w:rsidR="00275357" w:rsidRPr="00FA54FF">
        <w:rPr>
          <w:rFonts w:ascii="Times New Roman" w:hAnsi="Times New Roman"/>
          <w:bCs/>
          <w:sz w:val="24"/>
          <w:szCs w:val="24"/>
        </w:rPr>
        <w:t xml:space="preserve">, 10 points; </w:t>
      </w:r>
      <w:r w:rsidR="00275357" w:rsidRPr="00FA54FF">
        <w:rPr>
          <w:rFonts w:ascii="Times New Roman" w:hAnsi="Times New Roman"/>
          <w:bCs/>
          <w:sz w:val="24"/>
          <w:szCs w:val="24"/>
          <w:u w:val="single"/>
        </w:rPr>
        <w:t>Average</w:t>
      </w:r>
      <w:r w:rsidR="00275357" w:rsidRPr="00FA54FF">
        <w:rPr>
          <w:rFonts w:ascii="Times New Roman" w:hAnsi="Times New Roman"/>
          <w:bCs/>
          <w:sz w:val="24"/>
          <w:szCs w:val="24"/>
        </w:rPr>
        <w:t xml:space="preserve">, 5 points; and </w:t>
      </w:r>
      <w:r w:rsidR="00275357" w:rsidRPr="00FA54FF">
        <w:rPr>
          <w:rFonts w:ascii="Times New Roman" w:hAnsi="Times New Roman"/>
          <w:bCs/>
          <w:sz w:val="24"/>
          <w:szCs w:val="24"/>
          <w:u w:val="single"/>
        </w:rPr>
        <w:t>Poor</w:t>
      </w:r>
      <w:r w:rsidR="00275357" w:rsidRPr="00FA54FF">
        <w:rPr>
          <w:rFonts w:ascii="Times New Roman" w:hAnsi="Times New Roman"/>
          <w:bCs/>
          <w:sz w:val="24"/>
          <w:szCs w:val="24"/>
        </w:rPr>
        <w:t>, 0 points.</w:t>
      </w:r>
    </w:p>
    <w:p w14:paraId="7120DEE0" w14:textId="77777777" w:rsidR="00B86DD7" w:rsidRPr="00FA54FF" w:rsidRDefault="00B86DD7" w:rsidP="00B86DD7">
      <w:pPr>
        <w:autoSpaceDE w:val="0"/>
        <w:autoSpaceDN w:val="0"/>
        <w:adjustRightInd w:val="0"/>
        <w:spacing w:after="0" w:line="240" w:lineRule="auto"/>
        <w:ind w:left="720"/>
        <w:rPr>
          <w:rFonts w:ascii="Times New Roman" w:hAnsi="Times New Roman"/>
          <w:bCs/>
          <w:sz w:val="24"/>
          <w:szCs w:val="24"/>
        </w:rPr>
      </w:pPr>
    </w:p>
    <w:p w14:paraId="15132838" w14:textId="77777777" w:rsidR="00C957ED" w:rsidRPr="00FA54FF" w:rsidRDefault="00C957ED" w:rsidP="000D79E1">
      <w:pPr>
        <w:numPr>
          <w:ilvl w:val="0"/>
          <w:numId w:val="3"/>
        </w:numPr>
        <w:autoSpaceDE w:val="0"/>
        <w:autoSpaceDN w:val="0"/>
        <w:adjustRightInd w:val="0"/>
        <w:spacing w:after="0" w:line="240" w:lineRule="auto"/>
        <w:rPr>
          <w:rFonts w:ascii="Times New Roman" w:hAnsi="Times New Roman"/>
          <w:bCs/>
          <w:sz w:val="24"/>
          <w:szCs w:val="24"/>
        </w:rPr>
      </w:pPr>
      <w:r w:rsidRPr="00FA54FF">
        <w:rPr>
          <w:rFonts w:ascii="Times New Roman" w:hAnsi="Times New Roman"/>
          <w:bCs/>
          <w:sz w:val="24"/>
          <w:szCs w:val="24"/>
          <w:u w:val="single"/>
        </w:rPr>
        <w:lastRenderedPageBreak/>
        <w:t>Experience and Past Performance</w:t>
      </w:r>
      <w:r w:rsidRPr="00FA54FF">
        <w:rPr>
          <w:rFonts w:ascii="Times New Roman" w:hAnsi="Times New Roman"/>
          <w:bCs/>
          <w:sz w:val="24"/>
          <w:szCs w:val="24"/>
        </w:rPr>
        <w:t xml:space="preserve">: </w:t>
      </w:r>
      <w:r w:rsidR="00CC1288" w:rsidRPr="00FA54FF">
        <w:rPr>
          <w:rFonts w:ascii="Times New Roman" w:hAnsi="Times New Roman"/>
          <w:bCs/>
          <w:sz w:val="24"/>
          <w:szCs w:val="24"/>
        </w:rPr>
        <w:tab/>
      </w:r>
      <w:r w:rsidRPr="00FA54FF">
        <w:rPr>
          <w:rFonts w:ascii="Times New Roman" w:hAnsi="Times New Roman"/>
          <w:bCs/>
          <w:sz w:val="24"/>
          <w:szCs w:val="24"/>
        </w:rPr>
        <w:t>Maximum of 10 Points</w:t>
      </w:r>
    </w:p>
    <w:p w14:paraId="3A658BB5" w14:textId="77777777" w:rsidR="00C957ED" w:rsidRPr="00FA54FF" w:rsidRDefault="00C957ED" w:rsidP="00C957ED">
      <w:pPr>
        <w:autoSpaceDE w:val="0"/>
        <w:autoSpaceDN w:val="0"/>
        <w:adjustRightInd w:val="0"/>
        <w:spacing w:after="0" w:line="240" w:lineRule="auto"/>
        <w:ind w:left="720"/>
        <w:rPr>
          <w:rFonts w:ascii="Times New Roman" w:hAnsi="Times New Roman"/>
          <w:bCs/>
          <w:sz w:val="24"/>
          <w:szCs w:val="24"/>
        </w:rPr>
      </w:pPr>
      <w:r w:rsidRPr="00FA54FF">
        <w:rPr>
          <w:rFonts w:ascii="Times New Roman" w:hAnsi="Times New Roman"/>
          <w:bCs/>
          <w:sz w:val="24"/>
          <w:szCs w:val="24"/>
        </w:rPr>
        <w:t xml:space="preserve">The experience of the applicant, including the length of time in business and experience in undertaking projects of similar complexity as the one for which funds are being </w:t>
      </w:r>
      <w:r w:rsidR="00B86DD7" w:rsidRPr="00FA54FF">
        <w:rPr>
          <w:rFonts w:ascii="Times New Roman" w:hAnsi="Times New Roman"/>
          <w:bCs/>
          <w:sz w:val="24"/>
          <w:szCs w:val="24"/>
        </w:rPr>
        <w:t>requested</w:t>
      </w:r>
      <w:r w:rsidRPr="00FA54FF">
        <w:rPr>
          <w:rFonts w:ascii="Times New Roman" w:hAnsi="Times New Roman"/>
          <w:bCs/>
          <w:sz w:val="24"/>
          <w:szCs w:val="24"/>
        </w:rPr>
        <w:t xml:space="preserve"> will be evaluated.</w:t>
      </w:r>
    </w:p>
    <w:p w14:paraId="64AD6449" w14:textId="77777777" w:rsidR="00C957ED" w:rsidRPr="00FA54FF" w:rsidRDefault="00C957ED" w:rsidP="00C957ED">
      <w:pPr>
        <w:autoSpaceDE w:val="0"/>
        <w:autoSpaceDN w:val="0"/>
        <w:adjustRightInd w:val="0"/>
        <w:spacing w:after="0" w:line="240" w:lineRule="auto"/>
        <w:ind w:left="720"/>
        <w:rPr>
          <w:rFonts w:ascii="Times New Roman" w:hAnsi="Times New Roman"/>
          <w:bCs/>
          <w:sz w:val="24"/>
          <w:szCs w:val="24"/>
        </w:rPr>
      </w:pPr>
    </w:p>
    <w:p w14:paraId="6AED33F0" w14:textId="0AC758A1" w:rsidR="00C957ED" w:rsidRPr="00FA54FF" w:rsidRDefault="00C957ED" w:rsidP="00C957ED">
      <w:pPr>
        <w:autoSpaceDE w:val="0"/>
        <w:autoSpaceDN w:val="0"/>
        <w:adjustRightInd w:val="0"/>
        <w:spacing w:after="0" w:line="240" w:lineRule="auto"/>
        <w:ind w:left="720"/>
        <w:rPr>
          <w:rFonts w:ascii="Times New Roman" w:hAnsi="Times New Roman"/>
          <w:bCs/>
          <w:sz w:val="24"/>
          <w:szCs w:val="24"/>
        </w:rPr>
      </w:pPr>
      <w:r w:rsidRPr="00FA54FF">
        <w:rPr>
          <w:rFonts w:ascii="Times New Roman" w:hAnsi="Times New Roman"/>
          <w:bCs/>
          <w:sz w:val="24"/>
          <w:szCs w:val="24"/>
        </w:rPr>
        <w:t xml:space="preserve">In addition, the applicant will be evaluated in terms of </w:t>
      </w:r>
      <w:r w:rsidR="0068278A">
        <w:rPr>
          <w:rFonts w:ascii="Times New Roman" w:hAnsi="Times New Roman"/>
          <w:bCs/>
          <w:sz w:val="24"/>
          <w:szCs w:val="24"/>
        </w:rPr>
        <w:t>their</w:t>
      </w:r>
      <w:r w:rsidRPr="00FA54FF">
        <w:rPr>
          <w:rFonts w:ascii="Times New Roman" w:hAnsi="Times New Roman"/>
          <w:bCs/>
          <w:sz w:val="24"/>
          <w:szCs w:val="24"/>
        </w:rPr>
        <w:t xml:space="preserve"> past performance in relation to any local, state, or Federal funding program. The past performance will refer to </w:t>
      </w:r>
      <w:r w:rsidR="0068278A">
        <w:rPr>
          <w:rFonts w:ascii="Times New Roman" w:hAnsi="Times New Roman"/>
          <w:bCs/>
          <w:sz w:val="24"/>
          <w:szCs w:val="24"/>
        </w:rPr>
        <w:t xml:space="preserve">the </w:t>
      </w:r>
      <w:r w:rsidRPr="00FA54FF">
        <w:rPr>
          <w:rFonts w:ascii="Times New Roman" w:hAnsi="Times New Roman"/>
          <w:bCs/>
          <w:sz w:val="24"/>
          <w:szCs w:val="24"/>
        </w:rPr>
        <w:t xml:space="preserve">attainment of objectives in a timely manner and </w:t>
      </w:r>
      <w:r w:rsidR="0068278A">
        <w:rPr>
          <w:rFonts w:ascii="Times New Roman" w:hAnsi="Times New Roman"/>
          <w:bCs/>
          <w:sz w:val="24"/>
          <w:szCs w:val="24"/>
        </w:rPr>
        <w:t xml:space="preserve">the </w:t>
      </w:r>
      <w:r w:rsidRPr="00FA54FF">
        <w:rPr>
          <w:rFonts w:ascii="Times New Roman" w:hAnsi="Times New Roman"/>
          <w:bCs/>
          <w:sz w:val="24"/>
          <w:szCs w:val="24"/>
        </w:rPr>
        <w:t xml:space="preserve">expenditure of funds at a reasonable rate in compliance with </w:t>
      </w:r>
      <w:r w:rsidR="0068278A">
        <w:rPr>
          <w:rFonts w:ascii="Times New Roman" w:hAnsi="Times New Roman"/>
          <w:bCs/>
          <w:sz w:val="24"/>
          <w:szCs w:val="24"/>
        </w:rPr>
        <w:t xml:space="preserve">the </w:t>
      </w:r>
      <w:r w:rsidRPr="00FA54FF">
        <w:rPr>
          <w:rFonts w:ascii="Times New Roman" w:hAnsi="Times New Roman"/>
          <w:bCs/>
          <w:sz w:val="24"/>
          <w:szCs w:val="24"/>
        </w:rPr>
        <w:t>contract. Compliance with the contract will include but not be limited to submission of reports and adherence to the scope of services.</w:t>
      </w:r>
    </w:p>
    <w:p w14:paraId="28EE5BDA" w14:textId="77777777" w:rsidR="00C957ED" w:rsidRPr="00FA54FF" w:rsidRDefault="00C957ED" w:rsidP="00C957ED">
      <w:pPr>
        <w:autoSpaceDE w:val="0"/>
        <w:autoSpaceDN w:val="0"/>
        <w:adjustRightInd w:val="0"/>
        <w:spacing w:after="0" w:line="240" w:lineRule="auto"/>
        <w:ind w:left="720"/>
        <w:rPr>
          <w:rFonts w:ascii="Times New Roman" w:hAnsi="Times New Roman"/>
          <w:bCs/>
          <w:sz w:val="24"/>
          <w:szCs w:val="24"/>
        </w:rPr>
      </w:pPr>
    </w:p>
    <w:p w14:paraId="5B466FC5" w14:textId="77777777" w:rsidR="00C957ED" w:rsidRPr="00FA54FF" w:rsidRDefault="00C957ED" w:rsidP="00C957ED">
      <w:pPr>
        <w:autoSpaceDE w:val="0"/>
        <w:autoSpaceDN w:val="0"/>
        <w:adjustRightInd w:val="0"/>
        <w:spacing w:after="0" w:line="240" w:lineRule="auto"/>
        <w:ind w:left="720"/>
        <w:rPr>
          <w:rFonts w:ascii="Times New Roman" w:hAnsi="Times New Roman"/>
          <w:bCs/>
          <w:sz w:val="24"/>
          <w:szCs w:val="24"/>
        </w:rPr>
      </w:pPr>
      <w:r w:rsidRPr="00FA54FF">
        <w:rPr>
          <w:rFonts w:ascii="Times New Roman" w:hAnsi="Times New Roman"/>
          <w:bCs/>
          <w:sz w:val="24"/>
          <w:szCs w:val="24"/>
        </w:rPr>
        <w:t xml:space="preserve">For those applicants that have not received CDBG funding from </w:t>
      </w:r>
      <w:r w:rsidR="00CC1288" w:rsidRPr="00FA54FF">
        <w:rPr>
          <w:rFonts w:ascii="Times New Roman" w:hAnsi="Times New Roman"/>
          <w:bCs/>
          <w:sz w:val="24"/>
          <w:szCs w:val="24"/>
        </w:rPr>
        <w:t>the City of Hoboken</w:t>
      </w:r>
      <w:r w:rsidRPr="00FA54FF">
        <w:rPr>
          <w:rFonts w:ascii="Times New Roman" w:hAnsi="Times New Roman"/>
          <w:bCs/>
          <w:sz w:val="24"/>
          <w:szCs w:val="24"/>
        </w:rPr>
        <w:t xml:space="preserve"> in the past, allocation of points up to the maximum of 10 points will be awarded, dependent upon thorough documentation of similar past performances submitted with the application.</w:t>
      </w:r>
    </w:p>
    <w:p w14:paraId="383AAD89" w14:textId="77777777" w:rsidR="00CC1288" w:rsidRPr="00FA54FF" w:rsidRDefault="00CC1288" w:rsidP="00C957ED">
      <w:pPr>
        <w:autoSpaceDE w:val="0"/>
        <w:autoSpaceDN w:val="0"/>
        <w:adjustRightInd w:val="0"/>
        <w:spacing w:after="0" w:line="240" w:lineRule="auto"/>
        <w:ind w:left="720"/>
        <w:rPr>
          <w:rFonts w:ascii="Times New Roman" w:hAnsi="Times New Roman"/>
          <w:bCs/>
          <w:sz w:val="24"/>
          <w:szCs w:val="24"/>
        </w:rPr>
      </w:pPr>
    </w:p>
    <w:p w14:paraId="3E2039DC" w14:textId="77777777" w:rsidR="00CC1288" w:rsidRPr="00FA54FF" w:rsidRDefault="00CC1288" w:rsidP="000D79E1">
      <w:pPr>
        <w:numPr>
          <w:ilvl w:val="0"/>
          <w:numId w:val="3"/>
        </w:numPr>
        <w:autoSpaceDE w:val="0"/>
        <w:autoSpaceDN w:val="0"/>
        <w:adjustRightInd w:val="0"/>
        <w:spacing w:after="0" w:line="240" w:lineRule="auto"/>
        <w:rPr>
          <w:rFonts w:ascii="Times New Roman" w:hAnsi="Times New Roman"/>
          <w:bCs/>
          <w:sz w:val="24"/>
          <w:szCs w:val="24"/>
        </w:rPr>
      </w:pPr>
      <w:r w:rsidRPr="00FA54FF">
        <w:rPr>
          <w:rFonts w:ascii="Times New Roman" w:hAnsi="Times New Roman"/>
          <w:bCs/>
          <w:sz w:val="24"/>
          <w:szCs w:val="24"/>
          <w:u w:val="single"/>
        </w:rPr>
        <w:t>Matching Contributions</w:t>
      </w:r>
      <w:r w:rsidRPr="00FA54FF">
        <w:rPr>
          <w:rFonts w:ascii="Times New Roman" w:hAnsi="Times New Roman"/>
          <w:bCs/>
          <w:sz w:val="24"/>
          <w:szCs w:val="24"/>
        </w:rPr>
        <w:t>:</w:t>
      </w:r>
      <w:r w:rsidRPr="00FA54FF">
        <w:rPr>
          <w:rFonts w:ascii="Times New Roman" w:hAnsi="Times New Roman"/>
          <w:bCs/>
          <w:sz w:val="24"/>
          <w:szCs w:val="24"/>
        </w:rPr>
        <w:tab/>
        <w:t>Maximum of 20 Points</w:t>
      </w:r>
    </w:p>
    <w:p w14:paraId="600B9A73" w14:textId="77777777" w:rsidR="00CC1288" w:rsidRPr="00FA54FF" w:rsidRDefault="00CC1288" w:rsidP="00CC1288">
      <w:pPr>
        <w:autoSpaceDE w:val="0"/>
        <w:autoSpaceDN w:val="0"/>
        <w:adjustRightInd w:val="0"/>
        <w:spacing w:after="0" w:line="240" w:lineRule="auto"/>
        <w:ind w:left="1080" w:hanging="360"/>
        <w:rPr>
          <w:rFonts w:ascii="Times New Roman" w:hAnsi="Times New Roman"/>
          <w:bCs/>
          <w:sz w:val="24"/>
          <w:szCs w:val="24"/>
        </w:rPr>
      </w:pPr>
      <w:r w:rsidRPr="00FA54FF">
        <w:rPr>
          <w:rFonts w:ascii="Times New Roman" w:hAnsi="Times New Roman"/>
          <w:bCs/>
          <w:sz w:val="24"/>
          <w:szCs w:val="24"/>
        </w:rPr>
        <w:t xml:space="preserve">a. </w:t>
      </w:r>
      <w:r w:rsidRPr="00FA54FF">
        <w:rPr>
          <w:rFonts w:ascii="Times New Roman" w:hAnsi="Times New Roman"/>
          <w:bCs/>
          <w:sz w:val="24"/>
          <w:szCs w:val="24"/>
        </w:rPr>
        <w:tab/>
      </w:r>
      <w:r w:rsidRPr="00FA54FF">
        <w:rPr>
          <w:rFonts w:ascii="Times New Roman" w:hAnsi="Times New Roman"/>
          <w:bCs/>
          <w:sz w:val="24"/>
          <w:szCs w:val="24"/>
          <w:u w:val="single"/>
        </w:rPr>
        <w:t>Efforts to Secure Other Funding</w:t>
      </w:r>
      <w:r w:rsidR="00977277" w:rsidRPr="00FA54FF">
        <w:rPr>
          <w:rFonts w:ascii="Times New Roman" w:hAnsi="Times New Roman"/>
          <w:bCs/>
          <w:sz w:val="24"/>
          <w:szCs w:val="24"/>
        </w:rPr>
        <w:t>:</w:t>
      </w:r>
      <w:r w:rsidR="00977277" w:rsidRPr="00FA54FF">
        <w:rPr>
          <w:rFonts w:ascii="Times New Roman" w:hAnsi="Times New Roman"/>
          <w:bCs/>
          <w:sz w:val="24"/>
          <w:szCs w:val="24"/>
        </w:rPr>
        <w:tab/>
      </w:r>
      <w:r w:rsidR="00977277" w:rsidRPr="00FA54FF">
        <w:rPr>
          <w:rFonts w:ascii="Times New Roman" w:hAnsi="Times New Roman"/>
          <w:bCs/>
          <w:sz w:val="24"/>
          <w:szCs w:val="24"/>
        </w:rPr>
        <w:tab/>
      </w:r>
      <w:r w:rsidRPr="00FA54FF">
        <w:rPr>
          <w:rFonts w:ascii="Times New Roman" w:hAnsi="Times New Roman"/>
          <w:bCs/>
          <w:sz w:val="24"/>
          <w:szCs w:val="24"/>
        </w:rPr>
        <w:t>Maximum of 5 Points</w:t>
      </w:r>
    </w:p>
    <w:p w14:paraId="38311EB2" w14:textId="77777777" w:rsidR="00CC1288" w:rsidRPr="00FA54FF" w:rsidRDefault="00CC1288" w:rsidP="00CC1288">
      <w:pPr>
        <w:autoSpaceDE w:val="0"/>
        <w:autoSpaceDN w:val="0"/>
        <w:adjustRightInd w:val="0"/>
        <w:spacing w:after="0" w:line="240" w:lineRule="auto"/>
        <w:ind w:left="720"/>
        <w:rPr>
          <w:rFonts w:ascii="Times New Roman" w:hAnsi="Times New Roman"/>
          <w:bCs/>
          <w:sz w:val="24"/>
          <w:szCs w:val="24"/>
        </w:rPr>
      </w:pPr>
      <w:r w:rsidRPr="00FA54FF">
        <w:rPr>
          <w:rFonts w:ascii="Times New Roman" w:hAnsi="Times New Roman"/>
          <w:bCs/>
          <w:sz w:val="24"/>
          <w:szCs w:val="24"/>
        </w:rPr>
        <w:t>Points will be awarded based on the applicant’s efforts to secure other funding for the activity.</w:t>
      </w:r>
      <w:r w:rsidR="00275357" w:rsidRPr="00FA54FF">
        <w:rPr>
          <w:rFonts w:ascii="Times New Roman" w:hAnsi="Times New Roman"/>
          <w:bCs/>
          <w:sz w:val="24"/>
          <w:szCs w:val="24"/>
        </w:rPr>
        <w:t xml:space="preserve"> </w:t>
      </w:r>
    </w:p>
    <w:p w14:paraId="4F73623D" w14:textId="77777777" w:rsidR="00CC1288" w:rsidRPr="00FA54FF" w:rsidRDefault="00CC1288" w:rsidP="00CC1288">
      <w:pPr>
        <w:autoSpaceDE w:val="0"/>
        <w:autoSpaceDN w:val="0"/>
        <w:adjustRightInd w:val="0"/>
        <w:spacing w:after="0" w:line="240" w:lineRule="auto"/>
        <w:ind w:left="720"/>
        <w:rPr>
          <w:rFonts w:ascii="Times New Roman" w:hAnsi="Times New Roman"/>
          <w:bCs/>
          <w:sz w:val="24"/>
          <w:szCs w:val="24"/>
        </w:rPr>
      </w:pPr>
    </w:p>
    <w:p w14:paraId="188C9441" w14:textId="77777777" w:rsidR="00CC1288" w:rsidRPr="00FA54FF" w:rsidRDefault="00CC1288" w:rsidP="00CC1288">
      <w:pPr>
        <w:autoSpaceDE w:val="0"/>
        <w:autoSpaceDN w:val="0"/>
        <w:adjustRightInd w:val="0"/>
        <w:spacing w:after="0" w:line="240" w:lineRule="auto"/>
        <w:ind w:left="1080" w:hanging="360"/>
        <w:rPr>
          <w:rFonts w:ascii="Times New Roman" w:hAnsi="Times New Roman"/>
          <w:bCs/>
          <w:sz w:val="24"/>
          <w:szCs w:val="24"/>
        </w:rPr>
      </w:pPr>
      <w:r w:rsidRPr="00FA54FF">
        <w:rPr>
          <w:rFonts w:ascii="Times New Roman" w:hAnsi="Times New Roman"/>
          <w:bCs/>
          <w:sz w:val="24"/>
          <w:szCs w:val="24"/>
        </w:rPr>
        <w:t>b.</w:t>
      </w:r>
      <w:r w:rsidRPr="00FA54FF">
        <w:rPr>
          <w:rFonts w:ascii="Times New Roman" w:hAnsi="Times New Roman"/>
          <w:bCs/>
          <w:sz w:val="24"/>
          <w:szCs w:val="24"/>
        </w:rPr>
        <w:tab/>
        <w:t xml:space="preserve"> </w:t>
      </w:r>
      <w:r w:rsidRPr="00FA54FF">
        <w:rPr>
          <w:rFonts w:ascii="Times New Roman" w:hAnsi="Times New Roman"/>
          <w:bCs/>
          <w:sz w:val="24"/>
          <w:szCs w:val="24"/>
          <w:u w:val="single"/>
        </w:rPr>
        <w:t>Matching</w:t>
      </w:r>
      <w:r w:rsidRPr="00FA54FF">
        <w:rPr>
          <w:rFonts w:ascii="Times New Roman" w:hAnsi="Times New Roman"/>
          <w:bCs/>
          <w:sz w:val="24"/>
          <w:szCs w:val="24"/>
        </w:rPr>
        <w:t xml:space="preserve">: </w:t>
      </w:r>
      <w:r w:rsidRPr="00FA54FF">
        <w:rPr>
          <w:rFonts w:ascii="Times New Roman" w:hAnsi="Times New Roman"/>
          <w:bCs/>
          <w:sz w:val="24"/>
          <w:szCs w:val="24"/>
        </w:rPr>
        <w:tab/>
        <w:t>Maximum of 15 Points</w:t>
      </w:r>
    </w:p>
    <w:p w14:paraId="64205023" w14:textId="77777777" w:rsidR="00CC1288" w:rsidRPr="00FA54FF" w:rsidRDefault="00CC1288" w:rsidP="00CC1288">
      <w:pPr>
        <w:autoSpaceDE w:val="0"/>
        <w:autoSpaceDN w:val="0"/>
        <w:adjustRightInd w:val="0"/>
        <w:spacing w:after="0" w:line="240" w:lineRule="auto"/>
        <w:ind w:left="720"/>
        <w:rPr>
          <w:rFonts w:ascii="Times New Roman" w:hAnsi="Times New Roman"/>
          <w:bCs/>
          <w:sz w:val="24"/>
          <w:szCs w:val="24"/>
        </w:rPr>
      </w:pPr>
      <w:r w:rsidRPr="00FA54FF">
        <w:rPr>
          <w:rFonts w:ascii="Times New Roman" w:hAnsi="Times New Roman"/>
          <w:bCs/>
          <w:sz w:val="24"/>
          <w:szCs w:val="24"/>
        </w:rPr>
        <w:t>Points will be awarded based on the ratio of the amount of eligible matching funds to the amount of CDBG funds requested:</w:t>
      </w:r>
    </w:p>
    <w:p w14:paraId="46AF3657" w14:textId="77777777" w:rsidR="00CC1288" w:rsidRPr="00FA54FF" w:rsidRDefault="00CC1288" w:rsidP="00CC1288">
      <w:pPr>
        <w:autoSpaceDE w:val="0"/>
        <w:autoSpaceDN w:val="0"/>
        <w:adjustRightInd w:val="0"/>
        <w:spacing w:after="0" w:line="240" w:lineRule="auto"/>
        <w:ind w:left="720" w:firstLine="720"/>
        <w:rPr>
          <w:rFonts w:ascii="Times New Roman" w:hAnsi="Times New Roman"/>
          <w:bCs/>
          <w:sz w:val="24"/>
          <w:szCs w:val="24"/>
        </w:rPr>
      </w:pPr>
    </w:p>
    <w:p w14:paraId="4AC48976" w14:textId="77777777" w:rsidR="00CC1288" w:rsidRPr="00FA54FF" w:rsidRDefault="00CC1288" w:rsidP="00CC1288">
      <w:pPr>
        <w:autoSpaceDE w:val="0"/>
        <w:autoSpaceDN w:val="0"/>
        <w:adjustRightInd w:val="0"/>
        <w:spacing w:after="0" w:line="240" w:lineRule="auto"/>
        <w:ind w:left="720" w:firstLine="720"/>
        <w:rPr>
          <w:rFonts w:ascii="Times New Roman" w:hAnsi="Times New Roman"/>
          <w:bCs/>
          <w:sz w:val="24"/>
          <w:szCs w:val="24"/>
        </w:rPr>
      </w:pPr>
      <w:r w:rsidRPr="00FA54FF">
        <w:rPr>
          <w:rFonts w:ascii="Times New Roman" w:hAnsi="Times New Roman"/>
          <w:bCs/>
          <w:sz w:val="24"/>
          <w:szCs w:val="24"/>
        </w:rPr>
        <w:t xml:space="preserve">1.1-1 or more </w:t>
      </w:r>
      <w:r w:rsidRPr="00FA54FF">
        <w:rPr>
          <w:rFonts w:ascii="Times New Roman" w:hAnsi="Times New Roman"/>
          <w:bCs/>
          <w:sz w:val="24"/>
          <w:szCs w:val="24"/>
        </w:rPr>
        <w:tab/>
      </w:r>
      <w:r w:rsidRPr="00FA54FF">
        <w:rPr>
          <w:rFonts w:ascii="Times New Roman" w:hAnsi="Times New Roman"/>
          <w:bCs/>
          <w:sz w:val="24"/>
          <w:szCs w:val="24"/>
        </w:rPr>
        <w:tab/>
        <w:t>15 points</w:t>
      </w:r>
    </w:p>
    <w:p w14:paraId="70DA563F" w14:textId="77777777" w:rsidR="00CC1288" w:rsidRPr="00FA54FF" w:rsidRDefault="00CC1288" w:rsidP="00CC1288">
      <w:pPr>
        <w:autoSpaceDE w:val="0"/>
        <w:autoSpaceDN w:val="0"/>
        <w:adjustRightInd w:val="0"/>
        <w:spacing w:after="0" w:line="240" w:lineRule="auto"/>
        <w:ind w:left="720" w:firstLine="720"/>
        <w:rPr>
          <w:rFonts w:ascii="Times New Roman" w:hAnsi="Times New Roman"/>
          <w:bCs/>
          <w:sz w:val="24"/>
          <w:szCs w:val="24"/>
        </w:rPr>
      </w:pPr>
      <w:r w:rsidRPr="00FA54FF">
        <w:rPr>
          <w:rFonts w:ascii="Times New Roman" w:hAnsi="Times New Roman"/>
          <w:bCs/>
          <w:sz w:val="24"/>
          <w:szCs w:val="24"/>
        </w:rPr>
        <w:t xml:space="preserve">.75-1 </w:t>
      </w:r>
      <w:r w:rsidRPr="00FA54FF">
        <w:rPr>
          <w:rFonts w:ascii="Times New Roman" w:hAnsi="Times New Roman"/>
          <w:bCs/>
          <w:sz w:val="24"/>
          <w:szCs w:val="24"/>
        </w:rPr>
        <w:tab/>
      </w:r>
      <w:r w:rsidRPr="00FA54FF">
        <w:rPr>
          <w:rFonts w:ascii="Times New Roman" w:hAnsi="Times New Roman"/>
          <w:bCs/>
          <w:sz w:val="24"/>
          <w:szCs w:val="24"/>
        </w:rPr>
        <w:tab/>
      </w:r>
      <w:r w:rsidRPr="00FA54FF">
        <w:rPr>
          <w:rFonts w:ascii="Times New Roman" w:hAnsi="Times New Roman"/>
          <w:bCs/>
          <w:sz w:val="24"/>
          <w:szCs w:val="24"/>
        </w:rPr>
        <w:tab/>
        <w:t>10 points</w:t>
      </w:r>
    </w:p>
    <w:p w14:paraId="032B9BB0" w14:textId="77777777" w:rsidR="00CC1288" w:rsidRPr="00FA54FF" w:rsidRDefault="00CC1288" w:rsidP="00CC1288">
      <w:pPr>
        <w:autoSpaceDE w:val="0"/>
        <w:autoSpaceDN w:val="0"/>
        <w:adjustRightInd w:val="0"/>
        <w:spacing w:after="0" w:line="240" w:lineRule="auto"/>
        <w:ind w:left="720" w:firstLine="720"/>
        <w:rPr>
          <w:rFonts w:ascii="Times New Roman" w:hAnsi="Times New Roman"/>
          <w:bCs/>
          <w:sz w:val="24"/>
          <w:szCs w:val="24"/>
        </w:rPr>
      </w:pPr>
      <w:r w:rsidRPr="00FA54FF">
        <w:rPr>
          <w:rFonts w:ascii="Times New Roman" w:hAnsi="Times New Roman"/>
          <w:bCs/>
          <w:sz w:val="24"/>
          <w:szCs w:val="24"/>
        </w:rPr>
        <w:t xml:space="preserve">.50-1 </w:t>
      </w:r>
      <w:r w:rsidRPr="00FA54FF">
        <w:rPr>
          <w:rFonts w:ascii="Times New Roman" w:hAnsi="Times New Roman"/>
          <w:bCs/>
          <w:sz w:val="24"/>
          <w:szCs w:val="24"/>
        </w:rPr>
        <w:tab/>
      </w:r>
      <w:r w:rsidRPr="00FA54FF">
        <w:rPr>
          <w:rFonts w:ascii="Times New Roman" w:hAnsi="Times New Roman"/>
          <w:bCs/>
          <w:sz w:val="24"/>
          <w:szCs w:val="24"/>
        </w:rPr>
        <w:tab/>
      </w:r>
      <w:r w:rsidRPr="00FA54FF">
        <w:rPr>
          <w:rFonts w:ascii="Times New Roman" w:hAnsi="Times New Roman"/>
          <w:bCs/>
          <w:sz w:val="24"/>
          <w:szCs w:val="24"/>
        </w:rPr>
        <w:tab/>
        <w:t>7 points</w:t>
      </w:r>
    </w:p>
    <w:p w14:paraId="3B005886" w14:textId="77777777" w:rsidR="00CC1288" w:rsidRPr="00FA54FF" w:rsidRDefault="00CC1288" w:rsidP="00CC1288">
      <w:pPr>
        <w:autoSpaceDE w:val="0"/>
        <w:autoSpaceDN w:val="0"/>
        <w:adjustRightInd w:val="0"/>
        <w:spacing w:after="0" w:line="240" w:lineRule="auto"/>
        <w:ind w:left="720" w:firstLine="720"/>
        <w:rPr>
          <w:rFonts w:ascii="Times New Roman" w:hAnsi="Times New Roman"/>
          <w:bCs/>
          <w:sz w:val="24"/>
          <w:szCs w:val="24"/>
        </w:rPr>
      </w:pPr>
      <w:r w:rsidRPr="00FA54FF">
        <w:rPr>
          <w:rFonts w:ascii="Times New Roman" w:hAnsi="Times New Roman"/>
          <w:bCs/>
          <w:sz w:val="24"/>
          <w:szCs w:val="24"/>
        </w:rPr>
        <w:t xml:space="preserve">.25-1 </w:t>
      </w:r>
      <w:r w:rsidRPr="00FA54FF">
        <w:rPr>
          <w:rFonts w:ascii="Times New Roman" w:hAnsi="Times New Roman"/>
          <w:bCs/>
          <w:sz w:val="24"/>
          <w:szCs w:val="24"/>
        </w:rPr>
        <w:tab/>
      </w:r>
      <w:r w:rsidRPr="00FA54FF">
        <w:rPr>
          <w:rFonts w:ascii="Times New Roman" w:hAnsi="Times New Roman"/>
          <w:bCs/>
          <w:sz w:val="24"/>
          <w:szCs w:val="24"/>
        </w:rPr>
        <w:tab/>
      </w:r>
      <w:r w:rsidRPr="00FA54FF">
        <w:rPr>
          <w:rFonts w:ascii="Times New Roman" w:hAnsi="Times New Roman"/>
          <w:bCs/>
          <w:sz w:val="24"/>
          <w:szCs w:val="24"/>
        </w:rPr>
        <w:tab/>
        <w:t>5 points</w:t>
      </w:r>
    </w:p>
    <w:p w14:paraId="1750DF41" w14:textId="77777777" w:rsidR="00CC1288" w:rsidRPr="00FA54FF" w:rsidRDefault="00CC1288" w:rsidP="00CC1288">
      <w:pPr>
        <w:autoSpaceDE w:val="0"/>
        <w:autoSpaceDN w:val="0"/>
        <w:adjustRightInd w:val="0"/>
        <w:spacing w:after="0" w:line="240" w:lineRule="auto"/>
        <w:ind w:left="720" w:firstLine="720"/>
        <w:rPr>
          <w:rFonts w:ascii="Times New Roman" w:hAnsi="Times New Roman"/>
          <w:bCs/>
          <w:sz w:val="24"/>
          <w:szCs w:val="24"/>
        </w:rPr>
      </w:pPr>
      <w:r w:rsidRPr="00FA54FF">
        <w:rPr>
          <w:rFonts w:ascii="Times New Roman" w:hAnsi="Times New Roman"/>
          <w:bCs/>
          <w:sz w:val="24"/>
          <w:szCs w:val="24"/>
        </w:rPr>
        <w:t xml:space="preserve">less than .25 </w:t>
      </w:r>
      <w:r w:rsidRPr="00FA54FF">
        <w:rPr>
          <w:rFonts w:ascii="Times New Roman" w:hAnsi="Times New Roman"/>
          <w:bCs/>
          <w:sz w:val="24"/>
          <w:szCs w:val="24"/>
        </w:rPr>
        <w:tab/>
      </w:r>
      <w:r w:rsidRPr="00FA54FF">
        <w:rPr>
          <w:rFonts w:ascii="Times New Roman" w:hAnsi="Times New Roman"/>
          <w:bCs/>
          <w:sz w:val="24"/>
          <w:szCs w:val="24"/>
        </w:rPr>
        <w:tab/>
        <w:t>0 points</w:t>
      </w:r>
    </w:p>
    <w:p w14:paraId="1491918A" w14:textId="77777777" w:rsidR="00977277" w:rsidRPr="00FA54FF" w:rsidRDefault="00977277" w:rsidP="00977277">
      <w:pPr>
        <w:autoSpaceDE w:val="0"/>
        <w:autoSpaceDN w:val="0"/>
        <w:adjustRightInd w:val="0"/>
        <w:spacing w:after="0" w:line="240" w:lineRule="auto"/>
        <w:rPr>
          <w:rFonts w:ascii="Times New Roman" w:hAnsi="Times New Roman"/>
          <w:bCs/>
          <w:sz w:val="24"/>
          <w:szCs w:val="24"/>
        </w:rPr>
      </w:pPr>
    </w:p>
    <w:p w14:paraId="2F891534" w14:textId="77777777" w:rsidR="00977277" w:rsidRPr="00FA54FF" w:rsidRDefault="00977277" w:rsidP="000D79E1">
      <w:pPr>
        <w:numPr>
          <w:ilvl w:val="0"/>
          <w:numId w:val="3"/>
        </w:numPr>
        <w:spacing w:after="0" w:line="240" w:lineRule="auto"/>
        <w:rPr>
          <w:rFonts w:ascii="Times New Roman" w:hAnsi="Times New Roman"/>
          <w:bCs/>
        </w:rPr>
      </w:pPr>
      <w:r w:rsidRPr="00FA54FF">
        <w:rPr>
          <w:rFonts w:ascii="Times New Roman" w:hAnsi="Times New Roman"/>
          <w:bCs/>
          <w:u w:val="single"/>
        </w:rPr>
        <w:t>Application Completeness</w:t>
      </w:r>
      <w:r w:rsidRPr="00FA54FF">
        <w:rPr>
          <w:rFonts w:ascii="Times New Roman" w:hAnsi="Times New Roman"/>
          <w:bCs/>
        </w:rPr>
        <w:t>:</w:t>
      </w:r>
      <w:r w:rsidRPr="00FA54FF">
        <w:rPr>
          <w:rFonts w:ascii="Times New Roman" w:hAnsi="Times New Roman"/>
          <w:bCs/>
        </w:rPr>
        <w:tab/>
        <w:t>Maximum of 10 Points</w:t>
      </w:r>
    </w:p>
    <w:p w14:paraId="32D297BD" w14:textId="7D378DA9" w:rsidR="00977277" w:rsidRPr="00FA54FF" w:rsidRDefault="00977277" w:rsidP="00977277">
      <w:pPr>
        <w:spacing w:after="0" w:line="240" w:lineRule="auto"/>
        <w:ind w:left="720"/>
        <w:rPr>
          <w:rFonts w:ascii="Times New Roman" w:hAnsi="Times New Roman"/>
          <w:bCs/>
          <w:sz w:val="24"/>
          <w:szCs w:val="24"/>
        </w:rPr>
      </w:pPr>
      <w:r w:rsidRPr="00FA54FF">
        <w:rPr>
          <w:rFonts w:ascii="Times New Roman" w:hAnsi="Times New Roman"/>
          <w:bCs/>
          <w:sz w:val="24"/>
          <w:szCs w:val="24"/>
        </w:rPr>
        <w:t xml:space="preserve">Applications will receive up to 10 points based on completeness. Applications that have not been signed will not be considered. Applications submitted </w:t>
      </w:r>
      <w:r w:rsidR="0068278A">
        <w:rPr>
          <w:rFonts w:ascii="Times New Roman" w:hAnsi="Times New Roman"/>
          <w:bCs/>
          <w:sz w:val="24"/>
          <w:szCs w:val="24"/>
        </w:rPr>
        <w:t xml:space="preserve">with </w:t>
      </w:r>
      <w:r w:rsidRPr="00FA54FF">
        <w:rPr>
          <w:rFonts w:ascii="Times New Roman" w:hAnsi="Times New Roman"/>
          <w:bCs/>
          <w:sz w:val="24"/>
          <w:szCs w:val="24"/>
        </w:rPr>
        <w:t xml:space="preserve">a complete budget and narrative will be considered for the full 10 points. Applications missing </w:t>
      </w:r>
      <w:r w:rsidR="00C24082" w:rsidRPr="00FA54FF">
        <w:rPr>
          <w:rFonts w:ascii="Times New Roman" w:hAnsi="Times New Roman"/>
          <w:bCs/>
          <w:sz w:val="24"/>
          <w:szCs w:val="24"/>
        </w:rPr>
        <w:t xml:space="preserve">lacking details will be considered for 5 points. Applications missing full items will receive 0 points. </w:t>
      </w:r>
    </w:p>
    <w:p w14:paraId="5413F67D" w14:textId="77777777" w:rsidR="00BB4359" w:rsidRPr="00FA54FF" w:rsidRDefault="00BB4359" w:rsidP="00DE63BF">
      <w:pPr>
        <w:rPr>
          <w:bCs/>
        </w:rPr>
      </w:pPr>
    </w:p>
    <w:p w14:paraId="1CE40888" w14:textId="77777777" w:rsidR="00DE63BF" w:rsidRPr="00FA54FF" w:rsidRDefault="00DE63BF" w:rsidP="00DE63BF">
      <w:pPr>
        <w:rPr>
          <w:bCs/>
        </w:rPr>
      </w:pPr>
    </w:p>
    <w:p w14:paraId="2313F583" w14:textId="32ECF2A8" w:rsidR="00EE7C27" w:rsidRDefault="00C578AF" w:rsidP="00BE5788">
      <w:pPr>
        <w:pStyle w:val="Heading1"/>
        <w:rPr>
          <w:noProof/>
        </w:rPr>
      </w:pPr>
      <w:r w:rsidRPr="00FA54FF">
        <w:br w:type="page"/>
      </w:r>
      <w:r w:rsidR="00871294" w:rsidRPr="00FA54FF">
        <w:lastRenderedPageBreak/>
        <w:t xml:space="preserve">Exhibit </w:t>
      </w:r>
      <w:r w:rsidR="00E80B6A">
        <w:t>2</w:t>
      </w:r>
      <w:r w:rsidR="00BE5788">
        <w:t>: Eligible Census Block Groups</w:t>
      </w:r>
    </w:p>
    <w:p w14:paraId="4725DD9D" w14:textId="546B3DEA" w:rsidR="00A771D7" w:rsidRPr="00A771D7" w:rsidRDefault="00A771D7" w:rsidP="00A771D7">
      <w:r>
        <w:rPr>
          <w:noProof/>
        </w:rPr>
        <w:drawing>
          <wp:inline distT="0" distB="0" distL="0" distR="0" wp14:anchorId="461F77ED" wp14:editId="143D7DBC">
            <wp:extent cx="5326380" cy="4107748"/>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26380" cy="4107748"/>
                    </a:xfrm>
                    <a:prstGeom prst="rect">
                      <a:avLst/>
                    </a:prstGeom>
                  </pic:spPr>
                </pic:pic>
              </a:graphicData>
            </a:graphic>
          </wp:inline>
        </w:drawing>
      </w:r>
    </w:p>
    <w:p w14:paraId="7B1ED970" w14:textId="29021C40" w:rsidR="00871294" w:rsidRPr="00FA54FF" w:rsidRDefault="00F33D15" w:rsidP="00BE5788">
      <w:pPr>
        <w:pStyle w:val="Heading2"/>
      </w:pPr>
      <w:r>
        <w:t>Income Eligibility</w:t>
      </w:r>
      <w:r w:rsidR="006E27A1" w:rsidRPr="00FA54FF">
        <w:t xml:space="preserve"> Summary Data</w:t>
      </w:r>
    </w:p>
    <w:p w14:paraId="6988A994" w14:textId="0D1EE6D7" w:rsidR="00871294" w:rsidRPr="00FA54FF" w:rsidRDefault="00871294" w:rsidP="00BE5788">
      <w:pPr>
        <w:spacing w:before="120" w:after="120" w:line="240" w:lineRule="auto"/>
        <w:rPr>
          <w:rFonts w:ascii="Times New Roman" w:hAnsi="Times New Roman"/>
          <w:bCs/>
          <w:sz w:val="24"/>
        </w:rPr>
      </w:pPr>
      <w:r w:rsidRPr="00FA54FF">
        <w:rPr>
          <w:rFonts w:ascii="Times New Roman" w:hAnsi="Times New Roman"/>
          <w:bCs/>
          <w:sz w:val="24"/>
        </w:rPr>
        <w:t xml:space="preserve">Listed below are the Census Tracts/Block Groups where at least </w:t>
      </w:r>
      <w:r w:rsidR="00541FBA">
        <w:rPr>
          <w:rFonts w:ascii="Times New Roman" w:hAnsi="Times New Roman"/>
          <w:bCs/>
          <w:sz w:val="24"/>
        </w:rPr>
        <w:t>38.78</w:t>
      </w:r>
      <w:r w:rsidRPr="00FA54FF">
        <w:rPr>
          <w:rFonts w:ascii="Times New Roman" w:hAnsi="Times New Roman"/>
          <w:bCs/>
          <w:sz w:val="24"/>
        </w:rPr>
        <w:t xml:space="preserve">% of the residents in a census tract/block group </w:t>
      </w:r>
      <w:r w:rsidR="00F33D15">
        <w:rPr>
          <w:rFonts w:ascii="Times New Roman" w:hAnsi="Times New Roman"/>
          <w:bCs/>
          <w:sz w:val="24"/>
        </w:rPr>
        <w:t xml:space="preserve">have household incomes of less than 80% of area median income by household size. </w:t>
      </w:r>
      <w:r w:rsidR="006E27A1" w:rsidRPr="00FA54FF">
        <w:rPr>
          <w:rFonts w:ascii="Times New Roman" w:hAnsi="Times New Roman"/>
          <w:bCs/>
          <w:sz w:val="24"/>
        </w:rPr>
        <w:t>Income Summary Data support</w:t>
      </w:r>
      <w:r w:rsidR="00696DBC" w:rsidRPr="00FA54FF">
        <w:rPr>
          <w:rFonts w:ascii="Times New Roman" w:hAnsi="Times New Roman"/>
          <w:bCs/>
          <w:sz w:val="24"/>
        </w:rPr>
        <w:t>s</w:t>
      </w:r>
      <w:r w:rsidR="006E27A1" w:rsidRPr="00FA54FF">
        <w:rPr>
          <w:rFonts w:ascii="Times New Roman" w:hAnsi="Times New Roman"/>
          <w:bCs/>
          <w:sz w:val="24"/>
        </w:rPr>
        <w:t xml:space="preserve"> the CDBG program</w:t>
      </w:r>
      <w:r w:rsidR="0068278A">
        <w:rPr>
          <w:rFonts w:ascii="Times New Roman" w:hAnsi="Times New Roman"/>
          <w:bCs/>
          <w:sz w:val="24"/>
        </w:rPr>
        <w:t>'s</w:t>
      </w:r>
      <w:r w:rsidR="006E27A1" w:rsidRPr="00FA54FF">
        <w:rPr>
          <w:rFonts w:ascii="Times New Roman" w:hAnsi="Times New Roman"/>
          <w:bCs/>
          <w:sz w:val="24"/>
        </w:rPr>
        <w:t xml:space="preserve"> National Objective of providing benefit</w:t>
      </w:r>
      <w:r w:rsidR="0068278A">
        <w:rPr>
          <w:rFonts w:ascii="Times New Roman" w:hAnsi="Times New Roman"/>
          <w:bCs/>
          <w:sz w:val="24"/>
        </w:rPr>
        <w:t>s</w:t>
      </w:r>
      <w:r w:rsidR="006E27A1" w:rsidRPr="00FA54FF">
        <w:rPr>
          <w:rFonts w:ascii="Times New Roman" w:hAnsi="Times New Roman"/>
          <w:bCs/>
          <w:sz w:val="24"/>
        </w:rPr>
        <w:t xml:space="preserve"> to </w:t>
      </w:r>
      <w:r w:rsidR="00E80B6A">
        <w:rPr>
          <w:rFonts w:ascii="Times New Roman" w:hAnsi="Times New Roman"/>
          <w:bCs/>
          <w:sz w:val="24"/>
        </w:rPr>
        <w:t>households</w:t>
      </w:r>
      <w:r w:rsidR="0068278A">
        <w:rPr>
          <w:rFonts w:ascii="Times New Roman" w:hAnsi="Times New Roman"/>
          <w:bCs/>
          <w:sz w:val="24"/>
        </w:rPr>
        <w:t xml:space="preserve"> earning less than 80% of area median income</w:t>
      </w:r>
      <w:r w:rsidR="006E27A1" w:rsidRPr="00FA54FF">
        <w:rPr>
          <w:rFonts w:ascii="Times New Roman" w:hAnsi="Times New Roman"/>
          <w:bCs/>
          <w:sz w:val="24"/>
        </w:rPr>
        <w:t xml:space="preserve"> on an area basis (</w:t>
      </w:r>
      <w:r w:rsidR="00696DBC" w:rsidRPr="00FA54FF">
        <w:rPr>
          <w:rFonts w:ascii="Times New Roman" w:hAnsi="Times New Roman"/>
          <w:bCs/>
          <w:sz w:val="24"/>
        </w:rPr>
        <w:t xml:space="preserve">Low/Moderate Area = </w:t>
      </w:r>
      <w:r w:rsidR="006E27A1" w:rsidRPr="00FA54FF">
        <w:rPr>
          <w:rFonts w:ascii="Times New Roman" w:hAnsi="Times New Roman"/>
          <w:bCs/>
          <w:sz w:val="24"/>
        </w:rPr>
        <w:t>LMA). The LMSID are derived from special data tabulations provided to HUD by the U.S. Census Bureau.</w:t>
      </w:r>
    </w:p>
    <w:tbl>
      <w:tblPr>
        <w:tblW w:w="0" w:type="auto"/>
        <w:tblBorders>
          <w:top w:val="single" w:sz="4" w:space="0" w:color="000000"/>
          <w:left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85"/>
        <w:gridCol w:w="1543"/>
        <w:gridCol w:w="1537"/>
        <w:gridCol w:w="1559"/>
        <w:gridCol w:w="1559"/>
        <w:gridCol w:w="1567"/>
      </w:tblGrid>
      <w:tr w:rsidR="00871294" w:rsidRPr="00FA54FF" w14:paraId="52B5A739" w14:textId="77777777" w:rsidTr="00F52F9B">
        <w:tc>
          <w:tcPr>
            <w:tcW w:w="1585" w:type="dxa"/>
            <w:shd w:val="clear" w:color="auto" w:fill="BFBFBF"/>
          </w:tcPr>
          <w:p w14:paraId="3ADE7167" w14:textId="77777777" w:rsidR="00871294" w:rsidRPr="00FA54FF" w:rsidRDefault="00871294" w:rsidP="00871294">
            <w:pPr>
              <w:spacing w:after="0" w:line="240" w:lineRule="auto"/>
              <w:jc w:val="center"/>
              <w:rPr>
                <w:rFonts w:ascii="Times New Roman" w:eastAsia="Times New Roman" w:hAnsi="Times New Roman"/>
                <w:bCs/>
                <w:sz w:val="24"/>
              </w:rPr>
            </w:pPr>
            <w:bookmarkStart w:id="0" w:name="_Hlk35249875"/>
            <w:r w:rsidRPr="00FA54FF">
              <w:rPr>
                <w:rFonts w:ascii="Times New Roman" w:eastAsia="Times New Roman" w:hAnsi="Times New Roman"/>
                <w:bCs/>
                <w:sz w:val="24"/>
              </w:rPr>
              <w:t>Municipality</w:t>
            </w:r>
          </w:p>
        </w:tc>
        <w:tc>
          <w:tcPr>
            <w:tcW w:w="1543" w:type="dxa"/>
            <w:shd w:val="clear" w:color="auto" w:fill="BFBFBF"/>
          </w:tcPr>
          <w:p w14:paraId="02B13FB5" w14:textId="77777777" w:rsidR="00871294" w:rsidRPr="00FA54FF" w:rsidRDefault="00871294" w:rsidP="00871294">
            <w:pPr>
              <w:spacing w:after="0" w:line="240" w:lineRule="auto"/>
              <w:jc w:val="center"/>
              <w:rPr>
                <w:rFonts w:ascii="Times New Roman" w:eastAsia="Times New Roman" w:hAnsi="Times New Roman"/>
                <w:bCs/>
                <w:sz w:val="24"/>
              </w:rPr>
            </w:pPr>
            <w:r w:rsidRPr="00FA54FF">
              <w:rPr>
                <w:rFonts w:ascii="Times New Roman" w:eastAsia="Times New Roman" w:hAnsi="Times New Roman"/>
                <w:bCs/>
                <w:sz w:val="24"/>
              </w:rPr>
              <w:t>Eligible</w:t>
            </w:r>
          </w:p>
          <w:p w14:paraId="64E5BA93" w14:textId="77777777" w:rsidR="00871294" w:rsidRPr="00FA54FF" w:rsidRDefault="00871294" w:rsidP="00871294">
            <w:pPr>
              <w:spacing w:after="0" w:line="240" w:lineRule="auto"/>
              <w:jc w:val="center"/>
              <w:rPr>
                <w:rFonts w:ascii="Times New Roman" w:eastAsia="Times New Roman" w:hAnsi="Times New Roman"/>
                <w:bCs/>
                <w:sz w:val="24"/>
              </w:rPr>
            </w:pPr>
            <w:r w:rsidRPr="00FA54FF">
              <w:rPr>
                <w:rFonts w:ascii="Times New Roman" w:eastAsia="Times New Roman" w:hAnsi="Times New Roman"/>
                <w:bCs/>
                <w:sz w:val="24"/>
              </w:rPr>
              <w:t>Census Tract</w:t>
            </w:r>
          </w:p>
        </w:tc>
        <w:tc>
          <w:tcPr>
            <w:tcW w:w="1537" w:type="dxa"/>
            <w:shd w:val="clear" w:color="auto" w:fill="BFBFBF"/>
          </w:tcPr>
          <w:p w14:paraId="5C337F9B" w14:textId="77777777" w:rsidR="00871294" w:rsidRPr="00FA54FF" w:rsidRDefault="00871294" w:rsidP="00871294">
            <w:pPr>
              <w:spacing w:after="0" w:line="240" w:lineRule="auto"/>
              <w:jc w:val="center"/>
              <w:rPr>
                <w:rFonts w:ascii="Times New Roman" w:eastAsia="Times New Roman" w:hAnsi="Times New Roman"/>
                <w:bCs/>
                <w:sz w:val="24"/>
              </w:rPr>
            </w:pPr>
            <w:r w:rsidRPr="00FA54FF">
              <w:rPr>
                <w:rFonts w:ascii="Times New Roman" w:eastAsia="Times New Roman" w:hAnsi="Times New Roman"/>
                <w:bCs/>
                <w:sz w:val="24"/>
              </w:rPr>
              <w:t xml:space="preserve">Block </w:t>
            </w:r>
          </w:p>
          <w:p w14:paraId="3EB344DC" w14:textId="77777777" w:rsidR="00871294" w:rsidRPr="00FA54FF" w:rsidRDefault="00871294" w:rsidP="00871294">
            <w:pPr>
              <w:spacing w:after="0" w:line="240" w:lineRule="auto"/>
              <w:jc w:val="center"/>
              <w:rPr>
                <w:rFonts w:ascii="Times New Roman" w:eastAsia="Times New Roman" w:hAnsi="Times New Roman"/>
                <w:bCs/>
                <w:sz w:val="24"/>
              </w:rPr>
            </w:pPr>
            <w:r w:rsidRPr="00FA54FF">
              <w:rPr>
                <w:rFonts w:ascii="Times New Roman" w:eastAsia="Times New Roman" w:hAnsi="Times New Roman"/>
                <w:bCs/>
                <w:sz w:val="24"/>
              </w:rPr>
              <w:t>Groups</w:t>
            </w:r>
          </w:p>
        </w:tc>
        <w:tc>
          <w:tcPr>
            <w:tcW w:w="1559" w:type="dxa"/>
            <w:shd w:val="clear" w:color="auto" w:fill="BFBFBF"/>
          </w:tcPr>
          <w:p w14:paraId="7E6586CE" w14:textId="77777777" w:rsidR="00871294" w:rsidRPr="00FA54FF" w:rsidRDefault="00871294" w:rsidP="00871294">
            <w:pPr>
              <w:spacing w:after="0" w:line="240" w:lineRule="auto"/>
              <w:jc w:val="center"/>
              <w:rPr>
                <w:rFonts w:ascii="Times New Roman" w:eastAsia="Times New Roman" w:hAnsi="Times New Roman"/>
                <w:bCs/>
                <w:sz w:val="24"/>
              </w:rPr>
            </w:pPr>
            <w:r w:rsidRPr="00FA54FF">
              <w:rPr>
                <w:rFonts w:ascii="Times New Roman" w:eastAsia="Times New Roman" w:hAnsi="Times New Roman"/>
                <w:bCs/>
                <w:sz w:val="24"/>
              </w:rPr>
              <w:t>Low/Mod</w:t>
            </w:r>
          </w:p>
          <w:p w14:paraId="17F199B4" w14:textId="77777777" w:rsidR="00871294" w:rsidRPr="00FA54FF" w:rsidRDefault="00871294" w:rsidP="00871294">
            <w:pPr>
              <w:spacing w:after="0" w:line="240" w:lineRule="auto"/>
              <w:jc w:val="center"/>
              <w:rPr>
                <w:rFonts w:ascii="Times New Roman" w:eastAsia="Times New Roman" w:hAnsi="Times New Roman"/>
                <w:bCs/>
                <w:sz w:val="24"/>
              </w:rPr>
            </w:pPr>
            <w:r w:rsidRPr="00FA54FF">
              <w:rPr>
                <w:rFonts w:ascii="Times New Roman" w:eastAsia="Times New Roman" w:hAnsi="Times New Roman"/>
                <w:bCs/>
                <w:sz w:val="24"/>
              </w:rPr>
              <w:t>Persons</w:t>
            </w:r>
          </w:p>
        </w:tc>
        <w:tc>
          <w:tcPr>
            <w:tcW w:w="1559" w:type="dxa"/>
            <w:shd w:val="clear" w:color="auto" w:fill="BFBFBF"/>
          </w:tcPr>
          <w:p w14:paraId="2AA25473" w14:textId="77777777" w:rsidR="00871294" w:rsidRPr="00FA54FF" w:rsidRDefault="00871294" w:rsidP="00871294">
            <w:pPr>
              <w:spacing w:after="0" w:line="240" w:lineRule="auto"/>
              <w:jc w:val="center"/>
              <w:rPr>
                <w:rFonts w:ascii="Times New Roman" w:eastAsia="Times New Roman" w:hAnsi="Times New Roman"/>
                <w:bCs/>
                <w:sz w:val="24"/>
              </w:rPr>
            </w:pPr>
            <w:r w:rsidRPr="00FA54FF">
              <w:rPr>
                <w:rFonts w:ascii="Times New Roman" w:eastAsia="Times New Roman" w:hAnsi="Times New Roman"/>
                <w:bCs/>
                <w:sz w:val="24"/>
              </w:rPr>
              <w:t>Low/Mod Universe</w:t>
            </w:r>
          </w:p>
        </w:tc>
        <w:tc>
          <w:tcPr>
            <w:tcW w:w="1567" w:type="dxa"/>
            <w:shd w:val="clear" w:color="auto" w:fill="BFBFBF"/>
          </w:tcPr>
          <w:p w14:paraId="308E9340" w14:textId="77777777" w:rsidR="00871294" w:rsidRPr="00FA54FF" w:rsidRDefault="00871294" w:rsidP="00871294">
            <w:pPr>
              <w:spacing w:after="0" w:line="240" w:lineRule="auto"/>
              <w:jc w:val="center"/>
              <w:rPr>
                <w:rFonts w:ascii="Times New Roman" w:eastAsia="Times New Roman" w:hAnsi="Times New Roman"/>
                <w:bCs/>
                <w:sz w:val="24"/>
              </w:rPr>
            </w:pPr>
            <w:r w:rsidRPr="00FA54FF">
              <w:rPr>
                <w:rFonts w:ascii="Times New Roman" w:eastAsia="Times New Roman" w:hAnsi="Times New Roman"/>
                <w:bCs/>
                <w:sz w:val="24"/>
              </w:rPr>
              <w:t xml:space="preserve">Low/Mod </w:t>
            </w:r>
          </w:p>
          <w:p w14:paraId="68B3BF10" w14:textId="77777777" w:rsidR="00871294" w:rsidRPr="00FA54FF" w:rsidRDefault="00871294" w:rsidP="00871294">
            <w:pPr>
              <w:spacing w:after="0" w:line="240" w:lineRule="auto"/>
              <w:jc w:val="center"/>
              <w:rPr>
                <w:rFonts w:ascii="Times New Roman" w:eastAsia="Times New Roman" w:hAnsi="Times New Roman"/>
                <w:bCs/>
                <w:sz w:val="24"/>
              </w:rPr>
            </w:pPr>
            <w:r w:rsidRPr="00FA54FF">
              <w:rPr>
                <w:rFonts w:ascii="Times New Roman" w:eastAsia="Times New Roman" w:hAnsi="Times New Roman"/>
                <w:bCs/>
                <w:sz w:val="24"/>
              </w:rPr>
              <w:t>Percentage</w:t>
            </w:r>
          </w:p>
        </w:tc>
      </w:tr>
      <w:tr w:rsidR="00541FBA" w:rsidRPr="00FA54FF" w14:paraId="46B4B91E" w14:textId="77777777" w:rsidTr="00F52F9B">
        <w:tc>
          <w:tcPr>
            <w:tcW w:w="1585" w:type="dxa"/>
            <w:vMerge w:val="restart"/>
            <w:vAlign w:val="center"/>
          </w:tcPr>
          <w:p w14:paraId="43E6C853" w14:textId="77777777" w:rsidR="00541FBA" w:rsidRPr="00F52F9B" w:rsidRDefault="00541FBA" w:rsidP="00541FBA">
            <w:pPr>
              <w:spacing w:after="0" w:line="240" w:lineRule="auto"/>
              <w:jc w:val="center"/>
              <w:rPr>
                <w:rFonts w:asciiTheme="minorHAnsi" w:eastAsia="Times New Roman" w:hAnsiTheme="minorHAnsi" w:cstheme="minorHAnsi"/>
                <w:bCs/>
                <w:sz w:val="24"/>
              </w:rPr>
            </w:pPr>
            <w:r w:rsidRPr="00F52F9B">
              <w:rPr>
                <w:rFonts w:asciiTheme="minorHAnsi" w:eastAsia="Times New Roman" w:hAnsiTheme="minorHAnsi" w:cstheme="minorHAnsi"/>
                <w:bCs/>
                <w:sz w:val="24"/>
              </w:rPr>
              <w:t>Hoboken</w:t>
            </w:r>
          </w:p>
        </w:tc>
        <w:tc>
          <w:tcPr>
            <w:tcW w:w="1543" w:type="dxa"/>
            <w:vAlign w:val="bottom"/>
          </w:tcPr>
          <w:p w14:paraId="079FFD3C" w14:textId="2AFF60B0"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018400</w:t>
            </w:r>
          </w:p>
        </w:tc>
        <w:tc>
          <w:tcPr>
            <w:tcW w:w="1537" w:type="dxa"/>
            <w:vAlign w:val="bottom"/>
          </w:tcPr>
          <w:p w14:paraId="1FC29B8C" w14:textId="33DBC027"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3</w:t>
            </w:r>
          </w:p>
        </w:tc>
        <w:tc>
          <w:tcPr>
            <w:tcW w:w="1559" w:type="dxa"/>
            <w:vAlign w:val="bottom"/>
          </w:tcPr>
          <w:p w14:paraId="07D61EE8" w14:textId="68E4470C"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590</w:t>
            </w:r>
          </w:p>
        </w:tc>
        <w:tc>
          <w:tcPr>
            <w:tcW w:w="1559" w:type="dxa"/>
            <w:vAlign w:val="bottom"/>
          </w:tcPr>
          <w:p w14:paraId="3C6C63FA" w14:textId="7B43C595"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975</w:t>
            </w:r>
          </w:p>
        </w:tc>
        <w:tc>
          <w:tcPr>
            <w:tcW w:w="1567" w:type="dxa"/>
            <w:vAlign w:val="bottom"/>
          </w:tcPr>
          <w:p w14:paraId="2544426B" w14:textId="7D8A082D"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60.51%</w:t>
            </w:r>
          </w:p>
        </w:tc>
      </w:tr>
      <w:tr w:rsidR="00541FBA" w:rsidRPr="00FA54FF" w14:paraId="3518E811" w14:textId="77777777" w:rsidTr="00F52F9B">
        <w:tc>
          <w:tcPr>
            <w:tcW w:w="1585" w:type="dxa"/>
            <w:vMerge/>
          </w:tcPr>
          <w:p w14:paraId="1E2EA139" w14:textId="77777777" w:rsidR="00541FBA" w:rsidRPr="00FA54FF" w:rsidRDefault="00541FBA" w:rsidP="00541FBA">
            <w:pPr>
              <w:spacing w:after="0" w:line="240" w:lineRule="auto"/>
              <w:rPr>
                <w:rFonts w:ascii="Times New Roman" w:eastAsia="Times New Roman" w:hAnsi="Times New Roman"/>
                <w:bCs/>
                <w:sz w:val="24"/>
              </w:rPr>
            </w:pPr>
          </w:p>
        </w:tc>
        <w:tc>
          <w:tcPr>
            <w:tcW w:w="1543" w:type="dxa"/>
            <w:vAlign w:val="bottom"/>
          </w:tcPr>
          <w:p w14:paraId="7DEBBBB4" w14:textId="50A7C285"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018400</w:t>
            </w:r>
          </w:p>
        </w:tc>
        <w:tc>
          <w:tcPr>
            <w:tcW w:w="1537" w:type="dxa"/>
            <w:vAlign w:val="bottom"/>
          </w:tcPr>
          <w:p w14:paraId="578CEAD7" w14:textId="42404BD0"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4</w:t>
            </w:r>
          </w:p>
        </w:tc>
        <w:tc>
          <w:tcPr>
            <w:tcW w:w="1559" w:type="dxa"/>
            <w:vAlign w:val="bottom"/>
          </w:tcPr>
          <w:p w14:paraId="541A1D16" w14:textId="72396607"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380</w:t>
            </w:r>
          </w:p>
        </w:tc>
        <w:tc>
          <w:tcPr>
            <w:tcW w:w="1559" w:type="dxa"/>
            <w:vAlign w:val="bottom"/>
          </w:tcPr>
          <w:p w14:paraId="08DAACD0" w14:textId="2EC3FF33"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905</w:t>
            </w:r>
          </w:p>
        </w:tc>
        <w:tc>
          <w:tcPr>
            <w:tcW w:w="1567" w:type="dxa"/>
            <w:vAlign w:val="bottom"/>
          </w:tcPr>
          <w:p w14:paraId="4824568B" w14:textId="28868366"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41.99%</w:t>
            </w:r>
          </w:p>
        </w:tc>
      </w:tr>
      <w:tr w:rsidR="00541FBA" w:rsidRPr="00FA54FF" w14:paraId="7CF96D9F" w14:textId="77777777" w:rsidTr="00F52F9B">
        <w:tc>
          <w:tcPr>
            <w:tcW w:w="1585" w:type="dxa"/>
            <w:vMerge/>
          </w:tcPr>
          <w:p w14:paraId="178B984A" w14:textId="77777777" w:rsidR="00541FBA" w:rsidRPr="00FA54FF" w:rsidRDefault="00541FBA" w:rsidP="00541FBA">
            <w:pPr>
              <w:spacing w:after="0" w:line="240" w:lineRule="auto"/>
              <w:rPr>
                <w:rFonts w:ascii="Times New Roman" w:eastAsia="Times New Roman" w:hAnsi="Times New Roman"/>
                <w:bCs/>
                <w:sz w:val="24"/>
              </w:rPr>
            </w:pPr>
          </w:p>
        </w:tc>
        <w:tc>
          <w:tcPr>
            <w:tcW w:w="1543" w:type="dxa"/>
            <w:vAlign w:val="bottom"/>
          </w:tcPr>
          <w:p w14:paraId="615E06A1" w14:textId="7DAAC4AA"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018500</w:t>
            </w:r>
          </w:p>
        </w:tc>
        <w:tc>
          <w:tcPr>
            <w:tcW w:w="1537" w:type="dxa"/>
            <w:vAlign w:val="bottom"/>
          </w:tcPr>
          <w:p w14:paraId="6F312DB8" w14:textId="25BEC127"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4</w:t>
            </w:r>
          </w:p>
        </w:tc>
        <w:tc>
          <w:tcPr>
            <w:tcW w:w="1559" w:type="dxa"/>
            <w:vAlign w:val="bottom"/>
          </w:tcPr>
          <w:p w14:paraId="4CB3E6E0" w14:textId="28422E0E"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405</w:t>
            </w:r>
          </w:p>
        </w:tc>
        <w:tc>
          <w:tcPr>
            <w:tcW w:w="1559" w:type="dxa"/>
            <w:vAlign w:val="bottom"/>
          </w:tcPr>
          <w:p w14:paraId="2CAD031B" w14:textId="6DD5E78A"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765</w:t>
            </w:r>
          </w:p>
        </w:tc>
        <w:tc>
          <w:tcPr>
            <w:tcW w:w="1567" w:type="dxa"/>
            <w:vAlign w:val="bottom"/>
          </w:tcPr>
          <w:p w14:paraId="045CF396" w14:textId="75D87EE2"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52.94%</w:t>
            </w:r>
          </w:p>
        </w:tc>
      </w:tr>
      <w:tr w:rsidR="00541FBA" w:rsidRPr="00FA54FF" w14:paraId="7BC5852C" w14:textId="77777777" w:rsidTr="00DA131C">
        <w:tc>
          <w:tcPr>
            <w:tcW w:w="1585" w:type="dxa"/>
            <w:vMerge/>
          </w:tcPr>
          <w:p w14:paraId="07EF6C71" w14:textId="77777777" w:rsidR="00541FBA" w:rsidRPr="00FA54FF" w:rsidRDefault="00541FBA" w:rsidP="00541FBA">
            <w:pPr>
              <w:spacing w:after="0" w:line="240" w:lineRule="auto"/>
              <w:rPr>
                <w:rFonts w:ascii="Times New Roman" w:eastAsia="Times New Roman" w:hAnsi="Times New Roman"/>
                <w:bCs/>
                <w:sz w:val="24"/>
              </w:rPr>
            </w:pPr>
          </w:p>
        </w:tc>
        <w:tc>
          <w:tcPr>
            <w:tcW w:w="1543" w:type="dxa"/>
            <w:tcBorders>
              <w:bottom w:val="single" w:sz="4" w:space="0" w:color="000000"/>
            </w:tcBorders>
            <w:vAlign w:val="bottom"/>
          </w:tcPr>
          <w:p w14:paraId="071FF250" w14:textId="4C0BCD91"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018702</w:t>
            </w:r>
          </w:p>
        </w:tc>
        <w:tc>
          <w:tcPr>
            <w:tcW w:w="1537" w:type="dxa"/>
            <w:tcBorders>
              <w:bottom w:val="single" w:sz="4" w:space="0" w:color="000000"/>
            </w:tcBorders>
            <w:vAlign w:val="bottom"/>
          </w:tcPr>
          <w:p w14:paraId="6F9F9092" w14:textId="76178034"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2</w:t>
            </w:r>
          </w:p>
        </w:tc>
        <w:tc>
          <w:tcPr>
            <w:tcW w:w="1559" w:type="dxa"/>
            <w:tcBorders>
              <w:bottom w:val="single" w:sz="4" w:space="0" w:color="000000"/>
            </w:tcBorders>
            <w:vAlign w:val="bottom"/>
          </w:tcPr>
          <w:p w14:paraId="577A2301" w14:textId="158099D6"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450</w:t>
            </w:r>
          </w:p>
        </w:tc>
        <w:tc>
          <w:tcPr>
            <w:tcW w:w="1559" w:type="dxa"/>
            <w:tcBorders>
              <w:bottom w:val="single" w:sz="4" w:space="0" w:color="000000"/>
            </w:tcBorders>
            <w:vAlign w:val="bottom"/>
          </w:tcPr>
          <w:p w14:paraId="039DC1D9" w14:textId="1B839100"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850</w:t>
            </w:r>
          </w:p>
        </w:tc>
        <w:tc>
          <w:tcPr>
            <w:tcW w:w="1567" w:type="dxa"/>
            <w:tcBorders>
              <w:bottom w:val="single" w:sz="4" w:space="0" w:color="000000"/>
            </w:tcBorders>
            <w:vAlign w:val="bottom"/>
          </w:tcPr>
          <w:p w14:paraId="56224532" w14:textId="3BE48E4A"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52.94%</w:t>
            </w:r>
          </w:p>
        </w:tc>
      </w:tr>
      <w:tr w:rsidR="00541FBA" w:rsidRPr="00FA54FF" w14:paraId="548EE6C6" w14:textId="77777777" w:rsidTr="00F52F9B">
        <w:tc>
          <w:tcPr>
            <w:tcW w:w="1585" w:type="dxa"/>
            <w:vMerge/>
            <w:tcBorders>
              <w:bottom w:val="single" w:sz="4" w:space="0" w:color="000000"/>
            </w:tcBorders>
          </w:tcPr>
          <w:p w14:paraId="24D4965E" w14:textId="77777777" w:rsidR="00541FBA" w:rsidRPr="00FA54FF" w:rsidRDefault="00541FBA" w:rsidP="00541FBA">
            <w:pPr>
              <w:spacing w:after="0" w:line="240" w:lineRule="auto"/>
              <w:rPr>
                <w:rFonts w:ascii="Times New Roman" w:eastAsia="Times New Roman" w:hAnsi="Times New Roman"/>
                <w:bCs/>
                <w:sz w:val="24"/>
              </w:rPr>
            </w:pPr>
          </w:p>
        </w:tc>
        <w:tc>
          <w:tcPr>
            <w:tcW w:w="1543" w:type="dxa"/>
            <w:tcBorders>
              <w:bottom w:val="single" w:sz="4" w:space="0" w:color="000000"/>
            </w:tcBorders>
            <w:vAlign w:val="bottom"/>
          </w:tcPr>
          <w:p w14:paraId="0A994F1F" w14:textId="4A337A3F" w:rsidR="00541FBA" w:rsidRDefault="00541FBA" w:rsidP="00541FBA">
            <w:pPr>
              <w:spacing w:after="0" w:line="240" w:lineRule="auto"/>
              <w:jc w:val="center"/>
              <w:rPr>
                <w:rFonts w:cs="Calibri"/>
                <w:color w:val="000000"/>
              </w:rPr>
            </w:pPr>
            <w:r>
              <w:rPr>
                <w:rFonts w:cs="Calibri"/>
                <w:color w:val="000000"/>
              </w:rPr>
              <w:t>018702</w:t>
            </w:r>
          </w:p>
        </w:tc>
        <w:tc>
          <w:tcPr>
            <w:tcW w:w="1537" w:type="dxa"/>
            <w:tcBorders>
              <w:bottom w:val="single" w:sz="4" w:space="0" w:color="000000"/>
            </w:tcBorders>
            <w:vAlign w:val="bottom"/>
          </w:tcPr>
          <w:p w14:paraId="367D09DD" w14:textId="33E59E73" w:rsidR="00541FBA" w:rsidRDefault="00541FBA" w:rsidP="00541FBA">
            <w:pPr>
              <w:spacing w:after="0" w:line="240" w:lineRule="auto"/>
              <w:jc w:val="center"/>
              <w:rPr>
                <w:rFonts w:cs="Calibri"/>
                <w:color w:val="000000"/>
              </w:rPr>
            </w:pPr>
            <w:r>
              <w:rPr>
                <w:rFonts w:cs="Calibri"/>
                <w:color w:val="000000"/>
              </w:rPr>
              <w:t>4</w:t>
            </w:r>
          </w:p>
        </w:tc>
        <w:tc>
          <w:tcPr>
            <w:tcW w:w="1559" w:type="dxa"/>
            <w:tcBorders>
              <w:bottom w:val="single" w:sz="4" w:space="0" w:color="000000"/>
            </w:tcBorders>
            <w:vAlign w:val="bottom"/>
          </w:tcPr>
          <w:p w14:paraId="75F04690" w14:textId="0AFC7A45" w:rsidR="00541FBA" w:rsidRDefault="00541FBA" w:rsidP="00541FBA">
            <w:pPr>
              <w:spacing w:after="0" w:line="240" w:lineRule="auto"/>
              <w:jc w:val="center"/>
              <w:rPr>
                <w:rFonts w:cs="Calibri"/>
                <w:color w:val="000000"/>
              </w:rPr>
            </w:pPr>
            <w:r>
              <w:rPr>
                <w:rFonts w:cs="Calibri"/>
                <w:color w:val="000000"/>
              </w:rPr>
              <w:t>640</w:t>
            </w:r>
          </w:p>
        </w:tc>
        <w:tc>
          <w:tcPr>
            <w:tcW w:w="1559" w:type="dxa"/>
            <w:tcBorders>
              <w:bottom w:val="single" w:sz="4" w:space="0" w:color="000000"/>
            </w:tcBorders>
            <w:vAlign w:val="bottom"/>
          </w:tcPr>
          <w:p w14:paraId="1DCFF601" w14:textId="12EB7067" w:rsidR="00541FBA" w:rsidRDefault="00541FBA" w:rsidP="00541FBA">
            <w:pPr>
              <w:spacing w:after="0" w:line="240" w:lineRule="auto"/>
              <w:jc w:val="center"/>
              <w:rPr>
                <w:rFonts w:cs="Calibri"/>
                <w:color w:val="000000"/>
              </w:rPr>
            </w:pPr>
            <w:r>
              <w:rPr>
                <w:rFonts w:cs="Calibri"/>
                <w:color w:val="000000"/>
              </w:rPr>
              <w:t>1,100</w:t>
            </w:r>
          </w:p>
        </w:tc>
        <w:tc>
          <w:tcPr>
            <w:tcW w:w="1567" w:type="dxa"/>
            <w:tcBorders>
              <w:bottom w:val="single" w:sz="4" w:space="0" w:color="000000"/>
            </w:tcBorders>
            <w:vAlign w:val="bottom"/>
          </w:tcPr>
          <w:p w14:paraId="4E1D4939" w14:textId="6D43CFE5" w:rsidR="00541FBA" w:rsidRDefault="00541FBA" w:rsidP="00541FBA">
            <w:pPr>
              <w:spacing w:after="0" w:line="240" w:lineRule="auto"/>
              <w:jc w:val="center"/>
              <w:rPr>
                <w:rFonts w:cs="Calibri"/>
                <w:color w:val="000000"/>
              </w:rPr>
            </w:pPr>
            <w:r>
              <w:rPr>
                <w:rFonts w:cs="Calibri"/>
                <w:color w:val="000000"/>
              </w:rPr>
              <w:t>58.18%</w:t>
            </w:r>
          </w:p>
        </w:tc>
      </w:tr>
      <w:tr w:rsidR="00541FBA" w:rsidRPr="00FA54FF" w14:paraId="7B313D2F" w14:textId="77777777" w:rsidTr="00F52F9B">
        <w:tc>
          <w:tcPr>
            <w:tcW w:w="1585" w:type="dxa"/>
            <w:vMerge/>
            <w:tcBorders>
              <w:bottom w:val="single" w:sz="4" w:space="0" w:color="000000"/>
            </w:tcBorders>
          </w:tcPr>
          <w:p w14:paraId="3EE7DF18" w14:textId="77777777" w:rsidR="00541FBA" w:rsidRPr="00FA54FF" w:rsidRDefault="00541FBA" w:rsidP="00541FBA">
            <w:pPr>
              <w:spacing w:after="0" w:line="240" w:lineRule="auto"/>
              <w:rPr>
                <w:rFonts w:ascii="Times New Roman" w:eastAsia="Times New Roman" w:hAnsi="Times New Roman"/>
                <w:bCs/>
                <w:sz w:val="24"/>
              </w:rPr>
            </w:pPr>
          </w:p>
        </w:tc>
        <w:tc>
          <w:tcPr>
            <w:tcW w:w="1543" w:type="dxa"/>
            <w:tcBorders>
              <w:bottom w:val="single" w:sz="4" w:space="0" w:color="000000"/>
            </w:tcBorders>
            <w:vAlign w:val="bottom"/>
          </w:tcPr>
          <w:p w14:paraId="60666E83" w14:textId="5D8B7209" w:rsidR="00541FBA" w:rsidRDefault="00541FBA" w:rsidP="00541FBA">
            <w:pPr>
              <w:spacing w:after="0" w:line="240" w:lineRule="auto"/>
              <w:jc w:val="center"/>
              <w:rPr>
                <w:rFonts w:cs="Calibri"/>
                <w:color w:val="000000"/>
              </w:rPr>
            </w:pPr>
            <w:r>
              <w:rPr>
                <w:rFonts w:cs="Calibri"/>
                <w:color w:val="000000"/>
              </w:rPr>
              <w:t>019000</w:t>
            </w:r>
          </w:p>
        </w:tc>
        <w:tc>
          <w:tcPr>
            <w:tcW w:w="1537" w:type="dxa"/>
            <w:tcBorders>
              <w:bottom w:val="single" w:sz="4" w:space="0" w:color="000000"/>
            </w:tcBorders>
            <w:vAlign w:val="bottom"/>
          </w:tcPr>
          <w:p w14:paraId="54AA8CC7" w14:textId="49A2A833" w:rsidR="00541FBA" w:rsidRDefault="00541FBA" w:rsidP="00541FBA">
            <w:pPr>
              <w:spacing w:after="0" w:line="240" w:lineRule="auto"/>
              <w:jc w:val="center"/>
              <w:rPr>
                <w:rFonts w:cs="Calibri"/>
                <w:color w:val="000000"/>
              </w:rPr>
            </w:pPr>
            <w:r>
              <w:rPr>
                <w:rFonts w:cs="Calibri"/>
                <w:color w:val="000000"/>
              </w:rPr>
              <w:t>1</w:t>
            </w:r>
          </w:p>
        </w:tc>
        <w:tc>
          <w:tcPr>
            <w:tcW w:w="1559" w:type="dxa"/>
            <w:tcBorders>
              <w:bottom w:val="single" w:sz="4" w:space="0" w:color="000000"/>
            </w:tcBorders>
            <w:vAlign w:val="bottom"/>
          </w:tcPr>
          <w:p w14:paraId="2DE78B6E" w14:textId="001B79B5" w:rsidR="00541FBA" w:rsidRDefault="00541FBA" w:rsidP="00541FBA">
            <w:pPr>
              <w:spacing w:after="0" w:line="240" w:lineRule="auto"/>
              <w:jc w:val="center"/>
              <w:rPr>
                <w:rFonts w:cs="Calibri"/>
                <w:color w:val="000000"/>
              </w:rPr>
            </w:pPr>
            <w:r>
              <w:rPr>
                <w:rFonts w:cs="Calibri"/>
                <w:color w:val="000000"/>
              </w:rPr>
              <w:t>475</w:t>
            </w:r>
          </w:p>
        </w:tc>
        <w:tc>
          <w:tcPr>
            <w:tcW w:w="1559" w:type="dxa"/>
            <w:tcBorders>
              <w:bottom w:val="single" w:sz="4" w:space="0" w:color="000000"/>
            </w:tcBorders>
            <w:vAlign w:val="bottom"/>
          </w:tcPr>
          <w:p w14:paraId="26DCCC56" w14:textId="3918CBAD" w:rsidR="00541FBA" w:rsidRDefault="00541FBA" w:rsidP="00541FBA">
            <w:pPr>
              <w:spacing w:after="0" w:line="240" w:lineRule="auto"/>
              <w:jc w:val="center"/>
              <w:rPr>
                <w:rFonts w:cs="Calibri"/>
                <w:color w:val="000000"/>
              </w:rPr>
            </w:pPr>
            <w:r>
              <w:rPr>
                <w:rFonts w:cs="Calibri"/>
                <w:color w:val="000000"/>
              </w:rPr>
              <w:t>1,225</w:t>
            </w:r>
          </w:p>
        </w:tc>
        <w:tc>
          <w:tcPr>
            <w:tcW w:w="1567" w:type="dxa"/>
            <w:tcBorders>
              <w:bottom w:val="single" w:sz="4" w:space="0" w:color="000000"/>
            </w:tcBorders>
            <w:vAlign w:val="bottom"/>
          </w:tcPr>
          <w:p w14:paraId="7F97BCC1" w14:textId="074A8B29" w:rsidR="00541FBA" w:rsidRDefault="00541FBA" w:rsidP="00541FBA">
            <w:pPr>
              <w:spacing w:after="0" w:line="240" w:lineRule="auto"/>
              <w:jc w:val="center"/>
              <w:rPr>
                <w:rFonts w:cs="Calibri"/>
                <w:color w:val="000000"/>
              </w:rPr>
            </w:pPr>
            <w:r>
              <w:rPr>
                <w:rFonts w:cs="Calibri"/>
                <w:color w:val="000000"/>
              </w:rPr>
              <w:t>38.78%</w:t>
            </w:r>
          </w:p>
        </w:tc>
      </w:tr>
      <w:tr w:rsidR="00541FBA" w:rsidRPr="00FA54FF" w14:paraId="01059F74" w14:textId="77777777" w:rsidTr="00F52F9B">
        <w:tc>
          <w:tcPr>
            <w:tcW w:w="1585" w:type="dxa"/>
            <w:vMerge/>
            <w:tcBorders>
              <w:bottom w:val="single" w:sz="4" w:space="0" w:color="000000"/>
            </w:tcBorders>
          </w:tcPr>
          <w:p w14:paraId="3C778BBC" w14:textId="77777777" w:rsidR="00541FBA" w:rsidRPr="00FA54FF" w:rsidRDefault="00541FBA" w:rsidP="00541FBA">
            <w:pPr>
              <w:spacing w:after="0" w:line="240" w:lineRule="auto"/>
              <w:rPr>
                <w:rFonts w:ascii="Times New Roman" w:eastAsia="Times New Roman" w:hAnsi="Times New Roman"/>
                <w:bCs/>
                <w:sz w:val="24"/>
              </w:rPr>
            </w:pPr>
          </w:p>
        </w:tc>
        <w:tc>
          <w:tcPr>
            <w:tcW w:w="1543" w:type="dxa"/>
            <w:tcBorders>
              <w:bottom w:val="single" w:sz="4" w:space="0" w:color="000000"/>
            </w:tcBorders>
            <w:vAlign w:val="bottom"/>
          </w:tcPr>
          <w:p w14:paraId="51388EF3" w14:textId="51C9678E" w:rsidR="00541FBA" w:rsidRDefault="00541FBA" w:rsidP="00541FBA">
            <w:pPr>
              <w:spacing w:after="0" w:line="240" w:lineRule="auto"/>
              <w:jc w:val="center"/>
              <w:rPr>
                <w:rFonts w:cs="Calibri"/>
                <w:color w:val="000000"/>
              </w:rPr>
            </w:pPr>
            <w:r>
              <w:rPr>
                <w:rFonts w:cs="Calibri"/>
                <w:color w:val="000000"/>
              </w:rPr>
              <w:t>019000</w:t>
            </w:r>
          </w:p>
        </w:tc>
        <w:tc>
          <w:tcPr>
            <w:tcW w:w="1537" w:type="dxa"/>
            <w:tcBorders>
              <w:bottom w:val="single" w:sz="4" w:space="0" w:color="000000"/>
            </w:tcBorders>
            <w:vAlign w:val="bottom"/>
          </w:tcPr>
          <w:p w14:paraId="01D0F073" w14:textId="36968D40" w:rsidR="00541FBA" w:rsidRDefault="00541FBA" w:rsidP="00541FBA">
            <w:pPr>
              <w:spacing w:after="0" w:line="240" w:lineRule="auto"/>
              <w:jc w:val="center"/>
              <w:rPr>
                <w:rFonts w:cs="Calibri"/>
                <w:color w:val="000000"/>
              </w:rPr>
            </w:pPr>
            <w:r>
              <w:rPr>
                <w:rFonts w:cs="Calibri"/>
                <w:color w:val="000000"/>
              </w:rPr>
              <w:t>3</w:t>
            </w:r>
          </w:p>
        </w:tc>
        <w:tc>
          <w:tcPr>
            <w:tcW w:w="1559" w:type="dxa"/>
            <w:tcBorders>
              <w:bottom w:val="single" w:sz="4" w:space="0" w:color="000000"/>
            </w:tcBorders>
            <w:vAlign w:val="bottom"/>
          </w:tcPr>
          <w:p w14:paraId="47A51C08" w14:textId="48B5A1D9" w:rsidR="00541FBA" w:rsidRDefault="00541FBA" w:rsidP="00541FBA">
            <w:pPr>
              <w:spacing w:after="0" w:line="240" w:lineRule="auto"/>
              <w:jc w:val="center"/>
              <w:rPr>
                <w:rFonts w:cs="Calibri"/>
                <w:color w:val="000000"/>
              </w:rPr>
            </w:pPr>
            <w:r>
              <w:rPr>
                <w:rFonts w:cs="Calibri"/>
                <w:color w:val="000000"/>
              </w:rPr>
              <w:t>690</w:t>
            </w:r>
          </w:p>
        </w:tc>
        <w:tc>
          <w:tcPr>
            <w:tcW w:w="1559" w:type="dxa"/>
            <w:tcBorders>
              <w:bottom w:val="single" w:sz="4" w:space="0" w:color="000000"/>
            </w:tcBorders>
            <w:vAlign w:val="bottom"/>
          </w:tcPr>
          <w:p w14:paraId="243137DA" w14:textId="7B0ED440" w:rsidR="00541FBA" w:rsidRDefault="00541FBA" w:rsidP="00541FBA">
            <w:pPr>
              <w:spacing w:after="0" w:line="240" w:lineRule="auto"/>
              <w:jc w:val="center"/>
              <w:rPr>
                <w:rFonts w:cs="Calibri"/>
                <w:color w:val="000000"/>
              </w:rPr>
            </w:pPr>
            <w:r>
              <w:rPr>
                <w:rFonts w:cs="Calibri"/>
                <w:color w:val="000000"/>
              </w:rPr>
              <w:t>1,045</w:t>
            </w:r>
          </w:p>
        </w:tc>
        <w:tc>
          <w:tcPr>
            <w:tcW w:w="1567" w:type="dxa"/>
            <w:tcBorders>
              <w:bottom w:val="single" w:sz="4" w:space="0" w:color="000000"/>
            </w:tcBorders>
            <w:vAlign w:val="bottom"/>
          </w:tcPr>
          <w:p w14:paraId="0F38619E" w14:textId="02F193F7" w:rsidR="00541FBA" w:rsidRDefault="00541FBA" w:rsidP="00541FBA">
            <w:pPr>
              <w:spacing w:after="0" w:line="240" w:lineRule="auto"/>
              <w:jc w:val="center"/>
              <w:rPr>
                <w:rFonts w:cs="Calibri"/>
                <w:color w:val="000000"/>
              </w:rPr>
            </w:pPr>
            <w:r>
              <w:rPr>
                <w:rFonts w:cs="Calibri"/>
                <w:color w:val="000000"/>
              </w:rPr>
              <w:t>66.03%</w:t>
            </w:r>
          </w:p>
        </w:tc>
      </w:tr>
      <w:tr w:rsidR="00541FBA" w:rsidRPr="00FA54FF" w14:paraId="145CE6D4" w14:textId="77777777" w:rsidTr="00F52F9B">
        <w:tc>
          <w:tcPr>
            <w:tcW w:w="1585" w:type="dxa"/>
            <w:vMerge/>
            <w:tcBorders>
              <w:bottom w:val="single" w:sz="4" w:space="0" w:color="000000"/>
            </w:tcBorders>
          </w:tcPr>
          <w:p w14:paraId="4C9FA58C" w14:textId="77777777" w:rsidR="00541FBA" w:rsidRPr="00FA54FF" w:rsidRDefault="00541FBA" w:rsidP="00541FBA">
            <w:pPr>
              <w:spacing w:after="0" w:line="240" w:lineRule="auto"/>
              <w:rPr>
                <w:rFonts w:ascii="Times New Roman" w:eastAsia="Times New Roman" w:hAnsi="Times New Roman"/>
                <w:bCs/>
                <w:sz w:val="24"/>
              </w:rPr>
            </w:pPr>
          </w:p>
        </w:tc>
        <w:tc>
          <w:tcPr>
            <w:tcW w:w="1543" w:type="dxa"/>
            <w:tcBorders>
              <w:bottom w:val="single" w:sz="4" w:space="0" w:color="000000"/>
            </w:tcBorders>
            <w:vAlign w:val="bottom"/>
          </w:tcPr>
          <w:p w14:paraId="239ECA6C" w14:textId="08C60FD3" w:rsidR="00541FBA" w:rsidRDefault="00541FBA" w:rsidP="00541FBA">
            <w:pPr>
              <w:spacing w:after="0" w:line="240" w:lineRule="auto"/>
              <w:jc w:val="center"/>
              <w:rPr>
                <w:rFonts w:cs="Calibri"/>
                <w:color w:val="000000"/>
              </w:rPr>
            </w:pPr>
            <w:r>
              <w:rPr>
                <w:rFonts w:cs="Calibri"/>
                <w:color w:val="000000"/>
              </w:rPr>
              <w:t>019000</w:t>
            </w:r>
          </w:p>
        </w:tc>
        <w:tc>
          <w:tcPr>
            <w:tcW w:w="1537" w:type="dxa"/>
            <w:tcBorders>
              <w:bottom w:val="single" w:sz="4" w:space="0" w:color="000000"/>
            </w:tcBorders>
            <w:vAlign w:val="bottom"/>
          </w:tcPr>
          <w:p w14:paraId="1DC84D8E" w14:textId="3159C1C3" w:rsidR="00541FBA" w:rsidRDefault="00541FBA" w:rsidP="00541FBA">
            <w:pPr>
              <w:spacing w:after="0" w:line="240" w:lineRule="auto"/>
              <w:jc w:val="center"/>
              <w:rPr>
                <w:rFonts w:cs="Calibri"/>
                <w:color w:val="000000"/>
              </w:rPr>
            </w:pPr>
            <w:r>
              <w:rPr>
                <w:rFonts w:cs="Calibri"/>
                <w:color w:val="000000"/>
              </w:rPr>
              <w:t>4</w:t>
            </w:r>
          </w:p>
        </w:tc>
        <w:tc>
          <w:tcPr>
            <w:tcW w:w="1559" w:type="dxa"/>
            <w:tcBorders>
              <w:bottom w:val="single" w:sz="4" w:space="0" w:color="000000"/>
            </w:tcBorders>
            <w:vAlign w:val="bottom"/>
          </w:tcPr>
          <w:p w14:paraId="2853FC88" w14:textId="5B6B1179" w:rsidR="00541FBA" w:rsidRDefault="00541FBA" w:rsidP="00541FBA">
            <w:pPr>
              <w:spacing w:after="0" w:line="240" w:lineRule="auto"/>
              <w:jc w:val="center"/>
              <w:rPr>
                <w:rFonts w:cs="Calibri"/>
                <w:color w:val="000000"/>
              </w:rPr>
            </w:pPr>
            <w:r>
              <w:rPr>
                <w:rFonts w:cs="Calibri"/>
                <w:color w:val="000000"/>
              </w:rPr>
              <w:t>1,255</w:t>
            </w:r>
          </w:p>
        </w:tc>
        <w:tc>
          <w:tcPr>
            <w:tcW w:w="1559" w:type="dxa"/>
            <w:tcBorders>
              <w:bottom w:val="single" w:sz="4" w:space="0" w:color="000000"/>
            </w:tcBorders>
            <w:vAlign w:val="bottom"/>
          </w:tcPr>
          <w:p w14:paraId="390BACDF" w14:textId="358A3007" w:rsidR="00541FBA" w:rsidRDefault="00541FBA" w:rsidP="00541FBA">
            <w:pPr>
              <w:spacing w:after="0" w:line="240" w:lineRule="auto"/>
              <w:jc w:val="center"/>
              <w:rPr>
                <w:rFonts w:cs="Calibri"/>
                <w:color w:val="000000"/>
              </w:rPr>
            </w:pPr>
            <w:r>
              <w:rPr>
                <w:rFonts w:cs="Calibri"/>
                <w:color w:val="000000"/>
              </w:rPr>
              <w:t>1,355</w:t>
            </w:r>
          </w:p>
        </w:tc>
        <w:tc>
          <w:tcPr>
            <w:tcW w:w="1567" w:type="dxa"/>
            <w:tcBorders>
              <w:bottom w:val="single" w:sz="4" w:space="0" w:color="000000"/>
            </w:tcBorders>
            <w:vAlign w:val="bottom"/>
          </w:tcPr>
          <w:p w14:paraId="0FF3BB16" w14:textId="11614F44" w:rsidR="00541FBA" w:rsidRDefault="00541FBA" w:rsidP="00541FBA">
            <w:pPr>
              <w:spacing w:after="0" w:line="240" w:lineRule="auto"/>
              <w:jc w:val="center"/>
              <w:rPr>
                <w:rFonts w:cs="Calibri"/>
                <w:color w:val="000000"/>
              </w:rPr>
            </w:pPr>
            <w:r>
              <w:rPr>
                <w:rFonts w:cs="Calibri"/>
                <w:color w:val="000000"/>
              </w:rPr>
              <w:t>92.62%</w:t>
            </w:r>
          </w:p>
        </w:tc>
      </w:tr>
      <w:tr w:rsidR="00541FBA" w:rsidRPr="00FA54FF" w14:paraId="6E8129C7" w14:textId="77777777" w:rsidTr="00F52F9B">
        <w:tc>
          <w:tcPr>
            <w:tcW w:w="1585" w:type="dxa"/>
            <w:vMerge/>
            <w:tcBorders>
              <w:bottom w:val="single" w:sz="4" w:space="0" w:color="000000"/>
            </w:tcBorders>
          </w:tcPr>
          <w:p w14:paraId="71E8FF64" w14:textId="77777777" w:rsidR="00541FBA" w:rsidRPr="00FA54FF" w:rsidRDefault="00541FBA" w:rsidP="00541FBA">
            <w:pPr>
              <w:spacing w:after="0" w:line="240" w:lineRule="auto"/>
              <w:rPr>
                <w:rFonts w:ascii="Times New Roman" w:eastAsia="Times New Roman" w:hAnsi="Times New Roman"/>
                <w:bCs/>
                <w:sz w:val="24"/>
              </w:rPr>
            </w:pPr>
          </w:p>
        </w:tc>
        <w:tc>
          <w:tcPr>
            <w:tcW w:w="1543" w:type="dxa"/>
            <w:tcBorders>
              <w:bottom w:val="single" w:sz="4" w:space="0" w:color="000000"/>
            </w:tcBorders>
            <w:vAlign w:val="bottom"/>
          </w:tcPr>
          <w:p w14:paraId="129A871B" w14:textId="5D2AAB8F" w:rsidR="00541FBA" w:rsidRDefault="00541FBA" w:rsidP="00541FBA">
            <w:pPr>
              <w:spacing w:after="0" w:line="240" w:lineRule="auto"/>
              <w:jc w:val="center"/>
              <w:rPr>
                <w:rFonts w:cs="Calibri"/>
                <w:color w:val="000000"/>
              </w:rPr>
            </w:pPr>
            <w:r>
              <w:rPr>
                <w:rFonts w:cs="Calibri"/>
                <w:color w:val="000000"/>
              </w:rPr>
              <w:t>019300</w:t>
            </w:r>
          </w:p>
        </w:tc>
        <w:tc>
          <w:tcPr>
            <w:tcW w:w="1537" w:type="dxa"/>
            <w:tcBorders>
              <w:bottom w:val="single" w:sz="4" w:space="0" w:color="000000"/>
            </w:tcBorders>
            <w:vAlign w:val="bottom"/>
          </w:tcPr>
          <w:p w14:paraId="4D3DE050" w14:textId="49046E35" w:rsidR="00541FBA" w:rsidRDefault="00541FBA" w:rsidP="00541FBA">
            <w:pPr>
              <w:spacing w:after="0" w:line="240" w:lineRule="auto"/>
              <w:jc w:val="center"/>
              <w:rPr>
                <w:rFonts w:cs="Calibri"/>
                <w:color w:val="000000"/>
              </w:rPr>
            </w:pPr>
            <w:r>
              <w:rPr>
                <w:rFonts w:cs="Calibri"/>
                <w:color w:val="000000"/>
              </w:rPr>
              <w:t>2</w:t>
            </w:r>
          </w:p>
        </w:tc>
        <w:tc>
          <w:tcPr>
            <w:tcW w:w="1559" w:type="dxa"/>
            <w:tcBorders>
              <w:bottom w:val="single" w:sz="4" w:space="0" w:color="000000"/>
            </w:tcBorders>
            <w:vAlign w:val="bottom"/>
          </w:tcPr>
          <w:p w14:paraId="59D33E2B" w14:textId="4A04B840" w:rsidR="00541FBA" w:rsidRDefault="00541FBA" w:rsidP="00541FBA">
            <w:pPr>
              <w:spacing w:after="0" w:line="240" w:lineRule="auto"/>
              <w:jc w:val="center"/>
              <w:rPr>
                <w:rFonts w:cs="Calibri"/>
                <w:color w:val="000000"/>
              </w:rPr>
            </w:pPr>
            <w:r>
              <w:rPr>
                <w:rFonts w:cs="Calibri"/>
                <w:color w:val="000000"/>
              </w:rPr>
              <w:t>480</w:t>
            </w:r>
          </w:p>
        </w:tc>
        <w:tc>
          <w:tcPr>
            <w:tcW w:w="1559" w:type="dxa"/>
            <w:tcBorders>
              <w:bottom w:val="single" w:sz="4" w:space="0" w:color="000000"/>
            </w:tcBorders>
            <w:vAlign w:val="bottom"/>
          </w:tcPr>
          <w:p w14:paraId="1804E10C" w14:textId="321D56A7" w:rsidR="00541FBA" w:rsidRDefault="00541FBA" w:rsidP="00541FBA">
            <w:pPr>
              <w:spacing w:after="0" w:line="240" w:lineRule="auto"/>
              <w:jc w:val="center"/>
              <w:rPr>
                <w:rFonts w:cs="Calibri"/>
                <w:color w:val="000000"/>
              </w:rPr>
            </w:pPr>
            <w:r>
              <w:rPr>
                <w:rFonts w:cs="Calibri"/>
                <w:color w:val="000000"/>
              </w:rPr>
              <w:t>925</w:t>
            </w:r>
          </w:p>
        </w:tc>
        <w:tc>
          <w:tcPr>
            <w:tcW w:w="1567" w:type="dxa"/>
            <w:tcBorders>
              <w:bottom w:val="single" w:sz="4" w:space="0" w:color="000000"/>
            </w:tcBorders>
            <w:vAlign w:val="bottom"/>
          </w:tcPr>
          <w:p w14:paraId="0E3A52A5" w14:textId="2A92119F" w:rsidR="00541FBA" w:rsidRDefault="00541FBA" w:rsidP="00541FBA">
            <w:pPr>
              <w:spacing w:after="0" w:line="240" w:lineRule="auto"/>
              <w:jc w:val="center"/>
              <w:rPr>
                <w:rFonts w:cs="Calibri"/>
                <w:color w:val="000000"/>
              </w:rPr>
            </w:pPr>
            <w:r>
              <w:rPr>
                <w:rFonts w:cs="Calibri"/>
                <w:color w:val="000000"/>
              </w:rPr>
              <w:t>51.89%</w:t>
            </w:r>
          </w:p>
        </w:tc>
      </w:tr>
      <w:tr w:rsidR="00541FBA" w:rsidRPr="00FA54FF" w14:paraId="6F004095" w14:textId="77777777" w:rsidTr="00F52F9B">
        <w:tc>
          <w:tcPr>
            <w:tcW w:w="1585" w:type="dxa"/>
            <w:vMerge/>
            <w:tcBorders>
              <w:bottom w:val="single" w:sz="4" w:space="0" w:color="000000"/>
            </w:tcBorders>
          </w:tcPr>
          <w:p w14:paraId="4253DE1F" w14:textId="77777777" w:rsidR="00541FBA" w:rsidRPr="00FA54FF" w:rsidRDefault="00541FBA" w:rsidP="00541FBA">
            <w:pPr>
              <w:spacing w:after="0" w:line="240" w:lineRule="auto"/>
              <w:rPr>
                <w:rFonts w:ascii="Times New Roman" w:eastAsia="Times New Roman" w:hAnsi="Times New Roman"/>
                <w:bCs/>
                <w:sz w:val="24"/>
              </w:rPr>
            </w:pPr>
          </w:p>
        </w:tc>
        <w:tc>
          <w:tcPr>
            <w:tcW w:w="1543" w:type="dxa"/>
            <w:tcBorders>
              <w:bottom w:val="single" w:sz="4" w:space="0" w:color="000000"/>
            </w:tcBorders>
            <w:vAlign w:val="bottom"/>
          </w:tcPr>
          <w:p w14:paraId="267D1BE3" w14:textId="58C355C0"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019400</w:t>
            </w:r>
          </w:p>
        </w:tc>
        <w:tc>
          <w:tcPr>
            <w:tcW w:w="1537" w:type="dxa"/>
            <w:tcBorders>
              <w:bottom w:val="single" w:sz="4" w:space="0" w:color="000000"/>
            </w:tcBorders>
            <w:vAlign w:val="bottom"/>
          </w:tcPr>
          <w:p w14:paraId="28A39807" w14:textId="7914D15C"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1</w:t>
            </w:r>
          </w:p>
        </w:tc>
        <w:tc>
          <w:tcPr>
            <w:tcW w:w="1559" w:type="dxa"/>
            <w:tcBorders>
              <w:bottom w:val="single" w:sz="4" w:space="0" w:color="000000"/>
            </w:tcBorders>
            <w:vAlign w:val="bottom"/>
          </w:tcPr>
          <w:p w14:paraId="270BFFBD" w14:textId="4C7A8886"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640</w:t>
            </w:r>
          </w:p>
        </w:tc>
        <w:tc>
          <w:tcPr>
            <w:tcW w:w="1559" w:type="dxa"/>
            <w:tcBorders>
              <w:bottom w:val="single" w:sz="4" w:space="0" w:color="000000"/>
            </w:tcBorders>
            <w:vAlign w:val="bottom"/>
          </w:tcPr>
          <w:p w14:paraId="125EBC2C" w14:textId="550212BC"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1,475</w:t>
            </w:r>
          </w:p>
        </w:tc>
        <w:tc>
          <w:tcPr>
            <w:tcW w:w="1567" w:type="dxa"/>
            <w:tcBorders>
              <w:bottom w:val="single" w:sz="4" w:space="0" w:color="000000"/>
            </w:tcBorders>
            <w:vAlign w:val="bottom"/>
          </w:tcPr>
          <w:p w14:paraId="57659489" w14:textId="477915D7" w:rsidR="00541FBA" w:rsidRPr="00FA54FF" w:rsidRDefault="00541FBA" w:rsidP="00541FBA">
            <w:pPr>
              <w:spacing w:after="0" w:line="240" w:lineRule="auto"/>
              <w:jc w:val="center"/>
              <w:rPr>
                <w:rFonts w:ascii="Times New Roman" w:eastAsia="Times New Roman" w:hAnsi="Times New Roman"/>
                <w:bCs/>
                <w:sz w:val="24"/>
              </w:rPr>
            </w:pPr>
            <w:r>
              <w:rPr>
                <w:rFonts w:cs="Calibri"/>
                <w:color w:val="000000"/>
              </w:rPr>
              <w:t>43.39%</w:t>
            </w:r>
          </w:p>
        </w:tc>
      </w:tr>
      <w:tr w:rsidR="00F52F9B" w:rsidRPr="00FA54FF" w14:paraId="6036FCF9" w14:textId="77777777" w:rsidTr="00F52F9B">
        <w:tc>
          <w:tcPr>
            <w:tcW w:w="9350" w:type="dxa"/>
            <w:gridSpan w:val="6"/>
            <w:tcBorders>
              <w:left w:val="nil"/>
              <w:bottom w:val="nil"/>
              <w:right w:val="nil"/>
            </w:tcBorders>
          </w:tcPr>
          <w:p w14:paraId="16FF6E4B" w14:textId="77777777" w:rsidR="00F52F9B" w:rsidRPr="00FA54FF" w:rsidRDefault="00F52F9B" w:rsidP="006E27A1">
            <w:pPr>
              <w:spacing w:after="0" w:line="240" w:lineRule="auto"/>
              <w:rPr>
                <w:rFonts w:ascii="Times New Roman" w:eastAsia="Times New Roman" w:hAnsi="Times New Roman"/>
                <w:bCs/>
                <w:sz w:val="24"/>
                <w:szCs w:val="20"/>
              </w:rPr>
            </w:pPr>
          </w:p>
        </w:tc>
      </w:tr>
      <w:bookmarkEnd w:id="0"/>
    </w:tbl>
    <w:p w14:paraId="6AFF9C99" w14:textId="77777777" w:rsidR="00871294" w:rsidRPr="00FA54FF" w:rsidRDefault="00871294" w:rsidP="00E86517">
      <w:pPr>
        <w:spacing w:after="0" w:line="240" w:lineRule="auto"/>
        <w:jc w:val="center"/>
        <w:rPr>
          <w:rFonts w:ascii="Times New Roman" w:hAnsi="Times New Roman"/>
          <w:bCs/>
          <w:sz w:val="24"/>
        </w:rPr>
      </w:pPr>
      <w:r w:rsidRPr="00FA54FF">
        <w:rPr>
          <w:rFonts w:ascii="Times New Roman" w:hAnsi="Times New Roman"/>
          <w:bCs/>
          <w:sz w:val="24"/>
        </w:rPr>
        <w:br w:type="page"/>
      </w:r>
    </w:p>
    <w:p w14:paraId="6B279609" w14:textId="77777777" w:rsidR="00871294" w:rsidRPr="00FA54FF" w:rsidRDefault="00871294" w:rsidP="00871294">
      <w:pPr>
        <w:spacing w:after="0" w:line="240" w:lineRule="auto"/>
        <w:rPr>
          <w:rFonts w:ascii="Times New Roman" w:hAnsi="Times New Roman"/>
          <w:bCs/>
          <w:sz w:val="24"/>
        </w:rPr>
      </w:pPr>
    </w:p>
    <w:p w14:paraId="5424E426" w14:textId="654DCE24" w:rsidR="00871294" w:rsidRPr="00FA54FF" w:rsidRDefault="00871294" w:rsidP="00F52F9B">
      <w:pPr>
        <w:pStyle w:val="Heading1"/>
        <w:rPr>
          <w:bCs/>
          <w:szCs w:val="32"/>
        </w:rPr>
      </w:pPr>
      <w:r w:rsidRPr="00FA54FF">
        <w:t xml:space="preserve">Exhibit </w:t>
      </w:r>
      <w:r w:rsidR="00E80B6A">
        <w:t>3</w:t>
      </w:r>
      <w:r w:rsidR="00F52F9B">
        <w:t xml:space="preserve">: </w:t>
      </w:r>
      <w:r w:rsidR="00E80B6A">
        <w:t xml:space="preserve">City of Hoboken CDBG Performance Measure Indicators </w:t>
      </w:r>
    </w:p>
    <w:p w14:paraId="36CBFC34" w14:textId="2F96E79C" w:rsidR="00F52F9B" w:rsidRDefault="00F52F9B" w:rsidP="00234E68">
      <w:pPr>
        <w:rPr>
          <w:rFonts w:ascii="Times New Roman" w:hAnsi="Times New Roman"/>
          <w:bCs/>
          <w:sz w:val="24"/>
          <w:szCs w:val="24"/>
        </w:rPr>
      </w:pPr>
      <w:r>
        <w:rPr>
          <w:rFonts w:ascii="Times New Roman" w:hAnsi="Times New Roman"/>
          <w:bCs/>
          <w:sz w:val="24"/>
          <w:szCs w:val="24"/>
        </w:rPr>
        <w:t xml:space="preserve">Successful applicants will be required to submit </w:t>
      </w:r>
      <w:r w:rsidRPr="00F52F9B">
        <w:rPr>
          <w:rFonts w:ascii="Times New Roman" w:hAnsi="Times New Roman"/>
          <w:bCs/>
          <w:sz w:val="24"/>
          <w:szCs w:val="24"/>
        </w:rPr>
        <w:t xml:space="preserve">progress reports </w:t>
      </w:r>
      <w:r>
        <w:rPr>
          <w:rFonts w:ascii="Times New Roman" w:hAnsi="Times New Roman"/>
          <w:bCs/>
          <w:sz w:val="24"/>
          <w:szCs w:val="24"/>
        </w:rPr>
        <w:t>on a quarterly basis (</w:t>
      </w:r>
      <w:r w:rsidRPr="00FA54FF">
        <w:rPr>
          <w:rFonts w:ascii="Times New Roman" w:hAnsi="Times New Roman"/>
          <w:bCs/>
          <w:sz w:val="24"/>
          <w:szCs w:val="24"/>
        </w:rPr>
        <w:t>July-September; October-December; January-March; April-June)</w:t>
      </w:r>
      <w:r w:rsidR="00234E68">
        <w:rPr>
          <w:rFonts w:ascii="Times New Roman" w:eastAsia="Times New Roman" w:hAnsi="Times New Roman"/>
          <w:b/>
          <w:snapToGrid w:val="0"/>
          <w:sz w:val="24"/>
          <w:szCs w:val="20"/>
        </w:rPr>
        <w:t xml:space="preserve"> </w:t>
      </w:r>
      <w:r w:rsidR="00234E68" w:rsidRPr="00234E68">
        <w:rPr>
          <w:rFonts w:ascii="Times New Roman" w:eastAsia="Times New Roman" w:hAnsi="Times New Roman"/>
          <w:bCs/>
          <w:snapToGrid w:val="0"/>
          <w:sz w:val="24"/>
          <w:szCs w:val="20"/>
        </w:rPr>
        <w:t xml:space="preserve">with </w:t>
      </w:r>
      <w:r w:rsidR="00234E68">
        <w:rPr>
          <w:rFonts w:ascii="Times New Roman" w:eastAsia="Times New Roman" w:hAnsi="Times New Roman"/>
          <w:bCs/>
          <w:snapToGrid w:val="0"/>
          <w:sz w:val="24"/>
          <w:szCs w:val="20"/>
        </w:rPr>
        <w:t>demographics and income information</w:t>
      </w:r>
      <w:r w:rsidR="00234E68" w:rsidRPr="00234E68">
        <w:rPr>
          <w:rFonts w:ascii="Times New Roman" w:eastAsia="Times New Roman" w:hAnsi="Times New Roman"/>
          <w:bCs/>
          <w:snapToGrid w:val="0"/>
          <w:sz w:val="24"/>
          <w:szCs w:val="20"/>
        </w:rPr>
        <w:t xml:space="preserve"> on</w:t>
      </w:r>
      <w:r w:rsidR="00234E68">
        <w:rPr>
          <w:rFonts w:ascii="Times New Roman" w:eastAsia="Times New Roman" w:hAnsi="Times New Roman"/>
          <w:b/>
          <w:snapToGrid w:val="0"/>
          <w:sz w:val="24"/>
          <w:szCs w:val="20"/>
        </w:rPr>
        <w:t xml:space="preserve"> </w:t>
      </w:r>
      <w:r w:rsidR="00234E68">
        <w:rPr>
          <w:rFonts w:ascii="Times New Roman" w:hAnsi="Times New Roman"/>
          <w:bCs/>
          <w:sz w:val="24"/>
          <w:szCs w:val="24"/>
        </w:rPr>
        <w:t>the num</w:t>
      </w:r>
      <w:r w:rsidR="00871294" w:rsidRPr="00FA54FF">
        <w:rPr>
          <w:rFonts w:ascii="Times New Roman" w:hAnsi="Times New Roman"/>
          <w:bCs/>
          <w:sz w:val="24"/>
          <w:szCs w:val="24"/>
        </w:rPr>
        <w:t>ber of persons assisted</w:t>
      </w:r>
      <w:r w:rsidR="00234E68">
        <w:rPr>
          <w:rFonts w:ascii="Times New Roman" w:hAnsi="Times New Roman"/>
          <w:bCs/>
          <w:sz w:val="24"/>
          <w:szCs w:val="24"/>
        </w:rPr>
        <w:t>.</w:t>
      </w:r>
    </w:p>
    <w:p w14:paraId="6FACCDA2" w14:textId="4B401A6C" w:rsidR="00871294" w:rsidRPr="00FA54FF" w:rsidRDefault="00871294" w:rsidP="00825E36">
      <w:pPr>
        <w:spacing w:after="0" w:line="240" w:lineRule="auto"/>
        <w:jc w:val="center"/>
        <w:rPr>
          <w:rFonts w:ascii="Times New Roman" w:hAnsi="Times New Roman"/>
          <w:bCs/>
          <w:sz w:val="24"/>
          <w:szCs w:val="24"/>
        </w:rPr>
      </w:pPr>
    </w:p>
    <w:p w14:paraId="5359AE25" w14:textId="77777777" w:rsidR="00871294" w:rsidRPr="00FA54FF" w:rsidRDefault="00871294" w:rsidP="00871294">
      <w:pPr>
        <w:pStyle w:val="BodyText"/>
        <w:widowControl w:val="0"/>
        <w:jc w:val="center"/>
        <w:rPr>
          <w:b w:val="0"/>
          <w:bCs/>
          <w:u w:val="single"/>
        </w:rPr>
      </w:pPr>
    </w:p>
    <w:p w14:paraId="327AA9AB" w14:textId="77777777" w:rsidR="00374B20" w:rsidRPr="00FA54FF" w:rsidRDefault="00374B20" w:rsidP="00871294">
      <w:pPr>
        <w:pStyle w:val="BodyText"/>
        <w:widowControl w:val="0"/>
        <w:jc w:val="center"/>
        <w:rPr>
          <w:b w:val="0"/>
          <w:bCs/>
          <w:u w:val="single"/>
        </w:rPr>
      </w:pPr>
    </w:p>
    <w:p w14:paraId="11EB7FEA" w14:textId="77777777" w:rsidR="00234E68" w:rsidRDefault="00234E68">
      <w:pPr>
        <w:spacing w:after="0" w:line="240" w:lineRule="auto"/>
        <w:rPr>
          <w:rFonts w:ascii="Times New Roman" w:hAnsi="Times New Roman"/>
          <w:bCs/>
          <w:sz w:val="24"/>
          <w:u w:val="single"/>
        </w:rPr>
      </w:pPr>
      <w:r>
        <w:rPr>
          <w:rFonts w:ascii="Times New Roman" w:hAnsi="Times New Roman"/>
          <w:bCs/>
          <w:sz w:val="24"/>
          <w:u w:val="single"/>
        </w:rPr>
        <w:br w:type="page"/>
      </w:r>
    </w:p>
    <w:p w14:paraId="26CBD200" w14:textId="5E3BA5B8" w:rsidR="00871294" w:rsidRPr="00FA54FF" w:rsidRDefault="00DE5362" w:rsidP="00234E68">
      <w:pPr>
        <w:pStyle w:val="Heading1"/>
      </w:pPr>
      <w:r w:rsidRPr="00FA54FF">
        <w:lastRenderedPageBreak/>
        <w:t xml:space="preserve">Exhibit </w:t>
      </w:r>
      <w:r w:rsidR="00E80B6A">
        <w:t>4</w:t>
      </w:r>
      <w:r w:rsidR="00234E68">
        <w:t>: FY20</w:t>
      </w:r>
      <w:r w:rsidR="00050124">
        <w:t>2</w:t>
      </w:r>
      <w:r w:rsidR="0068278A">
        <w:t>2</w:t>
      </w:r>
      <w:r w:rsidR="00234E68">
        <w:t xml:space="preserve"> CDBG Income Limits by Household Size</w:t>
      </w:r>
    </w:p>
    <w:p w14:paraId="74440B69" w14:textId="77777777" w:rsidR="00871294" w:rsidRPr="00FA54FF" w:rsidRDefault="00871294" w:rsidP="00871294">
      <w:pPr>
        <w:spacing w:after="0" w:line="240" w:lineRule="auto"/>
        <w:rPr>
          <w:rFonts w:ascii="Times New Roman" w:hAnsi="Times New Roman"/>
          <w:bCs/>
          <w:sz w:val="24"/>
        </w:rPr>
      </w:pPr>
    </w:p>
    <w:p w14:paraId="7176AAEF" w14:textId="77777777" w:rsidR="00871294" w:rsidRPr="00FA54FF" w:rsidRDefault="00871294" w:rsidP="00871294">
      <w:pPr>
        <w:spacing w:after="0" w:line="240" w:lineRule="auto"/>
        <w:rPr>
          <w:rFonts w:ascii="Times New Roman" w:hAnsi="Times New Roman"/>
          <w:bCs/>
          <w:sz w:val="24"/>
        </w:rPr>
      </w:pP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5"/>
        <w:gridCol w:w="1009"/>
        <w:gridCol w:w="1009"/>
        <w:gridCol w:w="1010"/>
        <w:gridCol w:w="1009"/>
        <w:gridCol w:w="1009"/>
        <w:gridCol w:w="1010"/>
        <w:gridCol w:w="1009"/>
        <w:gridCol w:w="1010"/>
      </w:tblGrid>
      <w:tr w:rsidR="00871294" w:rsidRPr="00050124" w14:paraId="33896B79" w14:textId="77777777" w:rsidTr="0068278A">
        <w:trPr>
          <w:trHeight w:val="458"/>
          <w:jc w:val="center"/>
        </w:trPr>
        <w:tc>
          <w:tcPr>
            <w:tcW w:w="1645" w:type="dxa"/>
            <w:tcBorders>
              <w:top w:val="single" w:sz="4" w:space="0" w:color="auto"/>
              <w:left w:val="single" w:sz="4" w:space="0" w:color="auto"/>
              <w:bottom w:val="single" w:sz="4" w:space="0" w:color="auto"/>
              <w:right w:val="single" w:sz="4" w:space="0" w:color="auto"/>
            </w:tcBorders>
            <w:shd w:val="clear" w:color="auto" w:fill="auto"/>
            <w:vAlign w:val="bottom"/>
          </w:tcPr>
          <w:p w14:paraId="390D69AF" w14:textId="77777777" w:rsidR="00871294" w:rsidRPr="0068278A" w:rsidRDefault="00871294" w:rsidP="00E80B6A">
            <w:pPr>
              <w:pStyle w:val="Title"/>
              <w:rPr>
                <w:rFonts w:asciiTheme="minorHAnsi" w:hAnsiTheme="minorHAnsi" w:cstheme="minorHAnsi"/>
                <w:b w:val="0"/>
                <w:bCs/>
                <w:sz w:val="20"/>
              </w:rPr>
            </w:pPr>
            <w:r w:rsidRPr="0068278A">
              <w:rPr>
                <w:rFonts w:asciiTheme="minorHAnsi" w:hAnsiTheme="minorHAnsi" w:cstheme="minorHAnsi"/>
                <w:b w:val="0"/>
                <w:bCs/>
                <w:sz w:val="20"/>
              </w:rPr>
              <w:t>Income Limits</w:t>
            </w:r>
          </w:p>
        </w:tc>
        <w:tc>
          <w:tcPr>
            <w:tcW w:w="1009" w:type="dxa"/>
            <w:tcBorders>
              <w:top w:val="single" w:sz="4" w:space="0" w:color="auto"/>
              <w:left w:val="single" w:sz="4" w:space="0" w:color="auto"/>
              <w:bottom w:val="single" w:sz="4" w:space="0" w:color="auto"/>
              <w:right w:val="single" w:sz="4" w:space="0" w:color="auto"/>
            </w:tcBorders>
            <w:shd w:val="clear" w:color="auto" w:fill="auto"/>
            <w:vAlign w:val="bottom"/>
          </w:tcPr>
          <w:p w14:paraId="4CBD1CBC" w14:textId="4A490DDE" w:rsidR="00871294" w:rsidRPr="0068278A" w:rsidRDefault="00871294" w:rsidP="00E80B6A">
            <w:pPr>
              <w:pStyle w:val="Title"/>
              <w:rPr>
                <w:rFonts w:asciiTheme="minorHAnsi" w:hAnsiTheme="minorHAnsi" w:cstheme="minorHAnsi"/>
                <w:b w:val="0"/>
                <w:bCs/>
                <w:sz w:val="20"/>
              </w:rPr>
            </w:pPr>
            <w:r w:rsidRPr="0068278A">
              <w:rPr>
                <w:rFonts w:asciiTheme="minorHAnsi" w:hAnsiTheme="minorHAnsi" w:cstheme="minorHAnsi"/>
                <w:b w:val="0"/>
                <w:bCs/>
                <w:sz w:val="20"/>
              </w:rPr>
              <w:t>1 Person</w:t>
            </w:r>
          </w:p>
        </w:tc>
        <w:tc>
          <w:tcPr>
            <w:tcW w:w="1009" w:type="dxa"/>
            <w:tcBorders>
              <w:top w:val="single" w:sz="4" w:space="0" w:color="auto"/>
              <w:left w:val="single" w:sz="4" w:space="0" w:color="auto"/>
              <w:bottom w:val="single" w:sz="4" w:space="0" w:color="auto"/>
              <w:right w:val="single" w:sz="4" w:space="0" w:color="auto"/>
            </w:tcBorders>
            <w:shd w:val="clear" w:color="auto" w:fill="auto"/>
            <w:vAlign w:val="bottom"/>
          </w:tcPr>
          <w:p w14:paraId="0E042819" w14:textId="77777777" w:rsidR="00871294" w:rsidRPr="0068278A" w:rsidRDefault="00871294" w:rsidP="00E80B6A">
            <w:pPr>
              <w:pStyle w:val="Title"/>
              <w:rPr>
                <w:rFonts w:asciiTheme="minorHAnsi" w:hAnsiTheme="minorHAnsi" w:cstheme="minorHAnsi"/>
                <w:b w:val="0"/>
                <w:bCs/>
                <w:sz w:val="20"/>
              </w:rPr>
            </w:pPr>
            <w:r w:rsidRPr="0068278A">
              <w:rPr>
                <w:rFonts w:asciiTheme="minorHAnsi" w:hAnsiTheme="minorHAnsi" w:cstheme="minorHAnsi"/>
                <w:b w:val="0"/>
                <w:bCs/>
                <w:sz w:val="20"/>
              </w:rPr>
              <w:t>2 Persons</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bottom"/>
          </w:tcPr>
          <w:p w14:paraId="50830BB7" w14:textId="77777777" w:rsidR="00871294" w:rsidRPr="0068278A" w:rsidRDefault="00871294" w:rsidP="00E80B6A">
            <w:pPr>
              <w:pStyle w:val="Title"/>
              <w:rPr>
                <w:rFonts w:asciiTheme="minorHAnsi" w:hAnsiTheme="minorHAnsi" w:cstheme="minorHAnsi"/>
                <w:b w:val="0"/>
                <w:bCs/>
                <w:sz w:val="20"/>
              </w:rPr>
            </w:pPr>
            <w:r w:rsidRPr="0068278A">
              <w:rPr>
                <w:rFonts w:asciiTheme="minorHAnsi" w:hAnsiTheme="minorHAnsi" w:cstheme="minorHAnsi"/>
                <w:b w:val="0"/>
                <w:bCs/>
                <w:sz w:val="20"/>
              </w:rPr>
              <w:t>3 Persons</w:t>
            </w:r>
          </w:p>
        </w:tc>
        <w:tc>
          <w:tcPr>
            <w:tcW w:w="1009" w:type="dxa"/>
            <w:tcBorders>
              <w:top w:val="single" w:sz="4" w:space="0" w:color="auto"/>
              <w:left w:val="single" w:sz="4" w:space="0" w:color="auto"/>
              <w:bottom w:val="single" w:sz="4" w:space="0" w:color="auto"/>
              <w:right w:val="single" w:sz="4" w:space="0" w:color="auto"/>
            </w:tcBorders>
            <w:shd w:val="clear" w:color="auto" w:fill="auto"/>
            <w:vAlign w:val="bottom"/>
          </w:tcPr>
          <w:p w14:paraId="4E655401" w14:textId="77777777" w:rsidR="00871294" w:rsidRPr="0068278A" w:rsidRDefault="00871294" w:rsidP="00E80B6A">
            <w:pPr>
              <w:pStyle w:val="Title"/>
              <w:rPr>
                <w:rFonts w:asciiTheme="minorHAnsi" w:hAnsiTheme="minorHAnsi" w:cstheme="minorHAnsi"/>
                <w:b w:val="0"/>
                <w:bCs/>
                <w:sz w:val="20"/>
              </w:rPr>
            </w:pPr>
            <w:r w:rsidRPr="0068278A">
              <w:rPr>
                <w:rFonts w:asciiTheme="minorHAnsi" w:hAnsiTheme="minorHAnsi" w:cstheme="minorHAnsi"/>
                <w:b w:val="0"/>
                <w:bCs/>
                <w:sz w:val="20"/>
              </w:rPr>
              <w:t>4 Persons</w:t>
            </w:r>
          </w:p>
        </w:tc>
        <w:tc>
          <w:tcPr>
            <w:tcW w:w="1009" w:type="dxa"/>
            <w:tcBorders>
              <w:top w:val="single" w:sz="4" w:space="0" w:color="auto"/>
              <w:left w:val="single" w:sz="4" w:space="0" w:color="auto"/>
              <w:bottom w:val="single" w:sz="4" w:space="0" w:color="auto"/>
              <w:right w:val="single" w:sz="4" w:space="0" w:color="auto"/>
            </w:tcBorders>
            <w:shd w:val="clear" w:color="auto" w:fill="auto"/>
            <w:vAlign w:val="bottom"/>
          </w:tcPr>
          <w:p w14:paraId="2054931E" w14:textId="77777777" w:rsidR="00871294" w:rsidRPr="0068278A" w:rsidRDefault="00871294" w:rsidP="00E80B6A">
            <w:pPr>
              <w:pStyle w:val="Title"/>
              <w:rPr>
                <w:rFonts w:asciiTheme="minorHAnsi" w:hAnsiTheme="minorHAnsi" w:cstheme="minorHAnsi"/>
                <w:b w:val="0"/>
                <w:bCs/>
                <w:sz w:val="20"/>
              </w:rPr>
            </w:pPr>
            <w:r w:rsidRPr="0068278A">
              <w:rPr>
                <w:rFonts w:asciiTheme="minorHAnsi" w:hAnsiTheme="minorHAnsi" w:cstheme="minorHAnsi"/>
                <w:b w:val="0"/>
                <w:bCs/>
                <w:sz w:val="20"/>
              </w:rPr>
              <w:t>5 Persons</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bottom"/>
          </w:tcPr>
          <w:p w14:paraId="7D530DF1" w14:textId="2DDB1F35" w:rsidR="00871294" w:rsidRPr="0068278A" w:rsidRDefault="00871294" w:rsidP="00E80B6A">
            <w:pPr>
              <w:pStyle w:val="Title"/>
              <w:ind w:left="-108" w:right="-108"/>
              <w:rPr>
                <w:rFonts w:asciiTheme="minorHAnsi" w:hAnsiTheme="minorHAnsi" w:cstheme="minorHAnsi"/>
                <w:b w:val="0"/>
                <w:bCs/>
                <w:sz w:val="20"/>
              </w:rPr>
            </w:pPr>
            <w:r w:rsidRPr="0068278A">
              <w:rPr>
                <w:rFonts w:asciiTheme="minorHAnsi" w:hAnsiTheme="minorHAnsi" w:cstheme="minorHAnsi"/>
                <w:b w:val="0"/>
                <w:bCs/>
                <w:sz w:val="20"/>
              </w:rPr>
              <w:t>6</w:t>
            </w:r>
            <w:r w:rsidR="00E80B6A" w:rsidRPr="0068278A">
              <w:rPr>
                <w:rFonts w:asciiTheme="minorHAnsi" w:hAnsiTheme="minorHAnsi" w:cstheme="minorHAnsi"/>
                <w:b w:val="0"/>
                <w:bCs/>
                <w:sz w:val="20"/>
              </w:rPr>
              <w:t xml:space="preserve"> </w:t>
            </w:r>
            <w:r w:rsidRPr="0068278A">
              <w:rPr>
                <w:rFonts w:asciiTheme="minorHAnsi" w:hAnsiTheme="minorHAnsi" w:cstheme="minorHAnsi"/>
                <w:b w:val="0"/>
                <w:bCs/>
                <w:sz w:val="20"/>
              </w:rPr>
              <w:t>Persons</w:t>
            </w:r>
          </w:p>
        </w:tc>
        <w:tc>
          <w:tcPr>
            <w:tcW w:w="1009" w:type="dxa"/>
            <w:tcBorders>
              <w:top w:val="single" w:sz="4" w:space="0" w:color="auto"/>
              <w:left w:val="single" w:sz="4" w:space="0" w:color="auto"/>
              <w:bottom w:val="single" w:sz="4" w:space="0" w:color="auto"/>
              <w:right w:val="single" w:sz="4" w:space="0" w:color="auto"/>
            </w:tcBorders>
            <w:shd w:val="clear" w:color="auto" w:fill="auto"/>
            <w:vAlign w:val="bottom"/>
          </w:tcPr>
          <w:p w14:paraId="764AC8F7" w14:textId="77777777" w:rsidR="00871294" w:rsidRPr="0068278A" w:rsidRDefault="00871294" w:rsidP="00E80B6A">
            <w:pPr>
              <w:pStyle w:val="Title"/>
              <w:rPr>
                <w:rFonts w:asciiTheme="minorHAnsi" w:hAnsiTheme="minorHAnsi" w:cstheme="minorHAnsi"/>
                <w:b w:val="0"/>
                <w:bCs/>
                <w:sz w:val="20"/>
              </w:rPr>
            </w:pPr>
            <w:r w:rsidRPr="0068278A">
              <w:rPr>
                <w:rFonts w:asciiTheme="minorHAnsi" w:hAnsiTheme="minorHAnsi" w:cstheme="minorHAnsi"/>
                <w:b w:val="0"/>
                <w:bCs/>
                <w:sz w:val="20"/>
              </w:rPr>
              <w:t>7 Persons</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bottom"/>
          </w:tcPr>
          <w:p w14:paraId="2E0C93A8" w14:textId="77777777" w:rsidR="00871294" w:rsidRPr="0068278A" w:rsidRDefault="00871294" w:rsidP="00E80B6A">
            <w:pPr>
              <w:pStyle w:val="Title"/>
              <w:rPr>
                <w:rFonts w:asciiTheme="minorHAnsi" w:hAnsiTheme="minorHAnsi" w:cstheme="minorHAnsi"/>
                <w:b w:val="0"/>
                <w:bCs/>
                <w:sz w:val="20"/>
              </w:rPr>
            </w:pPr>
            <w:r w:rsidRPr="0068278A">
              <w:rPr>
                <w:rFonts w:asciiTheme="minorHAnsi" w:hAnsiTheme="minorHAnsi" w:cstheme="minorHAnsi"/>
                <w:b w:val="0"/>
                <w:bCs/>
                <w:sz w:val="20"/>
              </w:rPr>
              <w:t>8 Persons</w:t>
            </w:r>
          </w:p>
        </w:tc>
      </w:tr>
      <w:tr w:rsidR="0068278A" w:rsidRPr="00050124" w14:paraId="3BD5DAAB" w14:textId="77777777" w:rsidTr="0068278A">
        <w:trPr>
          <w:trHeight w:val="359"/>
          <w:jc w:val="center"/>
        </w:trPr>
        <w:tc>
          <w:tcPr>
            <w:tcW w:w="1645" w:type="dxa"/>
            <w:tcBorders>
              <w:top w:val="single" w:sz="4" w:space="0" w:color="auto"/>
              <w:left w:val="single" w:sz="4" w:space="0" w:color="auto"/>
              <w:bottom w:val="single" w:sz="4" w:space="0" w:color="auto"/>
              <w:right w:val="single" w:sz="4" w:space="0" w:color="auto"/>
            </w:tcBorders>
            <w:shd w:val="clear" w:color="auto" w:fill="auto"/>
          </w:tcPr>
          <w:p w14:paraId="4DE223E4" w14:textId="2FE77128" w:rsidR="0068278A" w:rsidRPr="0068278A" w:rsidRDefault="0068278A" w:rsidP="0068278A">
            <w:pPr>
              <w:pStyle w:val="Title"/>
              <w:rPr>
                <w:rFonts w:asciiTheme="minorHAnsi" w:hAnsiTheme="minorHAnsi" w:cstheme="minorHAnsi"/>
                <w:b w:val="0"/>
                <w:bCs/>
                <w:sz w:val="20"/>
              </w:rPr>
            </w:pPr>
            <w:r w:rsidRPr="0068278A">
              <w:rPr>
                <w:rFonts w:asciiTheme="minorHAnsi" w:hAnsiTheme="minorHAnsi" w:cstheme="minorHAnsi"/>
                <w:b w:val="0"/>
                <w:bCs/>
                <w:sz w:val="20"/>
              </w:rPr>
              <w:t>50% of Area Median Income</w:t>
            </w:r>
          </w:p>
          <w:p w14:paraId="7787CCBF" w14:textId="4103FD15" w:rsidR="0068278A" w:rsidRPr="0068278A" w:rsidRDefault="0068278A" w:rsidP="0068278A">
            <w:pPr>
              <w:pStyle w:val="Title"/>
              <w:rPr>
                <w:rFonts w:asciiTheme="minorHAnsi" w:hAnsiTheme="minorHAnsi" w:cstheme="minorHAnsi"/>
                <w:b w:val="0"/>
                <w:bCs/>
                <w:sz w:val="20"/>
              </w:rPr>
            </w:pPr>
            <w:r w:rsidRPr="0068278A">
              <w:rPr>
                <w:rFonts w:asciiTheme="minorHAnsi" w:hAnsiTheme="minorHAnsi" w:cstheme="minorHAnsi"/>
                <w:b w:val="0"/>
                <w:bCs/>
                <w:sz w:val="20"/>
              </w:rPr>
              <w:t>(Low Income)</w:t>
            </w:r>
          </w:p>
        </w:tc>
        <w:tc>
          <w:tcPr>
            <w:tcW w:w="1009" w:type="dxa"/>
            <w:tcBorders>
              <w:top w:val="single" w:sz="4" w:space="0" w:color="auto"/>
              <w:left w:val="single" w:sz="4" w:space="0" w:color="auto"/>
              <w:bottom w:val="single" w:sz="4" w:space="0" w:color="auto"/>
              <w:right w:val="single" w:sz="4" w:space="0" w:color="auto"/>
            </w:tcBorders>
            <w:shd w:val="clear" w:color="auto" w:fill="auto"/>
            <w:vAlign w:val="center"/>
          </w:tcPr>
          <w:p w14:paraId="773F745B" w14:textId="061BAFA1" w:rsidR="0068278A" w:rsidRPr="0068278A" w:rsidRDefault="0068278A" w:rsidP="0068278A">
            <w:pPr>
              <w:pStyle w:val="Title"/>
              <w:rPr>
                <w:rFonts w:asciiTheme="minorHAnsi" w:hAnsiTheme="minorHAnsi" w:cstheme="minorHAnsi"/>
                <w:b w:val="0"/>
                <w:bCs/>
                <w:sz w:val="20"/>
              </w:rPr>
            </w:pPr>
            <w:r w:rsidRPr="0068278A">
              <w:rPr>
                <w:rFonts w:asciiTheme="minorHAnsi" w:hAnsiTheme="minorHAnsi" w:cstheme="minorHAnsi"/>
                <w:sz w:val="20"/>
              </w:rPr>
              <w:t>40,250</w:t>
            </w:r>
          </w:p>
        </w:tc>
        <w:tc>
          <w:tcPr>
            <w:tcW w:w="1009" w:type="dxa"/>
            <w:tcBorders>
              <w:top w:val="single" w:sz="4" w:space="0" w:color="auto"/>
              <w:left w:val="single" w:sz="4" w:space="0" w:color="auto"/>
              <w:bottom w:val="single" w:sz="4" w:space="0" w:color="auto"/>
              <w:right w:val="single" w:sz="4" w:space="0" w:color="auto"/>
            </w:tcBorders>
            <w:shd w:val="clear" w:color="auto" w:fill="auto"/>
            <w:vAlign w:val="center"/>
          </w:tcPr>
          <w:p w14:paraId="6952F65D" w14:textId="3DB10DEF" w:rsidR="0068278A" w:rsidRPr="0068278A" w:rsidRDefault="0068278A" w:rsidP="0068278A">
            <w:pPr>
              <w:pStyle w:val="Title"/>
              <w:rPr>
                <w:rFonts w:asciiTheme="minorHAnsi" w:hAnsiTheme="minorHAnsi" w:cstheme="minorHAnsi"/>
                <w:b w:val="0"/>
                <w:bCs/>
                <w:sz w:val="20"/>
              </w:rPr>
            </w:pPr>
            <w:r w:rsidRPr="0068278A">
              <w:rPr>
                <w:rFonts w:asciiTheme="minorHAnsi" w:hAnsiTheme="minorHAnsi" w:cstheme="minorHAnsi"/>
                <w:sz w:val="20"/>
              </w:rPr>
              <w:t>46,000</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14:paraId="6CAFF1AE" w14:textId="0F923816" w:rsidR="0068278A" w:rsidRPr="0068278A" w:rsidRDefault="0068278A" w:rsidP="0068278A">
            <w:pPr>
              <w:pStyle w:val="Title"/>
              <w:rPr>
                <w:rFonts w:asciiTheme="minorHAnsi" w:hAnsiTheme="minorHAnsi" w:cstheme="minorHAnsi"/>
                <w:b w:val="0"/>
                <w:bCs/>
                <w:sz w:val="20"/>
              </w:rPr>
            </w:pPr>
            <w:r w:rsidRPr="0068278A">
              <w:rPr>
                <w:rFonts w:asciiTheme="minorHAnsi" w:hAnsiTheme="minorHAnsi" w:cstheme="minorHAnsi"/>
                <w:sz w:val="20"/>
              </w:rPr>
              <w:t>51,750</w:t>
            </w:r>
          </w:p>
        </w:tc>
        <w:tc>
          <w:tcPr>
            <w:tcW w:w="1009" w:type="dxa"/>
            <w:tcBorders>
              <w:top w:val="single" w:sz="4" w:space="0" w:color="auto"/>
              <w:left w:val="single" w:sz="4" w:space="0" w:color="auto"/>
              <w:bottom w:val="single" w:sz="4" w:space="0" w:color="auto"/>
              <w:right w:val="single" w:sz="4" w:space="0" w:color="auto"/>
            </w:tcBorders>
            <w:shd w:val="clear" w:color="auto" w:fill="auto"/>
            <w:vAlign w:val="center"/>
          </w:tcPr>
          <w:p w14:paraId="4A5AEBEB" w14:textId="47330E24" w:rsidR="0068278A" w:rsidRPr="0068278A" w:rsidRDefault="0068278A" w:rsidP="0068278A">
            <w:pPr>
              <w:pStyle w:val="Title"/>
              <w:rPr>
                <w:rFonts w:asciiTheme="minorHAnsi" w:hAnsiTheme="minorHAnsi" w:cstheme="minorHAnsi"/>
                <w:b w:val="0"/>
                <w:bCs/>
                <w:sz w:val="20"/>
              </w:rPr>
            </w:pPr>
            <w:r w:rsidRPr="0068278A">
              <w:rPr>
                <w:rStyle w:val="Strong"/>
                <w:rFonts w:asciiTheme="minorHAnsi" w:hAnsiTheme="minorHAnsi" w:cstheme="minorHAnsi"/>
                <w:sz w:val="20"/>
                <w:bdr w:val="none" w:sz="0" w:space="0" w:color="auto" w:frame="1"/>
              </w:rPr>
              <w:t>57,450</w:t>
            </w:r>
          </w:p>
        </w:tc>
        <w:tc>
          <w:tcPr>
            <w:tcW w:w="1009" w:type="dxa"/>
            <w:tcBorders>
              <w:top w:val="single" w:sz="4" w:space="0" w:color="auto"/>
              <w:left w:val="single" w:sz="4" w:space="0" w:color="auto"/>
              <w:bottom w:val="single" w:sz="4" w:space="0" w:color="auto"/>
              <w:right w:val="single" w:sz="4" w:space="0" w:color="auto"/>
            </w:tcBorders>
            <w:shd w:val="clear" w:color="auto" w:fill="auto"/>
            <w:vAlign w:val="center"/>
          </w:tcPr>
          <w:p w14:paraId="75992646" w14:textId="3219F9E7" w:rsidR="0068278A" w:rsidRPr="0068278A" w:rsidRDefault="0068278A" w:rsidP="0068278A">
            <w:pPr>
              <w:pStyle w:val="Title"/>
              <w:rPr>
                <w:rFonts w:asciiTheme="minorHAnsi" w:hAnsiTheme="minorHAnsi" w:cstheme="minorHAnsi"/>
                <w:b w:val="0"/>
                <w:bCs/>
                <w:sz w:val="20"/>
              </w:rPr>
            </w:pPr>
            <w:r w:rsidRPr="0068278A">
              <w:rPr>
                <w:rFonts w:asciiTheme="minorHAnsi" w:hAnsiTheme="minorHAnsi" w:cstheme="minorHAnsi"/>
                <w:sz w:val="20"/>
              </w:rPr>
              <w:t>62,050</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14:paraId="30AAAA76" w14:textId="51CFDA33" w:rsidR="0068278A" w:rsidRPr="0068278A" w:rsidRDefault="0068278A" w:rsidP="0068278A">
            <w:pPr>
              <w:pStyle w:val="Title"/>
              <w:rPr>
                <w:rFonts w:asciiTheme="minorHAnsi" w:hAnsiTheme="minorHAnsi" w:cstheme="minorHAnsi"/>
                <w:b w:val="0"/>
                <w:bCs/>
                <w:sz w:val="20"/>
              </w:rPr>
            </w:pPr>
            <w:r w:rsidRPr="0068278A">
              <w:rPr>
                <w:rFonts w:asciiTheme="minorHAnsi" w:hAnsiTheme="minorHAnsi" w:cstheme="minorHAnsi"/>
                <w:sz w:val="20"/>
              </w:rPr>
              <w:t>66,650</w:t>
            </w:r>
          </w:p>
        </w:tc>
        <w:tc>
          <w:tcPr>
            <w:tcW w:w="1009" w:type="dxa"/>
            <w:tcBorders>
              <w:top w:val="single" w:sz="4" w:space="0" w:color="auto"/>
              <w:left w:val="single" w:sz="4" w:space="0" w:color="auto"/>
              <w:bottom w:val="single" w:sz="4" w:space="0" w:color="auto"/>
              <w:right w:val="single" w:sz="4" w:space="0" w:color="auto"/>
            </w:tcBorders>
            <w:shd w:val="clear" w:color="auto" w:fill="auto"/>
            <w:vAlign w:val="center"/>
          </w:tcPr>
          <w:p w14:paraId="09BCEA3F" w14:textId="52A9D4B7" w:rsidR="0068278A" w:rsidRPr="0068278A" w:rsidRDefault="0068278A" w:rsidP="0068278A">
            <w:pPr>
              <w:pStyle w:val="Title"/>
              <w:rPr>
                <w:rFonts w:asciiTheme="minorHAnsi" w:hAnsiTheme="minorHAnsi" w:cstheme="minorHAnsi"/>
                <w:b w:val="0"/>
                <w:bCs/>
                <w:sz w:val="20"/>
              </w:rPr>
            </w:pPr>
            <w:r w:rsidRPr="0068278A">
              <w:rPr>
                <w:rFonts w:asciiTheme="minorHAnsi" w:hAnsiTheme="minorHAnsi" w:cstheme="minorHAnsi"/>
                <w:sz w:val="20"/>
              </w:rPr>
              <w:t>71,250</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14:paraId="71A75787" w14:textId="6A55A24D" w:rsidR="0068278A" w:rsidRPr="0068278A" w:rsidRDefault="0068278A" w:rsidP="0068278A">
            <w:pPr>
              <w:pStyle w:val="Title"/>
              <w:rPr>
                <w:rFonts w:asciiTheme="minorHAnsi" w:hAnsiTheme="minorHAnsi" w:cstheme="minorHAnsi"/>
                <w:b w:val="0"/>
                <w:bCs/>
                <w:sz w:val="20"/>
              </w:rPr>
            </w:pPr>
            <w:r w:rsidRPr="0068278A">
              <w:rPr>
                <w:rFonts w:asciiTheme="minorHAnsi" w:hAnsiTheme="minorHAnsi" w:cstheme="minorHAnsi"/>
                <w:sz w:val="20"/>
              </w:rPr>
              <w:t>75,850</w:t>
            </w:r>
          </w:p>
        </w:tc>
      </w:tr>
      <w:tr w:rsidR="0068278A" w:rsidRPr="00050124" w14:paraId="5C03E120" w14:textId="77777777" w:rsidTr="0068278A">
        <w:trPr>
          <w:trHeight w:val="341"/>
          <w:jc w:val="center"/>
        </w:trPr>
        <w:tc>
          <w:tcPr>
            <w:tcW w:w="1645" w:type="dxa"/>
            <w:tcBorders>
              <w:top w:val="single" w:sz="4" w:space="0" w:color="auto"/>
              <w:left w:val="single" w:sz="4" w:space="0" w:color="auto"/>
              <w:bottom w:val="single" w:sz="4" w:space="0" w:color="auto"/>
              <w:right w:val="single" w:sz="4" w:space="0" w:color="auto"/>
            </w:tcBorders>
            <w:shd w:val="clear" w:color="auto" w:fill="auto"/>
          </w:tcPr>
          <w:p w14:paraId="16329915" w14:textId="1EB39A28" w:rsidR="0068278A" w:rsidRPr="0068278A" w:rsidRDefault="0068278A" w:rsidP="0068278A">
            <w:pPr>
              <w:pStyle w:val="Title"/>
              <w:rPr>
                <w:rFonts w:asciiTheme="minorHAnsi" w:hAnsiTheme="minorHAnsi" w:cstheme="minorHAnsi"/>
                <w:b w:val="0"/>
                <w:bCs/>
                <w:sz w:val="20"/>
              </w:rPr>
            </w:pPr>
            <w:r w:rsidRPr="0068278A">
              <w:rPr>
                <w:rFonts w:asciiTheme="minorHAnsi" w:hAnsiTheme="minorHAnsi" w:cstheme="minorHAnsi"/>
                <w:b w:val="0"/>
                <w:bCs/>
                <w:sz w:val="20"/>
              </w:rPr>
              <w:t>80% of Area Median Income</w:t>
            </w:r>
          </w:p>
          <w:p w14:paraId="2E276EA1" w14:textId="7C0BF4A9" w:rsidR="0068278A" w:rsidRPr="0068278A" w:rsidRDefault="0068278A" w:rsidP="0068278A">
            <w:pPr>
              <w:pStyle w:val="Title"/>
              <w:rPr>
                <w:rFonts w:asciiTheme="minorHAnsi" w:hAnsiTheme="minorHAnsi" w:cstheme="minorHAnsi"/>
                <w:b w:val="0"/>
                <w:bCs/>
                <w:sz w:val="20"/>
              </w:rPr>
            </w:pPr>
            <w:r w:rsidRPr="0068278A">
              <w:rPr>
                <w:rFonts w:asciiTheme="minorHAnsi" w:hAnsiTheme="minorHAnsi" w:cstheme="minorHAnsi"/>
                <w:b w:val="0"/>
                <w:bCs/>
                <w:sz w:val="20"/>
              </w:rPr>
              <w:t>(Moderate Income)</w:t>
            </w:r>
          </w:p>
        </w:tc>
        <w:tc>
          <w:tcPr>
            <w:tcW w:w="1009" w:type="dxa"/>
            <w:tcBorders>
              <w:top w:val="single" w:sz="4" w:space="0" w:color="auto"/>
              <w:left w:val="single" w:sz="4" w:space="0" w:color="auto"/>
              <w:bottom w:val="single" w:sz="4" w:space="0" w:color="auto"/>
              <w:right w:val="single" w:sz="4" w:space="0" w:color="auto"/>
            </w:tcBorders>
            <w:shd w:val="clear" w:color="auto" w:fill="auto"/>
            <w:vAlign w:val="center"/>
          </w:tcPr>
          <w:p w14:paraId="6025D44E" w14:textId="2401B5ED" w:rsidR="0068278A" w:rsidRPr="0068278A" w:rsidRDefault="0068278A" w:rsidP="0068278A">
            <w:pPr>
              <w:pStyle w:val="Title"/>
              <w:rPr>
                <w:rFonts w:asciiTheme="minorHAnsi" w:hAnsiTheme="minorHAnsi" w:cstheme="minorHAnsi"/>
                <w:b w:val="0"/>
                <w:bCs/>
                <w:sz w:val="20"/>
              </w:rPr>
            </w:pPr>
            <w:r w:rsidRPr="0068278A">
              <w:rPr>
                <w:rFonts w:asciiTheme="minorHAnsi" w:hAnsiTheme="minorHAnsi" w:cstheme="minorHAnsi"/>
                <w:sz w:val="20"/>
              </w:rPr>
              <w:t>64,350</w:t>
            </w:r>
          </w:p>
        </w:tc>
        <w:tc>
          <w:tcPr>
            <w:tcW w:w="1009" w:type="dxa"/>
            <w:tcBorders>
              <w:top w:val="single" w:sz="4" w:space="0" w:color="auto"/>
              <w:left w:val="single" w:sz="4" w:space="0" w:color="auto"/>
              <w:bottom w:val="single" w:sz="4" w:space="0" w:color="auto"/>
              <w:right w:val="single" w:sz="4" w:space="0" w:color="auto"/>
            </w:tcBorders>
            <w:shd w:val="clear" w:color="auto" w:fill="auto"/>
            <w:vAlign w:val="center"/>
          </w:tcPr>
          <w:p w14:paraId="38DE8C59" w14:textId="38A33BBC" w:rsidR="0068278A" w:rsidRPr="0068278A" w:rsidRDefault="0068278A" w:rsidP="0068278A">
            <w:pPr>
              <w:pStyle w:val="Title"/>
              <w:rPr>
                <w:rFonts w:asciiTheme="minorHAnsi" w:hAnsiTheme="minorHAnsi" w:cstheme="minorHAnsi"/>
                <w:b w:val="0"/>
                <w:bCs/>
                <w:sz w:val="20"/>
              </w:rPr>
            </w:pPr>
            <w:r w:rsidRPr="0068278A">
              <w:rPr>
                <w:rFonts w:asciiTheme="minorHAnsi" w:hAnsiTheme="minorHAnsi" w:cstheme="minorHAnsi"/>
                <w:sz w:val="20"/>
              </w:rPr>
              <w:t>73,550</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14:paraId="3C144515" w14:textId="111C7FCD" w:rsidR="0068278A" w:rsidRPr="0068278A" w:rsidRDefault="0068278A" w:rsidP="0068278A">
            <w:pPr>
              <w:pStyle w:val="Title"/>
              <w:rPr>
                <w:rFonts w:asciiTheme="minorHAnsi" w:hAnsiTheme="minorHAnsi" w:cstheme="minorHAnsi"/>
                <w:b w:val="0"/>
                <w:bCs/>
                <w:sz w:val="20"/>
              </w:rPr>
            </w:pPr>
            <w:r w:rsidRPr="0068278A">
              <w:rPr>
                <w:rFonts w:asciiTheme="minorHAnsi" w:hAnsiTheme="minorHAnsi" w:cstheme="minorHAnsi"/>
                <w:sz w:val="20"/>
              </w:rPr>
              <w:t>82,750</w:t>
            </w:r>
          </w:p>
        </w:tc>
        <w:tc>
          <w:tcPr>
            <w:tcW w:w="1009" w:type="dxa"/>
            <w:tcBorders>
              <w:top w:val="single" w:sz="4" w:space="0" w:color="auto"/>
              <w:left w:val="single" w:sz="4" w:space="0" w:color="auto"/>
              <w:bottom w:val="single" w:sz="4" w:space="0" w:color="auto"/>
              <w:right w:val="single" w:sz="4" w:space="0" w:color="auto"/>
            </w:tcBorders>
            <w:shd w:val="clear" w:color="auto" w:fill="auto"/>
            <w:vAlign w:val="center"/>
          </w:tcPr>
          <w:p w14:paraId="6E2AB72F" w14:textId="282978DD" w:rsidR="0068278A" w:rsidRPr="0068278A" w:rsidRDefault="0068278A" w:rsidP="0068278A">
            <w:pPr>
              <w:pStyle w:val="Title"/>
              <w:rPr>
                <w:rFonts w:asciiTheme="minorHAnsi" w:hAnsiTheme="minorHAnsi" w:cstheme="minorHAnsi"/>
                <w:b w:val="0"/>
                <w:bCs/>
                <w:sz w:val="20"/>
              </w:rPr>
            </w:pPr>
            <w:r w:rsidRPr="0068278A">
              <w:rPr>
                <w:rStyle w:val="Strong"/>
                <w:rFonts w:asciiTheme="minorHAnsi" w:hAnsiTheme="minorHAnsi" w:cstheme="minorHAnsi"/>
                <w:sz w:val="20"/>
                <w:bdr w:val="none" w:sz="0" w:space="0" w:color="auto" w:frame="1"/>
              </w:rPr>
              <w:t>91,900</w:t>
            </w:r>
          </w:p>
        </w:tc>
        <w:tc>
          <w:tcPr>
            <w:tcW w:w="1009" w:type="dxa"/>
            <w:tcBorders>
              <w:top w:val="single" w:sz="4" w:space="0" w:color="auto"/>
              <w:left w:val="single" w:sz="4" w:space="0" w:color="auto"/>
              <w:bottom w:val="single" w:sz="4" w:space="0" w:color="auto"/>
              <w:right w:val="single" w:sz="4" w:space="0" w:color="auto"/>
            </w:tcBorders>
            <w:shd w:val="clear" w:color="auto" w:fill="auto"/>
            <w:vAlign w:val="center"/>
          </w:tcPr>
          <w:p w14:paraId="7C4FE76B" w14:textId="76D6A5AE" w:rsidR="0068278A" w:rsidRPr="0068278A" w:rsidRDefault="0068278A" w:rsidP="0068278A">
            <w:pPr>
              <w:pStyle w:val="Title"/>
              <w:rPr>
                <w:rFonts w:asciiTheme="minorHAnsi" w:hAnsiTheme="minorHAnsi" w:cstheme="minorHAnsi"/>
                <w:b w:val="0"/>
                <w:bCs/>
                <w:sz w:val="20"/>
              </w:rPr>
            </w:pPr>
            <w:r w:rsidRPr="0068278A">
              <w:rPr>
                <w:rFonts w:asciiTheme="minorHAnsi" w:hAnsiTheme="minorHAnsi" w:cstheme="minorHAnsi"/>
                <w:sz w:val="20"/>
              </w:rPr>
              <w:t>99,300</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14:paraId="31BE36BE" w14:textId="257673E5" w:rsidR="0068278A" w:rsidRPr="0068278A" w:rsidRDefault="0068278A" w:rsidP="0068278A">
            <w:pPr>
              <w:pStyle w:val="Title"/>
              <w:rPr>
                <w:rFonts w:asciiTheme="minorHAnsi" w:hAnsiTheme="minorHAnsi" w:cstheme="minorHAnsi"/>
                <w:b w:val="0"/>
                <w:bCs/>
                <w:sz w:val="20"/>
              </w:rPr>
            </w:pPr>
            <w:r w:rsidRPr="0068278A">
              <w:rPr>
                <w:rFonts w:asciiTheme="minorHAnsi" w:hAnsiTheme="minorHAnsi" w:cstheme="minorHAnsi"/>
                <w:sz w:val="20"/>
              </w:rPr>
              <w:t>106,650</w:t>
            </w:r>
          </w:p>
        </w:tc>
        <w:tc>
          <w:tcPr>
            <w:tcW w:w="1009" w:type="dxa"/>
            <w:tcBorders>
              <w:top w:val="single" w:sz="4" w:space="0" w:color="auto"/>
              <w:left w:val="single" w:sz="4" w:space="0" w:color="auto"/>
              <w:bottom w:val="single" w:sz="4" w:space="0" w:color="auto"/>
              <w:right w:val="single" w:sz="4" w:space="0" w:color="auto"/>
            </w:tcBorders>
            <w:shd w:val="clear" w:color="auto" w:fill="auto"/>
            <w:vAlign w:val="center"/>
          </w:tcPr>
          <w:p w14:paraId="5E882301" w14:textId="248B5950" w:rsidR="0068278A" w:rsidRPr="0068278A" w:rsidRDefault="0068278A" w:rsidP="0068278A">
            <w:pPr>
              <w:pStyle w:val="Title"/>
              <w:rPr>
                <w:rFonts w:asciiTheme="minorHAnsi" w:hAnsiTheme="minorHAnsi" w:cstheme="minorHAnsi"/>
                <w:b w:val="0"/>
                <w:bCs/>
                <w:sz w:val="20"/>
              </w:rPr>
            </w:pPr>
            <w:r w:rsidRPr="0068278A">
              <w:rPr>
                <w:rFonts w:asciiTheme="minorHAnsi" w:hAnsiTheme="minorHAnsi" w:cstheme="minorHAnsi"/>
                <w:sz w:val="20"/>
              </w:rPr>
              <w:t>114,000</w:t>
            </w:r>
          </w:p>
        </w:tc>
        <w:tc>
          <w:tcPr>
            <w:tcW w:w="1010" w:type="dxa"/>
            <w:tcBorders>
              <w:top w:val="single" w:sz="4" w:space="0" w:color="auto"/>
              <w:left w:val="single" w:sz="4" w:space="0" w:color="auto"/>
              <w:bottom w:val="single" w:sz="4" w:space="0" w:color="auto"/>
              <w:right w:val="single" w:sz="4" w:space="0" w:color="auto"/>
            </w:tcBorders>
            <w:shd w:val="clear" w:color="auto" w:fill="auto"/>
            <w:vAlign w:val="center"/>
          </w:tcPr>
          <w:p w14:paraId="351AB0F8" w14:textId="1B8A34EE" w:rsidR="0068278A" w:rsidRPr="0068278A" w:rsidRDefault="0068278A" w:rsidP="0068278A">
            <w:pPr>
              <w:pStyle w:val="Title"/>
              <w:rPr>
                <w:rFonts w:asciiTheme="minorHAnsi" w:hAnsiTheme="minorHAnsi" w:cstheme="minorHAnsi"/>
                <w:b w:val="0"/>
                <w:bCs/>
                <w:sz w:val="20"/>
              </w:rPr>
            </w:pPr>
            <w:r w:rsidRPr="0068278A">
              <w:rPr>
                <w:rFonts w:asciiTheme="minorHAnsi" w:hAnsiTheme="minorHAnsi" w:cstheme="minorHAnsi"/>
                <w:sz w:val="20"/>
              </w:rPr>
              <w:t>121,350</w:t>
            </w:r>
          </w:p>
        </w:tc>
      </w:tr>
    </w:tbl>
    <w:p w14:paraId="34607434" w14:textId="76FA3943" w:rsidR="00466AE5" w:rsidRPr="00FA54FF" w:rsidRDefault="00466AE5">
      <w:pPr>
        <w:rPr>
          <w:bCs/>
        </w:rPr>
      </w:pPr>
    </w:p>
    <w:sectPr w:rsidR="00466AE5" w:rsidRPr="00FA54FF" w:rsidSect="00F13407">
      <w:headerReference w:type="default" r:id="rId17"/>
      <w:footerReference w:type="default" r:id="rId18"/>
      <w:headerReference w:type="first" r:id="rId19"/>
      <w:type w:val="continuous"/>
      <w:pgSz w:w="12240" w:h="15840" w:code="1"/>
      <w:pgMar w:top="441" w:right="1440" w:bottom="547" w:left="1440" w:header="187"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B2716" w14:textId="77777777" w:rsidR="00E666E7" w:rsidRDefault="00E666E7">
      <w:r>
        <w:separator/>
      </w:r>
    </w:p>
  </w:endnote>
  <w:endnote w:type="continuationSeparator" w:id="0">
    <w:p w14:paraId="6B702D53" w14:textId="77777777" w:rsidR="00E666E7" w:rsidRDefault="00E666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4C2D6" w14:textId="77777777" w:rsidR="00790A5D" w:rsidRDefault="00790A5D">
    <w:pPr>
      <w:pStyle w:val="Footer"/>
      <w:jc w:val="right"/>
    </w:pPr>
    <w:r>
      <w:fldChar w:fldCharType="begin"/>
    </w:r>
    <w:r>
      <w:instrText xml:space="preserve"> PAGE   \* MERGEFORMAT </w:instrText>
    </w:r>
    <w:r>
      <w:fldChar w:fldCharType="separate"/>
    </w:r>
    <w:r>
      <w:rPr>
        <w:noProof/>
      </w:rPr>
      <w:t>1</w:t>
    </w:r>
    <w:r>
      <w:rPr>
        <w:noProof/>
      </w:rPr>
      <w:fldChar w:fldCharType="end"/>
    </w:r>
  </w:p>
  <w:p w14:paraId="2F7392FD" w14:textId="77777777" w:rsidR="00790A5D" w:rsidRDefault="00790A5D" w:rsidP="0087129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1B87A" w14:textId="77777777" w:rsidR="00E666E7" w:rsidRDefault="00E666E7">
      <w:r>
        <w:separator/>
      </w:r>
    </w:p>
  </w:footnote>
  <w:footnote w:type="continuationSeparator" w:id="0">
    <w:p w14:paraId="2365AF91" w14:textId="77777777" w:rsidR="00E666E7" w:rsidRDefault="00E666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E2AF6" w14:textId="77777777" w:rsidR="00790A5D" w:rsidRDefault="00790A5D" w:rsidP="0063453E">
    <w:pPr>
      <w:spacing w:after="0" w:line="240" w:lineRule="auto"/>
      <w:ind w:left="5760"/>
      <w:jc w:val="right"/>
      <w:rPr>
        <w:i/>
        <w:sz w:val="20"/>
        <w:szCs w:val="20"/>
      </w:rPr>
    </w:pPr>
  </w:p>
  <w:p w14:paraId="4BD55D57" w14:textId="77777777" w:rsidR="00790A5D" w:rsidRDefault="00790A5D" w:rsidP="0063453E">
    <w:pPr>
      <w:spacing w:after="0" w:line="240" w:lineRule="auto"/>
      <w:ind w:left="5760"/>
      <w:jc w:val="right"/>
      <w:rPr>
        <w:i/>
        <w:sz w:val="20"/>
        <w:szCs w:val="20"/>
      </w:rPr>
    </w:pPr>
  </w:p>
  <w:p w14:paraId="31AF393E" w14:textId="46231B26" w:rsidR="00790A5D" w:rsidRDefault="00790A5D" w:rsidP="0063453E">
    <w:pPr>
      <w:spacing w:after="0" w:line="240" w:lineRule="auto"/>
      <w:ind w:left="5760"/>
      <w:jc w:val="right"/>
      <w:rPr>
        <w:i/>
        <w:sz w:val="20"/>
        <w:szCs w:val="20"/>
      </w:rPr>
    </w:pPr>
    <w:r w:rsidRPr="0063453E">
      <w:rPr>
        <w:i/>
        <w:sz w:val="20"/>
        <w:szCs w:val="20"/>
      </w:rPr>
      <w:t xml:space="preserve">City of Hoboken CDBG Application </w:t>
    </w:r>
  </w:p>
  <w:p w14:paraId="2A33CDC0" w14:textId="24EFEC47" w:rsidR="00790A5D" w:rsidRDefault="00790A5D" w:rsidP="0063453E">
    <w:pPr>
      <w:spacing w:after="0" w:line="240" w:lineRule="auto"/>
      <w:ind w:left="5760"/>
      <w:jc w:val="right"/>
      <w:rPr>
        <w:i/>
        <w:sz w:val="20"/>
        <w:szCs w:val="20"/>
      </w:rPr>
    </w:pPr>
    <w:r>
      <w:rPr>
        <w:i/>
        <w:sz w:val="20"/>
        <w:szCs w:val="20"/>
      </w:rPr>
      <w:t xml:space="preserve">Program Year </w:t>
    </w:r>
    <w:r w:rsidR="00BC23D9">
      <w:rPr>
        <w:i/>
        <w:sz w:val="20"/>
        <w:szCs w:val="20"/>
      </w:rPr>
      <w:t>2023</w:t>
    </w:r>
  </w:p>
  <w:p w14:paraId="2B4D79FE" w14:textId="536AB8F5" w:rsidR="00790A5D" w:rsidRDefault="00790A5D" w:rsidP="0063453E">
    <w:pPr>
      <w:spacing w:after="0" w:line="240" w:lineRule="auto"/>
      <w:ind w:left="5760"/>
      <w:jc w:val="right"/>
      <w:rPr>
        <w:i/>
        <w:sz w:val="20"/>
        <w:szCs w:val="20"/>
      </w:rPr>
    </w:pPr>
  </w:p>
  <w:p w14:paraId="40466D7D" w14:textId="77777777" w:rsidR="00790A5D" w:rsidRPr="0063453E" w:rsidRDefault="00790A5D" w:rsidP="0063453E">
    <w:pPr>
      <w:spacing w:after="0" w:line="240" w:lineRule="auto"/>
      <w:ind w:left="5760"/>
      <w:jc w:val="right"/>
      <w:rPr>
        <w:i/>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5E447" w14:textId="49C6068D" w:rsidR="00790A5D" w:rsidRPr="00DE63BF" w:rsidRDefault="00790A5D" w:rsidP="00DE63BF">
    <w:pPr>
      <w:spacing w:after="0" w:line="240" w:lineRule="auto"/>
      <w:ind w:left="5760"/>
      <w:jc w:val="right"/>
      <w:rPr>
        <w: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0"/>
    <w:lvl w:ilvl="0">
      <w:start w:val="1"/>
      <w:numFmt w:val="decimal"/>
      <w:lvlText w:val="%1"/>
      <w:lvlJc w:val="left"/>
    </w:lvl>
    <w:lvl w:ilvl="1">
      <w:start w:val="1"/>
      <w:numFmt w:val="decimal"/>
      <w:pStyle w:val="Level2"/>
      <w:lvlText w:val="%2."/>
      <w:lvlJc w:val="left"/>
      <w:pPr>
        <w:tabs>
          <w:tab w:val="num" w:pos="1440"/>
        </w:tabs>
        <w:ind w:left="3600" w:hanging="2880"/>
      </w:pPr>
    </w:lvl>
    <w:lvl w:ilvl="2">
      <w:start w:val="1"/>
      <w:numFmt w:val="lowerLetter"/>
      <w:pStyle w:val="Level3"/>
      <w:lvlText w:val="%3."/>
      <w:lvlJc w:val="left"/>
      <w:pPr>
        <w:tabs>
          <w:tab w:val="num" w:pos="2160"/>
        </w:tabs>
        <w:ind w:left="2160" w:hanging="720"/>
      </w:pPr>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000006"/>
    <w:multiLevelType w:val="multilevel"/>
    <w:tmpl w:val="00000000"/>
    <w:lvl w:ilvl="0">
      <w:start w:val="1"/>
      <w:numFmt w:val="decimal"/>
      <w:pStyle w:val="Level1"/>
      <w:lvlText w:val="%1."/>
      <w:lvlJc w:val="left"/>
      <w:pPr>
        <w:tabs>
          <w:tab w:val="num" w:pos="720"/>
        </w:tabs>
        <w:ind w:left="72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1F25093D"/>
    <w:multiLevelType w:val="hybridMultilevel"/>
    <w:tmpl w:val="781435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0A24FB"/>
    <w:multiLevelType w:val="hybridMultilevel"/>
    <w:tmpl w:val="2B8ABB14"/>
    <w:lvl w:ilvl="0" w:tplc="00703922">
      <w:start w:val="1"/>
      <w:numFmt w:val="low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 w15:restartNumberingAfterBreak="0">
    <w:nsid w:val="39DB57F4"/>
    <w:multiLevelType w:val="hybridMultilevel"/>
    <w:tmpl w:val="71DCA124"/>
    <w:lvl w:ilvl="0" w:tplc="54DE5B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E1F7D92"/>
    <w:multiLevelType w:val="hybridMultilevel"/>
    <w:tmpl w:val="727ED4D0"/>
    <w:lvl w:ilvl="0" w:tplc="B7FA62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4F5298"/>
    <w:multiLevelType w:val="hybridMultilevel"/>
    <w:tmpl w:val="2AD0F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2854005">
    <w:abstractNumId w:val="0"/>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02678834">
    <w:abstractNumId w:val="1"/>
    <w:lvlOverride w:ilvl="0">
      <w:startOverride w:val="6"/>
      <w:lvl w:ilvl="0">
        <w:start w:val="6"/>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523129567">
    <w:abstractNumId w:val="6"/>
  </w:num>
  <w:num w:numId="4" w16cid:durableId="243927050">
    <w:abstractNumId w:val="5"/>
  </w:num>
  <w:num w:numId="5" w16cid:durableId="547498366">
    <w:abstractNumId w:val="4"/>
  </w:num>
  <w:num w:numId="6" w16cid:durableId="1638995561">
    <w:abstractNumId w:val="3"/>
  </w:num>
  <w:num w:numId="7" w16cid:durableId="425880112">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MxNjEyNjM1tLBQ0lEKTi0uzszPAykwrAUA1/Rj0ywAAAA="/>
  </w:docVars>
  <w:rsids>
    <w:rsidRoot w:val="00871294"/>
    <w:rsid w:val="0000191D"/>
    <w:rsid w:val="000019AE"/>
    <w:rsid w:val="00002A1C"/>
    <w:rsid w:val="00003C3F"/>
    <w:rsid w:val="000049D9"/>
    <w:rsid w:val="00006B7B"/>
    <w:rsid w:val="00006BBA"/>
    <w:rsid w:val="00007051"/>
    <w:rsid w:val="00007AE7"/>
    <w:rsid w:val="00007EC7"/>
    <w:rsid w:val="00010A71"/>
    <w:rsid w:val="000115CA"/>
    <w:rsid w:val="00011C9E"/>
    <w:rsid w:val="00012E6D"/>
    <w:rsid w:val="00016B09"/>
    <w:rsid w:val="00016B92"/>
    <w:rsid w:val="00017EAF"/>
    <w:rsid w:val="00020252"/>
    <w:rsid w:val="00020A60"/>
    <w:rsid w:val="00020B73"/>
    <w:rsid w:val="00021C30"/>
    <w:rsid w:val="0002217D"/>
    <w:rsid w:val="00023E25"/>
    <w:rsid w:val="00025AC8"/>
    <w:rsid w:val="00025D1E"/>
    <w:rsid w:val="00026442"/>
    <w:rsid w:val="000266E2"/>
    <w:rsid w:val="0002686D"/>
    <w:rsid w:val="00030926"/>
    <w:rsid w:val="000309B9"/>
    <w:rsid w:val="00030A5F"/>
    <w:rsid w:val="000315A6"/>
    <w:rsid w:val="0003358F"/>
    <w:rsid w:val="00033A0B"/>
    <w:rsid w:val="00034BAF"/>
    <w:rsid w:val="000368F0"/>
    <w:rsid w:val="00036DF9"/>
    <w:rsid w:val="000376A4"/>
    <w:rsid w:val="000405DA"/>
    <w:rsid w:val="0004093F"/>
    <w:rsid w:val="00041012"/>
    <w:rsid w:val="00041A38"/>
    <w:rsid w:val="00042DA5"/>
    <w:rsid w:val="00043BE1"/>
    <w:rsid w:val="000457A6"/>
    <w:rsid w:val="0004610D"/>
    <w:rsid w:val="0004647C"/>
    <w:rsid w:val="000466BF"/>
    <w:rsid w:val="00046E69"/>
    <w:rsid w:val="00047BE9"/>
    <w:rsid w:val="00050124"/>
    <w:rsid w:val="00050E63"/>
    <w:rsid w:val="00052FA3"/>
    <w:rsid w:val="000530D8"/>
    <w:rsid w:val="00053F07"/>
    <w:rsid w:val="000547AD"/>
    <w:rsid w:val="00054A12"/>
    <w:rsid w:val="00054F52"/>
    <w:rsid w:val="000572FB"/>
    <w:rsid w:val="00057F15"/>
    <w:rsid w:val="00061082"/>
    <w:rsid w:val="0006126C"/>
    <w:rsid w:val="00061601"/>
    <w:rsid w:val="00061DA0"/>
    <w:rsid w:val="0006385A"/>
    <w:rsid w:val="000656CA"/>
    <w:rsid w:val="000670F7"/>
    <w:rsid w:val="00067868"/>
    <w:rsid w:val="00067A0B"/>
    <w:rsid w:val="0007124C"/>
    <w:rsid w:val="00071DC0"/>
    <w:rsid w:val="00073C1D"/>
    <w:rsid w:val="00073D3C"/>
    <w:rsid w:val="00073D4F"/>
    <w:rsid w:val="000744BF"/>
    <w:rsid w:val="000747D2"/>
    <w:rsid w:val="00074C2A"/>
    <w:rsid w:val="00074EBA"/>
    <w:rsid w:val="00075322"/>
    <w:rsid w:val="00076D16"/>
    <w:rsid w:val="00077095"/>
    <w:rsid w:val="00077B4B"/>
    <w:rsid w:val="000802EA"/>
    <w:rsid w:val="000802FD"/>
    <w:rsid w:val="00080919"/>
    <w:rsid w:val="00081925"/>
    <w:rsid w:val="00082225"/>
    <w:rsid w:val="0008228A"/>
    <w:rsid w:val="0008305A"/>
    <w:rsid w:val="00083F4C"/>
    <w:rsid w:val="00084FEC"/>
    <w:rsid w:val="00085A0A"/>
    <w:rsid w:val="00090E42"/>
    <w:rsid w:val="00091940"/>
    <w:rsid w:val="0009195E"/>
    <w:rsid w:val="00091ADA"/>
    <w:rsid w:val="0009220B"/>
    <w:rsid w:val="00092C30"/>
    <w:rsid w:val="000948AF"/>
    <w:rsid w:val="00094BA8"/>
    <w:rsid w:val="00095567"/>
    <w:rsid w:val="000960EE"/>
    <w:rsid w:val="0009658D"/>
    <w:rsid w:val="000A06FC"/>
    <w:rsid w:val="000A12D5"/>
    <w:rsid w:val="000A1A35"/>
    <w:rsid w:val="000A2003"/>
    <w:rsid w:val="000A3C62"/>
    <w:rsid w:val="000A5E74"/>
    <w:rsid w:val="000A645E"/>
    <w:rsid w:val="000A6D9A"/>
    <w:rsid w:val="000A76C8"/>
    <w:rsid w:val="000B0AD9"/>
    <w:rsid w:val="000B1E01"/>
    <w:rsid w:val="000B2333"/>
    <w:rsid w:val="000B2ED5"/>
    <w:rsid w:val="000B490A"/>
    <w:rsid w:val="000B4DC8"/>
    <w:rsid w:val="000B63ED"/>
    <w:rsid w:val="000B6C48"/>
    <w:rsid w:val="000B6CEA"/>
    <w:rsid w:val="000C0AED"/>
    <w:rsid w:val="000C1156"/>
    <w:rsid w:val="000C2792"/>
    <w:rsid w:val="000C2DD8"/>
    <w:rsid w:val="000C3A81"/>
    <w:rsid w:val="000C401F"/>
    <w:rsid w:val="000C41E0"/>
    <w:rsid w:val="000C4A74"/>
    <w:rsid w:val="000C608C"/>
    <w:rsid w:val="000C6352"/>
    <w:rsid w:val="000D15FF"/>
    <w:rsid w:val="000D180C"/>
    <w:rsid w:val="000D1B3C"/>
    <w:rsid w:val="000D5F2B"/>
    <w:rsid w:val="000D7125"/>
    <w:rsid w:val="000D79E1"/>
    <w:rsid w:val="000D7BF5"/>
    <w:rsid w:val="000E0077"/>
    <w:rsid w:val="000E3892"/>
    <w:rsid w:val="000E4A6D"/>
    <w:rsid w:val="000E5962"/>
    <w:rsid w:val="000E5E48"/>
    <w:rsid w:val="000E62E0"/>
    <w:rsid w:val="000E6381"/>
    <w:rsid w:val="000E74FE"/>
    <w:rsid w:val="000E773C"/>
    <w:rsid w:val="000F186B"/>
    <w:rsid w:val="000F2593"/>
    <w:rsid w:val="000F26E9"/>
    <w:rsid w:val="000F2E15"/>
    <w:rsid w:val="000F3118"/>
    <w:rsid w:val="000F664B"/>
    <w:rsid w:val="000F7F3F"/>
    <w:rsid w:val="001006A3"/>
    <w:rsid w:val="00101841"/>
    <w:rsid w:val="00101CA7"/>
    <w:rsid w:val="00101F40"/>
    <w:rsid w:val="001020CE"/>
    <w:rsid w:val="00103B69"/>
    <w:rsid w:val="00104E7A"/>
    <w:rsid w:val="0010563D"/>
    <w:rsid w:val="0010622C"/>
    <w:rsid w:val="001102A8"/>
    <w:rsid w:val="00110DC4"/>
    <w:rsid w:val="001124F6"/>
    <w:rsid w:val="00112570"/>
    <w:rsid w:val="0011537D"/>
    <w:rsid w:val="0011596F"/>
    <w:rsid w:val="00116257"/>
    <w:rsid w:val="00120EE6"/>
    <w:rsid w:val="001219BF"/>
    <w:rsid w:val="00122674"/>
    <w:rsid w:val="001233A6"/>
    <w:rsid w:val="001254A8"/>
    <w:rsid w:val="00130D66"/>
    <w:rsid w:val="00130FB6"/>
    <w:rsid w:val="001321C1"/>
    <w:rsid w:val="00133184"/>
    <w:rsid w:val="00133740"/>
    <w:rsid w:val="00133BC7"/>
    <w:rsid w:val="00134A7D"/>
    <w:rsid w:val="001357F4"/>
    <w:rsid w:val="0013631C"/>
    <w:rsid w:val="001365A1"/>
    <w:rsid w:val="00136D56"/>
    <w:rsid w:val="00137CD2"/>
    <w:rsid w:val="001414E2"/>
    <w:rsid w:val="00143606"/>
    <w:rsid w:val="00143895"/>
    <w:rsid w:val="00144A60"/>
    <w:rsid w:val="00144A9D"/>
    <w:rsid w:val="00144AC6"/>
    <w:rsid w:val="00144D6F"/>
    <w:rsid w:val="00144E7A"/>
    <w:rsid w:val="00145509"/>
    <w:rsid w:val="0015055E"/>
    <w:rsid w:val="00150766"/>
    <w:rsid w:val="00150B91"/>
    <w:rsid w:val="00151127"/>
    <w:rsid w:val="001520CE"/>
    <w:rsid w:val="00152AE1"/>
    <w:rsid w:val="00152B44"/>
    <w:rsid w:val="00153445"/>
    <w:rsid w:val="00154CDE"/>
    <w:rsid w:val="001563BC"/>
    <w:rsid w:val="0015670B"/>
    <w:rsid w:val="00156945"/>
    <w:rsid w:val="00156D1C"/>
    <w:rsid w:val="00156F6A"/>
    <w:rsid w:val="00156F94"/>
    <w:rsid w:val="0015787B"/>
    <w:rsid w:val="001602A9"/>
    <w:rsid w:val="001616D3"/>
    <w:rsid w:val="00161F35"/>
    <w:rsid w:val="00162218"/>
    <w:rsid w:val="001631DD"/>
    <w:rsid w:val="0016321B"/>
    <w:rsid w:val="00164219"/>
    <w:rsid w:val="00165174"/>
    <w:rsid w:val="001678D3"/>
    <w:rsid w:val="00167B37"/>
    <w:rsid w:val="00170D3F"/>
    <w:rsid w:val="00170F20"/>
    <w:rsid w:val="00172572"/>
    <w:rsid w:val="00172C04"/>
    <w:rsid w:val="00172CBE"/>
    <w:rsid w:val="00173C2A"/>
    <w:rsid w:val="00173FDD"/>
    <w:rsid w:val="00174294"/>
    <w:rsid w:val="00174CC2"/>
    <w:rsid w:val="00174CF7"/>
    <w:rsid w:val="00176340"/>
    <w:rsid w:val="00177D26"/>
    <w:rsid w:val="00177EB2"/>
    <w:rsid w:val="0018001E"/>
    <w:rsid w:val="001803A4"/>
    <w:rsid w:val="001808F4"/>
    <w:rsid w:val="0018296B"/>
    <w:rsid w:val="00182AB4"/>
    <w:rsid w:val="00182B30"/>
    <w:rsid w:val="00182C3F"/>
    <w:rsid w:val="00183518"/>
    <w:rsid w:val="0018354C"/>
    <w:rsid w:val="00183BEE"/>
    <w:rsid w:val="001840B1"/>
    <w:rsid w:val="001852D1"/>
    <w:rsid w:val="00187C4E"/>
    <w:rsid w:val="00187CD5"/>
    <w:rsid w:val="00187EE2"/>
    <w:rsid w:val="00191A1C"/>
    <w:rsid w:val="00192716"/>
    <w:rsid w:val="00193AC3"/>
    <w:rsid w:val="001944A9"/>
    <w:rsid w:val="0019495F"/>
    <w:rsid w:val="00194EF6"/>
    <w:rsid w:val="0019541B"/>
    <w:rsid w:val="00197DDC"/>
    <w:rsid w:val="001A0418"/>
    <w:rsid w:val="001A0564"/>
    <w:rsid w:val="001A0EB8"/>
    <w:rsid w:val="001A1511"/>
    <w:rsid w:val="001A1722"/>
    <w:rsid w:val="001A1732"/>
    <w:rsid w:val="001A2329"/>
    <w:rsid w:val="001A2C25"/>
    <w:rsid w:val="001A3837"/>
    <w:rsid w:val="001A3AC1"/>
    <w:rsid w:val="001A4F80"/>
    <w:rsid w:val="001A5B41"/>
    <w:rsid w:val="001B1E4E"/>
    <w:rsid w:val="001B3BA7"/>
    <w:rsid w:val="001B4C72"/>
    <w:rsid w:val="001B4D24"/>
    <w:rsid w:val="001B6A32"/>
    <w:rsid w:val="001B6AA4"/>
    <w:rsid w:val="001B6C4A"/>
    <w:rsid w:val="001B6DC9"/>
    <w:rsid w:val="001B7173"/>
    <w:rsid w:val="001B74FF"/>
    <w:rsid w:val="001C06A6"/>
    <w:rsid w:val="001C265A"/>
    <w:rsid w:val="001C29CF"/>
    <w:rsid w:val="001C4D74"/>
    <w:rsid w:val="001C4F1A"/>
    <w:rsid w:val="001C4F2E"/>
    <w:rsid w:val="001C5049"/>
    <w:rsid w:val="001C67A3"/>
    <w:rsid w:val="001C7C48"/>
    <w:rsid w:val="001C7D2C"/>
    <w:rsid w:val="001D01E4"/>
    <w:rsid w:val="001D028F"/>
    <w:rsid w:val="001D0C87"/>
    <w:rsid w:val="001D1EF1"/>
    <w:rsid w:val="001D42B8"/>
    <w:rsid w:val="001D4CFC"/>
    <w:rsid w:val="001D5613"/>
    <w:rsid w:val="001D585A"/>
    <w:rsid w:val="001D620E"/>
    <w:rsid w:val="001D77E8"/>
    <w:rsid w:val="001D7DE9"/>
    <w:rsid w:val="001E0583"/>
    <w:rsid w:val="001E286E"/>
    <w:rsid w:val="001E2E17"/>
    <w:rsid w:val="001E3108"/>
    <w:rsid w:val="001E3218"/>
    <w:rsid w:val="001E32D9"/>
    <w:rsid w:val="001E342D"/>
    <w:rsid w:val="001E4118"/>
    <w:rsid w:val="001E483E"/>
    <w:rsid w:val="001E4BCD"/>
    <w:rsid w:val="001E633D"/>
    <w:rsid w:val="001E7BDF"/>
    <w:rsid w:val="001F0890"/>
    <w:rsid w:val="001F1425"/>
    <w:rsid w:val="001F1A3C"/>
    <w:rsid w:val="001F2F33"/>
    <w:rsid w:val="001F3081"/>
    <w:rsid w:val="001F3B0C"/>
    <w:rsid w:val="001F4426"/>
    <w:rsid w:val="001F46C4"/>
    <w:rsid w:val="001F5204"/>
    <w:rsid w:val="001F6970"/>
    <w:rsid w:val="001F6A5A"/>
    <w:rsid w:val="001F76E2"/>
    <w:rsid w:val="001F776D"/>
    <w:rsid w:val="001F77C7"/>
    <w:rsid w:val="00201173"/>
    <w:rsid w:val="002012F0"/>
    <w:rsid w:val="0020156B"/>
    <w:rsid w:val="002017BA"/>
    <w:rsid w:val="0020191B"/>
    <w:rsid w:val="00202769"/>
    <w:rsid w:val="002027C9"/>
    <w:rsid w:val="0020552C"/>
    <w:rsid w:val="002063C7"/>
    <w:rsid w:val="00207270"/>
    <w:rsid w:val="002072F8"/>
    <w:rsid w:val="002102F4"/>
    <w:rsid w:val="0021058A"/>
    <w:rsid w:val="00210855"/>
    <w:rsid w:val="00211CF4"/>
    <w:rsid w:val="00214329"/>
    <w:rsid w:val="0021565C"/>
    <w:rsid w:val="00215AD7"/>
    <w:rsid w:val="00215E7E"/>
    <w:rsid w:val="00215FC6"/>
    <w:rsid w:val="00216FDF"/>
    <w:rsid w:val="0021740B"/>
    <w:rsid w:val="00217B05"/>
    <w:rsid w:val="00217C82"/>
    <w:rsid w:val="002204E8"/>
    <w:rsid w:val="00220E26"/>
    <w:rsid w:val="00221A01"/>
    <w:rsid w:val="00221B67"/>
    <w:rsid w:val="00222426"/>
    <w:rsid w:val="0022419E"/>
    <w:rsid w:val="002264CE"/>
    <w:rsid w:val="0022698D"/>
    <w:rsid w:val="00230268"/>
    <w:rsid w:val="00230513"/>
    <w:rsid w:val="00230F77"/>
    <w:rsid w:val="00232CAF"/>
    <w:rsid w:val="00233B79"/>
    <w:rsid w:val="00234E68"/>
    <w:rsid w:val="00235AF3"/>
    <w:rsid w:val="00235D39"/>
    <w:rsid w:val="00235E86"/>
    <w:rsid w:val="00236BBD"/>
    <w:rsid w:val="00236DCA"/>
    <w:rsid w:val="002408B4"/>
    <w:rsid w:val="00240B93"/>
    <w:rsid w:val="00240E7D"/>
    <w:rsid w:val="002415AC"/>
    <w:rsid w:val="00242AED"/>
    <w:rsid w:val="00244521"/>
    <w:rsid w:val="0024537F"/>
    <w:rsid w:val="00246576"/>
    <w:rsid w:val="002468EC"/>
    <w:rsid w:val="002476DC"/>
    <w:rsid w:val="0024779B"/>
    <w:rsid w:val="00247923"/>
    <w:rsid w:val="00252AA0"/>
    <w:rsid w:val="0025454E"/>
    <w:rsid w:val="00254821"/>
    <w:rsid w:val="0025491C"/>
    <w:rsid w:val="00256B83"/>
    <w:rsid w:val="002572E8"/>
    <w:rsid w:val="002575F1"/>
    <w:rsid w:val="00257696"/>
    <w:rsid w:val="00261839"/>
    <w:rsid w:val="002624D1"/>
    <w:rsid w:val="00262A16"/>
    <w:rsid w:val="0026348B"/>
    <w:rsid w:val="0026356F"/>
    <w:rsid w:val="00263E7D"/>
    <w:rsid w:val="00264A2D"/>
    <w:rsid w:val="002651D7"/>
    <w:rsid w:val="00265241"/>
    <w:rsid w:val="00265C51"/>
    <w:rsid w:val="0026630B"/>
    <w:rsid w:val="0026636D"/>
    <w:rsid w:val="002665AF"/>
    <w:rsid w:val="002675FC"/>
    <w:rsid w:val="002679F3"/>
    <w:rsid w:val="002709A5"/>
    <w:rsid w:val="00271998"/>
    <w:rsid w:val="00271DE4"/>
    <w:rsid w:val="00272F1A"/>
    <w:rsid w:val="00272F33"/>
    <w:rsid w:val="00272F88"/>
    <w:rsid w:val="00274253"/>
    <w:rsid w:val="00274BED"/>
    <w:rsid w:val="00275357"/>
    <w:rsid w:val="002758BF"/>
    <w:rsid w:val="002759B6"/>
    <w:rsid w:val="00275C95"/>
    <w:rsid w:val="002761B0"/>
    <w:rsid w:val="00282922"/>
    <w:rsid w:val="00283153"/>
    <w:rsid w:val="0028393F"/>
    <w:rsid w:val="00283AFA"/>
    <w:rsid w:val="002858F3"/>
    <w:rsid w:val="002866F5"/>
    <w:rsid w:val="002867E5"/>
    <w:rsid w:val="002877F8"/>
    <w:rsid w:val="00291A5E"/>
    <w:rsid w:val="002933AF"/>
    <w:rsid w:val="002937B2"/>
    <w:rsid w:val="002944BA"/>
    <w:rsid w:val="00296176"/>
    <w:rsid w:val="0029688A"/>
    <w:rsid w:val="002976FD"/>
    <w:rsid w:val="00297DE8"/>
    <w:rsid w:val="002A1083"/>
    <w:rsid w:val="002A19AE"/>
    <w:rsid w:val="002A2834"/>
    <w:rsid w:val="002A2A60"/>
    <w:rsid w:val="002A32A6"/>
    <w:rsid w:val="002A32FD"/>
    <w:rsid w:val="002A3399"/>
    <w:rsid w:val="002A3B5C"/>
    <w:rsid w:val="002A5D07"/>
    <w:rsid w:val="002A6B02"/>
    <w:rsid w:val="002B086D"/>
    <w:rsid w:val="002B08B6"/>
    <w:rsid w:val="002B105C"/>
    <w:rsid w:val="002B169C"/>
    <w:rsid w:val="002B1E7D"/>
    <w:rsid w:val="002B276F"/>
    <w:rsid w:val="002B2953"/>
    <w:rsid w:val="002B2A2A"/>
    <w:rsid w:val="002B427D"/>
    <w:rsid w:val="002B469C"/>
    <w:rsid w:val="002B46DA"/>
    <w:rsid w:val="002B4A4D"/>
    <w:rsid w:val="002B4FE0"/>
    <w:rsid w:val="002B5FA2"/>
    <w:rsid w:val="002B6160"/>
    <w:rsid w:val="002B7C72"/>
    <w:rsid w:val="002B7DA6"/>
    <w:rsid w:val="002C0D16"/>
    <w:rsid w:val="002C2FE2"/>
    <w:rsid w:val="002C4AAB"/>
    <w:rsid w:val="002C5475"/>
    <w:rsid w:val="002C6E5C"/>
    <w:rsid w:val="002C7D06"/>
    <w:rsid w:val="002D0028"/>
    <w:rsid w:val="002D06D0"/>
    <w:rsid w:val="002D0D03"/>
    <w:rsid w:val="002D1A9F"/>
    <w:rsid w:val="002D27DD"/>
    <w:rsid w:val="002D2FD5"/>
    <w:rsid w:val="002D324D"/>
    <w:rsid w:val="002D38E2"/>
    <w:rsid w:val="002D456D"/>
    <w:rsid w:val="002D4703"/>
    <w:rsid w:val="002D5EE1"/>
    <w:rsid w:val="002D5FB8"/>
    <w:rsid w:val="002D65C6"/>
    <w:rsid w:val="002E094D"/>
    <w:rsid w:val="002E0C19"/>
    <w:rsid w:val="002E115F"/>
    <w:rsid w:val="002E22E8"/>
    <w:rsid w:val="002E2352"/>
    <w:rsid w:val="002E2AC7"/>
    <w:rsid w:val="002E3085"/>
    <w:rsid w:val="002E41E0"/>
    <w:rsid w:val="002E4D94"/>
    <w:rsid w:val="002E59D4"/>
    <w:rsid w:val="002E6030"/>
    <w:rsid w:val="002E6055"/>
    <w:rsid w:val="002E7A7D"/>
    <w:rsid w:val="002F098C"/>
    <w:rsid w:val="002F12E5"/>
    <w:rsid w:val="002F17BF"/>
    <w:rsid w:val="002F18C8"/>
    <w:rsid w:val="002F22CD"/>
    <w:rsid w:val="002F2978"/>
    <w:rsid w:val="002F41F1"/>
    <w:rsid w:val="002F5A9B"/>
    <w:rsid w:val="002F5C64"/>
    <w:rsid w:val="002F5C9D"/>
    <w:rsid w:val="002F6027"/>
    <w:rsid w:val="002F62E3"/>
    <w:rsid w:val="002F73F6"/>
    <w:rsid w:val="002F7930"/>
    <w:rsid w:val="00300589"/>
    <w:rsid w:val="00300F47"/>
    <w:rsid w:val="00302909"/>
    <w:rsid w:val="00302D36"/>
    <w:rsid w:val="00303B41"/>
    <w:rsid w:val="003045F1"/>
    <w:rsid w:val="00305691"/>
    <w:rsid w:val="003061D9"/>
    <w:rsid w:val="00306418"/>
    <w:rsid w:val="00306E65"/>
    <w:rsid w:val="00307970"/>
    <w:rsid w:val="003113C2"/>
    <w:rsid w:val="003120AC"/>
    <w:rsid w:val="00312E3A"/>
    <w:rsid w:val="003135EF"/>
    <w:rsid w:val="00313CF3"/>
    <w:rsid w:val="003159BD"/>
    <w:rsid w:val="0031606F"/>
    <w:rsid w:val="00317156"/>
    <w:rsid w:val="003173A5"/>
    <w:rsid w:val="003177F6"/>
    <w:rsid w:val="003179CB"/>
    <w:rsid w:val="00320402"/>
    <w:rsid w:val="003215EA"/>
    <w:rsid w:val="0032176C"/>
    <w:rsid w:val="00321B19"/>
    <w:rsid w:val="00323000"/>
    <w:rsid w:val="0032345F"/>
    <w:rsid w:val="00323EE9"/>
    <w:rsid w:val="00327052"/>
    <w:rsid w:val="0033035D"/>
    <w:rsid w:val="00331D83"/>
    <w:rsid w:val="00332BF7"/>
    <w:rsid w:val="00333189"/>
    <w:rsid w:val="00333E73"/>
    <w:rsid w:val="00334F4A"/>
    <w:rsid w:val="003373FD"/>
    <w:rsid w:val="0033751E"/>
    <w:rsid w:val="0033798F"/>
    <w:rsid w:val="003404F5"/>
    <w:rsid w:val="00340D09"/>
    <w:rsid w:val="003416E5"/>
    <w:rsid w:val="00341957"/>
    <w:rsid w:val="00341EDF"/>
    <w:rsid w:val="003431CB"/>
    <w:rsid w:val="00343B14"/>
    <w:rsid w:val="00345B87"/>
    <w:rsid w:val="0034682C"/>
    <w:rsid w:val="00347906"/>
    <w:rsid w:val="00347AD5"/>
    <w:rsid w:val="00350864"/>
    <w:rsid w:val="00352518"/>
    <w:rsid w:val="00352D65"/>
    <w:rsid w:val="00357BE0"/>
    <w:rsid w:val="0036120B"/>
    <w:rsid w:val="0036149D"/>
    <w:rsid w:val="0036165F"/>
    <w:rsid w:val="00361AAA"/>
    <w:rsid w:val="00363BEE"/>
    <w:rsid w:val="003642A4"/>
    <w:rsid w:val="00365606"/>
    <w:rsid w:val="00365742"/>
    <w:rsid w:val="00365C9E"/>
    <w:rsid w:val="00365D6A"/>
    <w:rsid w:val="00370F91"/>
    <w:rsid w:val="003714BB"/>
    <w:rsid w:val="00371739"/>
    <w:rsid w:val="00371898"/>
    <w:rsid w:val="00372033"/>
    <w:rsid w:val="0037221D"/>
    <w:rsid w:val="0037420D"/>
    <w:rsid w:val="00374B20"/>
    <w:rsid w:val="003755E7"/>
    <w:rsid w:val="00376549"/>
    <w:rsid w:val="00381351"/>
    <w:rsid w:val="00382872"/>
    <w:rsid w:val="003832F9"/>
    <w:rsid w:val="00383979"/>
    <w:rsid w:val="00384107"/>
    <w:rsid w:val="00384845"/>
    <w:rsid w:val="00386614"/>
    <w:rsid w:val="00386872"/>
    <w:rsid w:val="00386ABE"/>
    <w:rsid w:val="0038720A"/>
    <w:rsid w:val="00387CE3"/>
    <w:rsid w:val="00391882"/>
    <w:rsid w:val="00391E5B"/>
    <w:rsid w:val="003929C3"/>
    <w:rsid w:val="00393767"/>
    <w:rsid w:val="00393DAD"/>
    <w:rsid w:val="0039405A"/>
    <w:rsid w:val="00394D3D"/>
    <w:rsid w:val="00397747"/>
    <w:rsid w:val="003A0E45"/>
    <w:rsid w:val="003A1AF1"/>
    <w:rsid w:val="003A1F12"/>
    <w:rsid w:val="003A290F"/>
    <w:rsid w:val="003A2F15"/>
    <w:rsid w:val="003A30F3"/>
    <w:rsid w:val="003A3429"/>
    <w:rsid w:val="003A56D8"/>
    <w:rsid w:val="003B069C"/>
    <w:rsid w:val="003B08DF"/>
    <w:rsid w:val="003B0BF1"/>
    <w:rsid w:val="003B2A0E"/>
    <w:rsid w:val="003B3427"/>
    <w:rsid w:val="003B4DF1"/>
    <w:rsid w:val="003B5E8A"/>
    <w:rsid w:val="003B5ED4"/>
    <w:rsid w:val="003B60AB"/>
    <w:rsid w:val="003B643C"/>
    <w:rsid w:val="003B7172"/>
    <w:rsid w:val="003B7B6A"/>
    <w:rsid w:val="003C0EBD"/>
    <w:rsid w:val="003C1439"/>
    <w:rsid w:val="003C2D43"/>
    <w:rsid w:val="003C3DF8"/>
    <w:rsid w:val="003C4458"/>
    <w:rsid w:val="003C4F0F"/>
    <w:rsid w:val="003C5D0B"/>
    <w:rsid w:val="003C6839"/>
    <w:rsid w:val="003D093F"/>
    <w:rsid w:val="003D1F5A"/>
    <w:rsid w:val="003D2715"/>
    <w:rsid w:val="003D27F1"/>
    <w:rsid w:val="003D3BFD"/>
    <w:rsid w:val="003D640C"/>
    <w:rsid w:val="003D687B"/>
    <w:rsid w:val="003D6935"/>
    <w:rsid w:val="003D6FAB"/>
    <w:rsid w:val="003D7A01"/>
    <w:rsid w:val="003D7F76"/>
    <w:rsid w:val="003E087B"/>
    <w:rsid w:val="003E2187"/>
    <w:rsid w:val="003E26BE"/>
    <w:rsid w:val="003E3C8C"/>
    <w:rsid w:val="003E3EEE"/>
    <w:rsid w:val="003E4316"/>
    <w:rsid w:val="003E4910"/>
    <w:rsid w:val="003E6339"/>
    <w:rsid w:val="003E7F15"/>
    <w:rsid w:val="003F4544"/>
    <w:rsid w:val="003F4617"/>
    <w:rsid w:val="003F481F"/>
    <w:rsid w:val="003F4CA8"/>
    <w:rsid w:val="003F70AE"/>
    <w:rsid w:val="003F70E5"/>
    <w:rsid w:val="003F798E"/>
    <w:rsid w:val="003F7B50"/>
    <w:rsid w:val="004006F4"/>
    <w:rsid w:val="004028AB"/>
    <w:rsid w:val="004037AB"/>
    <w:rsid w:val="00403BFC"/>
    <w:rsid w:val="00403C49"/>
    <w:rsid w:val="00403CCD"/>
    <w:rsid w:val="0040414C"/>
    <w:rsid w:val="00404A4C"/>
    <w:rsid w:val="00404BAB"/>
    <w:rsid w:val="004056C6"/>
    <w:rsid w:val="00405986"/>
    <w:rsid w:val="004060A0"/>
    <w:rsid w:val="0040755D"/>
    <w:rsid w:val="00407EB6"/>
    <w:rsid w:val="0041226B"/>
    <w:rsid w:val="00412393"/>
    <w:rsid w:val="00413550"/>
    <w:rsid w:val="00413A94"/>
    <w:rsid w:val="00414116"/>
    <w:rsid w:val="00415012"/>
    <w:rsid w:val="004154E1"/>
    <w:rsid w:val="004156C4"/>
    <w:rsid w:val="00415726"/>
    <w:rsid w:val="00415742"/>
    <w:rsid w:val="004176C0"/>
    <w:rsid w:val="00417864"/>
    <w:rsid w:val="004205A8"/>
    <w:rsid w:val="00420867"/>
    <w:rsid w:val="00420F28"/>
    <w:rsid w:val="00421874"/>
    <w:rsid w:val="00421BEC"/>
    <w:rsid w:val="004247E4"/>
    <w:rsid w:val="00426271"/>
    <w:rsid w:val="00427052"/>
    <w:rsid w:val="004272D2"/>
    <w:rsid w:val="00430E31"/>
    <w:rsid w:val="00431B13"/>
    <w:rsid w:val="00431B9D"/>
    <w:rsid w:val="00432749"/>
    <w:rsid w:val="00432C4F"/>
    <w:rsid w:val="004339A5"/>
    <w:rsid w:val="00433AB6"/>
    <w:rsid w:val="00434139"/>
    <w:rsid w:val="0043517B"/>
    <w:rsid w:val="004357CF"/>
    <w:rsid w:val="00436560"/>
    <w:rsid w:val="00440773"/>
    <w:rsid w:val="004417ED"/>
    <w:rsid w:val="00443586"/>
    <w:rsid w:val="004435F9"/>
    <w:rsid w:val="00443BF8"/>
    <w:rsid w:val="004445C0"/>
    <w:rsid w:val="00444EC7"/>
    <w:rsid w:val="004452C0"/>
    <w:rsid w:val="0044689A"/>
    <w:rsid w:val="00446964"/>
    <w:rsid w:val="0044790E"/>
    <w:rsid w:val="00450E19"/>
    <w:rsid w:val="00451068"/>
    <w:rsid w:val="004517DC"/>
    <w:rsid w:val="00451833"/>
    <w:rsid w:val="004524D0"/>
    <w:rsid w:val="00452EC5"/>
    <w:rsid w:val="00455AF5"/>
    <w:rsid w:val="00460F0D"/>
    <w:rsid w:val="004611E0"/>
    <w:rsid w:val="00462897"/>
    <w:rsid w:val="00463448"/>
    <w:rsid w:val="0046381B"/>
    <w:rsid w:val="00463A66"/>
    <w:rsid w:val="00465392"/>
    <w:rsid w:val="00465453"/>
    <w:rsid w:val="0046548F"/>
    <w:rsid w:val="0046662C"/>
    <w:rsid w:val="00466AE5"/>
    <w:rsid w:val="00467224"/>
    <w:rsid w:val="00470039"/>
    <w:rsid w:val="004708FF"/>
    <w:rsid w:val="00470E6A"/>
    <w:rsid w:val="00473724"/>
    <w:rsid w:val="00473CC0"/>
    <w:rsid w:val="004747E7"/>
    <w:rsid w:val="00474AE1"/>
    <w:rsid w:val="00474F9C"/>
    <w:rsid w:val="004755B6"/>
    <w:rsid w:val="004757D5"/>
    <w:rsid w:val="00475E35"/>
    <w:rsid w:val="00477F6D"/>
    <w:rsid w:val="004817E2"/>
    <w:rsid w:val="00483A72"/>
    <w:rsid w:val="00484947"/>
    <w:rsid w:val="004907C0"/>
    <w:rsid w:val="00491660"/>
    <w:rsid w:val="00491AE5"/>
    <w:rsid w:val="00493027"/>
    <w:rsid w:val="00495602"/>
    <w:rsid w:val="00496856"/>
    <w:rsid w:val="004A16E3"/>
    <w:rsid w:val="004A4FCA"/>
    <w:rsid w:val="004A58D7"/>
    <w:rsid w:val="004A60B0"/>
    <w:rsid w:val="004A6937"/>
    <w:rsid w:val="004B1A3A"/>
    <w:rsid w:val="004B21B8"/>
    <w:rsid w:val="004B387A"/>
    <w:rsid w:val="004B3A43"/>
    <w:rsid w:val="004B5A9E"/>
    <w:rsid w:val="004B7AF6"/>
    <w:rsid w:val="004C15A4"/>
    <w:rsid w:val="004C1C97"/>
    <w:rsid w:val="004C21C8"/>
    <w:rsid w:val="004C289A"/>
    <w:rsid w:val="004C3B5E"/>
    <w:rsid w:val="004C5022"/>
    <w:rsid w:val="004C5749"/>
    <w:rsid w:val="004C590C"/>
    <w:rsid w:val="004C653E"/>
    <w:rsid w:val="004C6A1C"/>
    <w:rsid w:val="004C751B"/>
    <w:rsid w:val="004C7EEF"/>
    <w:rsid w:val="004D026C"/>
    <w:rsid w:val="004D166B"/>
    <w:rsid w:val="004D33B5"/>
    <w:rsid w:val="004D4E5B"/>
    <w:rsid w:val="004D550D"/>
    <w:rsid w:val="004D6AE2"/>
    <w:rsid w:val="004E3651"/>
    <w:rsid w:val="004E46D9"/>
    <w:rsid w:val="004E51FD"/>
    <w:rsid w:val="004E604B"/>
    <w:rsid w:val="004E6B42"/>
    <w:rsid w:val="004E7823"/>
    <w:rsid w:val="004E7A30"/>
    <w:rsid w:val="004F0236"/>
    <w:rsid w:val="004F0775"/>
    <w:rsid w:val="004F0B8D"/>
    <w:rsid w:val="004F0F4A"/>
    <w:rsid w:val="004F11D5"/>
    <w:rsid w:val="004F310E"/>
    <w:rsid w:val="004F4D03"/>
    <w:rsid w:val="004F4ED6"/>
    <w:rsid w:val="004F5F90"/>
    <w:rsid w:val="004F77BF"/>
    <w:rsid w:val="004F7EF3"/>
    <w:rsid w:val="004F7FDA"/>
    <w:rsid w:val="00500523"/>
    <w:rsid w:val="00502561"/>
    <w:rsid w:val="0050397C"/>
    <w:rsid w:val="005040EF"/>
    <w:rsid w:val="00504AD5"/>
    <w:rsid w:val="0050592B"/>
    <w:rsid w:val="005060D6"/>
    <w:rsid w:val="00506403"/>
    <w:rsid w:val="00506F9A"/>
    <w:rsid w:val="00507EFF"/>
    <w:rsid w:val="005103B7"/>
    <w:rsid w:val="00510F8D"/>
    <w:rsid w:val="005114EA"/>
    <w:rsid w:val="00511A0E"/>
    <w:rsid w:val="005121AD"/>
    <w:rsid w:val="00512886"/>
    <w:rsid w:val="00512C97"/>
    <w:rsid w:val="005137CB"/>
    <w:rsid w:val="005141FF"/>
    <w:rsid w:val="005146A6"/>
    <w:rsid w:val="00515E36"/>
    <w:rsid w:val="00516AC1"/>
    <w:rsid w:val="00516D73"/>
    <w:rsid w:val="00517161"/>
    <w:rsid w:val="00517470"/>
    <w:rsid w:val="005175E1"/>
    <w:rsid w:val="0052226E"/>
    <w:rsid w:val="0052528B"/>
    <w:rsid w:val="005252C7"/>
    <w:rsid w:val="00525BF5"/>
    <w:rsid w:val="00527D6F"/>
    <w:rsid w:val="00530674"/>
    <w:rsid w:val="00531280"/>
    <w:rsid w:val="00532CEC"/>
    <w:rsid w:val="005330BD"/>
    <w:rsid w:val="00533851"/>
    <w:rsid w:val="00533883"/>
    <w:rsid w:val="00533925"/>
    <w:rsid w:val="00533DE1"/>
    <w:rsid w:val="00534611"/>
    <w:rsid w:val="00534AAB"/>
    <w:rsid w:val="00534AFB"/>
    <w:rsid w:val="00537035"/>
    <w:rsid w:val="00537396"/>
    <w:rsid w:val="00537D3C"/>
    <w:rsid w:val="005404A4"/>
    <w:rsid w:val="0054079E"/>
    <w:rsid w:val="00541FBA"/>
    <w:rsid w:val="00542144"/>
    <w:rsid w:val="00544320"/>
    <w:rsid w:val="00544467"/>
    <w:rsid w:val="00544B0B"/>
    <w:rsid w:val="0054525F"/>
    <w:rsid w:val="0054534C"/>
    <w:rsid w:val="00545895"/>
    <w:rsid w:val="0054709C"/>
    <w:rsid w:val="005478D3"/>
    <w:rsid w:val="005504DC"/>
    <w:rsid w:val="00550979"/>
    <w:rsid w:val="0055247D"/>
    <w:rsid w:val="00552D34"/>
    <w:rsid w:val="00552FCE"/>
    <w:rsid w:val="0055353B"/>
    <w:rsid w:val="00553842"/>
    <w:rsid w:val="00553850"/>
    <w:rsid w:val="0055393C"/>
    <w:rsid w:val="00553E9E"/>
    <w:rsid w:val="00554874"/>
    <w:rsid w:val="00555A56"/>
    <w:rsid w:val="00555FCE"/>
    <w:rsid w:val="0055678E"/>
    <w:rsid w:val="0055770F"/>
    <w:rsid w:val="00560804"/>
    <w:rsid w:val="0056136E"/>
    <w:rsid w:val="005614CD"/>
    <w:rsid w:val="00561F36"/>
    <w:rsid w:val="0056357B"/>
    <w:rsid w:val="00563615"/>
    <w:rsid w:val="00566DE3"/>
    <w:rsid w:val="00567C61"/>
    <w:rsid w:val="0057161A"/>
    <w:rsid w:val="0057384C"/>
    <w:rsid w:val="005745A9"/>
    <w:rsid w:val="00574C9D"/>
    <w:rsid w:val="00575A25"/>
    <w:rsid w:val="005766E0"/>
    <w:rsid w:val="005769DE"/>
    <w:rsid w:val="00576EFA"/>
    <w:rsid w:val="00577C88"/>
    <w:rsid w:val="00580213"/>
    <w:rsid w:val="00580289"/>
    <w:rsid w:val="00580D94"/>
    <w:rsid w:val="00581B15"/>
    <w:rsid w:val="00581CE4"/>
    <w:rsid w:val="00582275"/>
    <w:rsid w:val="005829AE"/>
    <w:rsid w:val="00582F3D"/>
    <w:rsid w:val="00583503"/>
    <w:rsid w:val="00583D1D"/>
    <w:rsid w:val="00583DF7"/>
    <w:rsid w:val="00584AF5"/>
    <w:rsid w:val="00584F7A"/>
    <w:rsid w:val="00585CDF"/>
    <w:rsid w:val="00591A87"/>
    <w:rsid w:val="005939B2"/>
    <w:rsid w:val="00594468"/>
    <w:rsid w:val="00595831"/>
    <w:rsid w:val="005963B9"/>
    <w:rsid w:val="00596A9B"/>
    <w:rsid w:val="0059722D"/>
    <w:rsid w:val="0059778A"/>
    <w:rsid w:val="00597AC8"/>
    <w:rsid w:val="005A03AA"/>
    <w:rsid w:val="005A1BEF"/>
    <w:rsid w:val="005A2440"/>
    <w:rsid w:val="005A3570"/>
    <w:rsid w:val="005A44B2"/>
    <w:rsid w:val="005A4913"/>
    <w:rsid w:val="005A551F"/>
    <w:rsid w:val="005A5968"/>
    <w:rsid w:val="005A6012"/>
    <w:rsid w:val="005A6FF9"/>
    <w:rsid w:val="005A7BB5"/>
    <w:rsid w:val="005B0108"/>
    <w:rsid w:val="005B0BE7"/>
    <w:rsid w:val="005B0D85"/>
    <w:rsid w:val="005B1FA1"/>
    <w:rsid w:val="005B44FE"/>
    <w:rsid w:val="005B57BD"/>
    <w:rsid w:val="005B62A4"/>
    <w:rsid w:val="005B6B37"/>
    <w:rsid w:val="005B7D03"/>
    <w:rsid w:val="005C0584"/>
    <w:rsid w:val="005C08EC"/>
    <w:rsid w:val="005C0BFD"/>
    <w:rsid w:val="005C1C84"/>
    <w:rsid w:val="005C36AA"/>
    <w:rsid w:val="005C3F77"/>
    <w:rsid w:val="005C4AE8"/>
    <w:rsid w:val="005C4D1C"/>
    <w:rsid w:val="005C4D31"/>
    <w:rsid w:val="005C4D4C"/>
    <w:rsid w:val="005C5846"/>
    <w:rsid w:val="005C5AF2"/>
    <w:rsid w:val="005C72F8"/>
    <w:rsid w:val="005C7A80"/>
    <w:rsid w:val="005C7AD0"/>
    <w:rsid w:val="005D0302"/>
    <w:rsid w:val="005D11B2"/>
    <w:rsid w:val="005D2828"/>
    <w:rsid w:val="005D4577"/>
    <w:rsid w:val="005D48B5"/>
    <w:rsid w:val="005D4AA3"/>
    <w:rsid w:val="005D5183"/>
    <w:rsid w:val="005D5F6E"/>
    <w:rsid w:val="005D64C5"/>
    <w:rsid w:val="005D7002"/>
    <w:rsid w:val="005E0712"/>
    <w:rsid w:val="005E10A1"/>
    <w:rsid w:val="005E10C0"/>
    <w:rsid w:val="005E1837"/>
    <w:rsid w:val="005E3323"/>
    <w:rsid w:val="005E37DD"/>
    <w:rsid w:val="005E4AF0"/>
    <w:rsid w:val="005E4CB9"/>
    <w:rsid w:val="005E4EB7"/>
    <w:rsid w:val="005E6FDD"/>
    <w:rsid w:val="005F0835"/>
    <w:rsid w:val="005F14D6"/>
    <w:rsid w:val="005F1B78"/>
    <w:rsid w:val="005F2A70"/>
    <w:rsid w:val="005F30C8"/>
    <w:rsid w:val="005F31B5"/>
    <w:rsid w:val="005F3579"/>
    <w:rsid w:val="005F4DAB"/>
    <w:rsid w:val="005F5524"/>
    <w:rsid w:val="005F554B"/>
    <w:rsid w:val="005F7438"/>
    <w:rsid w:val="006015E9"/>
    <w:rsid w:val="00601C76"/>
    <w:rsid w:val="00602455"/>
    <w:rsid w:val="00602589"/>
    <w:rsid w:val="00603450"/>
    <w:rsid w:val="006047B2"/>
    <w:rsid w:val="006066AA"/>
    <w:rsid w:val="00606BDF"/>
    <w:rsid w:val="00606E84"/>
    <w:rsid w:val="0061378E"/>
    <w:rsid w:val="006149F8"/>
    <w:rsid w:val="0061505C"/>
    <w:rsid w:val="006155F3"/>
    <w:rsid w:val="00616746"/>
    <w:rsid w:val="00617211"/>
    <w:rsid w:val="006174BC"/>
    <w:rsid w:val="00617A85"/>
    <w:rsid w:val="00617D8F"/>
    <w:rsid w:val="006200CF"/>
    <w:rsid w:val="006216A8"/>
    <w:rsid w:val="006217B5"/>
    <w:rsid w:val="006228E7"/>
    <w:rsid w:val="006237C6"/>
    <w:rsid w:val="006254F5"/>
    <w:rsid w:val="006273CD"/>
    <w:rsid w:val="0062769D"/>
    <w:rsid w:val="00627D5E"/>
    <w:rsid w:val="006303CF"/>
    <w:rsid w:val="00631F04"/>
    <w:rsid w:val="0063327F"/>
    <w:rsid w:val="0063453E"/>
    <w:rsid w:val="0063635A"/>
    <w:rsid w:val="00636FC3"/>
    <w:rsid w:val="0063760F"/>
    <w:rsid w:val="00637DCC"/>
    <w:rsid w:val="00640006"/>
    <w:rsid w:val="00640712"/>
    <w:rsid w:val="00640B74"/>
    <w:rsid w:val="00641464"/>
    <w:rsid w:val="00642843"/>
    <w:rsid w:val="0064371A"/>
    <w:rsid w:val="006439F6"/>
    <w:rsid w:val="006451CF"/>
    <w:rsid w:val="00645E4D"/>
    <w:rsid w:val="006466E2"/>
    <w:rsid w:val="006467A5"/>
    <w:rsid w:val="006504F3"/>
    <w:rsid w:val="006525B3"/>
    <w:rsid w:val="006527DD"/>
    <w:rsid w:val="006528C0"/>
    <w:rsid w:val="0065318F"/>
    <w:rsid w:val="00653439"/>
    <w:rsid w:val="006551B3"/>
    <w:rsid w:val="006615E0"/>
    <w:rsid w:val="006626B9"/>
    <w:rsid w:val="006627DC"/>
    <w:rsid w:val="00662F24"/>
    <w:rsid w:val="006636D5"/>
    <w:rsid w:val="00665C50"/>
    <w:rsid w:val="00665E1C"/>
    <w:rsid w:val="00666118"/>
    <w:rsid w:val="006676B2"/>
    <w:rsid w:val="00670263"/>
    <w:rsid w:val="00670F1C"/>
    <w:rsid w:val="006725B1"/>
    <w:rsid w:val="00672872"/>
    <w:rsid w:val="00672C60"/>
    <w:rsid w:val="00673470"/>
    <w:rsid w:val="00673482"/>
    <w:rsid w:val="006734B1"/>
    <w:rsid w:val="00674EFC"/>
    <w:rsid w:val="00675C1A"/>
    <w:rsid w:val="00675C5D"/>
    <w:rsid w:val="00675EEF"/>
    <w:rsid w:val="00676DE6"/>
    <w:rsid w:val="00677BF5"/>
    <w:rsid w:val="006825D7"/>
    <w:rsid w:val="0068278A"/>
    <w:rsid w:val="00683EE8"/>
    <w:rsid w:val="00684575"/>
    <w:rsid w:val="00684702"/>
    <w:rsid w:val="0068477F"/>
    <w:rsid w:val="00685C63"/>
    <w:rsid w:val="006860FC"/>
    <w:rsid w:val="0068665F"/>
    <w:rsid w:val="00686BFB"/>
    <w:rsid w:val="00686DD8"/>
    <w:rsid w:val="00686EF2"/>
    <w:rsid w:val="00687099"/>
    <w:rsid w:val="006875B2"/>
    <w:rsid w:val="00687FDC"/>
    <w:rsid w:val="006900B5"/>
    <w:rsid w:val="00691310"/>
    <w:rsid w:val="00693EE2"/>
    <w:rsid w:val="00694540"/>
    <w:rsid w:val="00694F67"/>
    <w:rsid w:val="006956AC"/>
    <w:rsid w:val="006966FC"/>
    <w:rsid w:val="00696966"/>
    <w:rsid w:val="006969AE"/>
    <w:rsid w:val="00696DBC"/>
    <w:rsid w:val="006A241B"/>
    <w:rsid w:val="006A245B"/>
    <w:rsid w:val="006A2804"/>
    <w:rsid w:val="006A3038"/>
    <w:rsid w:val="006A3496"/>
    <w:rsid w:val="006A4A11"/>
    <w:rsid w:val="006A4BCF"/>
    <w:rsid w:val="006A5245"/>
    <w:rsid w:val="006A5C63"/>
    <w:rsid w:val="006B0884"/>
    <w:rsid w:val="006B1119"/>
    <w:rsid w:val="006B1369"/>
    <w:rsid w:val="006B1C6A"/>
    <w:rsid w:val="006B21EA"/>
    <w:rsid w:val="006B282F"/>
    <w:rsid w:val="006B3811"/>
    <w:rsid w:val="006B4096"/>
    <w:rsid w:val="006B521B"/>
    <w:rsid w:val="006B6B75"/>
    <w:rsid w:val="006B7C4B"/>
    <w:rsid w:val="006C07B9"/>
    <w:rsid w:val="006C1529"/>
    <w:rsid w:val="006C2EE7"/>
    <w:rsid w:val="006C3966"/>
    <w:rsid w:val="006C5C96"/>
    <w:rsid w:val="006C6060"/>
    <w:rsid w:val="006C6D35"/>
    <w:rsid w:val="006D0BA5"/>
    <w:rsid w:val="006D145A"/>
    <w:rsid w:val="006D20FE"/>
    <w:rsid w:val="006D318E"/>
    <w:rsid w:val="006D3A80"/>
    <w:rsid w:val="006D3F88"/>
    <w:rsid w:val="006D4678"/>
    <w:rsid w:val="006D4982"/>
    <w:rsid w:val="006D62A6"/>
    <w:rsid w:val="006D7272"/>
    <w:rsid w:val="006D78DA"/>
    <w:rsid w:val="006E0304"/>
    <w:rsid w:val="006E1006"/>
    <w:rsid w:val="006E1122"/>
    <w:rsid w:val="006E263F"/>
    <w:rsid w:val="006E27A1"/>
    <w:rsid w:val="006E319E"/>
    <w:rsid w:val="006E4B03"/>
    <w:rsid w:val="006E6729"/>
    <w:rsid w:val="006E693E"/>
    <w:rsid w:val="006E72C7"/>
    <w:rsid w:val="006E785C"/>
    <w:rsid w:val="006F0299"/>
    <w:rsid w:val="006F10BA"/>
    <w:rsid w:val="006F1514"/>
    <w:rsid w:val="006F1A5C"/>
    <w:rsid w:val="006F38BC"/>
    <w:rsid w:val="006F4ACA"/>
    <w:rsid w:val="006F4D13"/>
    <w:rsid w:val="006F4E18"/>
    <w:rsid w:val="006F537C"/>
    <w:rsid w:val="006F57E2"/>
    <w:rsid w:val="006F5C6E"/>
    <w:rsid w:val="006F66AD"/>
    <w:rsid w:val="006F72C5"/>
    <w:rsid w:val="007007DA"/>
    <w:rsid w:val="007008FC"/>
    <w:rsid w:val="007027CA"/>
    <w:rsid w:val="00702A12"/>
    <w:rsid w:val="00702F2A"/>
    <w:rsid w:val="007039B7"/>
    <w:rsid w:val="00703E28"/>
    <w:rsid w:val="00703E58"/>
    <w:rsid w:val="00705080"/>
    <w:rsid w:val="007057B4"/>
    <w:rsid w:val="00712248"/>
    <w:rsid w:val="007123B5"/>
    <w:rsid w:val="00712E70"/>
    <w:rsid w:val="00712F73"/>
    <w:rsid w:val="00713282"/>
    <w:rsid w:val="007134BF"/>
    <w:rsid w:val="00713773"/>
    <w:rsid w:val="00713AB7"/>
    <w:rsid w:val="00713E10"/>
    <w:rsid w:val="00713EB6"/>
    <w:rsid w:val="00714491"/>
    <w:rsid w:val="00714D49"/>
    <w:rsid w:val="007162BD"/>
    <w:rsid w:val="007168B4"/>
    <w:rsid w:val="00716914"/>
    <w:rsid w:val="00717310"/>
    <w:rsid w:val="00717652"/>
    <w:rsid w:val="0072052A"/>
    <w:rsid w:val="00721A3E"/>
    <w:rsid w:val="007221D2"/>
    <w:rsid w:val="00722DC5"/>
    <w:rsid w:val="00724673"/>
    <w:rsid w:val="007270C6"/>
    <w:rsid w:val="007310A0"/>
    <w:rsid w:val="0073129A"/>
    <w:rsid w:val="00731782"/>
    <w:rsid w:val="007318C0"/>
    <w:rsid w:val="00732265"/>
    <w:rsid w:val="007341C7"/>
    <w:rsid w:val="00734D5D"/>
    <w:rsid w:val="00735878"/>
    <w:rsid w:val="007358B9"/>
    <w:rsid w:val="00736C0D"/>
    <w:rsid w:val="00737420"/>
    <w:rsid w:val="00737DC2"/>
    <w:rsid w:val="00740931"/>
    <w:rsid w:val="00742283"/>
    <w:rsid w:val="007426DE"/>
    <w:rsid w:val="007445AB"/>
    <w:rsid w:val="00744B02"/>
    <w:rsid w:val="00745868"/>
    <w:rsid w:val="00746F75"/>
    <w:rsid w:val="0075063C"/>
    <w:rsid w:val="00753C9E"/>
    <w:rsid w:val="00755159"/>
    <w:rsid w:val="0075605A"/>
    <w:rsid w:val="0075610F"/>
    <w:rsid w:val="00756F21"/>
    <w:rsid w:val="00757024"/>
    <w:rsid w:val="007579A9"/>
    <w:rsid w:val="00760F89"/>
    <w:rsid w:val="00761099"/>
    <w:rsid w:val="007612D8"/>
    <w:rsid w:val="00761330"/>
    <w:rsid w:val="0076173E"/>
    <w:rsid w:val="00762A4A"/>
    <w:rsid w:val="00762E30"/>
    <w:rsid w:val="00763E7E"/>
    <w:rsid w:val="0076454A"/>
    <w:rsid w:val="00764673"/>
    <w:rsid w:val="00764D5E"/>
    <w:rsid w:val="00765EFD"/>
    <w:rsid w:val="007660BD"/>
    <w:rsid w:val="00767D01"/>
    <w:rsid w:val="00767EC2"/>
    <w:rsid w:val="00771B4F"/>
    <w:rsid w:val="00772845"/>
    <w:rsid w:val="007728B0"/>
    <w:rsid w:val="00772980"/>
    <w:rsid w:val="00772A74"/>
    <w:rsid w:val="00773305"/>
    <w:rsid w:val="00773DBD"/>
    <w:rsid w:val="00774AE8"/>
    <w:rsid w:val="007753C8"/>
    <w:rsid w:val="00775449"/>
    <w:rsid w:val="0077599B"/>
    <w:rsid w:val="00775C9E"/>
    <w:rsid w:val="00775D1F"/>
    <w:rsid w:val="00775F40"/>
    <w:rsid w:val="00776AE5"/>
    <w:rsid w:val="00776C14"/>
    <w:rsid w:val="0077783A"/>
    <w:rsid w:val="007822BE"/>
    <w:rsid w:val="0078285B"/>
    <w:rsid w:val="00782BD4"/>
    <w:rsid w:val="00782F57"/>
    <w:rsid w:val="007838E0"/>
    <w:rsid w:val="00784036"/>
    <w:rsid w:val="007843B4"/>
    <w:rsid w:val="007874A1"/>
    <w:rsid w:val="00787602"/>
    <w:rsid w:val="00790A5D"/>
    <w:rsid w:val="00790D05"/>
    <w:rsid w:val="00791925"/>
    <w:rsid w:val="007939A8"/>
    <w:rsid w:val="00794073"/>
    <w:rsid w:val="007944A8"/>
    <w:rsid w:val="00797C5D"/>
    <w:rsid w:val="007A0DE8"/>
    <w:rsid w:val="007A100B"/>
    <w:rsid w:val="007A1520"/>
    <w:rsid w:val="007A19E1"/>
    <w:rsid w:val="007A1A9A"/>
    <w:rsid w:val="007A1BA1"/>
    <w:rsid w:val="007A2255"/>
    <w:rsid w:val="007A3531"/>
    <w:rsid w:val="007A3DC3"/>
    <w:rsid w:val="007A4D12"/>
    <w:rsid w:val="007A4D51"/>
    <w:rsid w:val="007A554A"/>
    <w:rsid w:val="007A5B5D"/>
    <w:rsid w:val="007A69A4"/>
    <w:rsid w:val="007A6E1D"/>
    <w:rsid w:val="007B0434"/>
    <w:rsid w:val="007B124A"/>
    <w:rsid w:val="007B25B7"/>
    <w:rsid w:val="007B316F"/>
    <w:rsid w:val="007B3BDC"/>
    <w:rsid w:val="007B44DD"/>
    <w:rsid w:val="007B57F1"/>
    <w:rsid w:val="007B7FB0"/>
    <w:rsid w:val="007C0057"/>
    <w:rsid w:val="007C09F2"/>
    <w:rsid w:val="007C2B91"/>
    <w:rsid w:val="007C2E76"/>
    <w:rsid w:val="007C301D"/>
    <w:rsid w:val="007C349A"/>
    <w:rsid w:val="007C47E9"/>
    <w:rsid w:val="007C5447"/>
    <w:rsid w:val="007C6950"/>
    <w:rsid w:val="007C6DF8"/>
    <w:rsid w:val="007D1B52"/>
    <w:rsid w:val="007D20EC"/>
    <w:rsid w:val="007D29B8"/>
    <w:rsid w:val="007D2BF5"/>
    <w:rsid w:val="007D2FAA"/>
    <w:rsid w:val="007D3041"/>
    <w:rsid w:val="007D3B8F"/>
    <w:rsid w:val="007D3CA9"/>
    <w:rsid w:val="007D57F1"/>
    <w:rsid w:val="007D625B"/>
    <w:rsid w:val="007D7060"/>
    <w:rsid w:val="007E0C4B"/>
    <w:rsid w:val="007E0D7A"/>
    <w:rsid w:val="007E0EB8"/>
    <w:rsid w:val="007E12C6"/>
    <w:rsid w:val="007E148B"/>
    <w:rsid w:val="007E1EC7"/>
    <w:rsid w:val="007E488A"/>
    <w:rsid w:val="007E4AB0"/>
    <w:rsid w:val="007E5D3D"/>
    <w:rsid w:val="007E6697"/>
    <w:rsid w:val="007E6938"/>
    <w:rsid w:val="007E71EC"/>
    <w:rsid w:val="007F011E"/>
    <w:rsid w:val="007F0705"/>
    <w:rsid w:val="007F0D60"/>
    <w:rsid w:val="007F2A3F"/>
    <w:rsid w:val="007F2E78"/>
    <w:rsid w:val="007F30ED"/>
    <w:rsid w:val="007F3209"/>
    <w:rsid w:val="007F3B2A"/>
    <w:rsid w:val="007F3C57"/>
    <w:rsid w:val="007F40DF"/>
    <w:rsid w:val="007F4E9D"/>
    <w:rsid w:val="007F64B9"/>
    <w:rsid w:val="007F6B7D"/>
    <w:rsid w:val="00801DB0"/>
    <w:rsid w:val="008023D8"/>
    <w:rsid w:val="00803F01"/>
    <w:rsid w:val="008042A0"/>
    <w:rsid w:val="00804BF0"/>
    <w:rsid w:val="00805111"/>
    <w:rsid w:val="00812499"/>
    <w:rsid w:val="00813469"/>
    <w:rsid w:val="008137CF"/>
    <w:rsid w:val="008138D6"/>
    <w:rsid w:val="008150CF"/>
    <w:rsid w:val="00815652"/>
    <w:rsid w:val="00815727"/>
    <w:rsid w:val="008159C2"/>
    <w:rsid w:val="00815AFB"/>
    <w:rsid w:val="00815DB0"/>
    <w:rsid w:val="008162F6"/>
    <w:rsid w:val="008166EB"/>
    <w:rsid w:val="00816919"/>
    <w:rsid w:val="00816F42"/>
    <w:rsid w:val="008170C2"/>
    <w:rsid w:val="00817D7A"/>
    <w:rsid w:val="0082107A"/>
    <w:rsid w:val="0082296D"/>
    <w:rsid w:val="00822B3A"/>
    <w:rsid w:val="0082425E"/>
    <w:rsid w:val="008248E6"/>
    <w:rsid w:val="00824E01"/>
    <w:rsid w:val="0082527B"/>
    <w:rsid w:val="00825B76"/>
    <w:rsid w:val="00825E36"/>
    <w:rsid w:val="0082672F"/>
    <w:rsid w:val="00827DA6"/>
    <w:rsid w:val="0083096C"/>
    <w:rsid w:val="00830CCE"/>
    <w:rsid w:val="008316E9"/>
    <w:rsid w:val="00833292"/>
    <w:rsid w:val="0083356D"/>
    <w:rsid w:val="00834705"/>
    <w:rsid w:val="008348D1"/>
    <w:rsid w:val="0084046C"/>
    <w:rsid w:val="00840922"/>
    <w:rsid w:val="008409D0"/>
    <w:rsid w:val="008413EB"/>
    <w:rsid w:val="008417C3"/>
    <w:rsid w:val="008428C9"/>
    <w:rsid w:val="00842974"/>
    <w:rsid w:val="008434D6"/>
    <w:rsid w:val="00843C86"/>
    <w:rsid w:val="00844B73"/>
    <w:rsid w:val="00844DA7"/>
    <w:rsid w:val="0084603F"/>
    <w:rsid w:val="00846ECD"/>
    <w:rsid w:val="00847115"/>
    <w:rsid w:val="00847574"/>
    <w:rsid w:val="00847669"/>
    <w:rsid w:val="0085117F"/>
    <w:rsid w:val="008511E9"/>
    <w:rsid w:val="00851657"/>
    <w:rsid w:val="00853006"/>
    <w:rsid w:val="00853016"/>
    <w:rsid w:val="008535C9"/>
    <w:rsid w:val="00853703"/>
    <w:rsid w:val="00855496"/>
    <w:rsid w:val="00856149"/>
    <w:rsid w:val="00857F4A"/>
    <w:rsid w:val="0086020A"/>
    <w:rsid w:val="008604BD"/>
    <w:rsid w:val="00860BF9"/>
    <w:rsid w:val="00860D64"/>
    <w:rsid w:val="00860E01"/>
    <w:rsid w:val="00860E85"/>
    <w:rsid w:val="0086153A"/>
    <w:rsid w:val="008622E3"/>
    <w:rsid w:val="00862D65"/>
    <w:rsid w:val="00864ADB"/>
    <w:rsid w:val="00866293"/>
    <w:rsid w:val="00867009"/>
    <w:rsid w:val="00867203"/>
    <w:rsid w:val="0087062D"/>
    <w:rsid w:val="00871294"/>
    <w:rsid w:val="00871E6A"/>
    <w:rsid w:val="00872041"/>
    <w:rsid w:val="00873580"/>
    <w:rsid w:val="00875566"/>
    <w:rsid w:val="00876F80"/>
    <w:rsid w:val="008773FF"/>
    <w:rsid w:val="008776B2"/>
    <w:rsid w:val="00877C77"/>
    <w:rsid w:val="008803A2"/>
    <w:rsid w:val="00881D3D"/>
    <w:rsid w:val="00882D0B"/>
    <w:rsid w:val="00884759"/>
    <w:rsid w:val="00884F67"/>
    <w:rsid w:val="00884F8C"/>
    <w:rsid w:val="0088533B"/>
    <w:rsid w:val="00885457"/>
    <w:rsid w:val="00886560"/>
    <w:rsid w:val="00890619"/>
    <w:rsid w:val="008910FD"/>
    <w:rsid w:val="00891368"/>
    <w:rsid w:val="0089173C"/>
    <w:rsid w:val="008933CC"/>
    <w:rsid w:val="00895107"/>
    <w:rsid w:val="008956CB"/>
    <w:rsid w:val="008965C2"/>
    <w:rsid w:val="00896F01"/>
    <w:rsid w:val="008970F0"/>
    <w:rsid w:val="008A00D9"/>
    <w:rsid w:val="008A0D74"/>
    <w:rsid w:val="008A12D7"/>
    <w:rsid w:val="008A141E"/>
    <w:rsid w:val="008A1DB9"/>
    <w:rsid w:val="008A20AF"/>
    <w:rsid w:val="008A2702"/>
    <w:rsid w:val="008A3912"/>
    <w:rsid w:val="008A4FE8"/>
    <w:rsid w:val="008A5BF0"/>
    <w:rsid w:val="008A615A"/>
    <w:rsid w:val="008A62B2"/>
    <w:rsid w:val="008A6757"/>
    <w:rsid w:val="008A7203"/>
    <w:rsid w:val="008A777B"/>
    <w:rsid w:val="008A781B"/>
    <w:rsid w:val="008B1DBD"/>
    <w:rsid w:val="008B252C"/>
    <w:rsid w:val="008B30C9"/>
    <w:rsid w:val="008B473E"/>
    <w:rsid w:val="008B4A24"/>
    <w:rsid w:val="008B5389"/>
    <w:rsid w:val="008B6F17"/>
    <w:rsid w:val="008C413B"/>
    <w:rsid w:val="008C5B06"/>
    <w:rsid w:val="008C6451"/>
    <w:rsid w:val="008C6F78"/>
    <w:rsid w:val="008C730A"/>
    <w:rsid w:val="008D090E"/>
    <w:rsid w:val="008D17E5"/>
    <w:rsid w:val="008D3929"/>
    <w:rsid w:val="008D3D1F"/>
    <w:rsid w:val="008D3E71"/>
    <w:rsid w:val="008D51F3"/>
    <w:rsid w:val="008D6F38"/>
    <w:rsid w:val="008E01BD"/>
    <w:rsid w:val="008E0A0D"/>
    <w:rsid w:val="008E175A"/>
    <w:rsid w:val="008E2716"/>
    <w:rsid w:val="008E2878"/>
    <w:rsid w:val="008E36B3"/>
    <w:rsid w:val="008E4C56"/>
    <w:rsid w:val="008E4E92"/>
    <w:rsid w:val="008F02F1"/>
    <w:rsid w:val="008F3109"/>
    <w:rsid w:val="008F374D"/>
    <w:rsid w:val="008F4FF8"/>
    <w:rsid w:val="008F573F"/>
    <w:rsid w:val="008F5786"/>
    <w:rsid w:val="008F589E"/>
    <w:rsid w:val="008F6BF3"/>
    <w:rsid w:val="00900062"/>
    <w:rsid w:val="00901327"/>
    <w:rsid w:val="009018C3"/>
    <w:rsid w:val="00902C59"/>
    <w:rsid w:val="00903505"/>
    <w:rsid w:val="00903F76"/>
    <w:rsid w:val="00904414"/>
    <w:rsid w:val="00904805"/>
    <w:rsid w:val="00905601"/>
    <w:rsid w:val="00906728"/>
    <w:rsid w:val="00906C20"/>
    <w:rsid w:val="00907EE5"/>
    <w:rsid w:val="00907F97"/>
    <w:rsid w:val="00910232"/>
    <w:rsid w:val="0091062C"/>
    <w:rsid w:val="00911BD8"/>
    <w:rsid w:val="00911EE0"/>
    <w:rsid w:val="0091330C"/>
    <w:rsid w:val="00914144"/>
    <w:rsid w:val="00914ADF"/>
    <w:rsid w:val="00914F02"/>
    <w:rsid w:val="00915C88"/>
    <w:rsid w:val="00915E7C"/>
    <w:rsid w:val="00915F69"/>
    <w:rsid w:val="0092077F"/>
    <w:rsid w:val="0092157D"/>
    <w:rsid w:val="0092190C"/>
    <w:rsid w:val="00921B10"/>
    <w:rsid w:val="009237DC"/>
    <w:rsid w:val="00923DD1"/>
    <w:rsid w:val="00924042"/>
    <w:rsid w:val="009246F4"/>
    <w:rsid w:val="0092496D"/>
    <w:rsid w:val="00924F25"/>
    <w:rsid w:val="00925CDE"/>
    <w:rsid w:val="00927A8C"/>
    <w:rsid w:val="00927DCF"/>
    <w:rsid w:val="00930E2D"/>
    <w:rsid w:val="00930E79"/>
    <w:rsid w:val="00931CE2"/>
    <w:rsid w:val="009326C1"/>
    <w:rsid w:val="00933B91"/>
    <w:rsid w:val="00935870"/>
    <w:rsid w:val="009365DF"/>
    <w:rsid w:val="009375EC"/>
    <w:rsid w:val="00937618"/>
    <w:rsid w:val="00940BD4"/>
    <w:rsid w:val="0094109C"/>
    <w:rsid w:val="009420CB"/>
    <w:rsid w:val="00942FCA"/>
    <w:rsid w:val="00943C3A"/>
    <w:rsid w:val="0094504D"/>
    <w:rsid w:val="009451D9"/>
    <w:rsid w:val="00946741"/>
    <w:rsid w:val="0094741A"/>
    <w:rsid w:val="00947C05"/>
    <w:rsid w:val="0095004D"/>
    <w:rsid w:val="00950382"/>
    <w:rsid w:val="00950744"/>
    <w:rsid w:val="009507F0"/>
    <w:rsid w:val="00950C46"/>
    <w:rsid w:val="00951D40"/>
    <w:rsid w:val="00951DBA"/>
    <w:rsid w:val="00951DEA"/>
    <w:rsid w:val="00952829"/>
    <w:rsid w:val="0095318C"/>
    <w:rsid w:val="00954549"/>
    <w:rsid w:val="0095524A"/>
    <w:rsid w:val="00955863"/>
    <w:rsid w:val="0095586B"/>
    <w:rsid w:val="00955B38"/>
    <w:rsid w:val="00956060"/>
    <w:rsid w:val="009561C1"/>
    <w:rsid w:val="00956ACB"/>
    <w:rsid w:val="00957EFC"/>
    <w:rsid w:val="00961B49"/>
    <w:rsid w:val="00961F03"/>
    <w:rsid w:val="0096494D"/>
    <w:rsid w:val="00965B86"/>
    <w:rsid w:val="00967855"/>
    <w:rsid w:val="00970831"/>
    <w:rsid w:val="00970CB0"/>
    <w:rsid w:val="00971489"/>
    <w:rsid w:val="009732DF"/>
    <w:rsid w:val="00975BDB"/>
    <w:rsid w:val="00976E90"/>
    <w:rsid w:val="00977277"/>
    <w:rsid w:val="00977996"/>
    <w:rsid w:val="0098004D"/>
    <w:rsid w:val="00984DB0"/>
    <w:rsid w:val="00985BF3"/>
    <w:rsid w:val="00986C3C"/>
    <w:rsid w:val="009874F1"/>
    <w:rsid w:val="00990D97"/>
    <w:rsid w:val="00991A48"/>
    <w:rsid w:val="00992935"/>
    <w:rsid w:val="00992CAB"/>
    <w:rsid w:val="00992CCF"/>
    <w:rsid w:val="00992D20"/>
    <w:rsid w:val="00994061"/>
    <w:rsid w:val="009957EE"/>
    <w:rsid w:val="0099673F"/>
    <w:rsid w:val="009975E0"/>
    <w:rsid w:val="009A06FE"/>
    <w:rsid w:val="009A1090"/>
    <w:rsid w:val="009A13C2"/>
    <w:rsid w:val="009A1926"/>
    <w:rsid w:val="009A2C28"/>
    <w:rsid w:val="009A2DBA"/>
    <w:rsid w:val="009A3E48"/>
    <w:rsid w:val="009A4452"/>
    <w:rsid w:val="009A447C"/>
    <w:rsid w:val="009A46ED"/>
    <w:rsid w:val="009A5216"/>
    <w:rsid w:val="009A7707"/>
    <w:rsid w:val="009A7ECA"/>
    <w:rsid w:val="009B023D"/>
    <w:rsid w:val="009B0E66"/>
    <w:rsid w:val="009B2005"/>
    <w:rsid w:val="009B20A1"/>
    <w:rsid w:val="009B285E"/>
    <w:rsid w:val="009B2CDA"/>
    <w:rsid w:val="009B35F5"/>
    <w:rsid w:val="009B3E03"/>
    <w:rsid w:val="009B5526"/>
    <w:rsid w:val="009B5A1E"/>
    <w:rsid w:val="009B60E4"/>
    <w:rsid w:val="009B6C49"/>
    <w:rsid w:val="009B7BDE"/>
    <w:rsid w:val="009C0467"/>
    <w:rsid w:val="009C15D0"/>
    <w:rsid w:val="009C16B6"/>
    <w:rsid w:val="009C2C2F"/>
    <w:rsid w:val="009C395A"/>
    <w:rsid w:val="009C39AD"/>
    <w:rsid w:val="009C3B88"/>
    <w:rsid w:val="009C495C"/>
    <w:rsid w:val="009C51C1"/>
    <w:rsid w:val="009C5350"/>
    <w:rsid w:val="009C5F2E"/>
    <w:rsid w:val="009C62BB"/>
    <w:rsid w:val="009C7AD1"/>
    <w:rsid w:val="009C7CBA"/>
    <w:rsid w:val="009D0273"/>
    <w:rsid w:val="009D0983"/>
    <w:rsid w:val="009D12DC"/>
    <w:rsid w:val="009D14DD"/>
    <w:rsid w:val="009D161D"/>
    <w:rsid w:val="009D18B6"/>
    <w:rsid w:val="009D1C36"/>
    <w:rsid w:val="009D23B5"/>
    <w:rsid w:val="009D48DD"/>
    <w:rsid w:val="009D6D04"/>
    <w:rsid w:val="009D7FE8"/>
    <w:rsid w:val="009E0DF3"/>
    <w:rsid w:val="009E0EEF"/>
    <w:rsid w:val="009E2208"/>
    <w:rsid w:val="009E269A"/>
    <w:rsid w:val="009E2D27"/>
    <w:rsid w:val="009E308E"/>
    <w:rsid w:val="009E3E45"/>
    <w:rsid w:val="009E4169"/>
    <w:rsid w:val="009E4483"/>
    <w:rsid w:val="009E48E7"/>
    <w:rsid w:val="009E4D98"/>
    <w:rsid w:val="009E681E"/>
    <w:rsid w:val="009E6A75"/>
    <w:rsid w:val="009E6CA8"/>
    <w:rsid w:val="009E70FA"/>
    <w:rsid w:val="009E772B"/>
    <w:rsid w:val="009E7DCB"/>
    <w:rsid w:val="009E7E70"/>
    <w:rsid w:val="009F00C3"/>
    <w:rsid w:val="009F058F"/>
    <w:rsid w:val="009F23A6"/>
    <w:rsid w:val="009F4F6B"/>
    <w:rsid w:val="009F7107"/>
    <w:rsid w:val="009F7B9E"/>
    <w:rsid w:val="00A009F3"/>
    <w:rsid w:val="00A0107D"/>
    <w:rsid w:val="00A016CF"/>
    <w:rsid w:val="00A01B28"/>
    <w:rsid w:val="00A01C24"/>
    <w:rsid w:val="00A03116"/>
    <w:rsid w:val="00A03B6B"/>
    <w:rsid w:val="00A03FC8"/>
    <w:rsid w:val="00A04F2E"/>
    <w:rsid w:val="00A05B8D"/>
    <w:rsid w:val="00A05FEC"/>
    <w:rsid w:val="00A06D98"/>
    <w:rsid w:val="00A07DD7"/>
    <w:rsid w:val="00A103C6"/>
    <w:rsid w:val="00A12C55"/>
    <w:rsid w:val="00A12F69"/>
    <w:rsid w:val="00A14360"/>
    <w:rsid w:val="00A14BDD"/>
    <w:rsid w:val="00A155DB"/>
    <w:rsid w:val="00A16929"/>
    <w:rsid w:val="00A20907"/>
    <w:rsid w:val="00A20A4F"/>
    <w:rsid w:val="00A214A2"/>
    <w:rsid w:val="00A21FF0"/>
    <w:rsid w:val="00A22579"/>
    <w:rsid w:val="00A2258C"/>
    <w:rsid w:val="00A22EB8"/>
    <w:rsid w:val="00A23BFE"/>
    <w:rsid w:val="00A24A0F"/>
    <w:rsid w:val="00A24C76"/>
    <w:rsid w:val="00A25DF1"/>
    <w:rsid w:val="00A267C9"/>
    <w:rsid w:val="00A26960"/>
    <w:rsid w:val="00A2761E"/>
    <w:rsid w:val="00A309E7"/>
    <w:rsid w:val="00A30D2C"/>
    <w:rsid w:val="00A337C1"/>
    <w:rsid w:val="00A33895"/>
    <w:rsid w:val="00A35036"/>
    <w:rsid w:val="00A3746C"/>
    <w:rsid w:val="00A4029A"/>
    <w:rsid w:val="00A4030E"/>
    <w:rsid w:val="00A40E9B"/>
    <w:rsid w:val="00A428D1"/>
    <w:rsid w:val="00A44019"/>
    <w:rsid w:val="00A4587C"/>
    <w:rsid w:val="00A45C5F"/>
    <w:rsid w:val="00A45EAF"/>
    <w:rsid w:val="00A45FAB"/>
    <w:rsid w:val="00A51077"/>
    <w:rsid w:val="00A511D8"/>
    <w:rsid w:val="00A5195B"/>
    <w:rsid w:val="00A54EDB"/>
    <w:rsid w:val="00A55261"/>
    <w:rsid w:val="00A553EF"/>
    <w:rsid w:val="00A55921"/>
    <w:rsid w:val="00A55E79"/>
    <w:rsid w:val="00A56422"/>
    <w:rsid w:val="00A5691F"/>
    <w:rsid w:val="00A56FE1"/>
    <w:rsid w:val="00A57095"/>
    <w:rsid w:val="00A577D6"/>
    <w:rsid w:val="00A57AAB"/>
    <w:rsid w:val="00A6203C"/>
    <w:rsid w:val="00A63BDF"/>
    <w:rsid w:val="00A647DA"/>
    <w:rsid w:val="00A6480D"/>
    <w:rsid w:val="00A64895"/>
    <w:rsid w:val="00A649A6"/>
    <w:rsid w:val="00A65522"/>
    <w:rsid w:val="00A656AA"/>
    <w:rsid w:val="00A65C28"/>
    <w:rsid w:val="00A66042"/>
    <w:rsid w:val="00A67642"/>
    <w:rsid w:val="00A715D8"/>
    <w:rsid w:val="00A7216F"/>
    <w:rsid w:val="00A72756"/>
    <w:rsid w:val="00A771D7"/>
    <w:rsid w:val="00A773EF"/>
    <w:rsid w:val="00A81A65"/>
    <w:rsid w:val="00A81CC1"/>
    <w:rsid w:val="00A8283A"/>
    <w:rsid w:val="00A82926"/>
    <w:rsid w:val="00A83313"/>
    <w:rsid w:val="00A844AE"/>
    <w:rsid w:val="00A8477E"/>
    <w:rsid w:val="00A84B17"/>
    <w:rsid w:val="00A84DAE"/>
    <w:rsid w:val="00A85093"/>
    <w:rsid w:val="00A852F1"/>
    <w:rsid w:val="00A8572D"/>
    <w:rsid w:val="00A85E53"/>
    <w:rsid w:val="00A87365"/>
    <w:rsid w:val="00A87B66"/>
    <w:rsid w:val="00A90796"/>
    <w:rsid w:val="00A9135B"/>
    <w:rsid w:val="00A92986"/>
    <w:rsid w:val="00A92C3F"/>
    <w:rsid w:val="00A9346B"/>
    <w:rsid w:val="00A93D70"/>
    <w:rsid w:val="00A94FD3"/>
    <w:rsid w:val="00A957C3"/>
    <w:rsid w:val="00A96778"/>
    <w:rsid w:val="00A97BB6"/>
    <w:rsid w:val="00AA021B"/>
    <w:rsid w:val="00AA23FB"/>
    <w:rsid w:val="00AA2D30"/>
    <w:rsid w:val="00AA524A"/>
    <w:rsid w:val="00AA5C96"/>
    <w:rsid w:val="00AA5FDF"/>
    <w:rsid w:val="00AB0B35"/>
    <w:rsid w:val="00AB1110"/>
    <w:rsid w:val="00AB17D5"/>
    <w:rsid w:val="00AB1E7D"/>
    <w:rsid w:val="00AB3D3B"/>
    <w:rsid w:val="00AB5A9A"/>
    <w:rsid w:val="00AC056E"/>
    <w:rsid w:val="00AC15BC"/>
    <w:rsid w:val="00AC1C19"/>
    <w:rsid w:val="00AC22DA"/>
    <w:rsid w:val="00AC2B10"/>
    <w:rsid w:val="00AC2DD1"/>
    <w:rsid w:val="00AC2EC5"/>
    <w:rsid w:val="00AC314C"/>
    <w:rsid w:val="00AC4246"/>
    <w:rsid w:val="00AC5A9A"/>
    <w:rsid w:val="00AC6769"/>
    <w:rsid w:val="00AC6C1A"/>
    <w:rsid w:val="00AC7E9D"/>
    <w:rsid w:val="00AD0F4F"/>
    <w:rsid w:val="00AD19C2"/>
    <w:rsid w:val="00AD1A93"/>
    <w:rsid w:val="00AD37C0"/>
    <w:rsid w:val="00AD39E7"/>
    <w:rsid w:val="00AD46A8"/>
    <w:rsid w:val="00AD55AC"/>
    <w:rsid w:val="00AD730F"/>
    <w:rsid w:val="00AD7A43"/>
    <w:rsid w:val="00AE0845"/>
    <w:rsid w:val="00AE08E9"/>
    <w:rsid w:val="00AE1006"/>
    <w:rsid w:val="00AE19ED"/>
    <w:rsid w:val="00AE1BFD"/>
    <w:rsid w:val="00AE1C58"/>
    <w:rsid w:val="00AE208A"/>
    <w:rsid w:val="00AE212F"/>
    <w:rsid w:val="00AE2346"/>
    <w:rsid w:val="00AE24DA"/>
    <w:rsid w:val="00AE2715"/>
    <w:rsid w:val="00AE47B8"/>
    <w:rsid w:val="00AE6304"/>
    <w:rsid w:val="00AE6D61"/>
    <w:rsid w:val="00AF1631"/>
    <w:rsid w:val="00AF4AF4"/>
    <w:rsid w:val="00AF629F"/>
    <w:rsid w:val="00AF6614"/>
    <w:rsid w:val="00AF7293"/>
    <w:rsid w:val="00B02F36"/>
    <w:rsid w:val="00B03701"/>
    <w:rsid w:val="00B03D93"/>
    <w:rsid w:val="00B043BE"/>
    <w:rsid w:val="00B0460D"/>
    <w:rsid w:val="00B04CFD"/>
    <w:rsid w:val="00B050DD"/>
    <w:rsid w:val="00B10136"/>
    <w:rsid w:val="00B1094E"/>
    <w:rsid w:val="00B11CAC"/>
    <w:rsid w:val="00B12665"/>
    <w:rsid w:val="00B13B90"/>
    <w:rsid w:val="00B1409A"/>
    <w:rsid w:val="00B140CB"/>
    <w:rsid w:val="00B14531"/>
    <w:rsid w:val="00B20345"/>
    <w:rsid w:val="00B20817"/>
    <w:rsid w:val="00B21855"/>
    <w:rsid w:val="00B21DA9"/>
    <w:rsid w:val="00B225B9"/>
    <w:rsid w:val="00B22CDD"/>
    <w:rsid w:val="00B23380"/>
    <w:rsid w:val="00B2401C"/>
    <w:rsid w:val="00B24192"/>
    <w:rsid w:val="00B24498"/>
    <w:rsid w:val="00B24B57"/>
    <w:rsid w:val="00B25204"/>
    <w:rsid w:val="00B25D22"/>
    <w:rsid w:val="00B264F5"/>
    <w:rsid w:val="00B27030"/>
    <w:rsid w:val="00B27336"/>
    <w:rsid w:val="00B2750F"/>
    <w:rsid w:val="00B27B9D"/>
    <w:rsid w:val="00B30586"/>
    <w:rsid w:val="00B3075D"/>
    <w:rsid w:val="00B311E6"/>
    <w:rsid w:val="00B31E78"/>
    <w:rsid w:val="00B32383"/>
    <w:rsid w:val="00B33894"/>
    <w:rsid w:val="00B34E5F"/>
    <w:rsid w:val="00B37645"/>
    <w:rsid w:val="00B421EA"/>
    <w:rsid w:val="00B4258B"/>
    <w:rsid w:val="00B44ABF"/>
    <w:rsid w:val="00B44C18"/>
    <w:rsid w:val="00B44C35"/>
    <w:rsid w:val="00B4533C"/>
    <w:rsid w:val="00B45479"/>
    <w:rsid w:val="00B46575"/>
    <w:rsid w:val="00B46D92"/>
    <w:rsid w:val="00B46E84"/>
    <w:rsid w:val="00B475A5"/>
    <w:rsid w:val="00B507A0"/>
    <w:rsid w:val="00B513B9"/>
    <w:rsid w:val="00B517C1"/>
    <w:rsid w:val="00B51B44"/>
    <w:rsid w:val="00B533DF"/>
    <w:rsid w:val="00B5424C"/>
    <w:rsid w:val="00B549FD"/>
    <w:rsid w:val="00B55029"/>
    <w:rsid w:val="00B55724"/>
    <w:rsid w:val="00B57B5A"/>
    <w:rsid w:val="00B60299"/>
    <w:rsid w:val="00B61EA8"/>
    <w:rsid w:val="00B624E3"/>
    <w:rsid w:val="00B62DCA"/>
    <w:rsid w:val="00B633C7"/>
    <w:rsid w:val="00B636F6"/>
    <w:rsid w:val="00B642B4"/>
    <w:rsid w:val="00B6431C"/>
    <w:rsid w:val="00B64962"/>
    <w:rsid w:val="00B66018"/>
    <w:rsid w:val="00B66AFE"/>
    <w:rsid w:val="00B71EF0"/>
    <w:rsid w:val="00B72BAC"/>
    <w:rsid w:val="00B72D8E"/>
    <w:rsid w:val="00B73D70"/>
    <w:rsid w:val="00B75A73"/>
    <w:rsid w:val="00B778B4"/>
    <w:rsid w:val="00B77965"/>
    <w:rsid w:val="00B77CAB"/>
    <w:rsid w:val="00B803D5"/>
    <w:rsid w:val="00B8285D"/>
    <w:rsid w:val="00B82D44"/>
    <w:rsid w:val="00B83893"/>
    <w:rsid w:val="00B85E5D"/>
    <w:rsid w:val="00B86DD7"/>
    <w:rsid w:val="00B87204"/>
    <w:rsid w:val="00B8775E"/>
    <w:rsid w:val="00B87AEC"/>
    <w:rsid w:val="00B905E2"/>
    <w:rsid w:val="00B9421E"/>
    <w:rsid w:val="00B9429E"/>
    <w:rsid w:val="00B951DF"/>
    <w:rsid w:val="00B9554B"/>
    <w:rsid w:val="00B961E1"/>
    <w:rsid w:val="00B96822"/>
    <w:rsid w:val="00BA0704"/>
    <w:rsid w:val="00BA0B0D"/>
    <w:rsid w:val="00BA1BB0"/>
    <w:rsid w:val="00BA370E"/>
    <w:rsid w:val="00BA48FB"/>
    <w:rsid w:val="00BA49C4"/>
    <w:rsid w:val="00BA5013"/>
    <w:rsid w:val="00BA6140"/>
    <w:rsid w:val="00BA6A2E"/>
    <w:rsid w:val="00BA6AC7"/>
    <w:rsid w:val="00BA7B32"/>
    <w:rsid w:val="00BA7D90"/>
    <w:rsid w:val="00BB0EB2"/>
    <w:rsid w:val="00BB1279"/>
    <w:rsid w:val="00BB1B92"/>
    <w:rsid w:val="00BB28CB"/>
    <w:rsid w:val="00BB3F5C"/>
    <w:rsid w:val="00BB4359"/>
    <w:rsid w:val="00BB4CE1"/>
    <w:rsid w:val="00BB639C"/>
    <w:rsid w:val="00BB6D67"/>
    <w:rsid w:val="00BB71B6"/>
    <w:rsid w:val="00BC23D9"/>
    <w:rsid w:val="00BC3815"/>
    <w:rsid w:val="00BC3858"/>
    <w:rsid w:val="00BC3E8F"/>
    <w:rsid w:val="00BC4789"/>
    <w:rsid w:val="00BD013B"/>
    <w:rsid w:val="00BD2796"/>
    <w:rsid w:val="00BD291E"/>
    <w:rsid w:val="00BD2A4D"/>
    <w:rsid w:val="00BD2F47"/>
    <w:rsid w:val="00BD3337"/>
    <w:rsid w:val="00BD3B22"/>
    <w:rsid w:val="00BD3CC3"/>
    <w:rsid w:val="00BD403F"/>
    <w:rsid w:val="00BD4229"/>
    <w:rsid w:val="00BD4ED0"/>
    <w:rsid w:val="00BD6276"/>
    <w:rsid w:val="00BD7D57"/>
    <w:rsid w:val="00BE07C2"/>
    <w:rsid w:val="00BE2536"/>
    <w:rsid w:val="00BE3088"/>
    <w:rsid w:val="00BE382D"/>
    <w:rsid w:val="00BE3B94"/>
    <w:rsid w:val="00BE4692"/>
    <w:rsid w:val="00BE48A6"/>
    <w:rsid w:val="00BE4B32"/>
    <w:rsid w:val="00BE5788"/>
    <w:rsid w:val="00BE5E2C"/>
    <w:rsid w:val="00BE626D"/>
    <w:rsid w:val="00BE7630"/>
    <w:rsid w:val="00BE796C"/>
    <w:rsid w:val="00BF08F0"/>
    <w:rsid w:val="00BF19F1"/>
    <w:rsid w:val="00BF2382"/>
    <w:rsid w:val="00BF3D35"/>
    <w:rsid w:val="00BF42CC"/>
    <w:rsid w:val="00BF4D8D"/>
    <w:rsid w:val="00BF6722"/>
    <w:rsid w:val="00BF7EFF"/>
    <w:rsid w:val="00C0040C"/>
    <w:rsid w:val="00C00949"/>
    <w:rsid w:val="00C0104C"/>
    <w:rsid w:val="00C01F3A"/>
    <w:rsid w:val="00C0450A"/>
    <w:rsid w:val="00C0489F"/>
    <w:rsid w:val="00C05FC5"/>
    <w:rsid w:val="00C05FCF"/>
    <w:rsid w:val="00C06369"/>
    <w:rsid w:val="00C06734"/>
    <w:rsid w:val="00C10252"/>
    <w:rsid w:val="00C1122A"/>
    <w:rsid w:val="00C112BC"/>
    <w:rsid w:val="00C13A4D"/>
    <w:rsid w:val="00C13B5B"/>
    <w:rsid w:val="00C13C91"/>
    <w:rsid w:val="00C146D5"/>
    <w:rsid w:val="00C14C29"/>
    <w:rsid w:val="00C14CD1"/>
    <w:rsid w:val="00C14D6C"/>
    <w:rsid w:val="00C14EBF"/>
    <w:rsid w:val="00C15F85"/>
    <w:rsid w:val="00C162E0"/>
    <w:rsid w:val="00C204B9"/>
    <w:rsid w:val="00C24082"/>
    <w:rsid w:val="00C2495E"/>
    <w:rsid w:val="00C2516E"/>
    <w:rsid w:val="00C25377"/>
    <w:rsid w:val="00C2658A"/>
    <w:rsid w:val="00C26E50"/>
    <w:rsid w:val="00C27185"/>
    <w:rsid w:val="00C30FBF"/>
    <w:rsid w:val="00C31427"/>
    <w:rsid w:val="00C318EF"/>
    <w:rsid w:val="00C338DC"/>
    <w:rsid w:val="00C3546E"/>
    <w:rsid w:val="00C35710"/>
    <w:rsid w:val="00C36424"/>
    <w:rsid w:val="00C36CD3"/>
    <w:rsid w:val="00C40F4E"/>
    <w:rsid w:val="00C415E7"/>
    <w:rsid w:val="00C41C5B"/>
    <w:rsid w:val="00C4300A"/>
    <w:rsid w:val="00C43219"/>
    <w:rsid w:val="00C43C1F"/>
    <w:rsid w:val="00C44C62"/>
    <w:rsid w:val="00C46CFE"/>
    <w:rsid w:val="00C519F2"/>
    <w:rsid w:val="00C51A5A"/>
    <w:rsid w:val="00C51CA0"/>
    <w:rsid w:val="00C524F6"/>
    <w:rsid w:val="00C5435E"/>
    <w:rsid w:val="00C5625C"/>
    <w:rsid w:val="00C57198"/>
    <w:rsid w:val="00C578AF"/>
    <w:rsid w:val="00C57AD2"/>
    <w:rsid w:val="00C57DBE"/>
    <w:rsid w:val="00C57E70"/>
    <w:rsid w:val="00C609CA"/>
    <w:rsid w:val="00C615AB"/>
    <w:rsid w:val="00C637FC"/>
    <w:rsid w:val="00C63D1E"/>
    <w:rsid w:val="00C6542D"/>
    <w:rsid w:val="00C66977"/>
    <w:rsid w:val="00C66A63"/>
    <w:rsid w:val="00C66E18"/>
    <w:rsid w:val="00C70D80"/>
    <w:rsid w:val="00C70E55"/>
    <w:rsid w:val="00C72988"/>
    <w:rsid w:val="00C72C60"/>
    <w:rsid w:val="00C73573"/>
    <w:rsid w:val="00C73FDA"/>
    <w:rsid w:val="00C7451C"/>
    <w:rsid w:val="00C7517B"/>
    <w:rsid w:val="00C75F9B"/>
    <w:rsid w:val="00C76A36"/>
    <w:rsid w:val="00C770AC"/>
    <w:rsid w:val="00C7754F"/>
    <w:rsid w:val="00C80C6B"/>
    <w:rsid w:val="00C81296"/>
    <w:rsid w:val="00C81487"/>
    <w:rsid w:val="00C81BB9"/>
    <w:rsid w:val="00C82F7D"/>
    <w:rsid w:val="00C83697"/>
    <w:rsid w:val="00C841E8"/>
    <w:rsid w:val="00C845EA"/>
    <w:rsid w:val="00C84C0B"/>
    <w:rsid w:val="00C856F5"/>
    <w:rsid w:val="00C86996"/>
    <w:rsid w:val="00C906F4"/>
    <w:rsid w:val="00C9091D"/>
    <w:rsid w:val="00C910D5"/>
    <w:rsid w:val="00C93717"/>
    <w:rsid w:val="00C943AB"/>
    <w:rsid w:val="00C9451E"/>
    <w:rsid w:val="00C9453F"/>
    <w:rsid w:val="00C94F4F"/>
    <w:rsid w:val="00C94FE0"/>
    <w:rsid w:val="00C957ED"/>
    <w:rsid w:val="00C96679"/>
    <w:rsid w:val="00CA0818"/>
    <w:rsid w:val="00CA0EAA"/>
    <w:rsid w:val="00CA1560"/>
    <w:rsid w:val="00CA1D54"/>
    <w:rsid w:val="00CA1E4F"/>
    <w:rsid w:val="00CA2303"/>
    <w:rsid w:val="00CA236D"/>
    <w:rsid w:val="00CA3EDE"/>
    <w:rsid w:val="00CA40AB"/>
    <w:rsid w:val="00CA44E9"/>
    <w:rsid w:val="00CA547D"/>
    <w:rsid w:val="00CA676F"/>
    <w:rsid w:val="00CB16C6"/>
    <w:rsid w:val="00CB3305"/>
    <w:rsid w:val="00CB35F0"/>
    <w:rsid w:val="00CB3FB6"/>
    <w:rsid w:val="00CB4DB4"/>
    <w:rsid w:val="00CB68DA"/>
    <w:rsid w:val="00CB78C7"/>
    <w:rsid w:val="00CB7EFF"/>
    <w:rsid w:val="00CC1288"/>
    <w:rsid w:val="00CC1402"/>
    <w:rsid w:val="00CC2636"/>
    <w:rsid w:val="00CC2C2D"/>
    <w:rsid w:val="00CC353F"/>
    <w:rsid w:val="00CC3A8C"/>
    <w:rsid w:val="00CC45BC"/>
    <w:rsid w:val="00CC4CC1"/>
    <w:rsid w:val="00CC4E12"/>
    <w:rsid w:val="00CC5370"/>
    <w:rsid w:val="00CC5793"/>
    <w:rsid w:val="00CC6384"/>
    <w:rsid w:val="00CD012E"/>
    <w:rsid w:val="00CD2F90"/>
    <w:rsid w:val="00CD3035"/>
    <w:rsid w:val="00CD4A0F"/>
    <w:rsid w:val="00CD4B43"/>
    <w:rsid w:val="00CD51FC"/>
    <w:rsid w:val="00CD57EE"/>
    <w:rsid w:val="00CD6691"/>
    <w:rsid w:val="00CD692C"/>
    <w:rsid w:val="00CE00FD"/>
    <w:rsid w:val="00CE1F35"/>
    <w:rsid w:val="00CE3C4F"/>
    <w:rsid w:val="00CE3F22"/>
    <w:rsid w:val="00CE498A"/>
    <w:rsid w:val="00CE4C56"/>
    <w:rsid w:val="00CE70ED"/>
    <w:rsid w:val="00CE728D"/>
    <w:rsid w:val="00CF0965"/>
    <w:rsid w:val="00CF0976"/>
    <w:rsid w:val="00CF0D7A"/>
    <w:rsid w:val="00CF3065"/>
    <w:rsid w:val="00CF4909"/>
    <w:rsid w:val="00CF4D55"/>
    <w:rsid w:val="00CF55AE"/>
    <w:rsid w:val="00CF5DAF"/>
    <w:rsid w:val="00CF6EC5"/>
    <w:rsid w:val="00CF747E"/>
    <w:rsid w:val="00D010D9"/>
    <w:rsid w:val="00D011D9"/>
    <w:rsid w:val="00D015B7"/>
    <w:rsid w:val="00D017D5"/>
    <w:rsid w:val="00D026D3"/>
    <w:rsid w:val="00D032C5"/>
    <w:rsid w:val="00D04B4B"/>
    <w:rsid w:val="00D05AD4"/>
    <w:rsid w:val="00D0677A"/>
    <w:rsid w:val="00D068CA"/>
    <w:rsid w:val="00D07036"/>
    <w:rsid w:val="00D078C8"/>
    <w:rsid w:val="00D10F53"/>
    <w:rsid w:val="00D11542"/>
    <w:rsid w:val="00D127D4"/>
    <w:rsid w:val="00D12846"/>
    <w:rsid w:val="00D1322A"/>
    <w:rsid w:val="00D134AC"/>
    <w:rsid w:val="00D138F6"/>
    <w:rsid w:val="00D14CCB"/>
    <w:rsid w:val="00D150D4"/>
    <w:rsid w:val="00D15734"/>
    <w:rsid w:val="00D157CB"/>
    <w:rsid w:val="00D15AEE"/>
    <w:rsid w:val="00D166D2"/>
    <w:rsid w:val="00D16F23"/>
    <w:rsid w:val="00D23DBC"/>
    <w:rsid w:val="00D253F4"/>
    <w:rsid w:val="00D25666"/>
    <w:rsid w:val="00D256C4"/>
    <w:rsid w:val="00D25FD8"/>
    <w:rsid w:val="00D27799"/>
    <w:rsid w:val="00D27C6F"/>
    <w:rsid w:val="00D3001F"/>
    <w:rsid w:val="00D302F4"/>
    <w:rsid w:val="00D312F0"/>
    <w:rsid w:val="00D329E8"/>
    <w:rsid w:val="00D331CF"/>
    <w:rsid w:val="00D33A0E"/>
    <w:rsid w:val="00D3536F"/>
    <w:rsid w:val="00D35D3F"/>
    <w:rsid w:val="00D35E20"/>
    <w:rsid w:val="00D35FB1"/>
    <w:rsid w:val="00D377AD"/>
    <w:rsid w:val="00D40EFA"/>
    <w:rsid w:val="00D41049"/>
    <w:rsid w:val="00D414EC"/>
    <w:rsid w:val="00D41ABE"/>
    <w:rsid w:val="00D42DC0"/>
    <w:rsid w:val="00D43333"/>
    <w:rsid w:val="00D47DE5"/>
    <w:rsid w:val="00D51AD6"/>
    <w:rsid w:val="00D524B8"/>
    <w:rsid w:val="00D52F0D"/>
    <w:rsid w:val="00D53AFE"/>
    <w:rsid w:val="00D57AA6"/>
    <w:rsid w:val="00D57B32"/>
    <w:rsid w:val="00D57C82"/>
    <w:rsid w:val="00D57E15"/>
    <w:rsid w:val="00D604E6"/>
    <w:rsid w:val="00D60B9A"/>
    <w:rsid w:val="00D613AE"/>
    <w:rsid w:val="00D61621"/>
    <w:rsid w:val="00D63DD8"/>
    <w:rsid w:val="00D65B60"/>
    <w:rsid w:val="00D66587"/>
    <w:rsid w:val="00D66617"/>
    <w:rsid w:val="00D66869"/>
    <w:rsid w:val="00D67821"/>
    <w:rsid w:val="00D7040B"/>
    <w:rsid w:val="00D71DE1"/>
    <w:rsid w:val="00D738F2"/>
    <w:rsid w:val="00D73DC0"/>
    <w:rsid w:val="00D75479"/>
    <w:rsid w:val="00D755F3"/>
    <w:rsid w:val="00D75991"/>
    <w:rsid w:val="00D75AEF"/>
    <w:rsid w:val="00D76F64"/>
    <w:rsid w:val="00D77147"/>
    <w:rsid w:val="00D77448"/>
    <w:rsid w:val="00D77BC5"/>
    <w:rsid w:val="00D80B73"/>
    <w:rsid w:val="00D82013"/>
    <w:rsid w:val="00D83025"/>
    <w:rsid w:val="00D83548"/>
    <w:rsid w:val="00D84CFF"/>
    <w:rsid w:val="00D85303"/>
    <w:rsid w:val="00D86AFD"/>
    <w:rsid w:val="00D87360"/>
    <w:rsid w:val="00D87948"/>
    <w:rsid w:val="00D87F38"/>
    <w:rsid w:val="00D9195A"/>
    <w:rsid w:val="00D9195D"/>
    <w:rsid w:val="00D91D4A"/>
    <w:rsid w:val="00D92CAE"/>
    <w:rsid w:val="00D931B5"/>
    <w:rsid w:val="00D93B79"/>
    <w:rsid w:val="00D950B7"/>
    <w:rsid w:val="00D95558"/>
    <w:rsid w:val="00D96896"/>
    <w:rsid w:val="00D97397"/>
    <w:rsid w:val="00D97BF0"/>
    <w:rsid w:val="00DA04DE"/>
    <w:rsid w:val="00DA1961"/>
    <w:rsid w:val="00DA25EE"/>
    <w:rsid w:val="00DA2770"/>
    <w:rsid w:val="00DA29E7"/>
    <w:rsid w:val="00DA4294"/>
    <w:rsid w:val="00DA5778"/>
    <w:rsid w:val="00DA5C1E"/>
    <w:rsid w:val="00DA66F8"/>
    <w:rsid w:val="00DA7AC8"/>
    <w:rsid w:val="00DB0DE5"/>
    <w:rsid w:val="00DB2B2A"/>
    <w:rsid w:val="00DB2F89"/>
    <w:rsid w:val="00DB3677"/>
    <w:rsid w:val="00DB473E"/>
    <w:rsid w:val="00DB5470"/>
    <w:rsid w:val="00DB659A"/>
    <w:rsid w:val="00DB65D1"/>
    <w:rsid w:val="00DB660C"/>
    <w:rsid w:val="00DB7978"/>
    <w:rsid w:val="00DB79B1"/>
    <w:rsid w:val="00DC0090"/>
    <w:rsid w:val="00DC0774"/>
    <w:rsid w:val="00DC0C96"/>
    <w:rsid w:val="00DC21E0"/>
    <w:rsid w:val="00DC249D"/>
    <w:rsid w:val="00DC2B99"/>
    <w:rsid w:val="00DC2E30"/>
    <w:rsid w:val="00DC3268"/>
    <w:rsid w:val="00DC32E7"/>
    <w:rsid w:val="00DC38BC"/>
    <w:rsid w:val="00DC4255"/>
    <w:rsid w:val="00DC48CF"/>
    <w:rsid w:val="00DC551E"/>
    <w:rsid w:val="00DC6B97"/>
    <w:rsid w:val="00DC6CAF"/>
    <w:rsid w:val="00DD0A71"/>
    <w:rsid w:val="00DD0B9B"/>
    <w:rsid w:val="00DD1BA5"/>
    <w:rsid w:val="00DD32BF"/>
    <w:rsid w:val="00DD4A6C"/>
    <w:rsid w:val="00DD4AEF"/>
    <w:rsid w:val="00DD5F3B"/>
    <w:rsid w:val="00DD61EA"/>
    <w:rsid w:val="00DD6443"/>
    <w:rsid w:val="00DD6E89"/>
    <w:rsid w:val="00DD6EB1"/>
    <w:rsid w:val="00DD7490"/>
    <w:rsid w:val="00DD77C7"/>
    <w:rsid w:val="00DD784C"/>
    <w:rsid w:val="00DE0914"/>
    <w:rsid w:val="00DE230B"/>
    <w:rsid w:val="00DE36E2"/>
    <w:rsid w:val="00DE3899"/>
    <w:rsid w:val="00DE3C4C"/>
    <w:rsid w:val="00DE3D41"/>
    <w:rsid w:val="00DE4ADF"/>
    <w:rsid w:val="00DE4C33"/>
    <w:rsid w:val="00DE5362"/>
    <w:rsid w:val="00DE63BF"/>
    <w:rsid w:val="00DE69A8"/>
    <w:rsid w:val="00DE6C4A"/>
    <w:rsid w:val="00DE760A"/>
    <w:rsid w:val="00DF0645"/>
    <w:rsid w:val="00DF078B"/>
    <w:rsid w:val="00DF1ADB"/>
    <w:rsid w:val="00DF3222"/>
    <w:rsid w:val="00DF3344"/>
    <w:rsid w:val="00DF378A"/>
    <w:rsid w:val="00DF45B0"/>
    <w:rsid w:val="00DF5A59"/>
    <w:rsid w:val="00DF618A"/>
    <w:rsid w:val="00DF7DDE"/>
    <w:rsid w:val="00E00A3C"/>
    <w:rsid w:val="00E027AE"/>
    <w:rsid w:val="00E02F85"/>
    <w:rsid w:val="00E0404D"/>
    <w:rsid w:val="00E04A63"/>
    <w:rsid w:val="00E054DC"/>
    <w:rsid w:val="00E073EA"/>
    <w:rsid w:val="00E11141"/>
    <w:rsid w:val="00E11451"/>
    <w:rsid w:val="00E119D5"/>
    <w:rsid w:val="00E13525"/>
    <w:rsid w:val="00E156FB"/>
    <w:rsid w:val="00E168DD"/>
    <w:rsid w:val="00E17FBC"/>
    <w:rsid w:val="00E232F8"/>
    <w:rsid w:val="00E2374D"/>
    <w:rsid w:val="00E2492E"/>
    <w:rsid w:val="00E2584B"/>
    <w:rsid w:val="00E25919"/>
    <w:rsid w:val="00E25BAB"/>
    <w:rsid w:val="00E271CB"/>
    <w:rsid w:val="00E27558"/>
    <w:rsid w:val="00E27C3E"/>
    <w:rsid w:val="00E27E3B"/>
    <w:rsid w:val="00E30244"/>
    <w:rsid w:val="00E31321"/>
    <w:rsid w:val="00E340D7"/>
    <w:rsid w:val="00E344F3"/>
    <w:rsid w:val="00E352F1"/>
    <w:rsid w:val="00E36075"/>
    <w:rsid w:val="00E36262"/>
    <w:rsid w:val="00E374A2"/>
    <w:rsid w:val="00E40D85"/>
    <w:rsid w:val="00E40F95"/>
    <w:rsid w:val="00E4116E"/>
    <w:rsid w:val="00E41DD3"/>
    <w:rsid w:val="00E42222"/>
    <w:rsid w:val="00E427C5"/>
    <w:rsid w:val="00E42E81"/>
    <w:rsid w:val="00E43B7D"/>
    <w:rsid w:val="00E456F8"/>
    <w:rsid w:val="00E4620D"/>
    <w:rsid w:val="00E47DC5"/>
    <w:rsid w:val="00E500F7"/>
    <w:rsid w:val="00E5051E"/>
    <w:rsid w:val="00E50548"/>
    <w:rsid w:val="00E50673"/>
    <w:rsid w:val="00E511F0"/>
    <w:rsid w:val="00E51AFD"/>
    <w:rsid w:val="00E52F4C"/>
    <w:rsid w:val="00E53A3F"/>
    <w:rsid w:val="00E54262"/>
    <w:rsid w:val="00E553F2"/>
    <w:rsid w:val="00E57B43"/>
    <w:rsid w:val="00E60E84"/>
    <w:rsid w:val="00E633EB"/>
    <w:rsid w:val="00E64481"/>
    <w:rsid w:val="00E6534A"/>
    <w:rsid w:val="00E658B7"/>
    <w:rsid w:val="00E66327"/>
    <w:rsid w:val="00E666E7"/>
    <w:rsid w:val="00E66797"/>
    <w:rsid w:val="00E66ADC"/>
    <w:rsid w:val="00E670B8"/>
    <w:rsid w:val="00E679B4"/>
    <w:rsid w:val="00E67A87"/>
    <w:rsid w:val="00E67C45"/>
    <w:rsid w:val="00E70089"/>
    <w:rsid w:val="00E705E6"/>
    <w:rsid w:val="00E70C6A"/>
    <w:rsid w:val="00E7247E"/>
    <w:rsid w:val="00E738D8"/>
    <w:rsid w:val="00E738F7"/>
    <w:rsid w:val="00E74076"/>
    <w:rsid w:val="00E741DF"/>
    <w:rsid w:val="00E75913"/>
    <w:rsid w:val="00E76341"/>
    <w:rsid w:val="00E768EE"/>
    <w:rsid w:val="00E77AA3"/>
    <w:rsid w:val="00E808AF"/>
    <w:rsid w:val="00E80B51"/>
    <w:rsid w:val="00E80B6A"/>
    <w:rsid w:val="00E812E5"/>
    <w:rsid w:val="00E81B26"/>
    <w:rsid w:val="00E81CFC"/>
    <w:rsid w:val="00E82229"/>
    <w:rsid w:val="00E82F69"/>
    <w:rsid w:val="00E83CEF"/>
    <w:rsid w:val="00E84D63"/>
    <w:rsid w:val="00E855FA"/>
    <w:rsid w:val="00E86517"/>
    <w:rsid w:val="00E9084F"/>
    <w:rsid w:val="00E90E3B"/>
    <w:rsid w:val="00E91F18"/>
    <w:rsid w:val="00E94086"/>
    <w:rsid w:val="00E94F5E"/>
    <w:rsid w:val="00E96385"/>
    <w:rsid w:val="00E96869"/>
    <w:rsid w:val="00EA0462"/>
    <w:rsid w:val="00EA0DF7"/>
    <w:rsid w:val="00EA134B"/>
    <w:rsid w:val="00EA1D60"/>
    <w:rsid w:val="00EA283B"/>
    <w:rsid w:val="00EA2EB1"/>
    <w:rsid w:val="00EA300F"/>
    <w:rsid w:val="00EA5029"/>
    <w:rsid w:val="00EA57D4"/>
    <w:rsid w:val="00EA58FD"/>
    <w:rsid w:val="00EA5A55"/>
    <w:rsid w:val="00EA5F62"/>
    <w:rsid w:val="00EA7025"/>
    <w:rsid w:val="00EA7B45"/>
    <w:rsid w:val="00EB0590"/>
    <w:rsid w:val="00EB0DA0"/>
    <w:rsid w:val="00EB1916"/>
    <w:rsid w:val="00EB4C38"/>
    <w:rsid w:val="00EB4C6C"/>
    <w:rsid w:val="00EB5299"/>
    <w:rsid w:val="00EB6862"/>
    <w:rsid w:val="00EC006A"/>
    <w:rsid w:val="00EC11C5"/>
    <w:rsid w:val="00EC14D9"/>
    <w:rsid w:val="00EC2A35"/>
    <w:rsid w:val="00EC3062"/>
    <w:rsid w:val="00EC3F36"/>
    <w:rsid w:val="00EC4ED2"/>
    <w:rsid w:val="00EC542C"/>
    <w:rsid w:val="00EC5597"/>
    <w:rsid w:val="00EC69A5"/>
    <w:rsid w:val="00EC6A1F"/>
    <w:rsid w:val="00EC6B0A"/>
    <w:rsid w:val="00EC7569"/>
    <w:rsid w:val="00ED0659"/>
    <w:rsid w:val="00ED1C0A"/>
    <w:rsid w:val="00ED28A5"/>
    <w:rsid w:val="00ED3090"/>
    <w:rsid w:val="00ED488E"/>
    <w:rsid w:val="00ED5C91"/>
    <w:rsid w:val="00ED5F57"/>
    <w:rsid w:val="00ED6895"/>
    <w:rsid w:val="00ED73CF"/>
    <w:rsid w:val="00EE00F6"/>
    <w:rsid w:val="00EE20F5"/>
    <w:rsid w:val="00EE332F"/>
    <w:rsid w:val="00EE3404"/>
    <w:rsid w:val="00EE3617"/>
    <w:rsid w:val="00EE3C53"/>
    <w:rsid w:val="00EE4492"/>
    <w:rsid w:val="00EE47A0"/>
    <w:rsid w:val="00EE4F44"/>
    <w:rsid w:val="00EE51E0"/>
    <w:rsid w:val="00EE7C27"/>
    <w:rsid w:val="00EF0096"/>
    <w:rsid w:val="00EF035F"/>
    <w:rsid w:val="00EF14D3"/>
    <w:rsid w:val="00EF1C32"/>
    <w:rsid w:val="00EF1DC6"/>
    <w:rsid w:val="00EF3C18"/>
    <w:rsid w:val="00EF6B53"/>
    <w:rsid w:val="00EF76B3"/>
    <w:rsid w:val="00EF7C6F"/>
    <w:rsid w:val="00EF7E50"/>
    <w:rsid w:val="00F00070"/>
    <w:rsid w:val="00F004F0"/>
    <w:rsid w:val="00F0150F"/>
    <w:rsid w:val="00F05307"/>
    <w:rsid w:val="00F05D5C"/>
    <w:rsid w:val="00F06058"/>
    <w:rsid w:val="00F064B1"/>
    <w:rsid w:val="00F11806"/>
    <w:rsid w:val="00F11B59"/>
    <w:rsid w:val="00F12411"/>
    <w:rsid w:val="00F13407"/>
    <w:rsid w:val="00F13A12"/>
    <w:rsid w:val="00F14B24"/>
    <w:rsid w:val="00F152A2"/>
    <w:rsid w:val="00F15941"/>
    <w:rsid w:val="00F1633D"/>
    <w:rsid w:val="00F177D5"/>
    <w:rsid w:val="00F20001"/>
    <w:rsid w:val="00F2311E"/>
    <w:rsid w:val="00F23BC7"/>
    <w:rsid w:val="00F246DA"/>
    <w:rsid w:val="00F24A5E"/>
    <w:rsid w:val="00F24D5F"/>
    <w:rsid w:val="00F251A4"/>
    <w:rsid w:val="00F25309"/>
    <w:rsid w:val="00F25AD2"/>
    <w:rsid w:val="00F2640D"/>
    <w:rsid w:val="00F26BA6"/>
    <w:rsid w:val="00F27D6B"/>
    <w:rsid w:val="00F30A9D"/>
    <w:rsid w:val="00F326D0"/>
    <w:rsid w:val="00F33D15"/>
    <w:rsid w:val="00F34A9E"/>
    <w:rsid w:val="00F34BF6"/>
    <w:rsid w:val="00F351A7"/>
    <w:rsid w:val="00F353DE"/>
    <w:rsid w:val="00F40376"/>
    <w:rsid w:val="00F404F6"/>
    <w:rsid w:val="00F44329"/>
    <w:rsid w:val="00F46378"/>
    <w:rsid w:val="00F47665"/>
    <w:rsid w:val="00F520CE"/>
    <w:rsid w:val="00F52AF0"/>
    <w:rsid w:val="00F52D26"/>
    <w:rsid w:val="00F52F9B"/>
    <w:rsid w:val="00F54C56"/>
    <w:rsid w:val="00F5712A"/>
    <w:rsid w:val="00F572CC"/>
    <w:rsid w:val="00F5779D"/>
    <w:rsid w:val="00F57B53"/>
    <w:rsid w:val="00F57FB5"/>
    <w:rsid w:val="00F60391"/>
    <w:rsid w:val="00F60597"/>
    <w:rsid w:val="00F60BC3"/>
    <w:rsid w:val="00F616C5"/>
    <w:rsid w:val="00F6174B"/>
    <w:rsid w:val="00F61B39"/>
    <w:rsid w:val="00F61C11"/>
    <w:rsid w:val="00F65139"/>
    <w:rsid w:val="00F6547D"/>
    <w:rsid w:val="00F65D3E"/>
    <w:rsid w:val="00F65D40"/>
    <w:rsid w:val="00F665B7"/>
    <w:rsid w:val="00F6672B"/>
    <w:rsid w:val="00F6704B"/>
    <w:rsid w:val="00F7136C"/>
    <w:rsid w:val="00F72A8A"/>
    <w:rsid w:val="00F733BB"/>
    <w:rsid w:val="00F735FA"/>
    <w:rsid w:val="00F73698"/>
    <w:rsid w:val="00F7495F"/>
    <w:rsid w:val="00F80865"/>
    <w:rsid w:val="00F80D4E"/>
    <w:rsid w:val="00F83323"/>
    <w:rsid w:val="00F83897"/>
    <w:rsid w:val="00F8457C"/>
    <w:rsid w:val="00F846CF"/>
    <w:rsid w:val="00F85F82"/>
    <w:rsid w:val="00F86D09"/>
    <w:rsid w:val="00F87348"/>
    <w:rsid w:val="00F873D4"/>
    <w:rsid w:val="00F900F3"/>
    <w:rsid w:val="00F90582"/>
    <w:rsid w:val="00F91A0E"/>
    <w:rsid w:val="00F9202F"/>
    <w:rsid w:val="00F93108"/>
    <w:rsid w:val="00F9314A"/>
    <w:rsid w:val="00F932ED"/>
    <w:rsid w:val="00F9339A"/>
    <w:rsid w:val="00F934DF"/>
    <w:rsid w:val="00F94959"/>
    <w:rsid w:val="00F94A76"/>
    <w:rsid w:val="00F952DB"/>
    <w:rsid w:val="00F96A5E"/>
    <w:rsid w:val="00FA136D"/>
    <w:rsid w:val="00FA25A3"/>
    <w:rsid w:val="00FA27BA"/>
    <w:rsid w:val="00FA2C87"/>
    <w:rsid w:val="00FA4237"/>
    <w:rsid w:val="00FA430C"/>
    <w:rsid w:val="00FA54FF"/>
    <w:rsid w:val="00FA62DA"/>
    <w:rsid w:val="00FA64A4"/>
    <w:rsid w:val="00FA7A16"/>
    <w:rsid w:val="00FB1C52"/>
    <w:rsid w:val="00FB42A3"/>
    <w:rsid w:val="00FB5B88"/>
    <w:rsid w:val="00FB5BB1"/>
    <w:rsid w:val="00FB705B"/>
    <w:rsid w:val="00FB7618"/>
    <w:rsid w:val="00FB761D"/>
    <w:rsid w:val="00FC2409"/>
    <w:rsid w:val="00FC258C"/>
    <w:rsid w:val="00FC3369"/>
    <w:rsid w:val="00FC400A"/>
    <w:rsid w:val="00FC41EF"/>
    <w:rsid w:val="00FC4A4B"/>
    <w:rsid w:val="00FC515D"/>
    <w:rsid w:val="00FC6203"/>
    <w:rsid w:val="00FC775D"/>
    <w:rsid w:val="00FC7E27"/>
    <w:rsid w:val="00FC7E30"/>
    <w:rsid w:val="00FD02A7"/>
    <w:rsid w:val="00FD0B82"/>
    <w:rsid w:val="00FD133C"/>
    <w:rsid w:val="00FD159C"/>
    <w:rsid w:val="00FD167F"/>
    <w:rsid w:val="00FD3272"/>
    <w:rsid w:val="00FD3B42"/>
    <w:rsid w:val="00FD425F"/>
    <w:rsid w:val="00FD5EDD"/>
    <w:rsid w:val="00FD6CB0"/>
    <w:rsid w:val="00FE05B5"/>
    <w:rsid w:val="00FE110A"/>
    <w:rsid w:val="00FE288F"/>
    <w:rsid w:val="00FE313F"/>
    <w:rsid w:val="00FE3F8C"/>
    <w:rsid w:val="00FE55C9"/>
    <w:rsid w:val="00FE56CA"/>
    <w:rsid w:val="00FE5E88"/>
    <w:rsid w:val="00FE7A82"/>
    <w:rsid w:val="00FE7C31"/>
    <w:rsid w:val="00FF0FB5"/>
    <w:rsid w:val="00FF2374"/>
    <w:rsid w:val="00FF368A"/>
    <w:rsid w:val="00FF4352"/>
    <w:rsid w:val="00FF45F6"/>
    <w:rsid w:val="00FF4F87"/>
    <w:rsid w:val="00FF59D5"/>
    <w:rsid w:val="00FF59FC"/>
    <w:rsid w:val="00FF5BB2"/>
    <w:rsid w:val="00FF61E6"/>
    <w:rsid w:val="00FF6750"/>
    <w:rsid w:val="00FF7510"/>
    <w:rsid w:val="00FF7CEF"/>
    <w:rsid w:val="05338101"/>
    <w:rsid w:val="08DCB16A"/>
    <w:rsid w:val="13ACD9CB"/>
    <w:rsid w:val="1C89B1CB"/>
    <w:rsid w:val="25E65DF4"/>
    <w:rsid w:val="30CE6689"/>
    <w:rsid w:val="3F92292D"/>
    <w:rsid w:val="52D79675"/>
    <w:rsid w:val="64716474"/>
    <w:rsid w:val="67B847CF"/>
    <w:rsid w:val="7C0F84A1"/>
    <w:rsid w:val="7D7C7752"/>
    <w:rsid w:val="7D84C97F"/>
    <w:rsid w:val="7E8962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4D268D7"/>
  <w15:chartTrackingRefBased/>
  <w15:docId w15:val="{5333093A-CB38-4EAD-AD1B-8070B4893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HTML Top of Form" w:uiPriority="99"/>
    <w:lsdException w:name="HTML Bottom of Form"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3D15"/>
    <w:pPr>
      <w:spacing w:after="200" w:line="276" w:lineRule="auto"/>
    </w:pPr>
    <w:rPr>
      <w:rFonts w:ascii="Calibri" w:eastAsia="Calibri" w:hAnsi="Calibri"/>
      <w:sz w:val="22"/>
      <w:szCs w:val="22"/>
    </w:rPr>
  </w:style>
  <w:style w:type="paragraph" w:styleId="Heading1">
    <w:name w:val="heading 1"/>
    <w:basedOn w:val="Normal"/>
    <w:next w:val="Normal"/>
    <w:link w:val="Heading1Char"/>
    <w:qFormat/>
    <w:rsid w:val="00871294"/>
    <w:pPr>
      <w:keepNext/>
      <w:widowControl w:val="0"/>
      <w:spacing w:after="0" w:line="240" w:lineRule="auto"/>
      <w:outlineLvl w:val="0"/>
    </w:pPr>
    <w:rPr>
      <w:rFonts w:ascii="Times New Roman" w:eastAsia="Times New Roman" w:hAnsi="Times New Roman"/>
      <w:b/>
      <w:snapToGrid w:val="0"/>
      <w:sz w:val="24"/>
      <w:szCs w:val="20"/>
      <w:u w:val="single"/>
    </w:rPr>
  </w:style>
  <w:style w:type="paragraph" w:styleId="Heading2">
    <w:name w:val="heading 2"/>
    <w:basedOn w:val="Normal"/>
    <w:next w:val="Normal"/>
    <w:link w:val="Heading2Char"/>
    <w:qFormat/>
    <w:rsid w:val="00871294"/>
    <w:pPr>
      <w:keepNext/>
      <w:widowControl w:val="0"/>
      <w:spacing w:after="0" w:line="240" w:lineRule="auto"/>
      <w:outlineLvl w:val="1"/>
    </w:pPr>
    <w:rPr>
      <w:rFonts w:ascii="Times New Roman" w:eastAsia="Times New Roman" w:hAnsi="Times New Roman"/>
      <w:b/>
      <w:snapToGrid w:val="0"/>
      <w:sz w:val="24"/>
      <w:szCs w:val="20"/>
    </w:rPr>
  </w:style>
  <w:style w:type="paragraph" w:styleId="Heading3">
    <w:name w:val="heading 3"/>
    <w:basedOn w:val="Normal"/>
    <w:next w:val="Normal"/>
    <w:link w:val="Heading3Char"/>
    <w:qFormat/>
    <w:rsid w:val="00871294"/>
    <w:pPr>
      <w:keepNext/>
      <w:spacing w:after="0" w:line="240" w:lineRule="auto"/>
      <w:jc w:val="both"/>
      <w:outlineLvl w:val="2"/>
    </w:pPr>
    <w:rPr>
      <w:rFonts w:ascii="Times New Roman" w:eastAsia="Times New Roman" w:hAnsi="Times New Roman"/>
      <w:sz w:val="24"/>
      <w:szCs w:val="20"/>
    </w:rPr>
  </w:style>
  <w:style w:type="paragraph" w:styleId="Heading4">
    <w:name w:val="heading 4"/>
    <w:basedOn w:val="Normal"/>
    <w:next w:val="Normal"/>
    <w:link w:val="Heading4Char"/>
    <w:qFormat/>
    <w:rsid w:val="00871294"/>
    <w:pPr>
      <w:keepNext/>
      <w:spacing w:after="0" w:line="240" w:lineRule="auto"/>
      <w:jc w:val="both"/>
      <w:outlineLvl w:val="3"/>
    </w:pPr>
    <w:rPr>
      <w:rFonts w:ascii="Times New Roman" w:eastAsia="Times New Roman" w:hAnsi="Times New Roman"/>
      <w:b/>
      <w:sz w:val="24"/>
      <w:szCs w:val="20"/>
    </w:rPr>
  </w:style>
  <w:style w:type="paragraph" w:styleId="Heading5">
    <w:name w:val="heading 5"/>
    <w:basedOn w:val="Normal"/>
    <w:next w:val="Normal"/>
    <w:link w:val="Heading5Char"/>
    <w:qFormat/>
    <w:rsid w:val="00871294"/>
    <w:pPr>
      <w:keepNext/>
      <w:spacing w:after="0" w:line="240" w:lineRule="auto"/>
      <w:outlineLvl w:val="4"/>
    </w:pPr>
    <w:rPr>
      <w:rFonts w:ascii="Times New Roman" w:eastAsia="Times New Roman" w:hAnsi="Times New Roman"/>
      <w:sz w:val="24"/>
      <w:szCs w:val="20"/>
    </w:rPr>
  </w:style>
  <w:style w:type="paragraph" w:styleId="Heading6">
    <w:name w:val="heading 6"/>
    <w:basedOn w:val="Normal"/>
    <w:next w:val="Normal"/>
    <w:link w:val="Heading6Char"/>
    <w:qFormat/>
    <w:rsid w:val="00871294"/>
    <w:pPr>
      <w:keepNext/>
      <w:widowControl w:val="0"/>
      <w:spacing w:after="0" w:line="240" w:lineRule="auto"/>
      <w:jc w:val="center"/>
      <w:outlineLvl w:val="5"/>
    </w:pPr>
    <w:rPr>
      <w:rFonts w:ascii="Times New Roman" w:eastAsia="Times New Roman" w:hAnsi="Times New Roman"/>
      <w:b/>
      <w:snapToGrid w:val="0"/>
      <w:sz w:val="24"/>
      <w:szCs w:val="20"/>
      <w:u w:val="single"/>
    </w:rPr>
  </w:style>
  <w:style w:type="paragraph" w:styleId="Heading7">
    <w:name w:val="heading 7"/>
    <w:basedOn w:val="Normal"/>
    <w:next w:val="Normal"/>
    <w:link w:val="Heading7Char"/>
    <w:qFormat/>
    <w:rsid w:val="00871294"/>
    <w:pPr>
      <w:keepNext/>
      <w:widowControl w:val="0"/>
      <w:spacing w:after="0" w:line="240" w:lineRule="auto"/>
      <w:jc w:val="center"/>
      <w:outlineLvl w:val="6"/>
    </w:pPr>
    <w:rPr>
      <w:rFonts w:ascii="Times New Roman" w:eastAsia="Times New Roman" w:hAnsi="Times New Roman"/>
      <w:b/>
      <w:snapToGrid w:val="0"/>
      <w:sz w:val="20"/>
      <w:szCs w:val="20"/>
      <w:u w:val="single"/>
    </w:rPr>
  </w:style>
  <w:style w:type="paragraph" w:styleId="Heading8">
    <w:name w:val="heading 8"/>
    <w:basedOn w:val="Normal"/>
    <w:next w:val="Normal"/>
    <w:link w:val="Heading8Char"/>
    <w:qFormat/>
    <w:rsid w:val="00871294"/>
    <w:pPr>
      <w:keepNext/>
      <w:widowControl w:val="0"/>
      <w:spacing w:after="0" w:line="240" w:lineRule="auto"/>
      <w:jc w:val="center"/>
      <w:outlineLvl w:val="7"/>
    </w:pPr>
    <w:rPr>
      <w:rFonts w:ascii="Times New Roman" w:eastAsia="Times New Roman" w:hAnsi="Times New Roman"/>
      <w:snapToGrid w:val="0"/>
      <w:sz w:val="20"/>
      <w:szCs w:val="20"/>
      <w:u w:val="single"/>
    </w:rPr>
  </w:style>
  <w:style w:type="paragraph" w:styleId="Heading9">
    <w:name w:val="heading 9"/>
    <w:basedOn w:val="Normal"/>
    <w:next w:val="Normal"/>
    <w:link w:val="Heading9Char"/>
    <w:qFormat/>
    <w:rsid w:val="00871294"/>
    <w:pPr>
      <w:keepNext/>
      <w:widowControl w:val="0"/>
      <w:spacing w:after="0" w:line="240" w:lineRule="auto"/>
      <w:ind w:left="720"/>
      <w:jc w:val="center"/>
      <w:outlineLvl w:val="8"/>
    </w:pPr>
    <w:rPr>
      <w:rFonts w:ascii="Times New Roman" w:eastAsia="Times New Roman" w:hAnsi="Times New Roman"/>
      <w:b/>
      <w:bCs/>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71294"/>
    <w:rPr>
      <w:b/>
      <w:snapToGrid w:val="0"/>
      <w:sz w:val="24"/>
      <w:u w:val="single"/>
      <w:lang w:val="en-US" w:eastAsia="en-US" w:bidi="ar-SA"/>
    </w:rPr>
  </w:style>
  <w:style w:type="character" w:customStyle="1" w:styleId="Heading2Char">
    <w:name w:val="Heading 2 Char"/>
    <w:link w:val="Heading2"/>
    <w:rsid w:val="00871294"/>
    <w:rPr>
      <w:b/>
      <w:snapToGrid w:val="0"/>
      <w:sz w:val="24"/>
      <w:lang w:val="en-US" w:eastAsia="en-US" w:bidi="ar-SA"/>
    </w:rPr>
  </w:style>
  <w:style w:type="character" w:customStyle="1" w:styleId="Heading3Char">
    <w:name w:val="Heading 3 Char"/>
    <w:link w:val="Heading3"/>
    <w:rsid w:val="00871294"/>
    <w:rPr>
      <w:sz w:val="24"/>
      <w:lang w:val="en-US" w:eastAsia="en-US" w:bidi="ar-SA"/>
    </w:rPr>
  </w:style>
  <w:style w:type="character" w:customStyle="1" w:styleId="Heading4Char">
    <w:name w:val="Heading 4 Char"/>
    <w:link w:val="Heading4"/>
    <w:rsid w:val="00871294"/>
    <w:rPr>
      <w:b/>
      <w:sz w:val="24"/>
      <w:lang w:val="en-US" w:eastAsia="en-US" w:bidi="ar-SA"/>
    </w:rPr>
  </w:style>
  <w:style w:type="character" w:customStyle="1" w:styleId="Heading5Char">
    <w:name w:val="Heading 5 Char"/>
    <w:link w:val="Heading5"/>
    <w:rsid w:val="00871294"/>
    <w:rPr>
      <w:sz w:val="24"/>
      <w:lang w:val="en-US" w:eastAsia="en-US" w:bidi="ar-SA"/>
    </w:rPr>
  </w:style>
  <w:style w:type="character" w:customStyle="1" w:styleId="Heading6Char">
    <w:name w:val="Heading 6 Char"/>
    <w:link w:val="Heading6"/>
    <w:rsid w:val="00871294"/>
    <w:rPr>
      <w:b/>
      <w:snapToGrid w:val="0"/>
      <w:sz w:val="24"/>
      <w:u w:val="single"/>
      <w:lang w:val="en-US" w:eastAsia="en-US" w:bidi="ar-SA"/>
    </w:rPr>
  </w:style>
  <w:style w:type="character" w:customStyle="1" w:styleId="Heading7Char">
    <w:name w:val="Heading 7 Char"/>
    <w:link w:val="Heading7"/>
    <w:rsid w:val="00871294"/>
    <w:rPr>
      <w:b/>
      <w:snapToGrid w:val="0"/>
      <w:u w:val="single"/>
      <w:lang w:val="en-US" w:eastAsia="en-US" w:bidi="ar-SA"/>
    </w:rPr>
  </w:style>
  <w:style w:type="character" w:customStyle="1" w:styleId="Heading8Char">
    <w:name w:val="Heading 8 Char"/>
    <w:link w:val="Heading8"/>
    <w:rsid w:val="00871294"/>
    <w:rPr>
      <w:snapToGrid w:val="0"/>
      <w:u w:val="single"/>
      <w:lang w:val="en-US" w:eastAsia="en-US" w:bidi="ar-SA"/>
    </w:rPr>
  </w:style>
  <w:style w:type="character" w:customStyle="1" w:styleId="Heading9Char">
    <w:name w:val="Heading 9 Char"/>
    <w:link w:val="Heading9"/>
    <w:rsid w:val="00871294"/>
    <w:rPr>
      <w:b/>
      <w:bCs/>
      <w:snapToGrid w:val="0"/>
      <w:sz w:val="24"/>
      <w:lang w:val="en-US" w:eastAsia="en-US" w:bidi="ar-SA"/>
    </w:rPr>
  </w:style>
  <w:style w:type="paragraph" w:styleId="BalloonText">
    <w:name w:val="Balloon Text"/>
    <w:basedOn w:val="Normal"/>
    <w:link w:val="BalloonTextChar"/>
    <w:semiHidden/>
    <w:unhideWhenUsed/>
    <w:rsid w:val="00871294"/>
    <w:pPr>
      <w:spacing w:after="0" w:line="240" w:lineRule="auto"/>
    </w:pPr>
    <w:rPr>
      <w:rFonts w:ascii="Tahoma" w:hAnsi="Tahoma" w:cs="Tahoma"/>
      <w:sz w:val="16"/>
      <w:szCs w:val="16"/>
    </w:rPr>
  </w:style>
  <w:style w:type="character" w:customStyle="1" w:styleId="BalloonTextChar">
    <w:name w:val="Balloon Text Char"/>
    <w:link w:val="BalloonText"/>
    <w:semiHidden/>
    <w:rsid w:val="00871294"/>
    <w:rPr>
      <w:rFonts w:ascii="Tahoma" w:eastAsia="Calibri" w:hAnsi="Tahoma" w:cs="Tahoma"/>
      <w:sz w:val="16"/>
      <w:szCs w:val="16"/>
      <w:lang w:val="en-US" w:eastAsia="en-US" w:bidi="ar-SA"/>
    </w:rPr>
  </w:style>
  <w:style w:type="paragraph" w:styleId="Header">
    <w:name w:val="header"/>
    <w:basedOn w:val="Normal"/>
    <w:link w:val="HeaderChar"/>
    <w:unhideWhenUsed/>
    <w:rsid w:val="00871294"/>
    <w:pPr>
      <w:tabs>
        <w:tab w:val="center" w:pos="4680"/>
        <w:tab w:val="right" w:pos="9360"/>
      </w:tabs>
    </w:pPr>
  </w:style>
  <w:style w:type="character" w:customStyle="1" w:styleId="HeaderChar">
    <w:name w:val="Header Char"/>
    <w:link w:val="Header"/>
    <w:rsid w:val="00871294"/>
    <w:rPr>
      <w:rFonts w:ascii="Calibri" w:eastAsia="Calibri" w:hAnsi="Calibri"/>
      <w:sz w:val="22"/>
      <w:szCs w:val="22"/>
      <w:lang w:val="en-US" w:eastAsia="en-US" w:bidi="ar-SA"/>
    </w:rPr>
  </w:style>
  <w:style w:type="paragraph" w:styleId="Footer">
    <w:name w:val="footer"/>
    <w:basedOn w:val="Normal"/>
    <w:link w:val="FooterChar"/>
    <w:uiPriority w:val="99"/>
    <w:unhideWhenUsed/>
    <w:rsid w:val="00871294"/>
    <w:pPr>
      <w:tabs>
        <w:tab w:val="center" w:pos="4680"/>
        <w:tab w:val="right" w:pos="9360"/>
      </w:tabs>
    </w:pPr>
  </w:style>
  <w:style w:type="character" w:customStyle="1" w:styleId="FooterChar">
    <w:name w:val="Footer Char"/>
    <w:link w:val="Footer"/>
    <w:uiPriority w:val="99"/>
    <w:rsid w:val="00871294"/>
    <w:rPr>
      <w:rFonts w:ascii="Calibri" w:eastAsia="Calibri" w:hAnsi="Calibri"/>
      <w:sz w:val="22"/>
      <w:szCs w:val="22"/>
      <w:lang w:val="en-US" w:eastAsia="en-US" w:bidi="ar-SA"/>
    </w:rPr>
  </w:style>
  <w:style w:type="paragraph" w:styleId="BodyText">
    <w:name w:val="Body Text"/>
    <w:basedOn w:val="Normal"/>
    <w:link w:val="BodyTextChar"/>
    <w:rsid w:val="00871294"/>
    <w:pPr>
      <w:spacing w:after="0" w:line="240" w:lineRule="auto"/>
    </w:pPr>
    <w:rPr>
      <w:rFonts w:ascii="Times New Roman" w:eastAsia="Times New Roman" w:hAnsi="Times New Roman"/>
      <w:b/>
      <w:sz w:val="24"/>
      <w:szCs w:val="20"/>
    </w:rPr>
  </w:style>
  <w:style w:type="character" w:customStyle="1" w:styleId="BodyTextChar">
    <w:name w:val="Body Text Char"/>
    <w:link w:val="BodyText"/>
    <w:rsid w:val="00871294"/>
    <w:rPr>
      <w:b/>
      <w:sz w:val="24"/>
      <w:lang w:val="en-US" w:eastAsia="en-US" w:bidi="ar-SA"/>
    </w:rPr>
  </w:style>
  <w:style w:type="character" w:styleId="PageNumber">
    <w:name w:val="page number"/>
    <w:basedOn w:val="DefaultParagraphFont"/>
    <w:rsid w:val="00871294"/>
  </w:style>
  <w:style w:type="paragraph" w:styleId="Subtitle">
    <w:name w:val="Subtitle"/>
    <w:basedOn w:val="Normal"/>
    <w:link w:val="SubtitleChar"/>
    <w:qFormat/>
    <w:rsid w:val="00871294"/>
    <w:pPr>
      <w:spacing w:after="0" w:line="240" w:lineRule="auto"/>
      <w:jc w:val="center"/>
    </w:pPr>
    <w:rPr>
      <w:rFonts w:ascii="Arial" w:eastAsia="Times New Roman" w:hAnsi="Arial"/>
      <w:b/>
      <w:sz w:val="20"/>
      <w:szCs w:val="20"/>
      <w:u w:val="single"/>
    </w:rPr>
  </w:style>
  <w:style w:type="character" w:customStyle="1" w:styleId="SubtitleChar">
    <w:name w:val="Subtitle Char"/>
    <w:link w:val="Subtitle"/>
    <w:rsid w:val="00871294"/>
    <w:rPr>
      <w:rFonts w:ascii="Arial" w:hAnsi="Arial"/>
      <w:b/>
      <w:u w:val="single"/>
      <w:lang w:val="en-US" w:eastAsia="en-US" w:bidi="ar-SA"/>
    </w:rPr>
  </w:style>
  <w:style w:type="paragraph" w:styleId="Title">
    <w:name w:val="Title"/>
    <w:basedOn w:val="Normal"/>
    <w:link w:val="TitleChar"/>
    <w:qFormat/>
    <w:rsid w:val="00871294"/>
    <w:pPr>
      <w:widowControl w:val="0"/>
      <w:tabs>
        <w:tab w:val="center" w:pos="4680"/>
      </w:tabs>
      <w:spacing w:after="0" w:line="240" w:lineRule="auto"/>
      <w:jc w:val="center"/>
    </w:pPr>
    <w:rPr>
      <w:rFonts w:ascii="Times New Roman" w:eastAsia="Times New Roman" w:hAnsi="Times New Roman"/>
      <w:b/>
      <w:snapToGrid w:val="0"/>
      <w:sz w:val="24"/>
      <w:szCs w:val="20"/>
    </w:rPr>
  </w:style>
  <w:style w:type="character" w:customStyle="1" w:styleId="TitleChar">
    <w:name w:val="Title Char"/>
    <w:link w:val="Title"/>
    <w:rsid w:val="00871294"/>
    <w:rPr>
      <w:b/>
      <w:snapToGrid w:val="0"/>
      <w:sz w:val="24"/>
      <w:lang w:val="en-US" w:eastAsia="en-US" w:bidi="ar-SA"/>
    </w:rPr>
  </w:style>
  <w:style w:type="paragraph" w:customStyle="1" w:styleId="Level1">
    <w:name w:val="Level 1"/>
    <w:basedOn w:val="Normal"/>
    <w:rsid w:val="00871294"/>
    <w:pPr>
      <w:widowControl w:val="0"/>
      <w:numPr>
        <w:numId w:val="2"/>
      </w:numPr>
      <w:spacing w:after="0" w:line="240" w:lineRule="auto"/>
      <w:ind w:left="720" w:hanging="720"/>
      <w:outlineLvl w:val="0"/>
    </w:pPr>
    <w:rPr>
      <w:rFonts w:ascii="Times New Roman" w:eastAsia="Times New Roman" w:hAnsi="Times New Roman"/>
      <w:snapToGrid w:val="0"/>
      <w:sz w:val="24"/>
      <w:szCs w:val="20"/>
    </w:rPr>
  </w:style>
  <w:style w:type="paragraph" w:customStyle="1" w:styleId="Level2">
    <w:name w:val="Level 2"/>
    <w:basedOn w:val="Normal"/>
    <w:rsid w:val="00871294"/>
    <w:pPr>
      <w:widowControl w:val="0"/>
      <w:numPr>
        <w:ilvl w:val="1"/>
        <w:numId w:val="1"/>
      </w:numPr>
      <w:spacing w:after="0" w:line="240" w:lineRule="auto"/>
      <w:ind w:left="1440" w:hanging="720"/>
      <w:outlineLvl w:val="1"/>
    </w:pPr>
    <w:rPr>
      <w:rFonts w:ascii="Times New Roman" w:eastAsia="Times New Roman" w:hAnsi="Times New Roman"/>
      <w:snapToGrid w:val="0"/>
      <w:sz w:val="24"/>
      <w:szCs w:val="20"/>
    </w:rPr>
  </w:style>
  <w:style w:type="paragraph" w:customStyle="1" w:styleId="Level3">
    <w:name w:val="Level 3"/>
    <w:basedOn w:val="Normal"/>
    <w:rsid w:val="00871294"/>
    <w:pPr>
      <w:widowControl w:val="0"/>
      <w:numPr>
        <w:ilvl w:val="2"/>
        <w:numId w:val="1"/>
      </w:numPr>
      <w:spacing w:after="0" w:line="240" w:lineRule="auto"/>
      <w:ind w:left="2160" w:hanging="720"/>
      <w:outlineLvl w:val="2"/>
    </w:pPr>
    <w:rPr>
      <w:rFonts w:ascii="Times New Roman" w:eastAsia="Times New Roman" w:hAnsi="Times New Roman"/>
      <w:snapToGrid w:val="0"/>
      <w:sz w:val="24"/>
      <w:szCs w:val="20"/>
    </w:rPr>
  </w:style>
  <w:style w:type="paragraph" w:styleId="BodyText2">
    <w:name w:val="Body Text 2"/>
    <w:basedOn w:val="Normal"/>
    <w:link w:val="BodyText2Char"/>
    <w:rsid w:val="00871294"/>
    <w:pPr>
      <w:widowControl w:val="0"/>
      <w:spacing w:after="0" w:line="240" w:lineRule="auto"/>
    </w:pPr>
    <w:rPr>
      <w:rFonts w:ascii="Times New Roman" w:eastAsia="Times New Roman" w:hAnsi="Times New Roman"/>
      <w:b/>
      <w:snapToGrid w:val="0"/>
      <w:sz w:val="24"/>
      <w:szCs w:val="20"/>
      <w:u w:val="single"/>
    </w:rPr>
  </w:style>
  <w:style w:type="character" w:customStyle="1" w:styleId="BodyText2Char">
    <w:name w:val="Body Text 2 Char"/>
    <w:link w:val="BodyText2"/>
    <w:rsid w:val="00871294"/>
    <w:rPr>
      <w:b/>
      <w:snapToGrid w:val="0"/>
      <w:sz w:val="24"/>
      <w:u w:val="single"/>
      <w:lang w:val="en-US" w:eastAsia="en-US" w:bidi="ar-SA"/>
    </w:rPr>
  </w:style>
  <w:style w:type="paragraph" w:styleId="BodyText3">
    <w:name w:val="Body Text 3"/>
    <w:basedOn w:val="Normal"/>
    <w:link w:val="BodyText3Char"/>
    <w:rsid w:val="00871294"/>
    <w:pPr>
      <w:widowControl w:val="0"/>
      <w:spacing w:after="0" w:line="240" w:lineRule="auto"/>
    </w:pPr>
    <w:rPr>
      <w:rFonts w:ascii="Times New Roman" w:eastAsia="Times New Roman" w:hAnsi="Times New Roman"/>
      <w:i/>
      <w:snapToGrid w:val="0"/>
      <w:sz w:val="20"/>
      <w:szCs w:val="20"/>
      <w:u w:val="single"/>
    </w:rPr>
  </w:style>
  <w:style w:type="character" w:customStyle="1" w:styleId="BodyText3Char">
    <w:name w:val="Body Text 3 Char"/>
    <w:link w:val="BodyText3"/>
    <w:rsid w:val="00871294"/>
    <w:rPr>
      <w:i/>
      <w:snapToGrid w:val="0"/>
      <w:u w:val="single"/>
      <w:lang w:val="en-US" w:eastAsia="en-US" w:bidi="ar-SA"/>
    </w:rPr>
  </w:style>
  <w:style w:type="paragraph" w:styleId="BodyTextIndent">
    <w:name w:val="Body Text Indent"/>
    <w:basedOn w:val="Normal"/>
    <w:link w:val="BodyTextIndentChar"/>
    <w:rsid w:val="00871294"/>
    <w:pPr>
      <w:widowControl w:val="0"/>
      <w:spacing w:after="0" w:line="240" w:lineRule="auto"/>
      <w:ind w:left="720"/>
    </w:pPr>
    <w:rPr>
      <w:rFonts w:ascii="Times New Roman" w:eastAsia="Times New Roman" w:hAnsi="Times New Roman"/>
      <w:b/>
      <w:bCs/>
      <w:snapToGrid w:val="0"/>
      <w:sz w:val="24"/>
      <w:szCs w:val="20"/>
    </w:rPr>
  </w:style>
  <w:style w:type="character" w:customStyle="1" w:styleId="BodyTextIndentChar">
    <w:name w:val="Body Text Indent Char"/>
    <w:link w:val="BodyTextIndent"/>
    <w:rsid w:val="00871294"/>
    <w:rPr>
      <w:b/>
      <w:bCs/>
      <w:snapToGrid w:val="0"/>
      <w:sz w:val="24"/>
      <w:lang w:val="en-US" w:eastAsia="en-US" w:bidi="ar-SA"/>
    </w:rPr>
  </w:style>
  <w:style w:type="paragraph" w:styleId="DocumentMap">
    <w:name w:val="Document Map"/>
    <w:basedOn w:val="Normal"/>
    <w:link w:val="DocumentMapChar"/>
    <w:semiHidden/>
    <w:rsid w:val="00871294"/>
    <w:pPr>
      <w:widowControl w:val="0"/>
      <w:shd w:val="clear" w:color="auto" w:fill="000080"/>
      <w:spacing w:after="0" w:line="240" w:lineRule="auto"/>
    </w:pPr>
    <w:rPr>
      <w:rFonts w:ascii="Tahoma" w:eastAsia="Times New Roman" w:hAnsi="Tahoma"/>
      <w:snapToGrid w:val="0"/>
      <w:sz w:val="24"/>
      <w:szCs w:val="20"/>
    </w:rPr>
  </w:style>
  <w:style w:type="character" w:customStyle="1" w:styleId="DocumentMapChar">
    <w:name w:val="Document Map Char"/>
    <w:link w:val="DocumentMap"/>
    <w:semiHidden/>
    <w:rsid w:val="00871294"/>
    <w:rPr>
      <w:rFonts w:ascii="Tahoma" w:hAnsi="Tahoma"/>
      <w:snapToGrid w:val="0"/>
      <w:sz w:val="24"/>
      <w:lang w:val="en-US" w:eastAsia="en-US" w:bidi="ar-SA"/>
    </w:rPr>
  </w:style>
  <w:style w:type="character" w:styleId="Hyperlink">
    <w:name w:val="Hyperlink"/>
    <w:rsid w:val="00827DA6"/>
    <w:rPr>
      <w:color w:val="0000FF"/>
      <w:u w:val="single"/>
    </w:rPr>
  </w:style>
  <w:style w:type="paragraph" w:customStyle="1" w:styleId="Default">
    <w:name w:val="Default"/>
    <w:rsid w:val="00230268"/>
    <w:pPr>
      <w:autoSpaceDE w:val="0"/>
      <w:autoSpaceDN w:val="0"/>
      <w:adjustRightInd w:val="0"/>
    </w:pPr>
    <w:rPr>
      <w:rFonts w:ascii="Symbol" w:eastAsia="Calibri" w:hAnsi="Symbol" w:cs="Symbol"/>
      <w:color w:val="000000"/>
      <w:sz w:val="24"/>
      <w:szCs w:val="24"/>
      <w:lang w:eastAsia="ko-KR"/>
    </w:rPr>
  </w:style>
  <w:style w:type="table" w:styleId="TableGrid">
    <w:name w:val="Table Grid"/>
    <w:basedOn w:val="TableNormal"/>
    <w:rsid w:val="006825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E63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ainText1">
    <w:name w:val="Plain Text+1"/>
    <w:basedOn w:val="Default"/>
    <w:next w:val="Default"/>
    <w:uiPriority w:val="99"/>
    <w:rsid w:val="00B34E5F"/>
    <w:rPr>
      <w:rFonts w:ascii="Times New Roman" w:eastAsia="Times New Roman" w:hAnsi="Times New Roman" w:cs="Times New Roman"/>
      <w:color w:val="auto"/>
      <w:lang w:eastAsia="en-US"/>
    </w:rPr>
  </w:style>
  <w:style w:type="paragraph" w:styleId="ListParagraph">
    <w:name w:val="List Paragraph"/>
    <w:basedOn w:val="Normal"/>
    <w:uiPriority w:val="34"/>
    <w:qFormat/>
    <w:rsid w:val="0082107A"/>
    <w:pPr>
      <w:ind w:left="720"/>
    </w:pPr>
  </w:style>
  <w:style w:type="character" w:styleId="PlaceholderText">
    <w:name w:val="Placeholder Text"/>
    <w:basedOn w:val="DefaultParagraphFont"/>
    <w:uiPriority w:val="99"/>
    <w:semiHidden/>
    <w:rsid w:val="00504AD5"/>
    <w:rPr>
      <w:color w:val="808080"/>
    </w:rPr>
  </w:style>
  <w:style w:type="paragraph" w:styleId="IntenseQuote">
    <w:name w:val="Intense Quote"/>
    <w:basedOn w:val="Normal"/>
    <w:next w:val="Normal"/>
    <w:link w:val="IntenseQuoteChar"/>
    <w:uiPriority w:val="30"/>
    <w:qFormat/>
    <w:rsid w:val="00F134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13407"/>
    <w:rPr>
      <w:rFonts w:ascii="Calibri" w:eastAsia="Calibri" w:hAnsi="Calibri"/>
      <w:i/>
      <w:iCs/>
      <w:color w:val="4472C4" w:themeColor="accent1"/>
      <w:sz w:val="22"/>
      <w:szCs w:val="22"/>
    </w:rPr>
  </w:style>
  <w:style w:type="character" w:styleId="UnresolvedMention">
    <w:name w:val="Unresolved Mention"/>
    <w:basedOn w:val="DefaultParagraphFont"/>
    <w:uiPriority w:val="99"/>
    <w:semiHidden/>
    <w:unhideWhenUsed/>
    <w:rsid w:val="00F33D15"/>
    <w:rPr>
      <w:color w:val="605E5C"/>
      <w:shd w:val="clear" w:color="auto" w:fill="E1DFDD"/>
    </w:rPr>
  </w:style>
  <w:style w:type="paragraph" w:styleId="z-TopofForm">
    <w:name w:val="HTML Top of Form"/>
    <w:basedOn w:val="Normal"/>
    <w:next w:val="Normal"/>
    <w:link w:val="z-TopofFormChar"/>
    <w:hidden/>
    <w:uiPriority w:val="99"/>
    <w:unhideWhenUsed/>
    <w:rsid w:val="0005012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sid w:val="00050124"/>
    <w:rPr>
      <w:rFonts w:ascii="Arial" w:hAnsi="Arial" w:cs="Arial"/>
      <w:vanish/>
      <w:sz w:val="16"/>
      <w:szCs w:val="16"/>
    </w:rPr>
  </w:style>
  <w:style w:type="character" w:styleId="Strong">
    <w:name w:val="Strong"/>
    <w:basedOn w:val="DefaultParagraphFont"/>
    <w:uiPriority w:val="22"/>
    <w:qFormat/>
    <w:rsid w:val="00050124"/>
    <w:rPr>
      <w:b/>
      <w:bCs/>
    </w:rPr>
  </w:style>
  <w:style w:type="paragraph" w:styleId="z-BottomofForm">
    <w:name w:val="HTML Bottom of Form"/>
    <w:basedOn w:val="Normal"/>
    <w:next w:val="Normal"/>
    <w:link w:val="z-BottomofFormChar"/>
    <w:hidden/>
    <w:uiPriority w:val="99"/>
    <w:unhideWhenUsed/>
    <w:rsid w:val="0005012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sid w:val="00050124"/>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342613">
      <w:bodyDiv w:val="1"/>
      <w:marLeft w:val="0"/>
      <w:marRight w:val="0"/>
      <w:marTop w:val="0"/>
      <w:marBottom w:val="0"/>
      <w:divBdr>
        <w:top w:val="none" w:sz="0" w:space="0" w:color="auto"/>
        <w:left w:val="none" w:sz="0" w:space="0" w:color="auto"/>
        <w:bottom w:val="none" w:sz="0" w:space="0" w:color="auto"/>
        <w:right w:val="none" w:sz="0" w:space="0" w:color="auto"/>
      </w:divBdr>
    </w:div>
    <w:div w:id="1890536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obokennj.gov/resources/community-development-block-grant-progra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mleckington@triadincorporated.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mleckington@triadincorporated.com"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wolf@hobokennj.gov"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2D29F00A8A4085924993F77B334306"/>
        <w:category>
          <w:name w:val="General"/>
          <w:gallery w:val="placeholder"/>
        </w:category>
        <w:types>
          <w:type w:val="bbPlcHdr"/>
        </w:types>
        <w:behaviors>
          <w:behavior w:val="content"/>
        </w:behaviors>
        <w:guid w:val="{349996E8-F6EB-4945-9AE6-695AD5DC8899}"/>
      </w:docPartPr>
      <w:docPartBody>
        <w:p w:rsidR="00496280" w:rsidRDefault="001F6970" w:rsidP="001F6970">
          <w:pPr>
            <w:pStyle w:val="172D29F00A8A4085924993F77B3343061"/>
          </w:pPr>
          <w:r w:rsidRPr="00B921FE">
            <w:rPr>
              <w:rStyle w:val="PlaceholderText"/>
            </w:rPr>
            <w:t>Click or tap here to enter text.</w:t>
          </w:r>
        </w:p>
      </w:docPartBody>
    </w:docPart>
    <w:docPart>
      <w:docPartPr>
        <w:name w:val="E98D8D434FD24F7094FF9A9D91859E10"/>
        <w:category>
          <w:name w:val="General"/>
          <w:gallery w:val="placeholder"/>
        </w:category>
        <w:types>
          <w:type w:val="bbPlcHdr"/>
        </w:types>
        <w:behaviors>
          <w:behavior w:val="content"/>
        </w:behaviors>
        <w:guid w:val="{6C5A952A-865B-40F0-A945-A73B7F6DBD15}"/>
      </w:docPartPr>
      <w:docPartBody>
        <w:p w:rsidR="00496280" w:rsidRDefault="001F6970" w:rsidP="001F6970">
          <w:pPr>
            <w:pStyle w:val="E98D8D434FD24F7094FF9A9D91859E101"/>
          </w:pPr>
          <w:r w:rsidRPr="00B921FE">
            <w:rPr>
              <w:rStyle w:val="PlaceholderText"/>
            </w:rPr>
            <w:t>Click or tap here to enter text.</w:t>
          </w:r>
        </w:p>
      </w:docPartBody>
    </w:docPart>
    <w:docPart>
      <w:docPartPr>
        <w:name w:val="70BADC169DEC4D5A93D871D3D4CE6124"/>
        <w:category>
          <w:name w:val="General"/>
          <w:gallery w:val="placeholder"/>
        </w:category>
        <w:types>
          <w:type w:val="bbPlcHdr"/>
        </w:types>
        <w:behaviors>
          <w:behavior w:val="content"/>
        </w:behaviors>
        <w:guid w:val="{96424E79-9DB0-4D29-8DA2-D169D29C3F14}"/>
      </w:docPartPr>
      <w:docPartBody>
        <w:p w:rsidR="00496280" w:rsidRDefault="001F6970" w:rsidP="001F6970">
          <w:pPr>
            <w:pStyle w:val="70BADC169DEC4D5A93D871D3D4CE61241"/>
          </w:pPr>
          <w:r w:rsidRPr="00B921FE">
            <w:rPr>
              <w:rStyle w:val="PlaceholderText"/>
            </w:rPr>
            <w:t>Click or tap here to enter text.</w:t>
          </w:r>
        </w:p>
      </w:docPartBody>
    </w:docPart>
    <w:docPart>
      <w:docPartPr>
        <w:name w:val="7FC1AA90780E48D5A27DB18B4448C06D"/>
        <w:category>
          <w:name w:val="General"/>
          <w:gallery w:val="placeholder"/>
        </w:category>
        <w:types>
          <w:type w:val="bbPlcHdr"/>
        </w:types>
        <w:behaviors>
          <w:behavior w:val="content"/>
        </w:behaviors>
        <w:guid w:val="{356B4A94-A18A-401C-8884-524346A4E087}"/>
      </w:docPartPr>
      <w:docPartBody>
        <w:p w:rsidR="00496280" w:rsidRDefault="001F6970" w:rsidP="001F6970">
          <w:pPr>
            <w:pStyle w:val="7FC1AA90780E48D5A27DB18B4448C06D1"/>
          </w:pPr>
          <w:r w:rsidRPr="00B921FE">
            <w:rPr>
              <w:rStyle w:val="PlaceholderText"/>
            </w:rPr>
            <w:t>Click or tap here to enter text.</w:t>
          </w:r>
        </w:p>
      </w:docPartBody>
    </w:docPart>
    <w:docPart>
      <w:docPartPr>
        <w:name w:val="BA13128B330F4FDB820183708B6E17B2"/>
        <w:category>
          <w:name w:val="General"/>
          <w:gallery w:val="placeholder"/>
        </w:category>
        <w:types>
          <w:type w:val="bbPlcHdr"/>
        </w:types>
        <w:behaviors>
          <w:behavior w:val="content"/>
        </w:behaviors>
        <w:guid w:val="{7EF31D6B-093C-43E1-A369-40A93EB6E33C}"/>
      </w:docPartPr>
      <w:docPartBody>
        <w:p w:rsidR="00496280" w:rsidRDefault="001F6970" w:rsidP="001F6970">
          <w:pPr>
            <w:pStyle w:val="BA13128B330F4FDB820183708B6E17B21"/>
          </w:pPr>
          <w:r w:rsidRPr="00B921FE">
            <w:rPr>
              <w:rStyle w:val="PlaceholderText"/>
            </w:rPr>
            <w:t>Click or tap here to enter text.</w:t>
          </w:r>
        </w:p>
      </w:docPartBody>
    </w:docPart>
    <w:docPart>
      <w:docPartPr>
        <w:name w:val="588CED13084D4BAEAB03ADE9005A4763"/>
        <w:category>
          <w:name w:val="General"/>
          <w:gallery w:val="placeholder"/>
        </w:category>
        <w:types>
          <w:type w:val="bbPlcHdr"/>
        </w:types>
        <w:behaviors>
          <w:behavior w:val="content"/>
        </w:behaviors>
        <w:guid w:val="{F4BDF5F2-0628-4280-BDE6-E7F47E6D0552}"/>
      </w:docPartPr>
      <w:docPartBody>
        <w:p w:rsidR="00496280" w:rsidRDefault="001F6970" w:rsidP="001F6970">
          <w:pPr>
            <w:pStyle w:val="588CED13084D4BAEAB03ADE9005A47631"/>
          </w:pPr>
          <w:r w:rsidRPr="00B921FE">
            <w:rPr>
              <w:rStyle w:val="PlaceholderText"/>
            </w:rPr>
            <w:t>Click or tap here to enter text.</w:t>
          </w:r>
        </w:p>
      </w:docPartBody>
    </w:docPart>
    <w:docPart>
      <w:docPartPr>
        <w:name w:val="1119ABF58AE346F78C5653A552FAF27B"/>
        <w:category>
          <w:name w:val="General"/>
          <w:gallery w:val="placeholder"/>
        </w:category>
        <w:types>
          <w:type w:val="bbPlcHdr"/>
        </w:types>
        <w:behaviors>
          <w:behavior w:val="content"/>
        </w:behaviors>
        <w:guid w:val="{BA613054-F1DD-4F01-9C77-C982E6BA4129}"/>
      </w:docPartPr>
      <w:docPartBody>
        <w:p w:rsidR="00496280" w:rsidRDefault="001F6970" w:rsidP="001F6970">
          <w:pPr>
            <w:pStyle w:val="1119ABF58AE346F78C5653A552FAF27B1"/>
          </w:pPr>
          <w:r w:rsidRPr="000A3C62">
            <w:rPr>
              <w:rStyle w:val="PlaceholderText"/>
              <w:sz w:val="24"/>
              <w:szCs w:val="24"/>
            </w:rPr>
            <w:t>Click or tap here to enter text.</w:t>
          </w:r>
        </w:p>
      </w:docPartBody>
    </w:docPart>
    <w:docPart>
      <w:docPartPr>
        <w:name w:val="30EFD74DAFC7404393F0EA6BB5E02AC5"/>
        <w:category>
          <w:name w:val="General"/>
          <w:gallery w:val="placeholder"/>
        </w:category>
        <w:types>
          <w:type w:val="bbPlcHdr"/>
        </w:types>
        <w:behaviors>
          <w:behavior w:val="content"/>
        </w:behaviors>
        <w:guid w:val="{48D10318-12E1-4DE3-B72F-83BB468B7FEC}"/>
      </w:docPartPr>
      <w:docPartBody>
        <w:p w:rsidR="00496280" w:rsidRDefault="001F6970" w:rsidP="001F6970">
          <w:pPr>
            <w:pStyle w:val="30EFD74DAFC7404393F0EA6BB5E02AC51"/>
          </w:pPr>
          <w:r w:rsidRPr="00790A5D">
            <w:rPr>
              <w:rStyle w:val="PlaceholderText"/>
            </w:rPr>
            <w:t>Click or tap here to enter text.</w:t>
          </w:r>
        </w:p>
      </w:docPartBody>
    </w:docPart>
    <w:docPart>
      <w:docPartPr>
        <w:name w:val="0C1D30D63EC64FE0A9FF44E3DAF787D0"/>
        <w:category>
          <w:name w:val="General"/>
          <w:gallery w:val="placeholder"/>
        </w:category>
        <w:types>
          <w:type w:val="bbPlcHdr"/>
        </w:types>
        <w:behaviors>
          <w:behavior w:val="content"/>
        </w:behaviors>
        <w:guid w:val="{1AAD6ACB-F215-47D6-8003-B485A671856D}"/>
      </w:docPartPr>
      <w:docPartBody>
        <w:p w:rsidR="00496280" w:rsidRDefault="001F6970" w:rsidP="001F6970">
          <w:pPr>
            <w:pStyle w:val="0C1D30D63EC64FE0A9FF44E3DAF787D01"/>
          </w:pPr>
          <w:r w:rsidRPr="00790A5D">
            <w:rPr>
              <w:rStyle w:val="PlaceholderText"/>
            </w:rPr>
            <w:t>Click or tap here to enter text.</w:t>
          </w:r>
        </w:p>
      </w:docPartBody>
    </w:docPart>
    <w:docPart>
      <w:docPartPr>
        <w:name w:val="E6679478737B47BFA8F94AFF002575E9"/>
        <w:category>
          <w:name w:val="General"/>
          <w:gallery w:val="placeholder"/>
        </w:category>
        <w:types>
          <w:type w:val="bbPlcHdr"/>
        </w:types>
        <w:behaviors>
          <w:behavior w:val="content"/>
        </w:behaviors>
        <w:guid w:val="{C59E868F-29B8-4E5E-964B-6FFA95EE091C}"/>
      </w:docPartPr>
      <w:docPartBody>
        <w:p w:rsidR="00496280" w:rsidRDefault="001F6970" w:rsidP="001F6970">
          <w:pPr>
            <w:pStyle w:val="E6679478737B47BFA8F94AFF002575E91"/>
          </w:pPr>
          <w:r w:rsidRPr="00790A5D">
            <w:rPr>
              <w:rStyle w:val="PlaceholderText"/>
            </w:rPr>
            <w:t>Click or tap here to enter text.</w:t>
          </w:r>
        </w:p>
      </w:docPartBody>
    </w:docPart>
    <w:docPart>
      <w:docPartPr>
        <w:name w:val="00EFA38774B64AC195D2D487B8861E79"/>
        <w:category>
          <w:name w:val="General"/>
          <w:gallery w:val="placeholder"/>
        </w:category>
        <w:types>
          <w:type w:val="bbPlcHdr"/>
        </w:types>
        <w:behaviors>
          <w:behavior w:val="content"/>
        </w:behaviors>
        <w:guid w:val="{804206E0-FEDC-414E-A071-D593590401E8}"/>
      </w:docPartPr>
      <w:docPartBody>
        <w:p w:rsidR="00496280" w:rsidRDefault="001F6970" w:rsidP="001F6970">
          <w:pPr>
            <w:pStyle w:val="00EFA38774B64AC195D2D487B8861E791"/>
          </w:pPr>
          <w:r w:rsidRPr="00790A5D">
            <w:rPr>
              <w:rStyle w:val="PlaceholderText"/>
            </w:rPr>
            <w:t>Click or tap here to enter text.</w:t>
          </w:r>
        </w:p>
      </w:docPartBody>
    </w:docPart>
    <w:docPart>
      <w:docPartPr>
        <w:name w:val="A29C89B5191D41B3AA3CB4FA0934B086"/>
        <w:category>
          <w:name w:val="General"/>
          <w:gallery w:val="placeholder"/>
        </w:category>
        <w:types>
          <w:type w:val="bbPlcHdr"/>
        </w:types>
        <w:behaviors>
          <w:behavior w:val="content"/>
        </w:behaviors>
        <w:guid w:val="{D451EB21-2147-4FA4-8A00-1A0E967EDBA9}"/>
      </w:docPartPr>
      <w:docPartBody>
        <w:p w:rsidR="0044026F" w:rsidRDefault="001F6970" w:rsidP="001F6970">
          <w:pPr>
            <w:pStyle w:val="A29C89B5191D41B3AA3CB4FA0934B086"/>
          </w:pPr>
          <w:r w:rsidRPr="00B921FE">
            <w:rPr>
              <w:rStyle w:val="PlaceholderText"/>
            </w:rPr>
            <w:t>Click or tap here to enter text.</w:t>
          </w:r>
        </w:p>
      </w:docPartBody>
    </w:docPart>
    <w:docPart>
      <w:docPartPr>
        <w:name w:val="5F3AB30EED674AA19008D6523367C653"/>
        <w:category>
          <w:name w:val="General"/>
          <w:gallery w:val="placeholder"/>
        </w:category>
        <w:types>
          <w:type w:val="bbPlcHdr"/>
        </w:types>
        <w:behaviors>
          <w:behavior w:val="content"/>
        </w:behaviors>
        <w:guid w:val="{0C1D6798-1FCB-46ED-A410-FF4427604A6D}"/>
      </w:docPartPr>
      <w:docPartBody>
        <w:p w:rsidR="0044026F" w:rsidRDefault="001F6970" w:rsidP="001F6970">
          <w:pPr>
            <w:pStyle w:val="5F3AB30EED674AA19008D6523367C653"/>
          </w:pPr>
          <w:r w:rsidRPr="00B921FE">
            <w:rPr>
              <w:rStyle w:val="PlaceholderText"/>
            </w:rPr>
            <w:t>Click or tap here to enter text.</w:t>
          </w:r>
        </w:p>
      </w:docPartBody>
    </w:docPart>
    <w:docPart>
      <w:docPartPr>
        <w:name w:val="189433AA7DD748819C3DBCBFD33522C1"/>
        <w:category>
          <w:name w:val="General"/>
          <w:gallery w:val="placeholder"/>
        </w:category>
        <w:types>
          <w:type w:val="bbPlcHdr"/>
        </w:types>
        <w:behaviors>
          <w:behavior w:val="content"/>
        </w:behaviors>
        <w:guid w:val="{F7301A59-E13B-42A0-8138-E8C6B77DDB46}"/>
      </w:docPartPr>
      <w:docPartBody>
        <w:p w:rsidR="0044026F" w:rsidRDefault="001F6970" w:rsidP="001F6970">
          <w:pPr>
            <w:pStyle w:val="189433AA7DD748819C3DBCBFD33522C1"/>
          </w:pPr>
          <w:r w:rsidRPr="00B921FE">
            <w:rPr>
              <w:rStyle w:val="PlaceholderText"/>
            </w:rPr>
            <w:t>Click or tap here to enter text.</w:t>
          </w:r>
        </w:p>
      </w:docPartBody>
    </w:docPart>
    <w:docPart>
      <w:docPartPr>
        <w:name w:val="99BA2E9BA0BE4A2B95CCC8D7FCE9FD2A"/>
        <w:category>
          <w:name w:val="General"/>
          <w:gallery w:val="placeholder"/>
        </w:category>
        <w:types>
          <w:type w:val="bbPlcHdr"/>
        </w:types>
        <w:behaviors>
          <w:behavior w:val="content"/>
        </w:behaviors>
        <w:guid w:val="{F12BD071-033D-4FBB-8DE6-3A529D94622B}"/>
      </w:docPartPr>
      <w:docPartBody>
        <w:p w:rsidR="0044026F" w:rsidRDefault="001F6970" w:rsidP="001F6970">
          <w:pPr>
            <w:pStyle w:val="99BA2E9BA0BE4A2B95CCC8D7FCE9FD2A"/>
          </w:pPr>
          <w:r w:rsidRPr="00B921FE">
            <w:rPr>
              <w:rStyle w:val="PlaceholderText"/>
            </w:rPr>
            <w:t>Click or tap here to enter text.</w:t>
          </w:r>
        </w:p>
      </w:docPartBody>
    </w:docPart>
    <w:docPart>
      <w:docPartPr>
        <w:name w:val="10ED4C02EA384AD29D587BC40AF5578C"/>
        <w:category>
          <w:name w:val="General"/>
          <w:gallery w:val="placeholder"/>
        </w:category>
        <w:types>
          <w:type w:val="bbPlcHdr"/>
        </w:types>
        <w:behaviors>
          <w:behavior w:val="content"/>
        </w:behaviors>
        <w:guid w:val="{46D3A36F-C130-4A92-81B0-336042FD171B}"/>
      </w:docPartPr>
      <w:docPartBody>
        <w:p w:rsidR="0044026F" w:rsidRDefault="001F6970" w:rsidP="001F6970">
          <w:pPr>
            <w:pStyle w:val="10ED4C02EA384AD29D587BC40AF5578C"/>
          </w:pPr>
          <w:r w:rsidRPr="00B921FE">
            <w:rPr>
              <w:rStyle w:val="PlaceholderText"/>
            </w:rPr>
            <w:t>Click or tap here to enter text.</w:t>
          </w:r>
        </w:p>
      </w:docPartBody>
    </w:docPart>
    <w:docPart>
      <w:docPartPr>
        <w:name w:val="884F7C472AFA434DB5ED9EF0C382E702"/>
        <w:category>
          <w:name w:val="General"/>
          <w:gallery w:val="placeholder"/>
        </w:category>
        <w:types>
          <w:type w:val="bbPlcHdr"/>
        </w:types>
        <w:behaviors>
          <w:behavior w:val="content"/>
        </w:behaviors>
        <w:guid w:val="{8BFA3AC9-526B-4CFB-AFBB-A80D95B54A84}"/>
      </w:docPartPr>
      <w:docPartBody>
        <w:p w:rsidR="0044026F" w:rsidRDefault="001F6970" w:rsidP="001F6970">
          <w:pPr>
            <w:pStyle w:val="884F7C472AFA434DB5ED9EF0C382E702"/>
          </w:pPr>
          <w:r w:rsidRPr="001B74FF">
            <w:rPr>
              <w:rStyle w:val="PlaceholderText"/>
              <w:sz w:val="20"/>
              <w:szCs w:val="20"/>
            </w:rPr>
            <w:t>Click or tap here to enter text.</w:t>
          </w:r>
        </w:p>
      </w:docPartBody>
    </w:docPart>
    <w:docPart>
      <w:docPartPr>
        <w:name w:val="40C6C7D142C44847B75303CB09517195"/>
        <w:category>
          <w:name w:val="General"/>
          <w:gallery w:val="placeholder"/>
        </w:category>
        <w:types>
          <w:type w:val="bbPlcHdr"/>
        </w:types>
        <w:behaviors>
          <w:behavior w:val="content"/>
        </w:behaviors>
        <w:guid w:val="{259317B8-4D69-490B-86AA-0D4DFE24DBF8}"/>
      </w:docPartPr>
      <w:docPartBody>
        <w:p w:rsidR="0044026F" w:rsidRDefault="001F6970" w:rsidP="001F6970">
          <w:pPr>
            <w:pStyle w:val="40C6C7D142C44847B75303CB09517195"/>
          </w:pPr>
          <w:r w:rsidRPr="00B921FE">
            <w:rPr>
              <w:rStyle w:val="PlaceholderText"/>
            </w:rPr>
            <w:t>Click or tap here to enter text.</w:t>
          </w:r>
        </w:p>
      </w:docPartBody>
    </w:docPart>
    <w:docPart>
      <w:docPartPr>
        <w:name w:val="216EA707050B4017A3C6337CF31B686D"/>
        <w:category>
          <w:name w:val="General"/>
          <w:gallery w:val="placeholder"/>
        </w:category>
        <w:types>
          <w:type w:val="bbPlcHdr"/>
        </w:types>
        <w:behaviors>
          <w:behavior w:val="content"/>
        </w:behaviors>
        <w:guid w:val="{2763C556-014C-4304-AFB9-6C48642FEA1E}"/>
      </w:docPartPr>
      <w:docPartBody>
        <w:p w:rsidR="0044026F" w:rsidRDefault="001F6970" w:rsidP="001F6970">
          <w:pPr>
            <w:pStyle w:val="216EA707050B4017A3C6337CF31B686D"/>
          </w:pPr>
          <w:r w:rsidRPr="00B921FE">
            <w:rPr>
              <w:rStyle w:val="PlaceholderText"/>
            </w:rPr>
            <w:t>Choose an item.</w:t>
          </w:r>
        </w:p>
      </w:docPartBody>
    </w:docPart>
    <w:docPart>
      <w:docPartPr>
        <w:name w:val="2CB63DA2B11E44128A3E8BFE835B0902"/>
        <w:category>
          <w:name w:val="General"/>
          <w:gallery w:val="placeholder"/>
        </w:category>
        <w:types>
          <w:type w:val="bbPlcHdr"/>
        </w:types>
        <w:behaviors>
          <w:behavior w:val="content"/>
        </w:behaviors>
        <w:guid w:val="{265A5BD3-B82F-4578-BFBE-38B0F74CF4C6}"/>
      </w:docPartPr>
      <w:docPartBody>
        <w:p w:rsidR="0044026F" w:rsidRDefault="001F6970" w:rsidP="001F6970">
          <w:pPr>
            <w:pStyle w:val="2CB63DA2B11E44128A3E8BFE835B0902"/>
          </w:pPr>
          <w:r w:rsidRPr="00B921FE">
            <w:rPr>
              <w:rStyle w:val="PlaceholderText"/>
            </w:rPr>
            <w:t>Click or tap here to enter text.</w:t>
          </w:r>
        </w:p>
      </w:docPartBody>
    </w:docPart>
    <w:docPart>
      <w:docPartPr>
        <w:name w:val="83597383D4F247258A7D38EDADA77895"/>
        <w:category>
          <w:name w:val="General"/>
          <w:gallery w:val="placeholder"/>
        </w:category>
        <w:types>
          <w:type w:val="bbPlcHdr"/>
        </w:types>
        <w:behaviors>
          <w:behavior w:val="content"/>
        </w:behaviors>
        <w:guid w:val="{17C8FBF4-FFB4-4903-BCA3-16D174DFB0CC}"/>
      </w:docPartPr>
      <w:docPartBody>
        <w:p w:rsidR="0044026F" w:rsidRDefault="001F6970" w:rsidP="001F6970">
          <w:pPr>
            <w:pStyle w:val="83597383D4F247258A7D38EDADA77895"/>
          </w:pPr>
          <w:r w:rsidRPr="00B921FE">
            <w:rPr>
              <w:rStyle w:val="PlaceholderText"/>
            </w:rPr>
            <w:t>Click or tap here to enter text.</w:t>
          </w:r>
        </w:p>
      </w:docPartBody>
    </w:docPart>
    <w:docPart>
      <w:docPartPr>
        <w:name w:val="FB65C6EBF7834FC189BF5F26F5EFCF4C"/>
        <w:category>
          <w:name w:val="General"/>
          <w:gallery w:val="placeholder"/>
        </w:category>
        <w:types>
          <w:type w:val="bbPlcHdr"/>
        </w:types>
        <w:behaviors>
          <w:behavior w:val="content"/>
        </w:behaviors>
        <w:guid w:val="{708A01E1-8C91-4527-A322-78EC820204A8}"/>
      </w:docPartPr>
      <w:docPartBody>
        <w:p w:rsidR="0044026F" w:rsidRDefault="001F6970" w:rsidP="001F6970">
          <w:pPr>
            <w:pStyle w:val="FB65C6EBF7834FC189BF5F26F5EFCF4C"/>
          </w:pPr>
          <w:r w:rsidRPr="00B921FE">
            <w:rPr>
              <w:rStyle w:val="PlaceholderText"/>
            </w:rPr>
            <w:t>Click or tap here to enter text.</w:t>
          </w:r>
        </w:p>
      </w:docPartBody>
    </w:docPart>
    <w:docPart>
      <w:docPartPr>
        <w:name w:val="3C5E4F97282E493DA2D43F998AD3B3E8"/>
        <w:category>
          <w:name w:val="General"/>
          <w:gallery w:val="placeholder"/>
        </w:category>
        <w:types>
          <w:type w:val="bbPlcHdr"/>
        </w:types>
        <w:behaviors>
          <w:behavior w:val="content"/>
        </w:behaviors>
        <w:guid w:val="{6834D606-9683-440E-AC18-F2E4F400F54E}"/>
      </w:docPartPr>
      <w:docPartBody>
        <w:p w:rsidR="0044026F" w:rsidRDefault="001F6970" w:rsidP="001F6970">
          <w:pPr>
            <w:pStyle w:val="3C5E4F97282E493DA2D43F998AD3B3E8"/>
          </w:pPr>
          <w:r w:rsidRPr="00B921FE">
            <w:rPr>
              <w:rStyle w:val="PlaceholderText"/>
            </w:rPr>
            <w:t>Click or tap here to enter text.</w:t>
          </w:r>
        </w:p>
      </w:docPartBody>
    </w:docPart>
    <w:docPart>
      <w:docPartPr>
        <w:name w:val="924A47C6E372490B8DF90C712A6FD7F1"/>
        <w:category>
          <w:name w:val="General"/>
          <w:gallery w:val="placeholder"/>
        </w:category>
        <w:types>
          <w:type w:val="bbPlcHdr"/>
        </w:types>
        <w:behaviors>
          <w:behavior w:val="content"/>
        </w:behaviors>
        <w:guid w:val="{F63EA6A8-2F2F-48FE-8141-320ED4F948C9}"/>
      </w:docPartPr>
      <w:docPartBody>
        <w:p w:rsidR="0044026F" w:rsidRDefault="001F6970" w:rsidP="001F6970">
          <w:pPr>
            <w:pStyle w:val="924A47C6E372490B8DF90C712A6FD7F1"/>
          </w:pPr>
          <w:r w:rsidRPr="00B921FE">
            <w:rPr>
              <w:rStyle w:val="PlaceholderText"/>
            </w:rPr>
            <w:t>Click or tap here to enter text.</w:t>
          </w:r>
        </w:p>
      </w:docPartBody>
    </w:docPart>
    <w:docPart>
      <w:docPartPr>
        <w:name w:val="629FEBC46AFD4EDBABF97AFD8CE80D6A"/>
        <w:category>
          <w:name w:val="General"/>
          <w:gallery w:val="placeholder"/>
        </w:category>
        <w:types>
          <w:type w:val="bbPlcHdr"/>
        </w:types>
        <w:behaviors>
          <w:behavior w:val="content"/>
        </w:behaviors>
        <w:guid w:val="{AB45AE46-1031-414C-AE84-5F39CF8E0845}"/>
      </w:docPartPr>
      <w:docPartBody>
        <w:p w:rsidR="0044026F" w:rsidRDefault="001F6970" w:rsidP="001F6970">
          <w:pPr>
            <w:pStyle w:val="629FEBC46AFD4EDBABF97AFD8CE80D6A"/>
          </w:pPr>
          <w:r w:rsidRPr="00B921FE">
            <w:rPr>
              <w:rStyle w:val="PlaceholderText"/>
            </w:rPr>
            <w:t>Click or tap here to enter text.</w:t>
          </w:r>
        </w:p>
      </w:docPartBody>
    </w:docPart>
    <w:docPart>
      <w:docPartPr>
        <w:name w:val="32E6438ADED442F4BAAB03CFBAF3A9C2"/>
        <w:category>
          <w:name w:val="General"/>
          <w:gallery w:val="placeholder"/>
        </w:category>
        <w:types>
          <w:type w:val="bbPlcHdr"/>
        </w:types>
        <w:behaviors>
          <w:behavior w:val="content"/>
        </w:behaviors>
        <w:guid w:val="{5D8AA4A4-917B-45F5-8009-98B2223F42F6}"/>
      </w:docPartPr>
      <w:docPartBody>
        <w:p w:rsidR="0044026F" w:rsidRDefault="001F6970" w:rsidP="001F6970">
          <w:pPr>
            <w:pStyle w:val="32E6438ADED442F4BAAB03CFBAF3A9C2"/>
          </w:pPr>
          <w:r w:rsidRPr="00B921FE">
            <w:rPr>
              <w:rStyle w:val="PlaceholderText"/>
            </w:rPr>
            <w:t>Click or tap here to enter text.</w:t>
          </w:r>
        </w:p>
      </w:docPartBody>
    </w:docPart>
    <w:docPart>
      <w:docPartPr>
        <w:name w:val="564465C1220144D19333F33A11D59A4C"/>
        <w:category>
          <w:name w:val="General"/>
          <w:gallery w:val="placeholder"/>
        </w:category>
        <w:types>
          <w:type w:val="bbPlcHdr"/>
        </w:types>
        <w:behaviors>
          <w:behavior w:val="content"/>
        </w:behaviors>
        <w:guid w:val="{440B5F5A-CD0A-4372-98C8-65AA105B7407}"/>
      </w:docPartPr>
      <w:docPartBody>
        <w:p w:rsidR="0044026F" w:rsidRDefault="001F6970" w:rsidP="001F6970">
          <w:pPr>
            <w:pStyle w:val="564465C1220144D19333F33A11D59A4C"/>
          </w:pPr>
          <w:r w:rsidRPr="00B921FE">
            <w:rPr>
              <w:rStyle w:val="PlaceholderText"/>
            </w:rPr>
            <w:t>Click or tap here to enter text.</w:t>
          </w:r>
        </w:p>
      </w:docPartBody>
    </w:docPart>
    <w:docPart>
      <w:docPartPr>
        <w:name w:val="69730040F16A4E73A8ED0E5B1585C1BE"/>
        <w:category>
          <w:name w:val="General"/>
          <w:gallery w:val="placeholder"/>
        </w:category>
        <w:types>
          <w:type w:val="bbPlcHdr"/>
        </w:types>
        <w:behaviors>
          <w:behavior w:val="content"/>
        </w:behaviors>
        <w:guid w:val="{09119C7F-39D2-489B-A035-AD7FCE14577F}"/>
      </w:docPartPr>
      <w:docPartBody>
        <w:p w:rsidR="0044026F" w:rsidRDefault="001F6970" w:rsidP="001F6970">
          <w:pPr>
            <w:pStyle w:val="69730040F16A4E73A8ED0E5B1585C1BE"/>
          </w:pPr>
          <w:r w:rsidRPr="00B921FE">
            <w:rPr>
              <w:rStyle w:val="PlaceholderText"/>
            </w:rPr>
            <w:t>Choose an item.</w:t>
          </w:r>
        </w:p>
      </w:docPartBody>
    </w:docPart>
    <w:docPart>
      <w:docPartPr>
        <w:name w:val="56F0AB61E15B407F8A3E6818BDF1FA5A"/>
        <w:category>
          <w:name w:val="General"/>
          <w:gallery w:val="placeholder"/>
        </w:category>
        <w:types>
          <w:type w:val="bbPlcHdr"/>
        </w:types>
        <w:behaviors>
          <w:behavior w:val="content"/>
        </w:behaviors>
        <w:guid w:val="{512315B6-0FC6-4F3C-AA5B-CE0B86132676}"/>
      </w:docPartPr>
      <w:docPartBody>
        <w:p w:rsidR="0044026F" w:rsidRDefault="001F6970" w:rsidP="001F6970">
          <w:pPr>
            <w:pStyle w:val="56F0AB61E15B407F8A3E6818BDF1FA5A"/>
          </w:pPr>
          <w:r w:rsidRPr="00B921FE">
            <w:rPr>
              <w:rStyle w:val="PlaceholderText"/>
            </w:rPr>
            <w:t>Choose an item.</w:t>
          </w:r>
        </w:p>
      </w:docPartBody>
    </w:docPart>
    <w:docPart>
      <w:docPartPr>
        <w:name w:val="E54E01EE318442ACBD025104F26D0925"/>
        <w:category>
          <w:name w:val="General"/>
          <w:gallery w:val="placeholder"/>
        </w:category>
        <w:types>
          <w:type w:val="bbPlcHdr"/>
        </w:types>
        <w:behaviors>
          <w:behavior w:val="content"/>
        </w:behaviors>
        <w:guid w:val="{133D06B6-26CE-4064-88DF-3E2ADAC6FF98}"/>
      </w:docPartPr>
      <w:docPartBody>
        <w:p w:rsidR="0044026F" w:rsidRDefault="001F6970" w:rsidP="001F6970">
          <w:pPr>
            <w:pStyle w:val="E54E01EE318442ACBD025104F26D0925"/>
          </w:pPr>
          <w:r w:rsidRPr="00B921FE">
            <w:rPr>
              <w:rStyle w:val="PlaceholderText"/>
            </w:rPr>
            <w:t>Choose an item.</w:t>
          </w:r>
        </w:p>
      </w:docPartBody>
    </w:docPart>
    <w:docPart>
      <w:docPartPr>
        <w:name w:val="B9AC23F1DA654745BC38CC64D7FCED51"/>
        <w:category>
          <w:name w:val="General"/>
          <w:gallery w:val="placeholder"/>
        </w:category>
        <w:types>
          <w:type w:val="bbPlcHdr"/>
        </w:types>
        <w:behaviors>
          <w:behavior w:val="content"/>
        </w:behaviors>
        <w:guid w:val="{AA95FC55-8D09-4462-91F7-A55FDCA88DF2}"/>
      </w:docPartPr>
      <w:docPartBody>
        <w:p w:rsidR="0044026F" w:rsidRDefault="001F6970" w:rsidP="001F6970">
          <w:pPr>
            <w:pStyle w:val="B9AC23F1DA654745BC38CC64D7FCED51"/>
          </w:pPr>
          <w:r w:rsidRPr="00B921FE">
            <w:rPr>
              <w:rStyle w:val="PlaceholderText"/>
            </w:rPr>
            <w:t>Click or tap here to enter text.</w:t>
          </w:r>
        </w:p>
      </w:docPartBody>
    </w:docPart>
    <w:docPart>
      <w:docPartPr>
        <w:name w:val="3D2F2925B2C64D0EA46C87364903CD7E"/>
        <w:category>
          <w:name w:val="General"/>
          <w:gallery w:val="placeholder"/>
        </w:category>
        <w:types>
          <w:type w:val="bbPlcHdr"/>
        </w:types>
        <w:behaviors>
          <w:behavior w:val="content"/>
        </w:behaviors>
        <w:guid w:val="{FC2470C8-AD5C-4CB5-9E96-7798E17A5F08}"/>
      </w:docPartPr>
      <w:docPartBody>
        <w:p w:rsidR="0044026F" w:rsidRDefault="001F6970" w:rsidP="001F6970">
          <w:pPr>
            <w:pStyle w:val="3D2F2925B2C64D0EA46C87364903CD7E"/>
          </w:pPr>
          <w:r w:rsidRPr="00B921FE">
            <w:rPr>
              <w:rStyle w:val="PlaceholderText"/>
            </w:rPr>
            <w:t>Click or tap here to enter text.</w:t>
          </w:r>
        </w:p>
      </w:docPartBody>
    </w:docPart>
    <w:docPart>
      <w:docPartPr>
        <w:name w:val="355A7353E4C1497D8BC7C4502070DD66"/>
        <w:category>
          <w:name w:val="General"/>
          <w:gallery w:val="placeholder"/>
        </w:category>
        <w:types>
          <w:type w:val="bbPlcHdr"/>
        </w:types>
        <w:behaviors>
          <w:behavior w:val="content"/>
        </w:behaviors>
        <w:guid w:val="{141DE4CC-7DD6-478C-AF30-2159BB01B4FB}"/>
      </w:docPartPr>
      <w:docPartBody>
        <w:p w:rsidR="0044026F" w:rsidRDefault="001F6970" w:rsidP="001F6970">
          <w:pPr>
            <w:pStyle w:val="355A7353E4C1497D8BC7C4502070DD66"/>
          </w:pPr>
          <w:r w:rsidRPr="00B921FE">
            <w:rPr>
              <w:rStyle w:val="PlaceholderText"/>
            </w:rPr>
            <w:t>Click or tap here to enter text.</w:t>
          </w:r>
        </w:p>
      </w:docPartBody>
    </w:docPart>
    <w:docPart>
      <w:docPartPr>
        <w:name w:val="504B49CE4CBE446D9FEC3091E30D4753"/>
        <w:category>
          <w:name w:val="General"/>
          <w:gallery w:val="placeholder"/>
        </w:category>
        <w:types>
          <w:type w:val="bbPlcHdr"/>
        </w:types>
        <w:behaviors>
          <w:behavior w:val="content"/>
        </w:behaviors>
        <w:guid w:val="{C6FF8D41-F585-445D-B25B-B7A70A3FDDBD}"/>
      </w:docPartPr>
      <w:docPartBody>
        <w:p w:rsidR="0044026F" w:rsidRDefault="001F6970" w:rsidP="001F6970">
          <w:pPr>
            <w:pStyle w:val="504B49CE4CBE446D9FEC3091E30D4753"/>
          </w:pPr>
          <w:r w:rsidRPr="00B921FE">
            <w:rPr>
              <w:rStyle w:val="PlaceholderText"/>
            </w:rPr>
            <w:t>Click or tap here to enter text.</w:t>
          </w:r>
        </w:p>
      </w:docPartBody>
    </w:docPart>
    <w:docPart>
      <w:docPartPr>
        <w:name w:val="F70F0A49C1964EBABB232B678A1DF6B3"/>
        <w:category>
          <w:name w:val="General"/>
          <w:gallery w:val="placeholder"/>
        </w:category>
        <w:types>
          <w:type w:val="bbPlcHdr"/>
        </w:types>
        <w:behaviors>
          <w:behavior w:val="content"/>
        </w:behaviors>
        <w:guid w:val="{2FCA2523-07CA-42AB-A35F-5E991B013445}"/>
      </w:docPartPr>
      <w:docPartBody>
        <w:p w:rsidR="0044026F" w:rsidRDefault="001F6970" w:rsidP="001F6970">
          <w:pPr>
            <w:pStyle w:val="F70F0A49C1964EBABB232B678A1DF6B3"/>
          </w:pPr>
          <w:r w:rsidRPr="00B921FE">
            <w:rPr>
              <w:rStyle w:val="PlaceholderText"/>
            </w:rPr>
            <w:t>Click or tap here to enter text.</w:t>
          </w:r>
        </w:p>
      </w:docPartBody>
    </w:docPart>
    <w:docPart>
      <w:docPartPr>
        <w:name w:val="F6A1754253AC42E8BAEAC4E2D351A841"/>
        <w:category>
          <w:name w:val="General"/>
          <w:gallery w:val="placeholder"/>
        </w:category>
        <w:types>
          <w:type w:val="bbPlcHdr"/>
        </w:types>
        <w:behaviors>
          <w:behavior w:val="content"/>
        </w:behaviors>
        <w:guid w:val="{540D07D5-8749-4FA8-818A-A62DCFA10D46}"/>
      </w:docPartPr>
      <w:docPartBody>
        <w:p w:rsidR="0044026F" w:rsidRDefault="001F6970" w:rsidP="001F6970">
          <w:pPr>
            <w:pStyle w:val="F6A1754253AC42E8BAEAC4E2D351A841"/>
          </w:pPr>
          <w:r w:rsidRPr="00B921FE">
            <w:rPr>
              <w:rStyle w:val="PlaceholderText"/>
            </w:rPr>
            <w:t>Click or tap here to enter text.</w:t>
          </w:r>
        </w:p>
      </w:docPartBody>
    </w:docPart>
    <w:docPart>
      <w:docPartPr>
        <w:name w:val="D504A8581C0841FB80F80F44B991710C"/>
        <w:category>
          <w:name w:val="General"/>
          <w:gallery w:val="placeholder"/>
        </w:category>
        <w:types>
          <w:type w:val="bbPlcHdr"/>
        </w:types>
        <w:behaviors>
          <w:behavior w:val="content"/>
        </w:behaviors>
        <w:guid w:val="{6247D8ED-AB77-4419-8DAF-E42DA3AF1A03}"/>
      </w:docPartPr>
      <w:docPartBody>
        <w:p w:rsidR="0044026F" w:rsidRDefault="001F6970" w:rsidP="001F6970">
          <w:pPr>
            <w:pStyle w:val="D504A8581C0841FB80F80F44B991710C"/>
          </w:pPr>
          <w:r w:rsidRPr="00B921FE">
            <w:rPr>
              <w:rStyle w:val="PlaceholderText"/>
            </w:rPr>
            <w:t>Click or tap here to enter text.</w:t>
          </w:r>
        </w:p>
      </w:docPartBody>
    </w:docPart>
    <w:docPart>
      <w:docPartPr>
        <w:name w:val="F450A5535DC348C191E01317A154B1D8"/>
        <w:category>
          <w:name w:val="General"/>
          <w:gallery w:val="placeholder"/>
        </w:category>
        <w:types>
          <w:type w:val="bbPlcHdr"/>
        </w:types>
        <w:behaviors>
          <w:behavior w:val="content"/>
        </w:behaviors>
        <w:guid w:val="{2BB2C5DE-A9CF-4C67-934B-3D048E700A70}"/>
      </w:docPartPr>
      <w:docPartBody>
        <w:p w:rsidR="0044026F" w:rsidRDefault="001F6970" w:rsidP="001F6970">
          <w:pPr>
            <w:pStyle w:val="F450A5535DC348C191E01317A154B1D8"/>
          </w:pPr>
          <w:r w:rsidRPr="00B921FE">
            <w:rPr>
              <w:rStyle w:val="PlaceholderText"/>
            </w:rPr>
            <w:t>Click or tap here to enter text.</w:t>
          </w:r>
        </w:p>
      </w:docPartBody>
    </w:docPart>
    <w:docPart>
      <w:docPartPr>
        <w:name w:val="B6EA068C3E9245DAAA7001393B618BAD"/>
        <w:category>
          <w:name w:val="General"/>
          <w:gallery w:val="placeholder"/>
        </w:category>
        <w:types>
          <w:type w:val="bbPlcHdr"/>
        </w:types>
        <w:behaviors>
          <w:behavior w:val="content"/>
        </w:behaviors>
        <w:guid w:val="{3EAAFCAC-2C4A-4485-98A2-BED44B1CBA35}"/>
      </w:docPartPr>
      <w:docPartBody>
        <w:p w:rsidR="0044026F" w:rsidRDefault="001F6970" w:rsidP="001F6970">
          <w:pPr>
            <w:pStyle w:val="B6EA068C3E9245DAAA7001393B618BAD"/>
          </w:pPr>
          <w:r w:rsidRPr="00B921FE">
            <w:rPr>
              <w:rStyle w:val="PlaceholderText"/>
            </w:rPr>
            <w:t>Click or tap here to enter text.</w:t>
          </w:r>
        </w:p>
      </w:docPartBody>
    </w:docPart>
    <w:docPart>
      <w:docPartPr>
        <w:name w:val="363EA9214C224FABA185A7862B7B52BD"/>
        <w:category>
          <w:name w:val="General"/>
          <w:gallery w:val="placeholder"/>
        </w:category>
        <w:types>
          <w:type w:val="bbPlcHdr"/>
        </w:types>
        <w:behaviors>
          <w:behavior w:val="content"/>
        </w:behaviors>
        <w:guid w:val="{1CA67260-A603-4946-9564-3E67E58C33A4}"/>
      </w:docPartPr>
      <w:docPartBody>
        <w:p w:rsidR="0044026F" w:rsidRDefault="001F6970" w:rsidP="001F6970">
          <w:pPr>
            <w:pStyle w:val="363EA9214C224FABA185A7862B7B52BD"/>
          </w:pPr>
          <w:r w:rsidRPr="00B921FE">
            <w:rPr>
              <w:rStyle w:val="PlaceholderText"/>
            </w:rPr>
            <w:t>Click or tap here to enter text.</w:t>
          </w:r>
        </w:p>
      </w:docPartBody>
    </w:docPart>
    <w:docPart>
      <w:docPartPr>
        <w:name w:val="6CB13A4B3DED469EB2E64D578CC17913"/>
        <w:category>
          <w:name w:val="General"/>
          <w:gallery w:val="placeholder"/>
        </w:category>
        <w:types>
          <w:type w:val="bbPlcHdr"/>
        </w:types>
        <w:behaviors>
          <w:behavior w:val="content"/>
        </w:behaviors>
        <w:guid w:val="{08AB12EF-B267-4516-9E3B-57B7D86D1C6A}"/>
      </w:docPartPr>
      <w:docPartBody>
        <w:p w:rsidR="0044026F" w:rsidRDefault="001F6970" w:rsidP="001F6970">
          <w:pPr>
            <w:pStyle w:val="6CB13A4B3DED469EB2E64D578CC17913"/>
          </w:pPr>
          <w:r w:rsidRPr="00B921FE">
            <w:rPr>
              <w:rStyle w:val="PlaceholderText"/>
            </w:rPr>
            <w:t>Click or tap here to enter text.</w:t>
          </w:r>
        </w:p>
      </w:docPartBody>
    </w:docPart>
    <w:docPart>
      <w:docPartPr>
        <w:name w:val="B86F9C6ABF424B5F8D6FF8899A1709AB"/>
        <w:category>
          <w:name w:val="General"/>
          <w:gallery w:val="placeholder"/>
        </w:category>
        <w:types>
          <w:type w:val="bbPlcHdr"/>
        </w:types>
        <w:behaviors>
          <w:behavior w:val="content"/>
        </w:behaviors>
        <w:guid w:val="{914ABFC0-51FE-435E-9913-D121E7CCAF74}"/>
      </w:docPartPr>
      <w:docPartBody>
        <w:p w:rsidR="0044026F" w:rsidRDefault="001F6970" w:rsidP="001F6970">
          <w:pPr>
            <w:pStyle w:val="B86F9C6ABF424B5F8D6FF8899A1709AB"/>
          </w:pPr>
          <w:r w:rsidRPr="00B921FE">
            <w:rPr>
              <w:rStyle w:val="PlaceholderText"/>
            </w:rPr>
            <w:t>Click or tap here to enter text.</w:t>
          </w:r>
        </w:p>
      </w:docPartBody>
    </w:docPart>
    <w:docPart>
      <w:docPartPr>
        <w:name w:val="5C1510FFAC7A4FFC9DE63633229DBF81"/>
        <w:category>
          <w:name w:val="General"/>
          <w:gallery w:val="placeholder"/>
        </w:category>
        <w:types>
          <w:type w:val="bbPlcHdr"/>
        </w:types>
        <w:behaviors>
          <w:behavior w:val="content"/>
        </w:behaviors>
        <w:guid w:val="{DF3BE8C8-E0F9-4866-8378-362E87FCF152}"/>
      </w:docPartPr>
      <w:docPartBody>
        <w:p w:rsidR="0044026F" w:rsidRDefault="001F6970" w:rsidP="001F6970">
          <w:pPr>
            <w:pStyle w:val="5C1510FFAC7A4FFC9DE63633229DBF81"/>
          </w:pPr>
          <w:r w:rsidRPr="00B921FE">
            <w:rPr>
              <w:rStyle w:val="PlaceholderText"/>
            </w:rPr>
            <w:t>Click or tap here to enter text.</w:t>
          </w:r>
        </w:p>
      </w:docPartBody>
    </w:docPart>
    <w:docPart>
      <w:docPartPr>
        <w:name w:val="59E7AE8028E24DF4964EF21304617A29"/>
        <w:category>
          <w:name w:val="General"/>
          <w:gallery w:val="placeholder"/>
        </w:category>
        <w:types>
          <w:type w:val="bbPlcHdr"/>
        </w:types>
        <w:behaviors>
          <w:behavior w:val="content"/>
        </w:behaviors>
        <w:guid w:val="{259517B1-4ABA-42DF-AE0D-0AC5A66C3EE4}"/>
      </w:docPartPr>
      <w:docPartBody>
        <w:p w:rsidR="0044026F" w:rsidRDefault="001F6970" w:rsidP="001F6970">
          <w:pPr>
            <w:pStyle w:val="59E7AE8028E24DF4964EF21304617A29"/>
          </w:pPr>
          <w:r w:rsidRPr="00B921FE">
            <w:rPr>
              <w:rStyle w:val="PlaceholderText"/>
            </w:rPr>
            <w:t>Click or tap here to enter text.</w:t>
          </w:r>
        </w:p>
      </w:docPartBody>
    </w:docPart>
    <w:docPart>
      <w:docPartPr>
        <w:name w:val="EB227FFBA28149F280416D4395920F49"/>
        <w:category>
          <w:name w:val="General"/>
          <w:gallery w:val="placeholder"/>
        </w:category>
        <w:types>
          <w:type w:val="bbPlcHdr"/>
        </w:types>
        <w:behaviors>
          <w:behavior w:val="content"/>
        </w:behaviors>
        <w:guid w:val="{5A67B7ED-C027-4AC6-83E0-99CC7E414B53}"/>
      </w:docPartPr>
      <w:docPartBody>
        <w:p w:rsidR="0044026F" w:rsidRDefault="001F6970" w:rsidP="001F6970">
          <w:pPr>
            <w:pStyle w:val="EB227FFBA28149F280416D4395920F49"/>
          </w:pPr>
          <w:r w:rsidRPr="00B921FE">
            <w:rPr>
              <w:rStyle w:val="PlaceholderText"/>
            </w:rPr>
            <w:t>Click or tap here to enter text.</w:t>
          </w:r>
        </w:p>
      </w:docPartBody>
    </w:docPart>
    <w:docPart>
      <w:docPartPr>
        <w:name w:val="B9E30ADED3614AC29FCF62EA0360C77B"/>
        <w:category>
          <w:name w:val="General"/>
          <w:gallery w:val="placeholder"/>
        </w:category>
        <w:types>
          <w:type w:val="bbPlcHdr"/>
        </w:types>
        <w:behaviors>
          <w:behavior w:val="content"/>
        </w:behaviors>
        <w:guid w:val="{B9437BED-E944-4948-9232-5D6D69AC9407}"/>
      </w:docPartPr>
      <w:docPartBody>
        <w:p w:rsidR="0044026F" w:rsidRDefault="001F6970" w:rsidP="001F6970">
          <w:pPr>
            <w:pStyle w:val="B9E30ADED3614AC29FCF62EA0360C77B"/>
          </w:pPr>
          <w:r w:rsidRPr="00790A5D">
            <w:rPr>
              <w:rStyle w:val="PlaceholderText"/>
            </w:rPr>
            <w:t>Click or tap here to enter text.</w:t>
          </w:r>
        </w:p>
      </w:docPartBody>
    </w:docPart>
    <w:docPart>
      <w:docPartPr>
        <w:name w:val="6E2A79F3E8464392A1E4F0F23775B6B1"/>
        <w:category>
          <w:name w:val="General"/>
          <w:gallery w:val="placeholder"/>
        </w:category>
        <w:types>
          <w:type w:val="bbPlcHdr"/>
        </w:types>
        <w:behaviors>
          <w:behavior w:val="content"/>
        </w:behaviors>
        <w:guid w:val="{6A04600A-1CE9-424E-8B1B-2B0AA9CC7A21}"/>
      </w:docPartPr>
      <w:docPartBody>
        <w:p w:rsidR="0044026F" w:rsidRDefault="001F6970" w:rsidP="001F6970">
          <w:pPr>
            <w:pStyle w:val="6E2A79F3E8464392A1E4F0F23775B6B1"/>
          </w:pPr>
          <w:r w:rsidRPr="00790A5D">
            <w:rPr>
              <w:rStyle w:val="PlaceholderText"/>
            </w:rPr>
            <w:t>Click or tap here to enter text.</w:t>
          </w:r>
        </w:p>
      </w:docPartBody>
    </w:docPart>
    <w:docPart>
      <w:docPartPr>
        <w:name w:val="7534D5B6B4BF49E8A16DF4F658BEEB0C"/>
        <w:category>
          <w:name w:val="General"/>
          <w:gallery w:val="placeholder"/>
        </w:category>
        <w:types>
          <w:type w:val="bbPlcHdr"/>
        </w:types>
        <w:behaviors>
          <w:behavior w:val="content"/>
        </w:behaviors>
        <w:guid w:val="{EA99D8D3-E569-4B23-BFB7-801FD64C06F5}"/>
      </w:docPartPr>
      <w:docPartBody>
        <w:p w:rsidR="0044026F" w:rsidRDefault="001F6970" w:rsidP="001F6970">
          <w:pPr>
            <w:pStyle w:val="7534D5B6B4BF49E8A16DF4F658BEEB0C"/>
          </w:pPr>
          <w:r w:rsidRPr="00790A5D">
            <w:rPr>
              <w:rStyle w:val="PlaceholderText"/>
            </w:rPr>
            <w:t>Click or tap here to enter text.</w:t>
          </w:r>
        </w:p>
      </w:docPartBody>
    </w:docPart>
    <w:docPart>
      <w:docPartPr>
        <w:name w:val="642E5ACA3ECD41DE8F81B2D12FF867F8"/>
        <w:category>
          <w:name w:val="General"/>
          <w:gallery w:val="placeholder"/>
        </w:category>
        <w:types>
          <w:type w:val="bbPlcHdr"/>
        </w:types>
        <w:behaviors>
          <w:behavior w:val="content"/>
        </w:behaviors>
        <w:guid w:val="{A5FFC80E-B63F-45BF-A05D-5DF60853A716}"/>
      </w:docPartPr>
      <w:docPartBody>
        <w:p w:rsidR="0044026F" w:rsidRDefault="001F6970" w:rsidP="001F6970">
          <w:pPr>
            <w:pStyle w:val="642E5ACA3ECD41DE8F81B2D12FF867F8"/>
          </w:pPr>
          <w:r w:rsidRPr="00790A5D">
            <w:rPr>
              <w:rStyle w:val="PlaceholderText"/>
            </w:rPr>
            <w:t>Click or tap here to enter text.</w:t>
          </w:r>
        </w:p>
      </w:docPartBody>
    </w:docPart>
    <w:docPart>
      <w:docPartPr>
        <w:name w:val="0B3A0621BCC14A59A44CC29E30379867"/>
        <w:category>
          <w:name w:val="General"/>
          <w:gallery w:val="placeholder"/>
        </w:category>
        <w:types>
          <w:type w:val="bbPlcHdr"/>
        </w:types>
        <w:behaviors>
          <w:behavior w:val="content"/>
        </w:behaviors>
        <w:guid w:val="{D72B7112-17C4-46CB-B8FB-FB176FE9DEC9}"/>
      </w:docPartPr>
      <w:docPartBody>
        <w:p w:rsidR="0044026F" w:rsidRDefault="001F6970" w:rsidP="001F6970">
          <w:pPr>
            <w:pStyle w:val="0B3A0621BCC14A59A44CC29E30379867"/>
          </w:pPr>
          <w:r w:rsidRPr="00790A5D">
            <w:rPr>
              <w:rStyle w:val="PlaceholderText"/>
            </w:rPr>
            <w:t>Click or tap here to enter text.</w:t>
          </w:r>
        </w:p>
      </w:docPartBody>
    </w:docPart>
    <w:docPart>
      <w:docPartPr>
        <w:name w:val="9C144A36E7D649289FA51866F01BD4E1"/>
        <w:category>
          <w:name w:val="General"/>
          <w:gallery w:val="placeholder"/>
        </w:category>
        <w:types>
          <w:type w:val="bbPlcHdr"/>
        </w:types>
        <w:behaviors>
          <w:behavior w:val="content"/>
        </w:behaviors>
        <w:guid w:val="{A75DE73B-345B-4DC1-8CE9-45897DD38D7C}"/>
      </w:docPartPr>
      <w:docPartBody>
        <w:p w:rsidR="0044026F" w:rsidRDefault="001F6970" w:rsidP="001F6970">
          <w:pPr>
            <w:pStyle w:val="9C144A36E7D649289FA51866F01BD4E1"/>
          </w:pPr>
          <w:r w:rsidRPr="00B921FE">
            <w:rPr>
              <w:rStyle w:val="PlaceholderText"/>
            </w:rPr>
            <w:t>Click or tap here to enter text.</w:t>
          </w:r>
        </w:p>
      </w:docPartBody>
    </w:docPart>
    <w:docPart>
      <w:docPartPr>
        <w:name w:val="673B233F824C4C4D824AA0D707154553"/>
        <w:category>
          <w:name w:val="General"/>
          <w:gallery w:val="placeholder"/>
        </w:category>
        <w:types>
          <w:type w:val="bbPlcHdr"/>
        </w:types>
        <w:behaviors>
          <w:behavior w:val="content"/>
        </w:behaviors>
        <w:guid w:val="{36DE86DC-16FE-43EF-A294-C77123321D32}"/>
      </w:docPartPr>
      <w:docPartBody>
        <w:p w:rsidR="0044026F" w:rsidRDefault="001F6970" w:rsidP="001F6970">
          <w:pPr>
            <w:pStyle w:val="673B233F824C4C4D824AA0D707154553"/>
          </w:pPr>
          <w:r w:rsidRPr="00B921FE">
            <w:rPr>
              <w:rStyle w:val="PlaceholderText"/>
            </w:rPr>
            <w:t>Click or tap here to enter text.</w:t>
          </w:r>
        </w:p>
      </w:docPartBody>
    </w:docPart>
    <w:docPart>
      <w:docPartPr>
        <w:name w:val="00E7E5B69755478CB62D60A6876AFF5E"/>
        <w:category>
          <w:name w:val="General"/>
          <w:gallery w:val="placeholder"/>
        </w:category>
        <w:types>
          <w:type w:val="bbPlcHdr"/>
        </w:types>
        <w:behaviors>
          <w:behavior w:val="content"/>
        </w:behaviors>
        <w:guid w:val="{ED8E7AE7-ED5A-4DAF-93FF-8F91C3290CA7}"/>
      </w:docPartPr>
      <w:docPartBody>
        <w:p w:rsidR="0044026F" w:rsidRDefault="001F6970" w:rsidP="001F6970">
          <w:pPr>
            <w:pStyle w:val="00E7E5B69755478CB62D60A6876AFF5E"/>
          </w:pPr>
          <w:r w:rsidRPr="00FE74B4">
            <w:rPr>
              <w:rStyle w:val="PlaceholderText"/>
            </w:rPr>
            <w:t>Click or tap to enter a date.</w:t>
          </w:r>
        </w:p>
      </w:docPartBody>
    </w:docPart>
    <w:docPart>
      <w:docPartPr>
        <w:name w:val="6B9244C742C7466990CE83B0C92C5DF9"/>
        <w:category>
          <w:name w:val="General"/>
          <w:gallery w:val="placeholder"/>
        </w:category>
        <w:types>
          <w:type w:val="bbPlcHdr"/>
        </w:types>
        <w:behaviors>
          <w:behavior w:val="content"/>
        </w:behaviors>
        <w:guid w:val="{CFBC78D0-A320-4406-816C-4B1073503A8D}"/>
      </w:docPartPr>
      <w:docPartBody>
        <w:p w:rsidR="00DF130C" w:rsidRDefault="00BB1ECD" w:rsidP="00BB1ECD">
          <w:pPr>
            <w:pStyle w:val="6B9244C742C7466990CE83B0C92C5DF9"/>
          </w:pPr>
          <w:r w:rsidRPr="00B921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6B60"/>
    <w:rsid w:val="001B1501"/>
    <w:rsid w:val="001F6970"/>
    <w:rsid w:val="00396351"/>
    <w:rsid w:val="0044026F"/>
    <w:rsid w:val="00496280"/>
    <w:rsid w:val="005341C2"/>
    <w:rsid w:val="006B25EB"/>
    <w:rsid w:val="00703D56"/>
    <w:rsid w:val="00816B60"/>
    <w:rsid w:val="008775AE"/>
    <w:rsid w:val="00924A93"/>
    <w:rsid w:val="00A96356"/>
    <w:rsid w:val="00BB1ECD"/>
    <w:rsid w:val="00DF130C"/>
    <w:rsid w:val="00E46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1ECD"/>
    <w:rPr>
      <w:color w:val="808080"/>
    </w:rPr>
  </w:style>
  <w:style w:type="paragraph" w:customStyle="1" w:styleId="6B9244C742C7466990CE83B0C92C5DF9">
    <w:name w:val="6B9244C742C7466990CE83B0C92C5DF9"/>
    <w:rsid w:val="00BB1ECD"/>
  </w:style>
  <w:style w:type="paragraph" w:customStyle="1" w:styleId="A29C89B5191D41B3AA3CB4FA0934B086">
    <w:name w:val="A29C89B5191D41B3AA3CB4FA0934B086"/>
    <w:rsid w:val="001F6970"/>
    <w:pPr>
      <w:spacing w:after="200" w:line="276" w:lineRule="auto"/>
    </w:pPr>
    <w:rPr>
      <w:rFonts w:ascii="Calibri" w:eastAsia="Calibri" w:hAnsi="Calibri" w:cs="Times New Roman"/>
    </w:rPr>
  </w:style>
  <w:style w:type="paragraph" w:customStyle="1" w:styleId="5F3AB30EED674AA19008D6523367C653">
    <w:name w:val="5F3AB30EED674AA19008D6523367C653"/>
    <w:rsid w:val="001F6970"/>
    <w:pPr>
      <w:spacing w:after="200" w:line="276" w:lineRule="auto"/>
    </w:pPr>
    <w:rPr>
      <w:rFonts w:ascii="Calibri" w:eastAsia="Calibri" w:hAnsi="Calibri" w:cs="Times New Roman"/>
    </w:rPr>
  </w:style>
  <w:style w:type="paragraph" w:customStyle="1" w:styleId="189433AA7DD748819C3DBCBFD33522C1">
    <w:name w:val="189433AA7DD748819C3DBCBFD33522C1"/>
    <w:rsid w:val="001F6970"/>
    <w:pPr>
      <w:spacing w:after="200" w:line="276" w:lineRule="auto"/>
      <w:ind w:left="720"/>
    </w:pPr>
    <w:rPr>
      <w:rFonts w:ascii="Calibri" w:eastAsia="Calibri" w:hAnsi="Calibri" w:cs="Times New Roman"/>
    </w:rPr>
  </w:style>
  <w:style w:type="paragraph" w:customStyle="1" w:styleId="99BA2E9BA0BE4A2B95CCC8D7FCE9FD2A">
    <w:name w:val="99BA2E9BA0BE4A2B95CCC8D7FCE9FD2A"/>
    <w:rsid w:val="001F6970"/>
    <w:pPr>
      <w:spacing w:after="200" w:line="276" w:lineRule="auto"/>
    </w:pPr>
    <w:rPr>
      <w:rFonts w:ascii="Calibri" w:eastAsia="Calibri" w:hAnsi="Calibri" w:cs="Times New Roman"/>
    </w:rPr>
  </w:style>
  <w:style w:type="paragraph" w:customStyle="1" w:styleId="10ED4C02EA384AD29D587BC40AF5578C">
    <w:name w:val="10ED4C02EA384AD29D587BC40AF5578C"/>
    <w:rsid w:val="001F6970"/>
    <w:pPr>
      <w:spacing w:after="200" w:line="276" w:lineRule="auto"/>
    </w:pPr>
    <w:rPr>
      <w:rFonts w:ascii="Calibri" w:eastAsia="Calibri" w:hAnsi="Calibri" w:cs="Times New Roman"/>
    </w:rPr>
  </w:style>
  <w:style w:type="paragraph" w:customStyle="1" w:styleId="172D29F00A8A4085924993F77B3343061">
    <w:name w:val="172D29F00A8A4085924993F77B3343061"/>
    <w:rsid w:val="001F6970"/>
    <w:pPr>
      <w:spacing w:after="200" w:line="276" w:lineRule="auto"/>
    </w:pPr>
    <w:rPr>
      <w:rFonts w:ascii="Calibri" w:eastAsia="Calibri" w:hAnsi="Calibri" w:cs="Times New Roman"/>
    </w:rPr>
  </w:style>
  <w:style w:type="paragraph" w:customStyle="1" w:styleId="E98D8D434FD24F7094FF9A9D91859E101">
    <w:name w:val="E98D8D434FD24F7094FF9A9D91859E101"/>
    <w:rsid w:val="001F6970"/>
    <w:pPr>
      <w:spacing w:after="200" w:line="276" w:lineRule="auto"/>
    </w:pPr>
    <w:rPr>
      <w:rFonts w:ascii="Calibri" w:eastAsia="Calibri" w:hAnsi="Calibri" w:cs="Times New Roman"/>
    </w:rPr>
  </w:style>
  <w:style w:type="paragraph" w:customStyle="1" w:styleId="70BADC169DEC4D5A93D871D3D4CE61241">
    <w:name w:val="70BADC169DEC4D5A93D871D3D4CE61241"/>
    <w:rsid w:val="001F6970"/>
    <w:pPr>
      <w:spacing w:after="200" w:line="276" w:lineRule="auto"/>
    </w:pPr>
    <w:rPr>
      <w:rFonts w:ascii="Calibri" w:eastAsia="Calibri" w:hAnsi="Calibri" w:cs="Times New Roman"/>
    </w:rPr>
  </w:style>
  <w:style w:type="paragraph" w:customStyle="1" w:styleId="884F7C472AFA434DB5ED9EF0C382E702">
    <w:name w:val="884F7C472AFA434DB5ED9EF0C382E702"/>
    <w:rsid w:val="001F6970"/>
    <w:pPr>
      <w:spacing w:after="200" w:line="276" w:lineRule="auto"/>
    </w:pPr>
    <w:rPr>
      <w:rFonts w:ascii="Calibri" w:eastAsia="Calibri" w:hAnsi="Calibri" w:cs="Times New Roman"/>
    </w:rPr>
  </w:style>
  <w:style w:type="paragraph" w:customStyle="1" w:styleId="40C6C7D142C44847B75303CB09517195">
    <w:name w:val="40C6C7D142C44847B75303CB09517195"/>
    <w:rsid w:val="001F6970"/>
    <w:pPr>
      <w:spacing w:after="200" w:line="276" w:lineRule="auto"/>
    </w:pPr>
    <w:rPr>
      <w:rFonts w:ascii="Calibri" w:eastAsia="Calibri" w:hAnsi="Calibri" w:cs="Times New Roman"/>
    </w:rPr>
  </w:style>
  <w:style w:type="paragraph" w:customStyle="1" w:styleId="216EA707050B4017A3C6337CF31B686D">
    <w:name w:val="216EA707050B4017A3C6337CF31B686D"/>
    <w:rsid w:val="001F6970"/>
    <w:pPr>
      <w:spacing w:after="200" w:line="276" w:lineRule="auto"/>
    </w:pPr>
    <w:rPr>
      <w:rFonts w:ascii="Calibri" w:eastAsia="Calibri" w:hAnsi="Calibri" w:cs="Times New Roman"/>
    </w:rPr>
  </w:style>
  <w:style w:type="paragraph" w:customStyle="1" w:styleId="1119ABF58AE346F78C5653A552FAF27B1">
    <w:name w:val="1119ABF58AE346F78C5653A552FAF27B1"/>
    <w:rsid w:val="001F6970"/>
    <w:pPr>
      <w:spacing w:after="200" w:line="276" w:lineRule="auto"/>
    </w:pPr>
    <w:rPr>
      <w:rFonts w:ascii="Calibri" w:eastAsia="Calibri" w:hAnsi="Calibri" w:cs="Times New Roman"/>
    </w:rPr>
  </w:style>
  <w:style w:type="paragraph" w:customStyle="1" w:styleId="2CB63DA2B11E44128A3E8BFE835B0902">
    <w:name w:val="2CB63DA2B11E44128A3E8BFE835B0902"/>
    <w:rsid w:val="001F6970"/>
    <w:pPr>
      <w:spacing w:after="200" w:line="276" w:lineRule="auto"/>
    </w:pPr>
    <w:rPr>
      <w:rFonts w:ascii="Calibri" w:eastAsia="Calibri" w:hAnsi="Calibri" w:cs="Times New Roman"/>
    </w:rPr>
  </w:style>
  <w:style w:type="paragraph" w:customStyle="1" w:styleId="83597383D4F247258A7D38EDADA77895">
    <w:name w:val="83597383D4F247258A7D38EDADA77895"/>
    <w:rsid w:val="001F6970"/>
    <w:pPr>
      <w:spacing w:after="200" w:line="276" w:lineRule="auto"/>
    </w:pPr>
    <w:rPr>
      <w:rFonts w:ascii="Calibri" w:eastAsia="Calibri" w:hAnsi="Calibri" w:cs="Times New Roman"/>
    </w:rPr>
  </w:style>
  <w:style w:type="paragraph" w:customStyle="1" w:styleId="FB65C6EBF7834FC189BF5F26F5EFCF4C">
    <w:name w:val="FB65C6EBF7834FC189BF5F26F5EFCF4C"/>
    <w:rsid w:val="001F6970"/>
    <w:pPr>
      <w:spacing w:after="200" w:line="276" w:lineRule="auto"/>
    </w:pPr>
    <w:rPr>
      <w:rFonts w:ascii="Calibri" w:eastAsia="Calibri" w:hAnsi="Calibri" w:cs="Times New Roman"/>
    </w:rPr>
  </w:style>
  <w:style w:type="paragraph" w:customStyle="1" w:styleId="3C5E4F97282E493DA2D43F998AD3B3E8">
    <w:name w:val="3C5E4F97282E493DA2D43F998AD3B3E8"/>
    <w:rsid w:val="001F6970"/>
    <w:pPr>
      <w:spacing w:after="200" w:line="276" w:lineRule="auto"/>
    </w:pPr>
    <w:rPr>
      <w:rFonts w:ascii="Calibri" w:eastAsia="Calibri" w:hAnsi="Calibri" w:cs="Times New Roman"/>
    </w:rPr>
  </w:style>
  <w:style w:type="paragraph" w:customStyle="1" w:styleId="924A47C6E372490B8DF90C712A6FD7F1">
    <w:name w:val="924A47C6E372490B8DF90C712A6FD7F1"/>
    <w:rsid w:val="001F6970"/>
    <w:pPr>
      <w:spacing w:after="200" w:line="276" w:lineRule="auto"/>
    </w:pPr>
    <w:rPr>
      <w:rFonts w:ascii="Calibri" w:eastAsia="Calibri" w:hAnsi="Calibri" w:cs="Times New Roman"/>
    </w:rPr>
  </w:style>
  <w:style w:type="paragraph" w:customStyle="1" w:styleId="629FEBC46AFD4EDBABF97AFD8CE80D6A">
    <w:name w:val="629FEBC46AFD4EDBABF97AFD8CE80D6A"/>
    <w:rsid w:val="001F6970"/>
    <w:pPr>
      <w:spacing w:after="200" w:line="276" w:lineRule="auto"/>
    </w:pPr>
    <w:rPr>
      <w:rFonts w:ascii="Calibri" w:eastAsia="Calibri" w:hAnsi="Calibri" w:cs="Times New Roman"/>
    </w:rPr>
  </w:style>
  <w:style w:type="paragraph" w:customStyle="1" w:styleId="32E6438ADED442F4BAAB03CFBAF3A9C2">
    <w:name w:val="32E6438ADED442F4BAAB03CFBAF3A9C2"/>
    <w:rsid w:val="001F6970"/>
    <w:pPr>
      <w:spacing w:after="200" w:line="276" w:lineRule="auto"/>
    </w:pPr>
    <w:rPr>
      <w:rFonts w:ascii="Calibri" w:eastAsia="Calibri" w:hAnsi="Calibri" w:cs="Times New Roman"/>
    </w:rPr>
  </w:style>
  <w:style w:type="paragraph" w:customStyle="1" w:styleId="564465C1220144D19333F33A11D59A4C">
    <w:name w:val="564465C1220144D19333F33A11D59A4C"/>
    <w:rsid w:val="001F6970"/>
    <w:pPr>
      <w:spacing w:after="200" w:line="276" w:lineRule="auto"/>
    </w:pPr>
    <w:rPr>
      <w:rFonts w:ascii="Calibri" w:eastAsia="Calibri" w:hAnsi="Calibri" w:cs="Times New Roman"/>
    </w:rPr>
  </w:style>
  <w:style w:type="paragraph" w:customStyle="1" w:styleId="69730040F16A4E73A8ED0E5B1585C1BE">
    <w:name w:val="69730040F16A4E73A8ED0E5B1585C1BE"/>
    <w:rsid w:val="001F6970"/>
    <w:pPr>
      <w:spacing w:after="200" w:line="276" w:lineRule="auto"/>
    </w:pPr>
    <w:rPr>
      <w:rFonts w:ascii="Calibri" w:eastAsia="Calibri" w:hAnsi="Calibri" w:cs="Times New Roman"/>
    </w:rPr>
  </w:style>
  <w:style w:type="paragraph" w:customStyle="1" w:styleId="56F0AB61E15B407F8A3E6818BDF1FA5A">
    <w:name w:val="56F0AB61E15B407F8A3E6818BDF1FA5A"/>
    <w:rsid w:val="001F6970"/>
    <w:pPr>
      <w:spacing w:after="200" w:line="276" w:lineRule="auto"/>
    </w:pPr>
    <w:rPr>
      <w:rFonts w:ascii="Calibri" w:eastAsia="Calibri" w:hAnsi="Calibri" w:cs="Times New Roman"/>
    </w:rPr>
  </w:style>
  <w:style w:type="paragraph" w:customStyle="1" w:styleId="E54E01EE318442ACBD025104F26D0925">
    <w:name w:val="E54E01EE318442ACBD025104F26D0925"/>
    <w:rsid w:val="001F6970"/>
    <w:pPr>
      <w:spacing w:after="200" w:line="276" w:lineRule="auto"/>
    </w:pPr>
    <w:rPr>
      <w:rFonts w:ascii="Calibri" w:eastAsia="Calibri" w:hAnsi="Calibri" w:cs="Times New Roman"/>
    </w:rPr>
  </w:style>
  <w:style w:type="paragraph" w:customStyle="1" w:styleId="B9AC23F1DA654745BC38CC64D7FCED51">
    <w:name w:val="B9AC23F1DA654745BC38CC64D7FCED51"/>
    <w:rsid w:val="001F6970"/>
    <w:pPr>
      <w:spacing w:after="200" w:line="276" w:lineRule="auto"/>
    </w:pPr>
    <w:rPr>
      <w:rFonts w:ascii="Calibri" w:eastAsia="Calibri" w:hAnsi="Calibri" w:cs="Times New Roman"/>
    </w:rPr>
  </w:style>
  <w:style w:type="paragraph" w:customStyle="1" w:styleId="7FC1AA90780E48D5A27DB18B4448C06D1">
    <w:name w:val="7FC1AA90780E48D5A27DB18B4448C06D1"/>
    <w:rsid w:val="001F6970"/>
    <w:pPr>
      <w:spacing w:after="200" w:line="276" w:lineRule="auto"/>
    </w:pPr>
    <w:rPr>
      <w:rFonts w:ascii="Calibri" w:eastAsia="Calibri" w:hAnsi="Calibri" w:cs="Times New Roman"/>
    </w:rPr>
  </w:style>
  <w:style w:type="paragraph" w:customStyle="1" w:styleId="BA13128B330F4FDB820183708B6E17B21">
    <w:name w:val="BA13128B330F4FDB820183708B6E17B21"/>
    <w:rsid w:val="001F6970"/>
    <w:pPr>
      <w:spacing w:after="200" w:line="276" w:lineRule="auto"/>
    </w:pPr>
    <w:rPr>
      <w:rFonts w:ascii="Calibri" w:eastAsia="Calibri" w:hAnsi="Calibri" w:cs="Times New Roman"/>
    </w:rPr>
  </w:style>
  <w:style w:type="paragraph" w:customStyle="1" w:styleId="588CED13084D4BAEAB03ADE9005A47631">
    <w:name w:val="588CED13084D4BAEAB03ADE9005A47631"/>
    <w:rsid w:val="001F6970"/>
    <w:pPr>
      <w:spacing w:after="200" w:line="276" w:lineRule="auto"/>
    </w:pPr>
    <w:rPr>
      <w:rFonts w:ascii="Calibri" w:eastAsia="Calibri" w:hAnsi="Calibri" w:cs="Times New Roman"/>
    </w:rPr>
  </w:style>
  <w:style w:type="paragraph" w:customStyle="1" w:styleId="3D2F2925B2C64D0EA46C87364903CD7E">
    <w:name w:val="3D2F2925B2C64D0EA46C87364903CD7E"/>
    <w:rsid w:val="001F6970"/>
    <w:pPr>
      <w:spacing w:after="200" w:line="276" w:lineRule="auto"/>
      <w:ind w:left="720"/>
    </w:pPr>
    <w:rPr>
      <w:rFonts w:ascii="Calibri" w:eastAsia="Calibri" w:hAnsi="Calibri" w:cs="Times New Roman"/>
    </w:rPr>
  </w:style>
  <w:style w:type="paragraph" w:customStyle="1" w:styleId="355A7353E4C1497D8BC7C4502070DD66">
    <w:name w:val="355A7353E4C1497D8BC7C4502070DD66"/>
    <w:rsid w:val="001F6970"/>
    <w:pPr>
      <w:spacing w:after="200" w:line="276" w:lineRule="auto"/>
      <w:ind w:left="720"/>
    </w:pPr>
    <w:rPr>
      <w:rFonts w:ascii="Calibri" w:eastAsia="Calibri" w:hAnsi="Calibri" w:cs="Times New Roman"/>
    </w:rPr>
  </w:style>
  <w:style w:type="paragraph" w:customStyle="1" w:styleId="504B49CE4CBE446D9FEC3091E30D4753">
    <w:name w:val="504B49CE4CBE446D9FEC3091E30D4753"/>
    <w:rsid w:val="001F6970"/>
    <w:pPr>
      <w:spacing w:after="200" w:line="276" w:lineRule="auto"/>
      <w:ind w:left="720"/>
    </w:pPr>
    <w:rPr>
      <w:rFonts w:ascii="Calibri" w:eastAsia="Calibri" w:hAnsi="Calibri" w:cs="Times New Roman"/>
    </w:rPr>
  </w:style>
  <w:style w:type="paragraph" w:customStyle="1" w:styleId="F70F0A49C1964EBABB232B678A1DF6B3">
    <w:name w:val="F70F0A49C1964EBABB232B678A1DF6B3"/>
    <w:rsid w:val="001F6970"/>
    <w:pPr>
      <w:spacing w:after="200" w:line="276" w:lineRule="auto"/>
    </w:pPr>
    <w:rPr>
      <w:rFonts w:ascii="Calibri" w:eastAsia="Calibri" w:hAnsi="Calibri" w:cs="Times New Roman"/>
    </w:rPr>
  </w:style>
  <w:style w:type="paragraph" w:customStyle="1" w:styleId="F6A1754253AC42E8BAEAC4E2D351A841">
    <w:name w:val="F6A1754253AC42E8BAEAC4E2D351A841"/>
    <w:rsid w:val="001F6970"/>
    <w:pPr>
      <w:spacing w:after="200" w:line="276" w:lineRule="auto"/>
    </w:pPr>
    <w:rPr>
      <w:rFonts w:ascii="Calibri" w:eastAsia="Calibri" w:hAnsi="Calibri" w:cs="Times New Roman"/>
    </w:rPr>
  </w:style>
  <w:style w:type="paragraph" w:customStyle="1" w:styleId="D504A8581C0841FB80F80F44B991710C">
    <w:name w:val="D504A8581C0841FB80F80F44B991710C"/>
    <w:rsid w:val="001F6970"/>
    <w:pPr>
      <w:spacing w:after="200" w:line="276" w:lineRule="auto"/>
    </w:pPr>
    <w:rPr>
      <w:rFonts w:ascii="Calibri" w:eastAsia="Calibri" w:hAnsi="Calibri" w:cs="Times New Roman"/>
    </w:rPr>
  </w:style>
  <w:style w:type="paragraph" w:customStyle="1" w:styleId="F450A5535DC348C191E01317A154B1D8">
    <w:name w:val="F450A5535DC348C191E01317A154B1D8"/>
    <w:rsid w:val="001F6970"/>
    <w:pPr>
      <w:spacing w:after="200" w:line="276" w:lineRule="auto"/>
    </w:pPr>
    <w:rPr>
      <w:rFonts w:ascii="Calibri" w:eastAsia="Calibri" w:hAnsi="Calibri" w:cs="Times New Roman"/>
    </w:rPr>
  </w:style>
  <w:style w:type="paragraph" w:customStyle="1" w:styleId="B6EA068C3E9245DAAA7001393B618BAD">
    <w:name w:val="B6EA068C3E9245DAAA7001393B618BAD"/>
    <w:rsid w:val="001F6970"/>
    <w:pPr>
      <w:spacing w:after="200" w:line="276" w:lineRule="auto"/>
    </w:pPr>
    <w:rPr>
      <w:rFonts w:ascii="Calibri" w:eastAsia="Calibri" w:hAnsi="Calibri" w:cs="Times New Roman"/>
    </w:rPr>
  </w:style>
  <w:style w:type="paragraph" w:customStyle="1" w:styleId="363EA9214C224FABA185A7862B7B52BD">
    <w:name w:val="363EA9214C224FABA185A7862B7B52BD"/>
    <w:rsid w:val="001F6970"/>
    <w:pPr>
      <w:spacing w:after="200" w:line="276" w:lineRule="auto"/>
    </w:pPr>
    <w:rPr>
      <w:rFonts w:ascii="Calibri" w:eastAsia="Calibri" w:hAnsi="Calibri" w:cs="Times New Roman"/>
    </w:rPr>
  </w:style>
  <w:style w:type="paragraph" w:customStyle="1" w:styleId="6CB13A4B3DED469EB2E64D578CC17913">
    <w:name w:val="6CB13A4B3DED469EB2E64D578CC17913"/>
    <w:rsid w:val="001F6970"/>
    <w:pPr>
      <w:spacing w:after="200" w:line="276" w:lineRule="auto"/>
    </w:pPr>
    <w:rPr>
      <w:rFonts w:ascii="Calibri" w:eastAsia="Calibri" w:hAnsi="Calibri" w:cs="Times New Roman"/>
    </w:rPr>
  </w:style>
  <w:style w:type="paragraph" w:customStyle="1" w:styleId="B86F9C6ABF424B5F8D6FF8899A1709AB">
    <w:name w:val="B86F9C6ABF424B5F8D6FF8899A1709AB"/>
    <w:rsid w:val="001F6970"/>
    <w:pPr>
      <w:spacing w:after="200" w:line="276" w:lineRule="auto"/>
    </w:pPr>
    <w:rPr>
      <w:rFonts w:ascii="Calibri" w:eastAsia="Calibri" w:hAnsi="Calibri" w:cs="Times New Roman"/>
    </w:rPr>
  </w:style>
  <w:style w:type="paragraph" w:customStyle="1" w:styleId="5C1510FFAC7A4FFC9DE63633229DBF81">
    <w:name w:val="5C1510FFAC7A4FFC9DE63633229DBF81"/>
    <w:rsid w:val="001F6970"/>
    <w:pPr>
      <w:spacing w:after="200" w:line="276" w:lineRule="auto"/>
    </w:pPr>
    <w:rPr>
      <w:rFonts w:ascii="Calibri" w:eastAsia="Calibri" w:hAnsi="Calibri" w:cs="Times New Roman"/>
    </w:rPr>
  </w:style>
  <w:style w:type="paragraph" w:customStyle="1" w:styleId="59E7AE8028E24DF4964EF21304617A29">
    <w:name w:val="59E7AE8028E24DF4964EF21304617A29"/>
    <w:rsid w:val="001F6970"/>
    <w:pPr>
      <w:spacing w:after="200" w:line="276" w:lineRule="auto"/>
    </w:pPr>
    <w:rPr>
      <w:rFonts w:ascii="Calibri" w:eastAsia="Calibri" w:hAnsi="Calibri" w:cs="Times New Roman"/>
    </w:rPr>
  </w:style>
  <w:style w:type="paragraph" w:customStyle="1" w:styleId="EB227FFBA28149F280416D4395920F49">
    <w:name w:val="EB227FFBA28149F280416D4395920F49"/>
    <w:rsid w:val="001F6970"/>
    <w:pPr>
      <w:spacing w:after="200" w:line="276" w:lineRule="auto"/>
    </w:pPr>
    <w:rPr>
      <w:rFonts w:ascii="Calibri" w:eastAsia="Calibri" w:hAnsi="Calibri" w:cs="Times New Roman"/>
    </w:rPr>
  </w:style>
  <w:style w:type="paragraph" w:customStyle="1" w:styleId="B9E30ADED3614AC29FCF62EA0360C77B">
    <w:name w:val="B9E30ADED3614AC29FCF62EA0360C77B"/>
    <w:rsid w:val="001F6970"/>
    <w:pPr>
      <w:spacing w:after="200" w:line="276" w:lineRule="auto"/>
    </w:pPr>
    <w:rPr>
      <w:rFonts w:ascii="Calibri" w:eastAsia="Calibri" w:hAnsi="Calibri" w:cs="Times New Roman"/>
    </w:rPr>
  </w:style>
  <w:style w:type="paragraph" w:customStyle="1" w:styleId="6E2A79F3E8464392A1E4F0F23775B6B1">
    <w:name w:val="6E2A79F3E8464392A1E4F0F23775B6B1"/>
    <w:rsid w:val="001F6970"/>
    <w:pPr>
      <w:spacing w:after="200" w:line="276" w:lineRule="auto"/>
    </w:pPr>
    <w:rPr>
      <w:rFonts w:ascii="Calibri" w:eastAsia="Calibri" w:hAnsi="Calibri" w:cs="Times New Roman"/>
    </w:rPr>
  </w:style>
  <w:style w:type="paragraph" w:customStyle="1" w:styleId="7534D5B6B4BF49E8A16DF4F658BEEB0C">
    <w:name w:val="7534D5B6B4BF49E8A16DF4F658BEEB0C"/>
    <w:rsid w:val="001F6970"/>
    <w:pPr>
      <w:spacing w:after="200" w:line="276" w:lineRule="auto"/>
    </w:pPr>
    <w:rPr>
      <w:rFonts w:ascii="Calibri" w:eastAsia="Calibri" w:hAnsi="Calibri" w:cs="Times New Roman"/>
    </w:rPr>
  </w:style>
  <w:style w:type="paragraph" w:customStyle="1" w:styleId="642E5ACA3ECD41DE8F81B2D12FF867F8">
    <w:name w:val="642E5ACA3ECD41DE8F81B2D12FF867F8"/>
    <w:rsid w:val="001F6970"/>
    <w:pPr>
      <w:spacing w:after="200" w:line="276" w:lineRule="auto"/>
    </w:pPr>
    <w:rPr>
      <w:rFonts w:ascii="Calibri" w:eastAsia="Calibri" w:hAnsi="Calibri" w:cs="Times New Roman"/>
    </w:rPr>
  </w:style>
  <w:style w:type="paragraph" w:customStyle="1" w:styleId="0B3A0621BCC14A59A44CC29E30379867">
    <w:name w:val="0B3A0621BCC14A59A44CC29E30379867"/>
    <w:rsid w:val="001F6970"/>
    <w:pPr>
      <w:spacing w:after="200" w:line="276" w:lineRule="auto"/>
    </w:pPr>
    <w:rPr>
      <w:rFonts w:ascii="Calibri" w:eastAsia="Calibri" w:hAnsi="Calibri" w:cs="Times New Roman"/>
    </w:rPr>
  </w:style>
  <w:style w:type="paragraph" w:customStyle="1" w:styleId="30EFD74DAFC7404393F0EA6BB5E02AC51">
    <w:name w:val="30EFD74DAFC7404393F0EA6BB5E02AC51"/>
    <w:rsid w:val="001F6970"/>
    <w:pPr>
      <w:spacing w:after="200" w:line="276" w:lineRule="auto"/>
    </w:pPr>
    <w:rPr>
      <w:rFonts w:ascii="Calibri" w:eastAsia="Calibri" w:hAnsi="Calibri" w:cs="Times New Roman"/>
    </w:rPr>
  </w:style>
  <w:style w:type="paragraph" w:customStyle="1" w:styleId="0C1D30D63EC64FE0A9FF44E3DAF787D01">
    <w:name w:val="0C1D30D63EC64FE0A9FF44E3DAF787D01"/>
    <w:rsid w:val="001F6970"/>
    <w:pPr>
      <w:spacing w:after="200" w:line="276" w:lineRule="auto"/>
    </w:pPr>
    <w:rPr>
      <w:rFonts w:ascii="Calibri" w:eastAsia="Calibri" w:hAnsi="Calibri" w:cs="Times New Roman"/>
    </w:rPr>
  </w:style>
  <w:style w:type="paragraph" w:customStyle="1" w:styleId="E6679478737B47BFA8F94AFF002575E91">
    <w:name w:val="E6679478737B47BFA8F94AFF002575E91"/>
    <w:rsid w:val="001F6970"/>
    <w:pPr>
      <w:spacing w:after="200" w:line="276" w:lineRule="auto"/>
    </w:pPr>
    <w:rPr>
      <w:rFonts w:ascii="Calibri" w:eastAsia="Calibri" w:hAnsi="Calibri" w:cs="Times New Roman"/>
    </w:rPr>
  </w:style>
  <w:style w:type="paragraph" w:customStyle="1" w:styleId="00EFA38774B64AC195D2D487B8861E791">
    <w:name w:val="00EFA38774B64AC195D2D487B8861E791"/>
    <w:rsid w:val="001F6970"/>
    <w:pPr>
      <w:spacing w:after="200" w:line="276" w:lineRule="auto"/>
    </w:pPr>
    <w:rPr>
      <w:rFonts w:ascii="Calibri" w:eastAsia="Calibri" w:hAnsi="Calibri" w:cs="Times New Roman"/>
    </w:rPr>
  </w:style>
  <w:style w:type="paragraph" w:customStyle="1" w:styleId="9C144A36E7D649289FA51866F01BD4E1">
    <w:name w:val="9C144A36E7D649289FA51866F01BD4E1"/>
    <w:rsid w:val="001F6970"/>
    <w:pPr>
      <w:spacing w:after="200" w:line="276" w:lineRule="auto"/>
    </w:pPr>
    <w:rPr>
      <w:rFonts w:ascii="Calibri" w:eastAsia="Calibri" w:hAnsi="Calibri" w:cs="Times New Roman"/>
    </w:rPr>
  </w:style>
  <w:style w:type="paragraph" w:customStyle="1" w:styleId="673B233F824C4C4D824AA0D707154553">
    <w:name w:val="673B233F824C4C4D824AA0D707154553"/>
    <w:rsid w:val="001F6970"/>
    <w:pPr>
      <w:spacing w:after="200" w:line="276" w:lineRule="auto"/>
    </w:pPr>
    <w:rPr>
      <w:rFonts w:ascii="Calibri" w:eastAsia="Calibri" w:hAnsi="Calibri" w:cs="Times New Roman"/>
    </w:rPr>
  </w:style>
  <w:style w:type="paragraph" w:customStyle="1" w:styleId="00E7E5B69755478CB62D60A6876AFF5E">
    <w:name w:val="00E7E5B69755478CB62D60A6876AFF5E"/>
    <w:rsid w:val="001F6970"/>
    <w:pPr>
      <w:spacing w:after="200" w:line="276" w:lineRule="auto"/>
    </w:pPr>
    <w:rPr>
      <w:rFonts w:ascii="Calibri" w:eastAsia="Calibri" w:hAnsi="Calibri"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4c1c462-0f88-4d4a-83b3-2c586eda963f" xsi:nil="true"/>
    <lcf76f155ced4ddcb4097134ff3c332f xmlns="317ea4b2-0350-41ed-af02-1596c8cf73e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D9490F146872E47AC3958D4597C4F97" ma:contentTypeVersion="15" ma:contentTypeDescription="Create a new document." ma:contentTypeScope="" ma:versionID="1aa7e442a7f17209fdc200b409943eec">
  <xsd:schema xmlns:xsd="http://www.w3.org/2001/XMLSchema" xmlns:xs="http://www.w3.org/2001/XMLSchema" xmlns:p="http://schemas.microsoft.com/office/2006/metadata/properties" xmlns:ns2="317ea4b2-0350-41ed-af02-1596c8cf73e6" xmlns:ns3="24c1c462-0f88-4d4a-83b3-2c586eda963f" targetNamespace="http://schemas.microsoft.com/office/2006/metadata/properties" ma:root="true" ma:fieldsID="3f72de1583b2a75502d1118bc89a8642" ns2:_="" ns3:_="">
    <xsd:import namespace="317ea4b2-0350-41ed-af02-1596c8cf73e6"/>
    <xsd:import namespace="24c1c462-0f88-4d4a-83b3-2c586eda96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7ea4b2-0350-41ed-af02-1596c8cf73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547311a-89cf-439b-9923-ab7b4119d07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4c1c462-0f88-4d4a-83b3-2c586eda963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61581d1-5316-4812-a374-ec9efc039b0b}" ma:internalName="TaxCatchAll" ma:showField="CatchAllData" ma:web="24c1c462-0f88-4d4a-83b3-2c586eda96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470452-AC20-42E8-9AA8-C324938642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4DC64D-BB97-47FE-B25D-F7E0FD237CBE}">
  <ds:schemaRefs>
    <ds:schemaRef ds:uri="http://schemas.openxmlformats.org/officeDocument/2006/bibliography"/>
  </ds:schemaRefs>
</ds:datastoreItem>
</file>

<file path=customXml/itemProps3.xml><?xml version="1.0" encoding="utf-8"?>
<ds:datastoreItem xmlns:ds="http://schemas.openxmlformats.org/officeDocument/2006/customXml" ds:itemID="{55C0953A-A722-4BFA-872C-6FC339DAAE02}"/>
</file>

<file path=customXml/itemProps4.xml><?xml version="1.0" encoding="utf-8"?>
<ds:datastoreItem xmlns:ds="http://schemas.openxmlformats.org/officeDocument/2006/customXml" ds:itemID="{D4D7FB44-4986-4837-9AA2-D1553B5F44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17</Pages>
  <Words>3039</Words>
  <Characters>1693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County Of Hudson</Company>
  <LinksUpToDate>false</LinksUpToDate>
  <CharactersWithSpaces>1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nty User</dc:creator>
  <cp:keywords/>
  <cp:lastModifiedBy>marc leckington</cp:lastModifiedBy>
  <cp:revision>5</cp:revision>
  <cp:lastPrinted>2016-02-18T16:46:00Z</cp:lastPrinted>
  <dcterms:created xsi:type="dcterms:W3CDTF">2021-04-06T20:28:00Z</dcterms:created>
  <dcterms:modified xsi:type="dcterms:W3CDTF">2023-01-24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9490F146872E47AC3958D4597C4F97</vt:lpwstr>
  </property>
  <property fmtid="{D5CDD505-2E9C-101B-9397-08002B2CF9AE}" pid="3" name="GrammarlyDocumentId">
    <vt:lpwstr>864e8caffd055e2772a6d5551dd4bfcb638ebfc0d501ae8c8a5391e6f112e304</vt:lpwstr>
  </property>
</Properties>
</file>